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6D946" w14:textId="3AC6635C" w:rsidR="00B4399C" w:rsidRPr="00112B9B" w:rsidRDefault="00B4399C" w:rsidP="009F5C77">
      <w:pPr>
        <w:rPr>
          <w:rStyle w:val="affe"/>
        </w:rPr>
      </w:pPr>
    </w:p>
    <w:sectPr w:rsidR="00B4399C" w:rsidRPr="00112B9B" w:rsidSect="0039230F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E02D5" w14:textId="77777777" w:rsidR="00EA4081" w:rsidRDefault="00EA4081" w:rsidP="00085DE6">
      <w:pPr>
        <w:spacing w:line="240" w:lineRule="auto"/>
      </w:pPr>
      <w:r>
        <w:separator/>
      </w:r>
    </w:p>
  </w:endnote>
  <w:endnote w:type="continuationSeparator" w:id="0">
    <w:p w14:paraId="243E58D9" w14:textId="77777777" w:rsidR="00EA4081" w:rsidRDefault="00EA4081" w:rsidP="00085D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 Demibold">
    <w:panose1 w:val="020206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IZ UD明朝 Medium">
    <w:panose1 w:val="02020500000000000000"/>
    <w:charset w:val="80"/>
    <w:family w:val="roman"/>
    <w:pitch w:val="fixed"/>
    <w:sig w:usb0="E00002F7" w:usb1="2AC7EDF8" w:usb2="00000012" w:usb3="00000000" w:csb0="00020001" w:csb1="00000000"/>
  </w:font>
  <w:font w:name="Myrica M">
    <w:altName w:val="游ゴシック"/>
    <w:charset w:val="80"/>
    <w:family w:val="modern"/>
    <w:pitch w:val="fixed"/>
    <w:sig w:usb0="E1000AFF" w:usb1="6A4FFDFB" w:usb2="02000012" w:usb3="00000000" w:csb0="0012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6A256" w14:textId="77777777" w:rsidR="00EA4081" w:rsidRDefault="00EA4081" w:rsidP="00085DE6">
      <w:pPr>
        <w:spacing w:line="240" w:lineRule="auto"/>
      </w:pPr>
      <w:r>
        <w:separator/>
      </w:r>
    </w:p>
  </w:footnote>
  <w:footnote w:type="continuationSeparator" w:id="0">
    <w:p w14:paraId="0C66CC27" w14:textId="77777777" w:rsidR="00EA4081" w:rsidRDefault="00EA4081" w:rsidP="00085DE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D0C22B46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1" w15:restartNumberingAfterBreak="0">
    <w:nsid w:val="FFFFFF88"/>
    <w:multiLevelType w:val="singleLevel"/>
    <w:tmpl w:val="053050C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2" w15:restartNumberingAfterBreak="0">
    <w:nsid w:val="FFFFFF89"/>
    <w:multiLevelType w:val="singleLevel"/>
    <w:tmpl w:val="846217E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01582FC3"/>
    <w:multiLevelType w:val="multilevel"/>
    <w:tmpl w:val="7288423E"/>
    <w:numStyleLink w:val="Shima-Simple-M"/>
  </w:abstractNum>
  <w:abstractNum w:abstractNumId="4" w15:restartNumberingAfterBreak="0">
    <w:nsid w:val="08F3085E"/>
    <w:multiLevelType w:val="multilevel"/>
    <w:tmpl w:val="66B24EB0"/>
    <w:lvl w:ilvl="0">
      <w:start w:val="1"/>
      <w:numFmt w:val="decimal"/>
      <w:lvlText w:val="%1"/>
      <w:lvlJc w:val="left"/>
      <w:pPr>
        <w:ind w:left="510" w:hanging="51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5" w15:restartNumberingAfterBreak="0">
    <w:nsid w:val="0A9231D9"/>
    <w:multiLevelType w:val="multilevel"/>
    <w:tmpl w:val="3E2A5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D45272"/>
    <w:multiLevelType w:val="multilevel"/>
    <w:tmpl w:val="7288423E"/>
    <w:numStyleLink w:val="Shima-Simple-M"/>
  </w:abstractNum>
  <w:abstractNum w:abstractNumId="7" w15:restartNumberingAfterBreak="0">
    <w:nsid w:val="248F3676"/>
    <w:multiLevelType w:val="multilevel"/>
    <w:tmpl w:val="F76EF624"/>
    <w:numStyleLink w:val="Shima-Thesis-J"/>
  </w:abstractNum>
  <w:abstractNum w:abstractNumId="8" w15:restartNumberingAfterBreak="0">
    <w:nsid w:val="24A8780A"/>
    <w:multiLevelType w:val="multilevel"/>
    <w:tmpl w:val="7288423E"/>
    <w:lvl w:ilvl="0">
      <w:start w:val="1"/>
      <w:numFmt w:val="decimal"/>
      <w:lvlText w:val="%1"/>
      <w:lvlJc w:val="left"/>
      <w:pPr>
        <w:ind w:left="510" w:hanging="51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9" w15:restartNumberingAfterBreak="0">
    <w:nsid w:val="33DB0CEB"/>
    <w:multiLevelType w:val="multilevel"/>
    <w:tmpl w:val="BB0A158E"/>
    <w:styleLink w:val="a0"/>
    <w:lvl w:ilvl="0">
      <w:start w:val="1"/>
      <w:numFmt w:val="upperLetter"/>
      <w:pStyle w:val="a1"/>
      <w:lvlText w:val="付録 %1"/>
      <w:lvlJc w:val="left"/>
      <w:pPr>
        <w:ind w:left="1247" w:hanging="1247"/>
      </w:pPr>
      <w:rPr>
        <w:rFonts w:hint="eastAsia"/>
      </w:rPr>
    </w:lvl>
    <w:lvl w:ilvl="1">
      <w:start w:val="1"/>
      <w:numFmt w:val="decimal"/>
      <w:pStyle w:val="a2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a3"/>
      <w:lvlText w:val="%1.%2.%3"/>
      <w:lvlJc w:val="left"/>
      <w:pPr>
        <w:ind w:left="3912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0" w15:restartNumberingAfterBreak="0">
    <w:nsid w:val="39BB7635"/>
    <w:multiLevelType w:val="multilevel"/>
    <w:tmpl w:val="66B24EB0"/>
    <w:lvl w:ilvl="0">
      <w:start w:val="1"/>
      <w:numFmt w:val="decimal"/>
      <w:lvlText w:val="%1"/>
      <w:lvlJc w:val="left"/>
      <w:pPr>
        <w:ind w:left="510" w:hanging="51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11" w15:restartNumberingAfterBreak="0">
    <w:nsid w:val="3D5401D6"/>
    <w:multiLevelType w:val="hybridMultilevel"/>
    <w:tmpl w:val="59F21028"/>
    <w:lvl w:ilvl="0" w:tplc="04090001">
      <w:start w:val="1"/>
      <w:numFmt w:val="bullet"/>
      <w:lvlText w:val=""/>
      <w:lvlJc w:val="left"/>
      <w:pPr>
        <w:ind w:left="65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9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3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70" w:hanging="440"/>
      </w:pPr>
      <w:rPr>
        <w:rFonts w:ascii="Wingdings" w:hAnsi="Wingdings" w:hint="default"/>
      </w:rPr>
    </w:lvl>
  </w:abstractNum>
  <w:abstractNum w:abstractNumId="12" w15:restartNumberingAfterBreak="0">
    <w:nsid w:val="3EDA7E95"/>
    <w:multiLevelType w:val="multilevel"/>
    <w:tmpl w:val="0DE8EA74"/>
    <w:lvl w:ilvl="0">
      <w:start w:val="1"/>
      <w:numFmt w:val="none"/>
      <w:lvlText w:val="%1"/>
      <w:lvlJc w:val="left"/>
      <w:pPr>
        <w:ind w:left="0" w:firstLine="0"/>
      </w:pPr>
      <w:rPr>
        <w:rFonts w:eastAsia="BIZ UDPゴシック" w:hint="eastAsia"/>
        <w:b/>
        <w:i w:val="0"/>
      </w:rPr>
    </w:lvl>
    <w:lvl w:ilvl="1">
      <w:start w:val="1"/>
      <w:numFmt w:val="none"/>
      <w:lvlText w:val=""/>
      <w:lvlJc w:val="left"/>
      <w:pPr>
        <w:ind w:left="0" w:firstLine="0"/>
      </w:pPr>
      <w:rPr>
        <w:rFonts w:eastAsia="BIZ UDPゴシック" w:hint="eastAsia"/>
      </w:rPr>
    </w:lvl>
    <w:lvl w:ilvl="2">
      <w:start w:val="1"/>
      <w:numFmt w:val="none"/>
      <w:lvlText w:val="%3"/>
      <w:lvlJc w:val="left"/>
      <w:pPr>
        <w:ind w:left="0" w:firstLine="0"/>
      </w:pPr>
      <w:rPr>
        <w:rFonts w:eastAsia="BIZ UDPゴシック" w:hint="eastAsia"/>
      </w:rPr>
    </w:lvl>
    <w:lvl w:ilvl="3">
      <w:start w:val="1"/>
      <w:numFmt w:val="none"/>
      <w:lvlText w:val="%4"/>
      <w:lvlJc w:val="left"/>
      <w:pPr>
        <w:ind w:left="0" w:firstLine="0"/>
      </w:pPr>
      <w:rPr>
        <w:rFonts w:hint="eastAsia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lvlText w:val="%6"/>
      <w:lvlJc w:val="left"/>
      <w:pPr>
        <w:ind w:left="0" w:firstLine="0"/>
      </w:pPr>
      <w:rPr>
        <w:rFonts w:hint="eastAsia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eastAsia"/>
      </w:rPr>
    </w:lvl>
  </w:abstractNum>
  <w:abstractNum w:abstractNumId="13" w15:restartNumberingAfterBreak="0">
    <w:nsid w:val="43DB58F8"/>
    <w:multiLevelType w:val="hybridMultilevel"/>
    <w:tmpl w:val="380CABC4"/>
    <w:lvl w:ilvl="0" w:tplc="26501D28">
      <w:start w:val="1"/>
      <w:numFmt w:val="bullet"/>
      <w:pStyle w:val="a4"/>
      <w:lvlText w:val=""/>
      <w:lvlJc w:val="left"/>
      <w:pPr>
        <w:ind w:left="703" w:hanging="420"/>
      </w:pPr>
      <w:rPr>
        <w:rFonts w:ascii="Wingdings" w:hAnsi="Wingdings" w:hint="default"/>
        <w:sz w:val="16"/>
      </w:rPr>
    </w:lvl>
    <w:lvl w:ilvl="1" w:tplc="0409000B" w:tentative="1">
      <w:start w:val="1"/>
      <w:numFmt w:val="bullet"/>
      <w:lvlText w:val=""/>
      <w:lvlJc w:val="left"/>
      <w:pPr>
        <w:ind w:left="10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30" w:hanging="420"/>
      </w:pPr>
      <w:rPr>
        <w:rFonts w:ascii="Wingdings" w:hAnsi="Wingdings" w:hint="default"/>
      </w:rPr>
    </w:lvl>
  </w:abstractNum>
  <w:abstractNum w:abstractNumId="14" w15:restartNumberingAfterBreak="0">
    <w:nsid w:val="50965FC3"/>
    <w:multiLevelType w:val="multilevel"/>
    <w:tmpl w:val="F76EF624"/>
    <w:numStyleLink w:val="Shima-Thesis-J"/>
  </w:abstractNum>
  <w:abstractNum w:abstractNumId="15" w15:restartNumberingAfterBreak="0">
    <w:nsid w:val="52A666DD"/>
    <w:multiLevelType w:val="multilevel"/>
    <w:tmpl w:val="F76EF624"/>
    <w:styleLink w:val="Shima-Thesis-J"/>
    <w:lvl w:ilvl="0">
      <w:start w:val="1"/>
      <w:numFmt w:val="decimal"/>
      <w:lvlText w:val="第 %1 章"/>
      <w:lvlJc w:val="left"/>
      <w:pPr>
        <w:ind w:left="2523" w:hanging="1247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8307" w:hanging="794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pStyle w:val="5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16" w15:restartNumberingAfterBreak="0">
    <w:nsid w:val="546A39BC"/>
    <w:multiLevelType w:val="multilevel"/>
    <w:tmpl w:val="7288423E"/>
    <w:styleLink w:val="Shima-Simple-M"/>
    <w:lvl w:ilvl="0">
      <w:start w:val="1"/>
      <w:numFmt w:val="decimal"/>
      <w:lvlText w:val="%1"/>
      <w:lvlJc w:val="left"/>
      <w:pPr>
        <w:ind w:left="510" w:hanging="51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17" w15:restartNumberingAfterBreak="0">
    <w:nsid w:val="5AA23E30"/>
    <w:multiLevelType w:val="hybridMultilevel"/>
    <w:tmpl w:val="1078484E"/>
    <w:lvl w:ilvl="0" w:tplc="04090001">
      <w:start w:val="1"/>
      <w:numFmt w:val="bullet"/>
      <w:lvlText w:val=""/>
      <w:lvlJc w:val="left"/>
      <w:pPr>
        <w:ind w:left="65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9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3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70" w:hanging="440"/>
      </w:pPr>
      <w:rPr>
        <w:rFonts w:ascii="Wingdings" w:hAnsi="Wingdings" w:hint="default"/>
      </w:rPr>
    </w:lvl>
  </w:abstractNum>
  <w:abstractNum w:abstractNumId="18" w15:restartNumberingAfterBreak="0">
    <w:nsid w:val="6CCB6BF1"/>
    <w:multiLevelType w:val="multilevel"/>
    <w:tmpl w:val="7288423E"/>
    <w:numStyleLink w:val="Shima-Simple-M"/>
  </w:abstractNum>
  <w:num w:numId="1" w16cid:durableId="2049259578">
    <w:abstractNumId w:val="1"/>
  </w:num>
  <w:num w:numId="2" w16cid:durableId="1224179439">
    <w:abstractNumId w:val="13"/>
  </w:num>
  <w:num w:numId="3" w16cid:durableId="108936656">
    <w:abstractNumId w:val="15"/>
  </w:num>
  <w:num w:numId="4" w16cid:durableId="1075010512">
    <w:abstractNumId w:val="16"/>
  </w:num>
  <w:num w:numId="5" w16cid:durableId="2124690578">
    <w:abstractNumId w:val="9"/>
  </w:num>
  <w:num w:numId="6" w16cid:durableId="161505882">
    <w:abstractNumId w:val="7"/>
    <w:lvlOverride w:ilvl="0">
      <w:lvl w:ilvl="0">
        <w:start w:val="1"/>
        <w:numFmt w:val="decimal"/>
        <w:lvlText w:val="第 %1 章"/>
        <w:lvlJc w:val="left"/>
        <w:pPr>
          <w:ind w:left="2523" w:hanging="1247"/>
        </w:pPr>
        <w:rPr>
          <w:rFonts w:hint="eastAsia"/>
          <w:lang w:val="en-US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680" w:hanging="680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936" w:hanging="79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936" w:hanging="936"/>
        </w:pPr>
        <w:rPr>
          <w:rFonts w:hint="eastAsia"/>
        </w:rPr>
      </w:lvl>
    </w:lvlOverride>
    <w:lvlOverride w:ilvl="4">
      <w:lvl w:ilvl="4">
        <w:start w:val="1"/>
        <w:numFmt w:val="decimal"/>
        <w:lvlText w:val="(%5)"/>
        <w:lvlJc w:val="left"/>
        <w:pPr>
          <w:ind w:left="680" w:hanging="51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170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510" w:hanging="510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510" w:hanging="510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" w:hanging="510"/>
        </w:pPr>
        <w:rPr>
          <w:rFonts w:hint="eastAsia"/>
        </w:rPr>
      </w:lvl>
    </w:lvlOverride>
  </w:num>
  <w:num w:numId="7" w16cid:durableId="1416509048">
    <w:abstractNumId w:val="0"/>
  </w:num>
  <w:num w:numId="8" w16cid:durableId="701592856">
    <w:abstractNumId w:val="0"/>
    <w:lvlOverride w:ilvl="0">
      <w:startOverride w:val="1"/>
    </w:lvlOverride>
  </w:num>
  <w:num w:numId="9" w16cid:durableId="674646024">
    <w:abstractNumId w:val="0"/>
    <w:lvlOverride w:ilvl="0">
      <w:startOverride w:val="1"/>
    </w:lvlOverride>
  </w:num>
  <w:num w:numId="10" w16cid:durableId="429202384">
    <w:abstractNumId w:val="0"/>
    <w:lvlOverride w:ilvl="0">
      <w:startOverride w:val="1"/>
    </w:lvlOverride>
  </w:num>
  <w:num w:numId="11" w16cid:durableId="1199925802">
    <w:abstractNumId w:val="0"/>
    <w:lvlOverride w:ilvl="0">
      <w:startOverride w:val="1"/>
    </w:lvlOverride>
  </w:num>
  <w:num w:numId="12" w16cid:durableId="92021065">
    <w:abstractNumId w:val="0"/>
    <w:lvlOverride w:ilvl="0">
      <w:startOverride w:val="1"/>
    </w:lvlOverride>
  </w:num>
  <w:num w:numId="13" w16cid:durableId="283998609">
    <w:abstractNumId w:val="0"/>
    <w:lvlOverride w:ilvl="0">
      <w:startOverride w:val="1"/>
    </w:lvlOverride>
  </w:num>
  <w:num w:numId="14" w16cid:durableId="292175133">
    <w:abstractNumId w:val="0"/>
    <w:lvlOverride w:ilvl="0">
      <w:startOverride w:val="1"/>
    </w:lvlOverride>
  </w:num>
  <w:num w:numId="15" w16cid:durableId="2001738300">
    <w:abstractNumId w:val="7"/>
    <w:lvlOverride w:ilvl="0">
      <w:startOverride w:val="1"/>
      <w:lvl w:ilvl="0">
        <w:start w:val="1"/>
        <w:numFmt w:val="decimal"/>
        <w:lvlText w:val="第 %1 章"/>
        <w:lvlJc w:val="left"/>
        <w:pPr>
          <w:ind w:left="2523" w:hanging="1247"/>
        </w:pPr>
        <w:rPr>
          <w:rFonts w:hint="eastAsia"/>
        </w:rPr>
      </w:lvl>
    </w:lvlOverride>
    <w:lvlOverride w:ilvl="1">
      <w:startOverride w:val="1"/>
      <w:lvl w:ilvl="1">
        <w:start w:val="1"/>
        <w:numFmt w:val="decimal"/>
        <w:lvlText w:val="%1.%2"/>
        <w:lvlJc w:val="left"/>
        <w:pPr>
          <w:ind w:left="680" w:hanging="680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8307" w:hanging="794"/>
        </w:pPr>
        <w:rPr>
          <w:rFonts w:hint="eastAsia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936" w:hanging="936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(%5)"/>
        <w:lvlJc w:val="left"/>
        <w:pPr>
          <w:ind w:left="680" w:hanging="510"/>
        </w:pPr>
        <w:rPr>
          <w:rFonts w:hint="eastAsia"/>
        </w:rPr>
      </w:lvl>
    </w:lvlOverride>
    <w:lvlOverride w:ilvl="5">
      <w:startOverride w:val="1"/>
      <w:lvl w:ilvl="5">
        <w:start w:val="1"/>
        <w:numFmt w:val="none"/>
        <w:suff w:val="nothing"/>
        <w:lvlText w:val=""/>
        <w:lvlJc w:val="left"/>
        <w:pPr>
          <w:ind w:left="0" w:firstLine="170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510" w:hanging="510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510" w:hanging="510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10" w:hanging="510"/>
        </w:pPr>
        <w:rPr>
          <w:rFonts w:hint="eastAsia"/>
        </w:rPr>
      </w:lvl>
    </w:lvlOverride>
  </w:num>
  <w:num w:numId="16" w16cid:durableId="839076540">
    <w:abstractNumId w:val="0"/>
    <w:lvlOverride w:ilvl="0">
      <w:startOverride w:val="1"/>
    </w:lvlOverride>
  </w:num>
  <w:num w:numId="17" w16cid:durableId="1357001640">
    <w:abstractNumId w:val="0"/>
    <w:lvlOverride w:ilvl="0">
      <w:startOverride w:val="1"/>
    </w:lvlOverride>
  </w:num>
  <w:num w:numId="18" w16cid:durableId="1281761486">
    <w:abstractNumId w:val="0"/>
    <w:lvlOverride w:ilvl="0">
      <w:startOverride w:val="1"/>
    </w:lvlOverride>
  </w:num>
  <w:num w:numId="19" w16cid:durableId="551354400">
    <w:abstractNumId w:val="0"/>
    <w:lvlOverride w:ilvl="0">
      <w:startOverride w:val="1"/>
    </w:lvlOverride>
  </w:num>
  <w:num w:numId="20" w16cid:durableId="1490631006">
    <w:abstractNumId w:val="0"/>
    <w:lvlOverride w:ilvl="0">
      <w:startOverride w:val="1"/>
    </w:lvlOverride>
  </w:num>
  <w:num w:numId="21" w16cid:durableId="861363892">
    <w:abstractNumId w:val="0"/>
    <w:lvlOverride w:ilvl="0">
      <w:startOverride w:val="1"/>
    </w:lvlOverride>
  </w:num>
  <w:num w:numId="22" w16cid:durableId="1948997280">
    <w:abstractNumId w:val="0"/>
    <w:lvlOverride w:ilvl="0">
      <w:startOverride w:val="1"/>
    </w:lvlOverride>
  </w:num>
  <w:num w:numId="23" w16cid:durableId="1916039811">
    <w:abstractNumId w:val="0"/>
    <w:lvlOverride w:ilvl="0">
      <w:startOverride w:val="1"/>
    </w:lvlOverride>
  </w:num>
  <w:num w:numId="24" w16cid:durableId="1201481195">
    <w:abstractNumId w:val="0"/>
  </w:num>
  <w:num w:numId="25" w16cid:durableId="672074912">
    <w:abstractNumId w:val="2"/>
  </w:num>
  <w:num w:numId="26" w16cid:durableId="634070618">
    <w:abstractNumId w:val="0"/>
  </w:num>
  <w:num w:numId="27" w16cid:durableId="1652366910">
    <w:abstractNumId w:val="0"/>
  </w:num>
  <w:num w:numId="28" w16cid:durableId="1255895819">
    <w:abstractNumId w:val="0"/>
    <w:lvlOverride w:ilvl="0">
      <w:startOverride w:val="1"/>
    </w:lvlOverride>
  </w:num>
  <w:num w:numId="29" w16cid:durableId="374474279">
    <w:abstractNumId w:val="0"/>
  </w:num>
  <w:num w:numId="30" w16cid:durableId="49041913">
    <w:abstractNumId w:val="0"/>
  </w:num>
  <w:num w:numId="31" w16cid:durableId="2023238519">
    <w:abstractNumId w:val="0"/>
  </w:num>
  <w:num w:numId="32" w16cid:durableId="2113819290">
    <w:abstractNumId w:val="0"/>
  </w:num>
  <w:num w:numId="33" w16cid:durableId="1363171289">
    <w:abstractNumId w:val="0"/>
  </w:num>
  <w:num w:numId="34" w16cid:durableId="353458423">
    <w:abstractNumId w:val="13"/>
  </w:num>
  <w:num w:numId="35" w16cid:durableId="1122068967">
    <w:abstractNumId w:val="13"/>
  </w:num>
  <w:num w:numId="36" w16cid:durableId="1579287995">
    <w:abstractNumId w:val="13"/>
  </w:num>
  <w:num w:numId="37" w16cid:durableId="2068992451">
    <w:abstractNumId w:val="17"/>
  </w:num>
  <w:num w:numId="38" w16cid:durableId="1476678349">
    <w:abstractNumId w:val="11"/>
  </w:num>
  <w:num w:numId="39" w16cid:durableId="1976331152">
    <w:abstractNumId w:val="0"/>
  </w:num>
  <w:num w:numId="40" w16cid:durableId="904336654">
    <w:abstractNumId w:val="0"/>
    <w:lvlOverride w:ilvl="0">
      <w:startOverride w:val="1"/>
    </w:lvlOverride>
  </w:num>
  <w:num w:numId="41" w16cid:durableId="1895891607">
    <w:abstractNumId w:val="0"/>
    <w:lvlOverride w:ilvl="0">
      <w:startOverride w:val="1"/>
    </w:lvlOverride>
  </w:num>
  <w:num w:numId="42" w16cid:durableId="1024138898">
    <w:abstractNumId w:val="5"/>
  </w:num>
  <w:num w:numId="43" w16cid:durableId="8677468">
    <w:abstractNumId w:val="0"/>
  </w:num>
  <w:num w:numId="44" w16cid:durableId="202057675">
    <w:abstractNumId w:val="12"/>
  </w:num>
  <w:num w:numId="45" w16cid:durableId="553077780">
    <w:abstractNumId w:val="14"/>
  </w:num>
  <w:num w:numId="46" w16cid:durableId="292635549">
    <w:abstractNumId w:val="6"/>
  </w:num>
  <w:num w:numId="47" w16cid:durableId="621151174">
    <w:abstractNumId w:val="3"/>
  </w:num>
  <w:num w:numId="48" w16cid:durableId="987247708">
    <w:abstractNumId w:val="18"/>
  </w:num>
  <w:num w:numId="49" w16cid:durableId="338388912">
    <w:abstractNumId w:val="8"/>
  </w:num>
  <w:num w:numId="50" w16cid:durableId="18823346">
    <w:abstractNumId w:val="10"/>
  </w:num>
  <w:num w:numId="51" w16cid:durableId="690840599">
    <w:abstractNumId w:val="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ttachedTemplate r:id="rId1"/>
  <w:defaultTabStop w:val="840"/>
  <w:drawingGridHorizontalSpacing w:val="14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zMzNbYwMjOwtDRX0lEKTi0uzszPAykwrgUAgiK5/CwAAAA="/>
  </w:docVars>
  <w:rsids>
    <w:rsidRoot w:val="00AE7DD6"/>
    <w:rsid w:val="0000039D"/>
    <w:rsid w:val="00000709"/>
    <w:rsid w:val="000007BE"/>
    <w:rsid w:val="00000D84"/>
    <w:rsid w:val="0000101D"/>
    <w:rsid w:val="0000106E"/>
    <w:rsid w:val="000015DF"/>
    <w:rsid w:val="000016C2"/>
    <w:rsid w:val="00001726"/>
    <w:rsid w:val="00001DA6"/>
    <w:rsid w:val="00001E67"/>
    <w:rsid w:val="000021EA"/>
    <w:rsid w:val="00002341"/>
    <w:rsid w:val="0000256A"/>
    <w:rsid w:val="00002757"/>
    <w:rsid w:val="0000279F"/>
    <w:rsid w:val="00002E11"/>
    <w:rsid w:val="00002E66"/>
    <w:rsid w:val="00003115"/>
    <w:rsid w:val="00003173"/>
    <w:rsid w:val="000031BE"/>
    <w:rsid w:val="0000363A"/>
    <w:rsid w:val="00003AC2"/>
    <w:rsid w:val="00003B75"/>
    <w:rsid w:val="00003C41"/>
    <w:rsid w:val="00003C6D"/>
    <w:rsid w:val="000040F6"/>
    <w:rsid w:val="00004A4F"/>
    <w:rsid w:val="00004B8B"/>
    <w:rsid w:val="00004C2C"/>
    <w:rsid w:val="00004EB1"/>
    <w:rsid w:val="00005376"/>
    <w:rsid w:val="00005396"/>
    <w:rsid w:val="0000575B"/>
    <w:rsid w:val="00005CC4"/>
    <w:rsid w:val="00005D07"/>
    <w:rsid w:val="00006170"/>
    <w:rsid w:val="00006513"/>
    <w:rsid w:val="00006586"/>
    <w:rsid w:val="000069C4"/>
    <w:rsid w:val="00006C5C"/>
    <w:rsid w:val="000072FA"/>
    <w:rsid w:val="00007340"/>
    <w:rsid w:val="0000735E"/>
    <w:rsid w:val="00007431"/>
    <w:rsid w:val="000076D5"/>
    <w:rsid w:val="00007A95"/>
    <w:rsid w:val="000101CD"/>
    <w:rsid w:val="000104DB"/>
    <w:rsid w:val="00010640"/>
    <w:rsid w:val="00010954"/>
    <w:rsid w:val="0001193E"/>
    <w:rsid w:val="00011977"/>
    <w:rsid w:val="00011B88"/>
    <w:rsid w:val="00011EEC"/>
    <w:rsid w:val="00011F8F"/>
    <w:rsid w:val="00012358"/>
    <w:rsid w:val="000123D7"/>
    <w:rsid w:val="00012AB9"/>
    <w:rsid w:val="00012DBF"/>
    <w:rsid w:val="0001320F"/>
    <w:rsid w:val="00013374"/>
    <w:rsid w:val="000134B1"/>
    <w:rsid w:val="000136DE"/>
    <w:rsid w:val="00013CA4"/>
    <w:rsid w:val="00013EF7"/>
    <w:rsid w:val="00013F44"/>
    <w:rsid w:val="00013F59"/>
    <w:rsid w:val="000140E2"/>
    <w:rsid w:val="00014132"/>
    <w:rsid w:val="00014309"/>
    <w:rsid w:val="00014688"/>
    <w:rsid w:val="00014764"/>
    <w:rsid w:val="00014AA9"/>
    <w:rsid w:val="00014B00"/>
    <w:rsid w:val="00014C62"/>
    <w:rsid w:val="00014D12"/>
    <w:rsid w:val="00015033"/>
    <w:rsid w:val="000156BA"/>
    <w:rsid w:val="000158B0"/>
    <w:rsid w:val="000159E6"/>
    <w:rsid w:val="00015F2C"/>
    <w:rsid w:val="00015FFF"/>
    <w:rsid w:val="000165FA"/>
    <w:rsid w:val="0001671E"/>
    <w:rsid w:val="0001692E"/>
    <w:rsid w:val="00016995"/>
    <w:rsid w:val="00016E72"/>
    <w:rsid w:val="00016F99"/>
    <w:rsid w:val="000170A8"/>
    <w:rsid w:val="00017477"/>
    <w:rsid w:val="00017539"/>
    <w:rsid w:val="00020068"/>
    <w:rsid w:val="00020180"/>
    <w:rsid w:val="000203EA"/>
    <w:rsid w:val="0002050C"/>
    <w:rsid w:val="0002057B"/>
    <w:rsid w:val="000205A3"/>
    <w:rsid w:val="00020B17"/>
    <w:rsid w:val="00020B74"/>
    <w:rsid w:val="00020C9A"/>
    <w:rsid w:val="00020EB3"/>
    <w:rsid w:val="00020EF4"/>
    <w:rsid w:val="00020F8E"/>
    <w:rsid w:val="00020FFA"/>
    <w:rsid w:val="000210B1"/>
    <w:rsid w:val="000210FF"/>
    <w:rsid w:val="00021B4F"/>
    <w:rsid w:val="00021C1B"/>
    <w:rsid w:val="00021CD5"/>
    <w:rsid w:val="00021EFD"/>
    <w:rsid w:val="000220D8"/>
    <w:rsid w:val="00022185"/>
    <w:rsid w:val="0002229D"/>
    <w:rsid w:val="000223EA"/>
    <w:rsid w:val="0002243D"/>
    <w:rsid w:val="00022530"/>
    <w:rsid w:val="0002265B"/>
    <w:rsid w:val="00022705"/>
    <w:rsid w:val="00022743"/>
    <w:rsid w:val="0002294C"/>
    <w:rsid w:val="00022AA5"/>
    <w:rsid w:val="00022B86"/>
    <w:rsid w:val="00022CD2"/>
    <w:rsid w:val="00022D01"/>
    <w:rsid w:val="00022D65"/>
    <w:rsid w:val="00023078"/>
    <w:rsid w:val="0002327C"/>
    <w:rsid w:val="0002332E"/>
    <w:rsid w:val="00023452"/>
    <w:rsid w:val="00023751"/>
    <w:rsid w:val="00023B18"/>
    <w:rsid w:val="00024156"/>
    <w:rsid w:val="0002419C"/>
    <w:rsid w:val="000243EA"/>
    <w:rsid w:val="000245E4"/>
    <w:rsid w:val="0002478E"/>
    <w:rsid w:val="00024C52"/>
    <w:rsid w:val="00024EBF"/>
    <w:rsid w:val="000250FE"/>
    <w:rsid w:val="00025B50"/>
    <w:rsid w:val="00025C1D"/>
    <w:rsid w:val="00025FF0"/>
    <w:rsid w:val="000261AF"/>
    <w:rsid w:val="00026485"/>
    <w:rsid w:val="00026696"/>
    <w:rsid w:val="00026751"/>
    <w:rsid w:val="000268C9"/>
    <w:rsid w:val="00026B53"/>
    <w:rsid w:val="00026B7F"/>
    <w:rsid w:val="00026C20"/>
    <w:rsid w:val="00026C94"/>
    <w:rsid w:val="00026DD8"/>
    <w:rsid w:val="00027500"/>
    <w:rsid w:val="00027FF3"/>
    <w:rsid w:val="0003059D"/>
    <w:rsid w:val="00030740"/>
    <w:rsid w:val="00030BFD"/>
    <w:rsid w:val="00031111"/>
    <w:rsid w:val="00031131"/>
    <w:rsid w:val="000317B1"/>
    <w:rsid w:val="000319A5"/>
    <w:rsid w:val="00031AA1"/>
    <w:rsid w:val="00032406"/>
    <w:rsid w:val="000324CB"/>
    <w:rsid w:val="00032655"/>
    <w:rsid w:val="000327D1"/>
    <w:rsid w:val="000328B5"/>
    <w:rsid w:val="000328E7"/>
    <w:rsid w:val="00032909"/>
    <w:rsid w:val="00032DB3"/>
    <w:rsid w:val="0003314D"/>
    <w:rsid w:val="000332CE"/>
    <w:rsid w:val="000333C5"/>
    <w:rsid w:val="00033416"/>
    <w:rsid w:val="0003378D"/>
    <w:rsid w:val="000339AF"/>
    <w:rsid w:val="00033CD8"/>
    <w:rsid w:val="00033F2E"/>
    <w:rsid w:val="00034442"/>
    <w:rsid w:val="00034749"/>
    <w:rsid w:val="000347AC"/>
    <w:rsid w:val="000348CA"/>
    <w:rsid w:val="00034A09"/>
    <w:rsid w:val="00034C46"/>
    <w:rsid w:val="00034CCA"/>
    <w:rsid w:val="0003580F"/>
    <w:rsid w:val="00035938"/>
    <w:rsid w:val="00035945"/>
    <w:rsid w:val="00035AC7"/>
    <w:rsid w:val="00035B15"/>
    <w:rsid w:val="00035B3F"/>
    <w:rsid w:val="00035C9E"/>
    <w:rsid w:val="00036181"/>
    <w:rsid w:val="00036B81"/>
    <w:rsid w:val="00036C7E"/>
    <w:rsid w:val="00036D95"/>
    <w:rsid w:val="00037259"/>
    <w:rsid w:val="00037966"/>
    <w:rsid w:val="00037C41"/>
    <w:rsid w:val="00037D68"/>
    <w:rsid w:val="00037F64"/>
    <w:rsid w:val="00040087"/>
    <w:rsid w:val="00040099"/>
    <w:rsid w:val="000401C6"/>
    <w:rsid w:val="00040223"/>
    <w:rsid w:val="0004045F"/>
    <w:rsid w:val="0004057D"/>
    <w:rsid w:val="00040653"/>
    <w:rsid w:val="00040694"/>
    <w:rsid w:val="00040749"/>
    <w:rsid w:val="0004078A"/>
    <w:rsid w:val="00040C7B"/>
    <w:rsid w:val="00040E96"/>
    <w:rsid w:val="00040F50"/>
    <w:rsid w:val="00041376"/>
    <w:rsid w:val="0004181A"/>
    <w:rsid w:val="00041923"/>
    <w:rsid w:val="00041A69"/>
    <w:rsid w:val="00041AFD"/>
    <w:rsid w:val="00041C6A"/>
    <w:rsid w:val="0004243E"/>
    <w:rsid w:val="000424FB"/>
    <w:rsid w:val="000427E8"/>
    <w:rsid w:val="000428CC"/>
    <w:rsid w:val="00042D41"/>
    <w:rsid w:val="00042E4B"/>
    <w:rsid w:val="000431D4"/>
    <w:rsid w:val="00043203"/>
    <w:rsid w:val="0004323C"/>
    <w:rsid w:val="000432F1"/>
    <w:rsid w:val="0004330D"/>
    <w:rsid w:val="00043556"/>
    <w:rsid w:val="000435E4"/>
    <w:rsid w:val="00043617"/>
    <w:rsid w:val="00043902"/>
    <w:rsid w:val="00043E99"/>
    <w:rsid w:val="00043F99"/>
    <w:rsid w:val="00043FED"/>
    <w:rsid w:val="000442F1"/>
    <w:rsid w:val="00044A16"/>
    <w:rsid w:val="00044B2A"/>
    <w:rsid w:val="00044B48"/>
    <w:rsid w:val="00044BA6"/>
    <w:rsid w:val="00044E09"/>
    <w:rsid w:val="00044F19"/>
    <w:rsid w:val="00044FBA"/>
    <w:rsid w:val="000454AE"/>
    <w:rsid w:val="000458A3"/>
    <w:rsid w:val="00045E88"/>
    <w:rsid w:val="00045F81"/>
    <w:rsid w:val="000460F4"/>
    <w:rsid w:val="00046106"/>
    <w:rsid w:val="000462E0"/>
    <w:rsid w:val="00046C82"/>
    <w:rsid w:val="00046E91"/>
    <w:rsid w:val="00047010"/>
    <w:rsid w:val="00047276"/>
    <w:rsid w:val="00047308"/>
    <w:rsid w:val="0004796B"/>
    <w:rsid w:val="00047986"/>
    <w:rsid w:val="00047AEE"/>
    <w:rsid w:val="00047B2B"/>
    <w:rsid w:val="00047CD5"/>
    <w:rsid w:val="00047F69"/>
    <w:rsid w:val="000502FC"/>
    <w:rsid w:val="000503B9"/>
    <w:rsid w:val="0005052E"/>
    <w:rsid w:val="0005089B"/>
    <w:rsid w:val="00050B8B"/>
    <w:rsid w:val="00050BDB"/>
    <w:rsid w:val="00050EC7"/>
    <w:rsid w:val="00050F67"/>
    <w:rsid w:val="00050FD6"/>
    <w:rsid w:val="000514E0"/>
    <w:rsid w:val="00051509"/>
    <w:rsid w:val="000516CA"/>
    <w:rsid w:val="00051714"/>
    <w:rsid w:val="00051808"/>
    <w:rsid w:val="00051890"/>
    <w:rsid w:val="00051F49"/>
    <w:rsid w:val="0005215E"/>
    <w:rsid w:val="000522BB"/>
    <w:rsid w:val="000522EC"/>
    <w:rsid w:val="0005271E"/>
    <w:rsid w:val="00052BC0"/>
    <w:rsid w:val="00052E44"/>
    <w:rsid w:val="00052F2A"/>
    <w:rsid w:val="000530A2"/>
    <w:rsid w:val="000533FF"/>
    <w:rsid w:val="000537B0"/>
    <w:rsid w:val="0005396A"/>
    <w:rsid w:val="00053B82"/>
    <w:rsid w:val="00053CFC"/>
    <w:rsid w:val="00053E43"/>
    <w:rsid w:val="000541CB"/>
    <w:rsid w:val="00054277"/>
    <w:rsid w:val="000543FC"/>
    <w:rsid w:val="00054465"/>
    <w:rsid w:val="000544FE"/>
    <w:rsid w:val="000547A2"/>
    <w:rsid w:val="000547F7"/>
    <w:rsid w:val="00054BA5"/>
    <w:rsid w:val="00054EF9"/>
    <w:rsid w:val="00054F52"/>
    <w:rsid w:val="000552C7"/>
    <w:rsid w:val="000553E5"/>
    <w:rsid w:val="000554A3"/>
    <w:rsid w:val="00055C84"/>
    <w:rsid w:val="00055CCE"/>
    <w:rsid w:val="0005609C"/>
    <w:rsid w:val="00056147"/>
    <w:rsid w:val="0005692F"/>
    <w:rsid w:val="000569CC"/>
    <w:rsid w:val="0005733C"/>
    <w:rsid w:val="0005784A"/>
    <w:rsid w:val="00057AE0"/>
    <w:rsid w:val="00057B60"/>
    <w:rsid w:val="000601D3"/>
    <w:rsid w:val="000607FC"/>
    <w:rsid w:val="000608D2"/>
    <w:rsid w:val="00060C2B"/>
    <w:rsid w:val="00060E40"/>
    <w:rsid w:val="000611DF"/>
    <w:rsid w:val="00061419"/>
    <w:rsid w:val="00061690"/>
    <w:rsid w:val="00061718"/>
    <w:rsid w:val="00061790"/>
    <w:rsid w:val="00061C50"/>
    <w:rsid w:val="00062041"/>
    <w:rsid w:val="00062058"/>
    <w:rsid w:val="00062083"/>
    <w:rsid w:val="00062191"/>
    <w:rsid w:val="00062B57"/>
    <w:rsid w:val="00062B73"/>
    <w:rsid w:val="00062E64"/>
    <w:rsid w:val="00063161"/>
    <w:rsid w:val="000631DE"/>
    <w:rsid w:val="000633E9"/>
    <w:rsid w:val="000635F4"/>
    <w:rsid w:val="000639D0"/>
    <w:rsid w:val="0006436A"/>
    <w:rsid w:val="00064385"/>
    <w:rsid w:val="0006497F"/>
    <w:rsid w:val="00064A39"/>
    <w:rsid w:val="00064D9A"/>
    <w:rsid w:val="00064E04"/>
    <w:rsid w:val="0006524E"/>
    <w:rsid w:val="00065350"/>
    <w:rsid w:val="000656C4"/>
    <w:rsid w:val="000656E9"/>
    <w:rsid w:val="00065A5C"/>
    <w:rsid w:val="00065B16"/>
    <w:rsid w:val="00065C62"/>
    <w:rsid w:val="00065D5D"/>
    <w:rsid w:val="00065E36"/>
    <w:rsid w:val="00065EA3"/>
    <w:rsid w:val="000661AE"/>
    <w:rsid w:val="000662C1"/>
    <w:rsid w:val="00066B7D"/>
    <w:rsid w:val="0006709F"/>
    <w:rsid w:val="00067690"/>
    <w:rsid w:val="00067892"/>
    <w:rsid w:val="00067A09"/>
    <w:rsid w:val="00067BEF"/>
    <w:rsid w:val="00067C29"/>
    <w:rsid w:val="00067C33"/>
    <w:rsid w:val="00067C4B"/>
    <w:rsid w:val="00070215"/>
    <w:rsid w:val="00070627"/>
    <w:rsid w:val="00070689"/>
    <w:rsid w:val="00070817"/>
    <w:rsid w:val="0007094A"/>
    <w:rsid w:val="00070DD3"/>
    <w:rsid w:val="00070E22"/>
    <w:rsid w:val="00070E8F"/>
    <w:rsid w:val="00070F3D"/>
    <w:rsid w:val="0007107F"/>
    <w:rsid w:val="000710F1"/>
    <w:rsid w:val="0007147F"/>
    <w:rsid w:val="00071526"/>
    <w:rsid w:val="000719C5"/>
    <w:rsid w:val="00071E38"/>
    <w:rsid w:val="00072168"/>
    <w:rsid w:val="000722B9"/>
    <w:rsid w:val="0007248A"/>
    <w:rsid w:val="00072741"/>
    <w:rsid w:val="00072953"/>
    <w:rsid w:val="00073270"/>
    <w:rsid w:val="00073315"/>
    <w:rsid w:val="00073405"/>
    <w:rsid w:val="0007378A"/>
    <w:rsid w:val="00073EB0"/>
    <w:rsid w:val="00074107"/>
    <w:rsid w:val="00074303"/>
    <w:rsid w:val="000743C2"/>
    <w:rsid w:val="00074490"/>
    <w:rsid w:val="00074521"/>
    <w:rsid w:val="00074A13"/>
    <w:rsid w:val="00074ABF"/>
    <w:rsid w:val="00074D42"/>
    <w:rsid w:val="00075049"/>
    <w:rsid w:val="000751C4"/>
    <w:rsid w:val="0007526F"/>
    <w:rsid w:val="00075348"/>
    <w:rsid w:val="00075592"/>
    <w:rsid w:val="00075B39"/>
    <w:rsid w:val="00075EB3"/>
    <w:rsid w:val="0007602E"/>
    <w:rsid w:val="000762F2"/>
    <w:rsid w:val="00076528"/>
    <w:rsid w:val="00076797"/>
    <w:rsid w:val="00077090"/>
    <w:rsid w:val="000777DA"/>
    <w:rsid w:val="00077936"/>
    <w:rsid w:val="00077A0E"/>
    <w:rsid w:val="00077AE7"/>
    <w:rsid w:val="00077C87"/>
    <w:rsid w:val="00077D31"/>
    <w:rsid w:val="00077DEE"/>
    <w:rsid w:val="00077E94"/>
    <w:rsid w:val="000804F1"/>
    <w:rsid w:val="00080D35"/>
    <w:rsid w:val="00081478"/>
    <w:rsid w:val="00081511"/>
    <w:rsid w:val="00081525"/>
    <w:rsid w:val="000815D8"/>
    <w:rsid w:val="000817A1"/>
    <w:rsid w:val="000819BC"/>
    <w:rsid w:val="00081EBC"/>
    <w:rsid w:val="000822E9"/>
    <w:rsid w:val="00082B3D"/>
    <w:rsid w:val="00082F31"/>
    <w:rsid w:val="000832C9"/>
    <w:rsid w:val="00083AB6"/>
    <w:rsid w:val="00083D51"/>
    <w:rsid w:val="00084113"/>
    <w:rsid w:val="00084364"/>
    <w:rsid w:val="00084432"/>
    <w:rsid w:val="000845FB"/>
    <w:rsid w:val="00084693"/>
    <w:rsid w:val="00084803"/>
    <w:rsid w:val="00084A3B"/>
    <w:rsid w:val="00084A79"/>
    <w:rsid w:val="00084C41"/>
    <w:rsid w:val="00084D7F"/>
    <w:rsid w:val="00084DBB"/>
    <w:rsid w:val="0008543A"/>
    <w:rsid w:val="00085545"/>
    <w:rsid w:val="0008595A"/>
    <w:rsid w:val="00085A90"/>
    <w:rsid w:val="00085DE6"/>
    <w:rsid w:val="00085EF2"/>
    <w:rsid w:val="00086243"/>
    <w:rsid w:val="0008660D"/>
    <w:rsid w:val="00086B05"/>
    <w:rsid w:val="00086E96"/>
    <w:rsid w:val="00087229"/>
    <w:rsid w:val="000874ED"/>
    <w:rsid w:val="00087635"/>
    <w:rsid w:val="000876AE"/>
    <w:rsid w:val="00087ABB"/>
    <w:rsid w:val="00087EA6"/>
    <w:rsid w:val="00087FA5"/>
    <w:rsid w:val="00090396"/>
    <w:rsid w:val="000907F6"/>
    <w:rsid w:val="000909CA"/>
    <w:rsid w:val="00090C8E"/>
    <w:rsid w:val="00090CB4"/>
    <w:rsid w:val="0009120E"/>
    <w:rsid w:val="0009157B"/>
    <w:rsid w:val="0009173A"/>
    <w:rsid w:val="0009183E"/>
    <w:rsid w:val="00092016"/>
    <w:rsid w:val="000923D3"/>
    <w:rsid w:val="0009282E"/>
    <w:rsid w:val="0009284E"/>
    <w:rsid w:val="00092920"/>
    <w:rsid w:val="00092A06"/>
    <w:rsid w:val="00092ADB"/>
    <w:rsid w:val="00092B20"/>
    <w:rsid w:val="00092E00"/>
    <w:rsid w:val="00092E41"/>
    <w:rsid w:val="00092E4A"/>
    <w:rsid w:val="00093085"/>
    <w:rsid w:val="00093284"/>
    <w:rsid w:val="0009392D"/>
    <w:rsid w:val="00093A08"/>
    <w:rsid w:val="00093B68"/>
    <w:rsid w:val="00093D97"/>
    <w:rsid w:val="00093F76"/>
    <w:rsid w:val="000943D9"/>
    <w:rsid w:val="0009444F"/>
    <w:rsid w:val="000948A5"/>
    <w:rsid w:val="00094D30"/>
    <w:rsid w:val="00095132"/>
    <w:rsid w:val="000954E9"/>
    <w:rsid w:val="00095666"/>
    <w:rsid w:val="00095AA4"/>
    <w:rsid w:val="00095ADD"/>
    <w:rsid w:val="00095B3A"/>
    <w:rsid w:val="00095C7B"/>
    <w:rsid w:val="00095F6D"/>
    <w:rsid w:val="000961AC"/>
    <w:rsid w:val="00096235"/>
    <w:rsid w:val="0009645A"/>
    <w:rsid w:val="0009649E"/>
    <w:rsid w:val="000967E8"/>
    <w:rsid w:val="00096BF1"/>
    <w:rsid w:val="00096E49"/>
    <w:rsid w:val="0009704D"/>
    <w:rsid w:val="000970E8"/>
    <w:rsid w:val="00097341"/>
    <w:rsid w:val="000975D1"/>
    <w:rsid w:val="000976B8"/>
    <w:rsid w:val="00097C9C"/>
    <w:rsid w:val="00097F4C"/>
    <w:rsid w:val="00097F75"/>
    <w:rsid w:val="000A02C5"/>
    <w:rsid w:val="000A03C8"/>
    <w:rsid w:val="000A0536"/>
    <w:rsid w:val="000A0954"/>
    <w:rsid w:val="000A0D5F"/>
    <w:rsid w:val="000A0F28"/>
    <w:rsid w:val="000A10DA"/>
    <w:rsid w:val="000A1279"/>
    <w:rsid w:val="000A130D"/>
    <w:rsid w:val="000A1400"/>
    <w:rsid w:val="000A1B67"/>
    <w:rsid w:val="000A1CCA"/>
    <w:rsid w:val="000A1E31"/>
    <w:rsid w:val="000A24D1"/>
    <w:rsid w:val="000A27E4"/>
    <w:rsid w:val="000A2B3F"/>
    <w:rsid w:val="000A2D8D"/>
    <w:rsid w:val="000A2DF1"/>
    <w:rsid w:val="000A3018"/>
    <w:rsid w:val="000A3216"/>
    <w:rsid w:val="000A371B"/>
    <w:rsid w:val="000A3B75"/>
    <w:rsid w:val="000A3D6D"/>
    <w:rsid w:val="000A3D71"/>
    <w:rsid w:val="000A3DD2"/>
    <w:rsid w:val="000A3F55"/>
    <w:rsid w:val="000A4052"/>
    <w:rsid w:val="000A413F"/>
    <w:rsid w:val="000A4246"/>
    <w:rsid w:val="000A44F2"/>
    <w:rsid w:val="000A4C65"/>
    <w:rsid w:val="000A4E17"/>
    <w:rsid w:val="000A5149"/>
    <w:rsid w:val="000A5197"/>
    <w:rsid w:val="000A52DB"/>
    <w:rsid w:val="000A5414"/>
    <w:rsid w:val="000A544A"/>
    <w:rsid w:val="000A5666"/>
    <w:rsid w:val="000A5BDF"/>
    <w:rsid w:val="000A5CF4"/>
    <w:rsid w:val="000A5D67"/>
    <w:rsid w:val="000A5EC2"/>
    <w:rsid w:val="000A61EF"/>
    <w:rsid w:val="000A631F"/>
    <w:rsid w:val="000A6756"/>
    <w:rsid w:val="000A6902"/>
    <w:rsid w:val="000A6970"/>
    <w:rsid w:val="000A6BC0"/>
    <w:rsid w:val="000A6D48"/>
    <w:rsid w:val="000A7132"/>
    <w:rsid w:val="000A7410"/>
    <w:rsid w:val="000A78A5"/>
    <w:rsid w:val="000A7B44"/>
    <w:rsid w:val="000A7CBF"/>
    <w:rsid w:val="000B00E8"/>
    <w:rsid w:val="000B0639"/>
    <w:rsid w:val="000B07AE"/>
    <w:rsid w:val="000B0965"/>
    <w:rsid w:val="000B0976"/>
    <w:rsid w:val="000B0B9B"/>
    <w:rsid w:val="000B0D49"/>
    <w:rsid w:val="000B0EA5"/>
    <w:rsid w:val="000B0F2A"/>
    <w:rsid w:val="000B103C"/>
    <w:rsid w:val="000B1120"/>
    <w:rsid w:val="000B12D5"/>
    <w:rsid w:val="000B1AEF"/>
    <w:rsid w:val="000B1B3B"/>
    <w:rsid w:val="000B1D44"/>
    <w:rsid w:val="000B1DFB"/>
    <w:rsid w:val="000B1E04"/>
    <w:rsid w:val="000B1F97"/>
    <w:rsid w:val="000B20FF"/>
    <w:rsid w:val="000B2166"/>
    <w:rsid w:val="000B23E0"/>
    <w:rsid w:val="000B24F5"/>
    <w:rsid w:val="000B26CC"/>
    <w:rsid w:val="000B27DD"/>
    <w:rsid w:val="000B2978"/>
    <w:rsid w:val="000B2AE3"/>
    <w:rsid w:val="000B2BC6"/>
    <w:rsid w:val="000B3132"/>
    <w:rsid w:val="000B3349"/>
    <w:rsid w:val="000B3439"/>
    <w:rsid w:val="000B3513"/>
    <w:rsid w:val="000B3B2E"/>
    <w:rsid w:val="000B3C27"/>
    <w:rsid w:val="000B3CDF"/>
    <w:rsid w:val="000B3D38"/>
    <w:rsid w:val="000B3EE8"/>
    <w:rsid w:val="000B3F14"/>
    <w:rsid w:val="000B4113"/>
    <w:rsid w:val="000B41F1"/>
    <w:rsid w:val="000B43B7"/>
    <w:rsid w:val="000B46C0"/>
    <w:rsid w:val="000B476D"/>
    <w:rsid w:val="000B4A86"/>
    <w:rsid w:val="000B4C61"/>
    <w:rsid w:val="000B4D71"/>
    <w:rsid w:val="000B5078"/>
    <w:rsid w:val="000B5314"/>
    <w:rsid w:val="000B5407"/>
    <w:rsid w:val="000B5424"/>
    <w:rsid w:val="000B5485"/>
    <w:rsid w:val="000B589F"/>
    <w:rsid w:val="000B5B32"/>
    <w:rsid w:val="000B5D7A"/>
    <w:rsid w:val="000B6068"/>
    <w:rsid w:val="000B64BA"/>
    <w:rsid w:val="000B64BD"/>
    <w:rsid w:val="000B64E4"/>
    <w:rsid w:val="000B64EF"/>
    <w:rsid w:val="000B65A2"/>
    <w:rsid w:val="000B65AC"/>
    <w:rsid w:val="000B664A"/>
    <w:rsid w:val="000B66C3"/>
    <w:rsid w:val="000B6776"/>
    <w:rsid w:val="000B69A8"/>
    <w:rsid w:val="000B7A87"/>
    <w:rsid w:val="000B7BF2"/>
    <w:rsid w:val="000B7CE3"/>
    <w:rsid w:val="000B7EE7"/>
    <w:rsid w:val="000C014A"/>
    <w:rsid w:val="000C0163"/>
    <w:rsid w:val="000C01DA"/>
    <w:rsid w:val="000C025A"/>
    <w:rsid w:val="000C0565"/>
    <w:rsid w:val="000C05C0"/>
    <w:rsid w:val="000C0653"/>
    <w:rsid w:val="000C06C2"/>
    <w:rsid w:val="000C0A15"/>
    <w:rsid w:val="000C0C04"/>
    <w:rsid w:val="000C0C13"/>
    <w:rsid w:val="000C10FC"/>
    <w:rsid w:val="000C118E"/>
    <w:rsid w:val="000C1241"/>
    <w:rsid w:val="000C166C"/>
    <w:rsid w:val="000C16CD"/>
    <w:rsid w:val="000C1700"/>
    <w:rsid w:val="000C173D"/>
    <w:rsid w:val="000C1E36"/>
    <w:rsid w:val="000C1F44"/>
    <w:rsid w:val="000C1F5C"/>
    <w:rsid w:val="000C1FD3"/>
    <w:rsid w:val="000C22D7"/>
    <w:rsid w:val="000C230E"/>
    <w:rsid w:val="000C242E"/>
    <w:rsid w:val="000C2BA9"/>
    <w:rsid w:val="000C2CF1"/>
    <w:rsid w:val="000C2FDB"/>
    <w:rsid w:val="000C3032"/>
    <w:rsid w:val="000C31A2"/>
    <w:rsid w:val="000C3BC4"/>
    <w:rsid w:val="000C3BD8"/>
    <w:rsid w:val="000C3CB5"/>
    <w:rsid w:val="000C3D34"/>
    <w:rsid w:val="000C4034"/>
    <w:rsid w:val="000C404B"/>
    <w:rsid w:val="000C4067"/>
    <w:rsid w:val="000C4224"/>
    <w:rsid w:val="000C440F"/>
    <w:rsid w:val="000C48E2"/>
    <w:rsid w:val="000C4C42"/>
    <w:rsid w:val="000C4E14"/>
    <w:rsid w:val="000C4E9F"/>
    <w:rsid w:val="000C4F74"/>
    <w:rsid w:val="000C528F"/>
    <w:rsid w:val="000C533C"/>
    <w:rsid w:val="000C53D0"/>
    <w:rsid w:val="000C59C7"/>
    <w:rsid w:val="000C5D73"/>
    <w:rsid w:val="000C626C"/>
    <w:rsid w:val="000C6377"/>
    <w:rsid w:val="000C6665"/>
    <w:rsid w:val="000C6D2B"/>
    <w:rsid w:val="000C7109"/>
    <w:rsid w:val="000C7176"/>
    <w:rsid w:val="000C717F"/>
    <w:rsid w:val="000C73EB"/>
    <w:rsid w:val="000C7423"/>
    <w:rsid w:val="000C744B"/>
    <w:rsid w:val="000C7970"/>
    <w:rsid w:val="000C7989"/>
    <w:rsid w:val="000C7E50"/>
    <w:rsid w:val="000D01AD"/>
    <w:rsid w:val="000D01F8"/>
    <w:rsid w:val="000D031E"/>
    <w:rsid w:val="000D0416"/>
    <w:rsid w:val="000D0425"/>
    <w:rsid w:val="000D0553"/>
    <w:rsid w:val="000D0655"/>
    <w:rsid w:val="000D07BD"/>
    <w:rsid w:val="000D0875"/>
    <w:rsid w:val="000D0A50"/>
    <w:rsid w:val="000D0B78"/>
    <w:rsid w:val="000D0CFB"/>
    <w:rsid w:val="000D0E80"/>
    <w:rsid w:val="000D128C"/>
    <w:rsid w:val="000D12FB"/>
    <w:rsid w:val="000D14B6"/>
    <w:rsid w:val="000D1996"/>
    <w:rsid w:val="000D19E2"/>
    <w:rsid w:val="000D1B9B"/>
    <w:rsid w:val="000D2122"/>
    <w:rsid w:val="000D24DB"/>
    <w:rsid w:val="000D2861"/>
    <w:rsid w:val="000D2B8D"/>
    <w:rsid w:val="000D2BD4"/>
    <w:rsid w:val="000D2E22"/>
    <w:rsid w:val="000D2F35"/>
    <w:rsid w:val="000D2FC0"/>
    <w:rsid w:val="000D309C"/>
    <w:rsid w:val="000D342B"/>
    <w:rsid w:val="000D3592"/>
    <w:rsid w:val="000D361E"/>
    <w:rsid w:val="000D3998"/>
    <w:rsid w:val="000D39BC"/>
    <w:rsid w:val="000D3CF1"/>
    <w:rsid w:val="000D45E7"/>
    <w:rsid w:val="000D46C5"/>
    <w:rsid w:val="000D47E7"/>
    <w:rsid w:val="000D49AA"/>
    <w:rsid w:val="000D4DCD"/>
    <w:rsid w:val="000D4ECE"/>
    <w:rsid w:val="000D5895"/>
    <w:rsid w:val="000D592E"/>
    <w:rsid w:val="000D5A3C"/>
    <w:rsid w:val="000D5BD4"/>
    <w:rsid w:val="000D5BF7"/>
    <w:rsid w:val="000D5E06"/>
    <w:rsid w:val="000D63A1"/>
    <w:rsid w:val="000D63D3"/>
    <w:rsid w:val="000D63D8"/>
    <w:rsid w:val="000D6412"/>
    <w:rsid w:val="000D6485"/>
    <w:rsid w:val="000D67ED"/>
    <w:rsid w:val="000D68E3"/>
    <w:rsid w:val="000D694D"/>
    <w:rsid w:val="000D6B1E"/>
    <w:rsid w:val="000D6F94"/>
    <w:rsid w:val="000D73AB"/>
    <w:rsid w:val="000D771D"/>
    <w:rsid w:val="000D7B72"/>
    <w:rsid w:val="000D7C9D"/>
    <w:rsid w:val="000D7DC6"/>
    <w:rsid w:val="000E02A7"/>
    <w:rsid w:val="000E03A3"/>
    <w:rsid w:val="000E0D22"/>
    <w:rsid w:val="000E107E"/>
    <w:rsid w:val="000E11E8"/>
    <w:rsid w:val="000E139B"/>
    <w:rsid w:val="000E1591"/>
    <w:rsid w:val="000E1CB0"/>
    <w:rsid w:val="000E21DD"/>
    <w:rsid w:val="000E2C24"/>
    <w:rsid w:val="000E2C9E"/>
    <w:rsid w:val="000E2D59"/>
    <w:rsid w:val="000E301F"/>
    <w:rsid w:val="000E3033"/>
    <w:rsid w:val="000E334A"/>
    <w:rsid w:val="000E36BD"/>
    <w:rsid w:val="000E3986"/>
    <w:rsid w:val="000E39F1"/>
    <w:rsid w:val="000E3BED"/>
    <w:rsid w:val="000E3CA0"/>
    <w:rsid w:val="000E3D18"/>
    <w:rsid w:val="000E3FD8"/>
    <w:rsid w:val="000E4220"/>
    <w:rsid w:val="000E4233"/>
    <w:rsid w:val="000E4885"/>
    <w:rsid w:val="000E557E"/>
    <w:rsid w:val="000E58E7"/>
    <w:rsid w:val="000E590B"/>
    <w:rsid w:val="000E5F27"/>
    <w:rsid w:val="000E6126"/>
    <w:rsid w:val="000E6242"/>
    <w:rsid w:val="000E62A0"/>
    <w:rsid w:val="000E62AD"/>
    <w:rsid w:val="000E62DB"/>
    <w:rsid w:val="000E63B6"/>
    <w:rsid w:val="000E64D5"/>
    <w:rsid w:val="000E651F"/>
    <w:rsid w:val="000E66AC"/>
    <w:rsid w:val="000E6A0B"/>
    <w:rsid w:val="000E6ACA"/>
    <w:rsid w:val="000E6BAF"/>
    <w:rsid w:val="000E72CD"/>
    <w:rsid w:val="000E73E7"/>
    <w:rsid w:val="000E743D"/>
    <w:rsid w:val="000E7750"/>
    <w:rsid w:val="000E790B"/>
    <w:rsid w:val="000E7B32"/>
    <w:rsid w:val="000E7B8C"/>
    <w:rsid w:val="000F04CC"/>
    <w:rsid w:val="000F067C"/>
    <w:rsid w:val="000F07FE"/>
    <w:rsid w:val="000F0FF3"/>
    <w:rsid w:val="000F1748"/>
    <w:rsid w:val="000F177D"/>
    <w:rsid w:val="000F1D58"/>
    <w:rsid w:val="000F25F8"/>
    <w:rsid w:val="000F284F"/>
    <w:rsid w:val="000F2986"/>
    <w:rsid w:val="000F2A12"/>
    <w:rsid w:val="000F2C51"/>
    <w:rsid w:val="000F2E21"/>
    <w:rsid w:val="000F3480"/>
    <w:rsid w:val="000F3B81"/>
    <w:rsid w:val="000F3D40"/>
    <w:rsid w:val="000F4074"/>
    <w:rsid w:val="000F449C"/>
    <w:rsid w:val="000F4525"/>
    <w:rsid w:val="000F45BE"/>
    <w:rsid w:val="000F467C"/>
    <w:rsid w:val="000F47E4"/>
    <w:rsid w:val="000F4830"/>
    <w:rsid w:val="000F507F"/>
    <w:rsid w:val="000F5477"/>
    <w:rsid w:val="000F54BA"/>
    <w:rsid w:val="000F55A3"/>
    <w:rsid w:val="000F5B24"/>
    <w:rsid w:val="000F5EAC"/>
    <w:rsid w:val="000F5EDA"/>
    <w:rsid w:val="000F5F7D"/>
    <w:rsid w:val="000F6109"/>
    <w:rsid w:val="000F61E0"/>
    <w:rsid w:val="000F640F"/>
    <w:rsid w:val="000F6756"/>
    <w:rsid w:val="000F695F"/>
    <w:rsid w:val="000F6DDD"/>
    <w:rsid w:val="000F6EDE"/>
    <w:rsid w:val="000F7287"/>
    <w:rsid w:val="000F72D4"/>
    <w:rsid w:val="000F7371"/>
    <w:rsid w:val="000F7657"/>
    <w:rsid w:val="000F77EA"/>
    <w:rsid w:val="000F7991"/>
    <w:rsid w:val="000F7D65"/>
    <w:rsid w:val="000F7DC9"/>
    <w:rsid w:val="000F7FB7"/>
    <w:rsid w:val="001003E9"/>
    <w:rsid w:val="00100437"/>
    <w:rsid w:val="0010064F"/>
    <w:rsid w:val="00100D09"/>
    <w:rsid w:val="0010123E"/>
    <w:rsid w:val="001013CC"/>
    <w:rsid w:val="00101774"/>
    <w:rsid w:val="00101A8C"/>
    <w:rsid w:val="00101C37"/>
    <w:rsid w:val="00101D27"/>
    <w:rsid w:val="00101E1A"/>
    <w:rsid w:val="00102028"/>
    <w:rsid w:val="0010213F"/>
    <w:rsid w:val="00102759"/>
    <w:rsid w:val="00102BDB"/>
    <w:rsid w:val="00102C24"/>
    <w:rsid w:val="00102F43"/>
    <w:rsid w:val="0010348B"/>
    <w:rsid w:val="0010368E"/>
    <w:rsid w:val="00103976"/>
    <w:rsid w:val="00103B0C"/>
    <w:rsid w:val="00103BA5"/>
    <w:rsid w:val="0010405D"/>
    <w:rsid w:val="0010426A"/>
    <w:rsid w:val="00104305"/>
    <w:rsid w:val="00104469"/>
    <w:rsid w:val="001045BB"/>
    <w:rsid w:val="001051B2"/>
    <w:rsid w:val="0010536A"/>
    <w:rsid w:val="001058A4"/>
    <w:rsid w:val="001058BF"/>
    <w:rsid w:val="00105CD5"/>
    <w:rsid w:val="00105F72"/>
    <w:rsid w:val="00106030"/>
    <w:rsid w:val="0010603F"/>
    <w:rsid w:val="001066CE"/>
    <w:rsid w:val="0010690A"/>
    <w:rsid w:val="00106DCA"/>
    <w:rsid w:val="00106FEF"/>
    <w:rsid w:val="0010741B"/>
    <w:rsid w:val="00107629"/>
    <w:rsid w:val="00107703"/>
    <w:rsid w:val="00107B80"/>
    <w:rsid w:val="00107EA5"/>
    <w:rsid w:val="0011019A"/>
    <w:rsid w:val="00110334"/>
    <w:rsid w:val="00110685"/>
    <w:rsid w:val="00110761"/>
    <w:rsid w:val="00110823"/>
    <w:rsid w:val="00110BD0"/>
    <w:rsid w:val="00110C3E"/>
    <w:rsid w:val="00110DDB"/>
    <w:rsid w:val="00110F6D"/>
    <w:rsid w:val="00111283"/>
    <w:rsid w:val="001114A5"/>
    <w:rsid w:val="001115D3"/>
    <w:rsid w:val="0011160F"/>
    <w:rsid w:val="001118BE"/>
    <w:rsid w:val="00111998"/>
    <w:rsid w:val="001119FA"/>
    <w:rsid w:val="00111A4A"/>
    <w:rsid w:val="00111D78"/>
    <w:rsid w:val="00111DA6"/>
    <w:rsid w:val="00112017"/>
    <w:rsid w:val="001120EB"/>
    <w:rsid w:val="001121AF"/>
    <w:rsid w:val="001122F5"/>
    <w:rsid w:val="001123F2"/>
    <w:rsid w:val="00112411"/>
    <w:rsid w:val="00112561"/>
    <w:rsid w:val="0011284E"/>
    <w:rsid w:val="00112B6D"/>
    <w:rsid w:val="00112B9B"/>
    <w:rsid w:val="00112C0E"/>
    <w:rsid w:val="00112D83"/>
    <w:rsid w:val="001131AE"/>
    <w:rsid w:val="001132DA"/>
    <w:rsid w:val="001135DB"/>
    <w:rsid w:val="0011362B"/>
    <w:rsid w:val="0011381C"/>
    <w:rsid w:val="00113883"/>
    <w:rsid w:val="001139E0"/>
    <w:rsid w:val="00113A93"/>
    <w:rsid w:val="00113B0C"/>
    <w:rsid w:val="00113BCD"/>
    <w:rsid w:val="0011419E"/>
    <w:rsid w:val="00114978"/>
    <w:rsid w:val="00114E84"/>
    <w:rsid w:val="00114F82"/>
    <w:rsid w:val="00115034"/>
    <w:rsid w:val="0011570D"/>
    <w:rsid w:val="00115862"/>
    <w:rsid w:val="00115949"/>
    <w:rsid w:val="00115AF2"/>
    <w:rsid w:val="00115B71"/>
    <w:rsid w:val="00115D0B"/>
    <w:rsid w:val="00115E9C"/>
    <w:rsid w:val="00115FBD"/>
    <w:rsid w:val="001167BB"/>
    <w:rsid w:val="00116B9B"/>
    <w:rsid w:val="001172B5"/>
    <w:rsid w:val="0011745E"/>
    <w:rsid w:val="00117586"/>
    <w:rsid w:val="001177B4"/>
    <w:rsid w:val="00117822"/>
    <w:rsid w:val="00117A20"/>
    <w:rsid w:val="00117C15"/>
    <w:rsid w:val="00117FAD"/>
    <w:rsid w:val="001202B9"/>
    <w:rsid w:val="00120320"/>
    <w:rsid w:val="001207F8"/>
    <w:rsid w:val="001208C4"/>
    <w:rsid w:val="00120901"/>
    <w:rsid w:val="00120A32"/>
    <w:rsid w:val="00120E0B"/>
    <w:rsid w:val="00120E47"/>
    <w:rsid w:val="00120E94"/>
    <w:rsid w:val="0012122A"/>
    <w:rsid w:val="0012131B"/>
    <w:rsid w:val="0012140F"/>
    <w:rsid w:val="001214BF"/>
    <w:rsid w:val="00121606"/>
    <w:rsid w:val="00121658"/>
    <w:rsid w:val="00121DCA"/>
    <w:rsid w:val="00121E88"/>
    <w:rsid w:val="0012208E"/>
    <w:rsid w:val="001227C7"/>
    <w:rsid w:val="00122992"/>
    <w:rsid w:val="00122FBC"/>
    <w:rsid w:val="001230C3"/>
    <w:rsid w:val="001235CF"/>
    <w:rsid w:val="001236BE"/>
    <w:rsid w:val="00123723"/>
    <w:rsid w:val="0012396D"/>
    <w:rsid w:val="001239A6"/>
    <w:rsid w:val="001239DF"/>
    <w:rsid w:val="001239E5"/>
    <w:rsid w:val="00123DE3"/>
    <w:rsid w:val="00123E72"/>
    <w:rsid w:val="001240BE"/>
    <w:rsid w:val="001240E2"/>
    <w:rsid w:val="00124417"/>
    <w:rsid w:val="001244FD"/>
    <w:rsid w:val="001247B2"/>
    <w:rsid w:val="00124853"/>
    <w:rsid w:val="001248DB"/>
    <w:rsid w:val="00124966"/>
    <w:rsid w:val="001249A5"/>
    <w:rsid w:val="00124E33"/>
    <w:rsid w:val="00124ED6"/>
    <w:rsid w:val="00124FEF"/>
    <w:rsid w:val="0012503A"/>
    <w:rsid w:val="00125118"/>
    <w:rsid w:val="0012531E"/>
    <w:rsid w:val="00125357"/>
    <w:rsid w:val="00125395"/>
    <w:rsid w:val="00125407"/>
    <w:rsid w:val="0012579A"/>
    <w:rsid w:val="001258E7"/>
    <w:rsid w:val="001258EA"/>
    <w:rsid w:val="00125C79"/>
    <w:rsid w:val="00125DEA"/>
    <w:rsid w:val="00125EC3"/>
    <w:rsid w:val="00125FE9"/>
    <w:rsid w:val="00126198"/>
    <w:rsid w:val="001261B6"/>
    <w:rsid w:val="0012621B"/>
    <w:rsid w:val="00126268"/>
    <w:rsid w:val="0012630F"/>
    <w:rsid w:val="001266BA"/>
    <w:rsid w:val="00126A57"/>
    <w:rsid w:val="00126A60"/>
    <w:rsid w:val="00126A91"/>
    <w:rsid w:val="00126B78"/>
    <w:rsid w:val="00126C1D"/>
    <w:rsid w:val="00126C25"/>
    <w:rsid w:val="001271B4"/>
    <w:rsid w:val="00127283"/>
    <w:rsid w:val="0012777F"/>
    <w:rsid w:val="00127800"/>
    <w:rsid w:val="00127C70"/>
    <w:rsid w:val="00127EFF"/>
    <w:rsid w:val="00127FDC"/>
    <w:rsid w:val="00130074"/>
    <w:rsid w:val="001303FC"/>
    <w:rsid w:val="0013052F"/>
    <w:rsid w:val="001305C1"/>
    <w:rsid w:val="0013074B"/>
    <w:rsid w:val="00130B39"/>
    <w:rsid w:val="00130C24"/>
    <w:rsid w:val="00130C3C"/>
    <w:rsid w:val="00130D4A"/>
    <w:rsid w:val="00130F0A"/>
    <w:rsid w:val="001313EA"/>
    <w:rsid w:val="0013179A"/>
    <w:rsid w:val="001317E2"/>
    <w:rsid w:val="001317F4"/>
    <w:rsid w:val="00131913"/>
    <w:rsid w:val="001324F2"/>
    <w:rsid w:val="0013268A"/>
    <w:rsid w:val="00132AEF"/>
    <w:rsid w:val="00132C5E"/>
    <w:rsid w:val="00132EE7"/>
    <w:rsid w:val="00133602"/>
    <w:rsid w:val="0013375A"/>
    <w:rsid w:val="00133DC3"/>
    <w:rsid w:val="00133DF7"/>
    <w:rsid w:val="00133E7E"/>
    <w:rsid w:val="00134200"/>
    <w:rsid w:val="00134206"/>
    <w:rsid w:val="001342F8"/>
    <w:rsid w:val="00134419"/>
    <w:rsid w:val="00134931"/>
    <w:rsid w:val="001349E2"/>
    <w:rsid w:val="001349F2"/>
    <w:rsid w:val="00134A95"/>
    <w:rsid w:val="00134BFC"/>
    <w:rsid w:val="00134D7F"/>
    <w:rsid w:val="0013507B"/>
    <w:rsid w:val="001351FF"/>
    <w:rsid w:val="00135451"/>
    <w:rsid w:val="00135606"/>
    <w:rsid w:val="0013564B"/>
    <w:rsid w:val="00135961"/>
    <w:rsid w:val="0013599C"/>
    <w:rsid w:val="00135AC8"/>
    <w:rsid w:val="00135B6D"/>
    <w:rsid w:val="00135BBF"/>
    <w:rsid w:val="00135DC1"/>
    <w:rsid w:val="00135F68"/>
    <w:rsid w:val="0013603A"/>
    <w:rsid w:val="001369F5"/>
    <w:rsid w:val="00136D6A"/>
    <w:rsid w:val="00136F7C"/>
    <w:rsid w:val="00137037"/>
    <w:rsid w:val="001372CD"/>
    <w:rsid w:val="001372D2"/>
    <w:rsid w:val="001373D2"/>
    <w:rsid w:val="00137480"/>
    <w:rsid w:val="001375BA"/>
    <w:rsid w:val="001377F1"/>
    <w:rsid w:val="00137972"/>
    <w:rsid w:val="00137B47"/>
    <w:rsid w:val="00137B6E"/>
    <w:rsid w:val="00137D8C"/>
    <w:rsid w:val="00137ED2"/>
    <w:rsid w:val="00137F4E"/>
    <w:rsid w:val="00137FDB"/>
    <w:rsid w:val="00140049"/>
    <w:rsid w:val="0014009A"/>
    <w:rsid w:val="001404F4"/>
    <w:rsid w:val="001405C2"/>
    <w:rsid w:val="001405E0"/>
    <w:rsid w:val="001405E2"/>
    <w:rsid w:val="001407C7"/>
    <w:rsid w:val="001408DC"/>
    <w:rsid w:val="0014093A"/>
    <w:rsid w:val="0014098C"/>
    <w:rsid w:val="00140B27"/>
    <w:rsid w:val="00140C63"/>
    <w:rsid w:val="00140DFD"/>
    <w:rsid w:val="00140E3A"/>
    <w:rsid w:val="0014114B"/>
    <w:rsid w:val="00141B62"/>
    <w:rsid w:val="00141BBC"/>
    <w:rsid w:val="00141BC9"/>
    <w:rsid w:val="00141D87"/>
    <w:rsid w:val="00142200"/>
    <w:rsid w:val="00142332"/>
    <w:rsid w:val="001423DF"/>
    <w:rsid w:val="00142526"/>
    <w:rsid w:val="0014293A"/>
    <w:rsid w:val="00142B07"/>
    <w:rsid w:val="00142D82"/>
    <w:rsid w:val="00142E06"/>
    <w:rsid w:val="00142EEE"/>
    <w:rsid w:val="00143067"/>
    <w:rsid w:val="0014312B"/>
    <w:rsid w:val="001431B4"/>
    <w:rsid w:val="00143201"/>
    <w:rsid w:val="001435D1"/>
    <w:rsid w:val="0014376D"/>
    <w:rsid w:val="00143779"/>
    <w:rsid w:val="00143C1F"/>
    <w:rsid w:val="00143DB6"/>
    <w:rsid w:val="001441B4"/>
    <w:rsid w:val="001442E4"/>
    <w:rsid w:val="001444F9"/>
    <w:rsid w:val="00144797"/>
    <w:rsid w:val="001449BD"/>
    <w:rsid w:val="00144E57"/>
    <w:rsid w:val="0014527A"/>
    <w:rsid w:val="00145283"/>
    <w:rsid w:val="001455CA"/>
    <w:rsid w:val="00145C3E"/>
    <w:rsid w:val="00145E3B"/>
    <w:rsid w:val="00145EA4"/>
    <w:rsid w:val="00145F91"/>
    <w:rsid w:val="00145FEF"/>
    <w:rsid w:val="0014602A"/>
    <w:rsid w:val="00146079"/>
    <w:rsid w:val="00146120"/>
    <w:rsid w:val="0014677F"/>
    <w:rsid w:val="00146A16"/>
    <w:rsid w:val="00146E5A"/>
    <w:rsid w:val="001474EE"/>
    <w:rsid w:val="0014782E"/>
    <w:rsid w:val="00147A0E"/>
    <w:rsid w:val="00147B11"/>
    <w:rsid w:val="00147B98"/>
    <w:rsid w:val="00147BE9"/>
    <w:rsid w:val="00147CB8"/>
    <w:rsid w:val="00147ECE"/>
    <w:rsid w:val="0015001C"/>
    <w:rsid w:val="001500CF"/>
    <w:rsid w:val="001500EC"/>
    <w:rsid w:val="00150360"/>
    <w:rsid w:val="00150367"/>
    <w:rsid w:val="00150764"/>
    <w:rsid w:val="00150A66"/>
    <w:rsid w:val="00150B21"/>
    <w:rsid w:val="00151140"/>
    <w:rsid w:val="00151442"/>
    <w:rsid w:val="0015144A"/>
    <w:rsid w:val="001516E8"/>
    <w:rsid w:val="00151A0F"/>
    <w:rsid w:val="00151D20"/>
    <w:rsid w:val="00152001"/>
    <w:rsid w:val="001520CB"/>
    <w:rsid w:val="00152193"/>
    <w:rsid w:val="00152264"/>
    <w:rsid w:val="0015232D"/>
    <w:rsid w:val="001523F9"/>
    <w:rsid w:val="001525F5"/>
    <w:rsid w:val="00152701"/>
    <w:rsid w:val="001528FB"/>
    <w:rsid w:val="00152A02"/>
    <w:rsid w:val="00152C3B"/>
    <w:rsid w:val="00152C5D"/>
    <w:rsid w:val="001530A9"/>
    <w:rsid w:val="0015325B"/>
    <w:rsid w:val="00153513"/>
    <w:rsid w:val="00153526"/>
    <w:rsid w:val="001539EC"/>
    <w:rsid w:val="00153A7A"/>
    <w:rsid w:val="00153C4E"/>
    <w:rsid w:val="00153C83"/>
    <w:rsid w:val="00153E6B"/>
    <w:rsid w:val="00154015"/>
    <w:rsid w:val="00154045"/>
    <w:rsid w:val="001540C7"/>
    <w:rsid w:val="001541D3"/>
    <w:rsid w:val="00154410"/>
    <w:rsid w:val="001546B6"/>
    <w:rsid w:val="0015474C"/>
    <w:rsid w:val="00154896"/>
    <w:rsid w:val="001549B3"/>
    <w:rsid w:val="00154B4F"/>
    <w:rsid w:val="00154B66"/>
    <w:rsid w:val="00154F68"/>
    <w:rsid w:val="00155111"/>
    <w:rsid w:val="0015560C"/>
    <w:rsid w:val="00155EF6"/>
    <w:rsid w:val="001560BC"/>
    <w:rsid w:val="001563DF"/>
    <w:rsid w:val="001563E0"/>
    <w:rsid w:val="00156613"/>
    <w:rsid w:val="001566A0"/>
    <w:rsid w:val="00156B0A"/>
    <w:rsid w:val="00156C08"/>
    <w:rsid w:val="00156F7C"/>
    <w:rsid w:val="00157426"/>
    <w:rsid w:val="0015774F"/>
    <w:rsid w:val="00157C60"/>
    <w:rsid w:val="00157CC7"/>
    <w:rsid w:val="00157D3C"/>
    <w:rsid w:val="001600E7"/>
    <w:rsid w:val="001603AA"/>
    <w:rsid w:val="00160523"/>
    <w:rsid w:val="00160531"/>
    <w:rsid w:val="001607B4"/>
    <w:rsid w:val="001609A3"/>
    <w:rsid w:val="00160B2C"/>
    <w:rsid w:val="0016101B"/>
    <w:rsid w:val="0016104E"/>
    <w:rsid w:val="00161098"/>
    <w:rsid w:val="00161174"/>
    <w:rsid w:val="0016122E"/>
    <w:rsid w:val="00161588"/>
    <w:rsid w:val="00161687"/>
    <w:rsid w:val="00161DC0"/>
    <w:rsid w:val="00161EB4"/>
    <w:rsid w:val="00162641"/>
    <w:rsid w:val="001626D5"/>
    <w:rsid w:val="001628E9"/>
    <w:rsid w:val="00162D05"/>
    <w:rsid w:val="00162DB7"/>
    <w:rsid w:val="00163266"/>
    <w:rsid w:val="00163290"/>
    <w:rsid w:val="00163364"/>
    <w:rsid w:val="0016360C"/>
    <w:rsid w:val="0016362A"/>
    <w:rsid w:val="00163709"/>
    <w:rsid w:val="0016379A"/>
    <w:rsid w:val="00163DAC"/>
    <w:rsid w:val="00163F52"/>
    <w:rsid w:val="001642B6"/>
    <w:rsid w:val="001645F3"/>
    <w:rsid w:val="0016480E"/>
    <w:rsid w:val="001648E2"/>
    <w:rsid w:val="00164A40"/>
    <w:rsid w:val="00164C91"/>
    <w:rsid w:val="00164D35"/>
    <w:rsid w:val="00165088"/>
    <w:rsid w:val="001655D3"/>
    <w:rsid w:val="00165A62"/>
    <w:rsid w:val="00165EB7"/>
    <w:rsid w:val="00165F33"/>
    <w:rsid w:val="00166457"/>
    <w:rsid w:val="00166682"/>
    <w:rsid w:val="001667C1"/>
    <w:rsid w:val="001668BA"/>
    <w:rsid w:val="001669E9"/>
    <w:rsid w:val="00166AA3"/>
    <w:rsid w:val="00166D7B"/>
    <w:rsid w:val="00166E6F"/>
    <w:rsid w:val="00166F32"/>
    <w:rsid w:val="00167044"/>
    <w:rsid w:val="001671BD"/>
    <w:rsid w:val="001671EF"/>
    <w:rsid w:val="00167387"/>
    <w:rsid w:val="001674A8"/>
    <w:rsid w:val="0016777F"/>
    <w:rsid w:val="00167A9C"/>
    <w:rsid w:val="00167AC6"/>
    <w:rsid w:val="00167C1B"/>
    <w:rsid w:val="00167DB0"/>
    <w:rsid w:val="00167F70"/>
    <w:rsid w:val="00167FC3"/>
    <w:rsid w:val="0017008C"/>
    <w:rsid w:val="00170178"/>
    <w:rsid w:val="0017042E"/>
    <w:rsid w:val="00170449"/>
    <w:rsid w:val="00170896"/>
    <w:rsid w:val="001709BE"/>
    <w:rsid w:val="00170A8F"/>
    <w:rsid w:val="00170DD8"/>
    <w:rsid w:val="00170E07"/>
    <w:rsid w:val="00171061"/>
    <w:rsid w:val="001710F4"/>
    <w:rsid w:val="001713AE"/>
    <w:rsid w:val="00171598"/>
    <w:rsid w:val="0017170B"/>
    <w:rsid w:val="00171730"/>
    <w:rsid w:val="00171832"/>
    <w:rsid w:val="00171A28"/>
    <w:rsid w:val="00171B5D"/>
    <w:rsid w:val="00171CA4"/>
    <w:rsid w:val="0017220D"/>
    <w:rsid w:val="001724CF"/>
    <w:rsid w:val="001725B1"/>
    <w:rsid w:val="001725C2"/>
    <w:rsid w:val="0017262E"/>
    <w:rsid w:val="0017266A"/>
    <w:rsid w:val="00172720"/>
    <w:rsid w:val="0017280C"/>
    <w:rsid w:val="001729AE"/>
    <w:rsid w:val="00172C68"/>
    <w:rsid w:val="00172F68"/>
    <w:rsid w:val="001732F3"/>
    <w:rsid w:val="0017334B"/>
    <w:rsid w:val="0017337E"/>
    <w:rsid w:val="001733DA"/>
    <w:rsid w:val="0017388E"/>
    <w:rsid w:val="00173F9F"/>
    <w:rsid w:val="00174169"/>
    <w:rsid w:val="0017449D"/>
    <w:rsid w:val="00174809"/>
    <w:rsid w:val="00174B27"/>
    <w:rsid w:val="00174B3D"/>
    <w:rsid w:val="00174EF7"/>
    <w:rsid w:val="001759EB"/>
    <w:rsid w:val="00175B21"/>
    <w:rsid w:val="00176239"/>
    <w:rsid w:val="00176246"/>
    <w:rsid w:val="001762B8"/>
    <w:rsid w:val="00176691"/>
    <w:rsid w:val="0017684D"/>
    <w:rsid w:val="00176920"/>
    <w:rsid w:val="001769CE"/>
    <w:rsid w:val="00176A5F"/>
    <w:rsid w:val="00177141"/>
    <w:rsid w:val="0017723D"/>
    <w:rsid w:val="0017728A"/>
    <w:rsid w:val="001773E2"/>
    <w:rsid w:val="00177437"/>
    <w:rsid w:val="001774F0"/>
    <w:rsid w:val="001775A3"/>
    <w:rsid w:val="001775A5"/>
    <w:rsid w:val="0017769A"/>
    <w:rsid w:val="0017784D"/>
    <w:rsid w:val="00177D31"/>
    <w:rsid w:val="00177DDB"/>
    <w:rsid w:val="00180181"/>
    <w:rsid w:val="0018023A"/>
    <w:rsid w:val="0018060D"/>
    <w:rsid w:val="001806D3"/>
    <w:rsid w:val="001807B7"/>
    <w:rsid w:val="001808F9"/>
    <w:rsid w:val="001809E5"/>
    <w:rsid w:val="00180A64"/>
    <w:rsid w:val="00180B3A"/>
    <w:rsid w:val="00180CC3"/>
    <w:rsid w:val="00181992"/>
    <w:rsid w:val="00181E9A"/>
    <w:rsid w:val="001823C4"/>
    <w:rsid w:val="00182653"/>
    <w:rsid w:val="0018280F"/>
    <w:rsid w:val="0018285B"/>
    <w:rsid w:val="001828C9"/>
    <w:rsid w:val="00182A16"/>
    <w:rsid w:val="00182CE5"/>
    <w:rsid w:val="0018303C"/>
    <w:rsid w:val="00183BBC"/>
    <w:rsid w:val="00183C4F"/>
    <w:rsid w:val="00184498"/>
    <w:rsid w:val="001847DD"/>
    <w:rsid w:val="001848F1"/>
    <w:rsid w:val="001849F8"/>
    <w:rsid w:val="001851DA"/>
    <w:rsid w:val="001852AE"/>
    <w:rsid w:val="00185312"/>
    <w:rsid w:val="00185782"/>
    <w:rsid w:val="00185806"/>
    <w:rsid w:val="00185BA9"/>
    <w:rsid w:val="00185C80"/>
    <w:rsid w:val="00186126"/>
    <w:rsid w:val="00186196"/>
    <w:rsid w:val="001861E0"/>
    <w:rsid w:val="0018654B"/>
    <w:rsid w:val="0018656B"/>
    <w:rsid w:val="001868CF"/>
    <w:rsid w:val="0018696F"/>
    <w:rsid w:val="00186AD0"/>
    <w:rsid w:val="00186D5F"/>
    <w:rsid w:val="00187295"/>
    <w:rsid w:val="0018738F"/>
    <w:rsid w:val="00187478"/>
    <w:rsid w:val="00187661"/>
    <w:rsid w:val="001876FB"/>
    <w:rsid w:val="001878B9"/>
    <w:rsid w:val="001878F5"/>
    <w:rsid w:val="0018793B"/>
    <w:rsid w:val="001879B9"/>
    <w:rsid w:val="00187FE6"/>
    <w:rsid w:val="001901B1"/>
    <w:rsid w:val="001906EF"/>
    <w:rsid w:val="00190B26"/>
    <w:rsid w:val="00190B5C"/>
    <w:rsid w:val="00190CBF"/>
    <w:rsid w:val="001917DE"/>
    <w:rsid w:val="00191884"/>
    <w:rsid w:val="00191BC6"/>
    <w:rsid w:val="001921DF"/>
    <w:rsid w:val="00192432"/>
    <w:rsid w:val="00192447"/>
    <w:rsid w:val="0019261A"/>
    <w:rsid w:val="00192758"/>
    <w:rsid w:val="00192A7A"/>
    <w:rsid w:val="00192BF3"/>
    <w:rsid w:val="00192E02"/>
    <w:rsid w:val="00193220"/>
    <w:rsid w:val="00193303"/>
    <w:rsid w:val="00193453"/>
    <w:rsid w:val="001935BC"/>
    <w:rsid w:val="00194005"/>
    <w:rsid w:val="00194548"/>
    <w:rsid w:val="0019478F"/>
    <w:rsid w:val="00194914"/>
    <w:rsid w:val="00194952"/>
    <w:rsid w:val="00194962"/>
    <w:rsid w:val="00194BAE"/>
    <w:rsid w:val="00194E2E"/>
    <w:rsid w:val="0019542D"/>
    <w:rsid w:val="00195431"/>
    <w:rsid w:val="001956C4"/>
    <w:rsid w:val="00195A00"/>
    <w:rsid w:val="00195BE5"/>
    <w:rsid w:val="00195E3F"/>
    <w:rsid w:val="0019600E"/>
    <w:rsid w:val="00196017"/>
    <w:rsid w:val="00196028"/>
    <w:rsid w:val="0019609B"/>
    <w:rsid w:val="001960A0"/>
    <w:rsid w:val="00196527"/>
    <w:rsid w:val="001966C1"/>
    <w:rsid w:val="001967ED"/>
    <w:rsid w:val="00196C46"/>
    <w:rsid w:val="00196CFD"/>
    <w:rsid w:val="00197367"/>
    <w:rsid w:val="001974F8"/>
    <w:rsid w:val="00197695"/>
    <w:rsid w:val="00197792"/>
    <w:rsid w:val="001978D3"/>
    <w:rsid w:val="0019796A"/>
    <w:rsid w:val="00197FD8"/>
    <w:rsid w:val="001A0390"/>
    <w:rsid w:val="001A070A"/>
    <w:rsid w:val="001A071C"/>
    <w:rsid w:val="001A072F"/>
    <w:rsid w:val="001A07FE"/>
    <w:rsid w:val="001A0869"/>
    <w:rsid w:val="001A0A89"/>
    <w:rsid w:val="001A0B0F"/>
    <w:rsid w:val="001A0D19"/>
    <w:rsid w:val="001A0F68"/>
    <w:rsid w:val="001A102A"/>
    <w:rsid w:val="001A1478"/>
    <w:rsid w:val="001A15D6"/>
    <w:rsid w:val="001A19E5"/>
    <w:rsid w:val="001A2121"/>
    <w:rsid w:val="001A23B8"/>
    <w:rsid w:val="001A241E"/>
    <w:rsid w:val="001A24D4"/>
    <w:rsid w:val="001A2608"/>
    <w:rsid w:val="001A2DC0"/>
    <w:rsid w:val="001A2DDE"/>
    <w:rsid w:val="001A2E04"/>
    <w:rsid w:val="001A2E5B"/>
    <w:rsid w:val="001A2E6A"/>
    <w:rsid w:val="001A2EE7"/>
    <w:rsid w:val="001A2F41"/>
    <w:rsid w:val="001A322E"/>
    <w:rsid w:val="001A3485"/>
    <w:rsid w:val="001A3749"/>
    <w:rsid w:val="001A38FF"/>
    <w:rsid w:val="001A3B32"/>
    <w:rsid w:val="001A3BEC"/>
    <w:rsid w:val="001A42F5"/>
    <w:rsid w:val="001A4460"/>
    <w:rsid w:val="001A47A2"/>
    <w:rsid w:val="001A4A5D"/>
    <w:rsid w:val="001A4BF0"/>
    <w:rsid w:val="001A4FC7"/>
    <w:rsid w:val="001A5066"/>
    <w:rsid w:val="001A525B"/>
    <w:rsid w:val="001A544F"/>
    <w:rsid w:val="001A56C0"/>
    <w:rsid w:val="001A574A"/>
    <w:rsid w:val="001A574F"/>
    <w:rsid w:val="001A5E49"/>
    <w:rsid w:val="001A5EB2"/>
    <w:rsid w:val="001A60FE"/>
    <w:rsid w:val="001A6637"/>
    <w:rsid w:val="001A6737"/>
    <w:rsid w:val="001A68CD"/>
    <w:rsid w:val="001A6CD1"/>
    <w:rsid w:val="001A6D25"/>
    <w:rsid w:val="001A7154"/>
    <w:rsid w:val="001A72AD"/>
    <w:rsid w:val="001A75C1"/>
    <w:rsid w:val="001A7644"/>
    <w:rsid w:val="001A764B"/>
    <w:rsid w:val="001A776B"/>
    <w:rsid w:val="001A7877"/>
    <w:rsid w:val="001A79C1"/>
    <w:rsid w:val="001A7A76"/>
    <w:rsid w:val="001A7B95"/>
    <w:rsid w:val="001A7BDD"/>
    <w:rsid w:val="001B01C6"/>
    <w:rsid w:val="001B0449"/>
    <w:rsid w:val="001B0685"/>
    <w:rsid w:val="001B072F"/>
    <w:rsid w:val="001B0795"/>
    <w:rsid w:val="001B09D0"/>
    <w:rsid w:val="001B0BB5"/>
    <w:rsid w:val="001B0EC1"/>
    <w:rsid w:val="001B0F86"/>
    <w:rsid w:val="001B122B"/>
    <w:rsid w:val="001B1346"/>
    <w:rsid w:val="001B1936"/>
    <w:rsid w:val="001B1C7B"/>
    <w:rsid w:val="001B1ECD"/>
    <w:rsid w:val="001B1F73"/>
    <w:rsid w:val="001B24D8"/>
    <w:rsid w:val="001B25E3"/>
    <w:rsid w:val="001B2629"/>
    <w:rsid w:val="001B2669"/>
    <w:rsid w:val="001B2BCE"/>
    <w:rsid w:val="001B2C2A"/>
    <w:rsid w:val="001B2C68"/>
    <w:rsid w:val="001B2CB7"/>
    <w:rsid w:val="001B2CD6"/>
    <w:rsid w:val="001B3008"/>
    <w:rsid w:val="001B31B5"/>
    <w:rsid w:val="001B38D1"/>
    <w:rsid w:val="001B3993"/>
    <w:rsid w:val="001B3E92"/>
    <w:rsid w:val="001B42A2"/>
    <w:rsid w:val="001B4510"/>
    <w:rsid w:val="001B4958"/>
    <w:rsid w:val="001B4AFE"/>
    <w:rsid w:val="001B4ECB"/>
    <w:rsid w:val="001B4F1B"/>
    <w:rsid w:val="001B53E4"/>
    <w:rsid w:val="001B5810"/>
    <w:rsid w:val="001B5849"/>
    <w:rsid w:val="001B6018"/>
    <w:rsid w:val="001B6029"/>
    <w:rsid w:val="001B61DB"/>
    <w:rsid w:val="001B6572"/>
    <w:rsid w:val="001B673E"/>
    <w:rsid w:val="001B6937"/>
    <w:rsid w:val="001B6BBF"/>
    <w:rsid w:val="001B6BE3"/>
    <w:rsid w:val="001B6C12"/>
    <w:rsid w:val="001B6D35"/>
    <w:rsid w:val="001B6F5B"/>
    <w:rsid w:val="001B7120"/>
    <w:rsid w:val="001B71F2"/>
    <w:rsid w:val="001B736D"/>
    <w:rsid w:val="001B770D"/>
    <w:rsid w:val="001B7888"/>
    <w:rsid w:val="001B788D"/>
    <w:rsid w:val="001B791A"/>
    <w:rsid w:val="001B7DFF"/>
    <w:rsid w:val="001C0043"/>
    <w:rsid w:val="001C011F"/>
    <w:rsid w:val="001C047F"/>
    <w:rsid w:val="001C05C9"/>
    <w:rsid w:val="001C0891"/>
    <w:rsid w:val="001C0905"/>
    <w:rsid w:val="001C0CD5"/>
    <w:rsid w:val="001C0EBE"/>
    <w:rsid w:val="001C0F91"/>
    <w:rsid w:val="001C1032"/>
    <w:rsid w:val="001C1117"/>
    <w:rsid w:val="001C1340"/>
    <w:rsid w:val="001C1A3F"/>
    <w:rsid w:val="001C1BCE"/>
    <w:rsid w:val="001C2857"/>
    <w:rsid w:val="001C2FB3"/>
    <w:rsid w:val="001C3382"/>
    <w:rsid w:val="001C358A"/>
    <w:rsid w:val="001C35EB"/>
    <w:rsid w:val="001C365C"/>
    <w:rsid w:val="001C3D8B"/>
    <w:rsid w:val="001C4147"/>
    <w:rsid w:val="001C4249"/>
    <w:rsid w:val="001C4430"/>
    <w:rsid w:val="001C448E"/>
    <w:rsid w:val="001C469C"/>
    <w:rsid w:val="001C4794"/>
    <w:rsid w:val="001C47FB"/>
    <w:rsid w:val="001C4A12"/>
    <w:rsid w:val="001C4B16"/>
    <w:rsid w:val="001C4BDF"/>
    <w:rsid w:val="001C4E4D"/>
    <w:rsid w:val="001C5093"/>
    <w:rsid w:val="001C5352"/>
    <w:rsid w:val="001C541C"/>
    <w:rsid w:val="001C5695"/>
    <w:rsid w:val="001C57C0"/>
    <w:rsid w:val="001C581C"/>
    <w:rsid w:val="001C5930"/>
    <w:rsid w:val="001C5A63"/>
    <w:rsid w:val="001C5D9C"/>
    <w:rsid w:val="001C5F90"/>
    <w:rsid w:val="001C5FDE"/>
    <w:rsid w:val="001C5FF8"/>
    <w:rsid w:val="001C602E"/>
    <w:rsid w:val="001C61CE"/>
    <w:rsid w:val="001C62F8"/>
    <w:rsid w:val="001C63C5"/>
    <w:rsid w:val="001C6683"/>
    <w:rsid w:val="001C693F"/>
    <w:rsid w:val="001C69A8"/>
    <w:rsid w:val="001C6A7F"/>
    <w:rsid w:val="001C7157"/>
    <w:rsid w:val="001C758A"/>
    <w:rsid w:val="001C76DA"/>
    <w:rsid w:val="001C78A8"/>
    <w:rsid w:val="001C78D9"/>
    <w:rsid w:val="001C795B"/>
    <w:rsid w:val="001C7DFA"/>
    <w:rsid w:val="001C7E04"/>
    <w:rsid w:val="001C7F7F"/>
    <w:rsid w:val="001D0050"/>
    <w:rsid w:val="001D03D1"/>
    <w:rsid w:val="001D08F4"/>
    <w:rsid w:val="001D0EE5"/>
    <w:rsid w:val="001D111E"/>
    <w:rsid w:val="001D1800"/>
    <w:rsid w:val="001D19BA"/>
    <w:rsid w:val="001D1B37"/>
    <w:rsid w:val="001D1DC7"/>
    <w:rsid w:val="001D232B"/>
    <w:rsid w:val="001D25D2"/>
    <w:rsid w:val="001D274F"/>
    <w:rsid w:val="001D29EC"/>
    <w:rsid w:val="001D2C00"/>
    <w:rsid w:val="001D3351"/>
    <w:rsid w:val="001D3382"/>
    <w:rsid w:val="001D396E"/>
    <w:rsid w:val="001D39A3"/>
    <w:rsid w:val="001D3A16"/>
    <w:rsid w:val="001D3B02"/>
    <w:rsid w:val="001D3D92"/>
    <w:rsid w:val="001D3D9F"/>
    <w:rsid w:val="001D3FA0"/>
    <w:rsid w:val="001D43A0"/>
    <w:rsid w:val="001D5419"/>
    <w:rsid w:val="001D5517"/>
    <w:rsid w:val="001D5A65"/>
    <w:rsid w:val="001D5F6C"/>
    <w:rsid w:val="001D6142"/>
    <w:rsid w:val="001D633F"/>
    <w:rsid w:val="001D64C7"/>
    <w:rsid w:val="001D64FE"/>
    <w:rsid w:val="001D64FF"/>
    <w:rsid w:val="001D66BD"/>
    <w:rsid w:val="001D6A60"/>
    <w:rsid w:val="001D6DC3"/>
    <w:rsid w:val="001D714F"/>
    <w:rsid w:val="001D71BB"/>
    <w:rsid w:val="001D7283"/>
    <w:rsid w:val="001D77E5"/>
    <w:rsid w:val="001D77FB"/>
    <w:rsid w:val="001D7930"/>
    <w:rsid w:val="001D793A"/>
    <w:rsid w:val="001D7B76"/>
    <w:rsid w:val="001E04B6"/>
    <w:rsid w:val="001E0580"/>
    <w:rsid w:val="001E05C3"/>
    <w:rsid w:val="001E082F"/>
    <w:rsid w:val="001E0937"/>
    <w:rsid w:val="001E0972"/>
    <w:rsid w:val="001E09B2"/>
    <w:rsid w:val="001E1473"/>
    <w:rsid w:val="001E14D5"/>
    <w:rsid w:val="001E1B8A"/>
    <w:rsid w:val="001E1D1F"/>
    <w:rsid w:val="001E1D73"/>
    <w:rsid w:val="001E2183"/>
    <w:rsid w:val="001E247D"/>
    <w:rsid w:val="001E2BAF"/>
    <w:rsid w:val="001E2C6F"/>
    <w:rsid w:val="001E2D58"/>
    <w:rsid w:val="001E2DF2"/>
    <w:rsid w:val="001E34D9"/>
    <w:rsid w:val="001E36BA"/>
    <w:rsid w:val="001E3D25"/>
    <w:rsid w:val="001E3EE6"/>
    <w:rsid w:val="001E411E"/>
    <w:rsid w:val="001E4278"/>
    <w:rsid w:val="001E4881"/>
    <w:rsid w:val="001E4AC1"/>
    <w:rsid w:val="001E4CCB"/>
    <w:rsid w:val="001E4F36"/>
    <w:rsid w:val="001E4F7B"/>
    <w:rsid w:val="001E5003"/>
    <w:rsid w:val="001E50B5"/>
    <w:rsid w:val="001E56B9"/>
    <w:rsid w:val="001E5BC7"/>
    <w:rsid w:val="001E5C24"/>
    <w:rsid w:val="001E5D25"/>
    <w:rsid w:val="001E5D86"/>
    <w:rsid w:val="001E5E54"/>
    <w:rsid w:val="001E6508"/>
    <w:rsid w:val="001E66B6"/>
    <w:rsid w:val="001E6871"/>
    <w:rsid w:val="001E694B"/>
    <w:rsid w:val="001E6A65"/>
    <w:rsid w:val="001E6DF1"/>
    <w:rsid w:val="001E7797"/>
    <w:rsid w:val="001E7ABF"/>
    <w:rsid w:val="001E7BF8"/>
    <w:rsid w:val="001E7E4E"/>
    <w:rsid w:val="001F00D2"/>
    <w:rsid w:val="001F06F0"/>
    <w:rsid w:val="001F0B72"/>
    <w:rsid w:val="001F0C9F"/>
    <w:rsid w:val="001F0DD0"/>
    <w:rsid w:val="001F0F21"/>
    <w:rsid w:val="001F0F5F"/>
    <w:rsid w:val="001F12F4"/>
    <w:rsid w:val="001F155D"/>
    <w:rsid w:val="001F15BF"/>
    <w:rsid w:val="001F167C"/>
    <w:rsid w:val="001F1743"/>
    <w:rsid w:val="001F1763"/>
    <w:rsid w:val="001F1769"/>
    <w:rsid w:val="001F1916"/>
    <w:rsid w:val="001F1BEC"/>
    <w:rsid w:val="001F1BF1"/>
    <w:rsid w:val="001F1C50"/>
    <w:rsid w:val="001F1F06"/>
    <w:rsid w:val="001F1F8D"/>
    <w:rsid w:val="001F1FA5"/>
    <w:rsid w:val="001F261F"/>
    <w:rsid w:val="001F289B"/>
    <w:rsid w:val="001F2BD5"/>
    <w:rsid w:val="001F2D60"/>
    <w:rsid w:val="001F357B"/>
    <w:rsid w:val="001F378E"/>
    <w:rsid w:val="001F381B"/>
    <w:rsid w:val="001F3B72"/>
    <w:rsid w:val="001F3C81"/>
    <w:rsid w:val="001F3D90"/>
    <w:rsid w:val="001F43D5"/>
    <w:rsid w:val="001F4431"/>
    <w:rsid w:val="001F4507"/>
    <w:rsid w:val="001F4578"/>
    <w:rsid w:val="001F4B49"/>
    <w:rsid w:val="001F4F03"/>
    <w:rsid w:val="001F5196"/>
    <w:rsid w:val="001F537D"/>
    <w:rsid w:val="001F5518"/>
    <w:rsid w:val="001F589F"/>
    <w:rsid w:val="001F5A99"/>
    <w:rsid w:val="001F5AA7"/>
    <w:rsid w:val="001F5DBE"/>
    <w:rsid w:val="001F5EAF"/>
    <w:rsid w:val="001F5F61"/>
    <w:rsid w:val="001F60C3"/>
    <w:rsid w:val="001F6A87"/>
    <w:rsid w:val="001F6CE4"/>
    <w:rsid w:val="001F6EDC"/>
    <w:rsid w:val="001F6F38"/>
    <w:rsid w:val="001F6F64"/>
    <w:rsid w:val="001F7529"/>
    <w:rsid w:val="001F7762"/>
    <w:rsid w:val="001F787F"/>
    <w:rsid w:val="001F7D69"/>
    <w:rsid w:val="001F7D8D"/>
    <w:rsid w:val="001F7DB0"/>
    <w:rsid w:val="001F7E39"/>
    <w:rsid w:val="002000C7"/>
    <w:rsid w:val="002001B9"/>
    <w:rsid w:val="0020031E"/>
    <w:rsid w:val="0020059F"/>
    <w:rsid w:val="0020071B"/>
    <w:rsid w:val="00200B11"/>
    <w:rsid w:val="00200EA7"/>
    <w:rsid w:val="0020104B"/>
    <w:rsid w:val="002012CD"/>
    <w:rsid w:val="002013AC"/>
    <w:rsid w:val="002014B4"/>
    <w:rsid w:val="0020153E"/>
    <w:rsid w:val="002016B5"/>
    <w:rsid w:val="00201B84"/>
    <w:rsid w:val="00201BE9"/>
    <w:rsid w:val="00201DEF"/>
    <w:rsid w:val="00201FF5"/>
    <w:rsid w:val="0020234B"/>
    <w:rsid w:val="002028CA"/>
    <w:rsid w:val="00202B85"/>
    <w:rsid w:val="0020321C"/>
    <w:rsid w:val="00203223"/>
    <w:rsid w:val="0020332F"/>
    <w:rsid w:val="00203442"/>
    <w:rsid w:val="002035BF"/>
    <w:rsid w:val="0020370D"/>
    <w:rsid w:val="00203B24"/>
    <w:rsid w:val="00203D86"/>
    <w:rsid w:val="00204002"/>
    <w:rsid w:val="00204542"/>
    <w:rsid w:val="0020459D"/>
    <w:rsid w:val="00204624"/>
    <w:rsid w:val="002048C7"/>
    <w:rsid w:val="00204AD5"/>
    <w:rsid w:val="00204EAF"/>
    <w:rsid w:val="0020511A"/>
    <w:rsid w:val="0020521F"/>
    <w:rsid w:val="0020529F"/>
    <w:rsid w:val="0020548F"/>
    <w:rsid w:val="00205CAB"/>
    <w:rsid w:val="00205D31"/>
    <w:rsid w:val="00205DC9"/>
    <w:rsid w:val="0020612D"/>
    <w:rsid w:val="002061FE"/>
    <w:rsid w:val="0020667B"/>
    <w:rsid w:val="002069F4"/>
    <w:rsid w:val="00207107"/>
    <w:rsid w:val="0020748B"/>
    <w:rsid w:val="002074D0"/>
    <w:rsid w:val="00207C64"/>
    <w:rsid w:val="00207F60"/>
    <w:rsid w:val="0021009A"/>
    <w:rsid w:val="00210327"/>
    <w:rsid w:val="002104EB"/>
    <w:rsid w:val="002105DF"/>
    <w:rsid w:val="00210763"/>
    <w:rsid w:val="0021079B"/>
    <w:rsid w:val="00210C8E"/>
    <w:rsid w:val="00210E76"/>
    <w:rsid w:val="002110DC"/>
    <w:rsid w:val="002110F6"/>
    <w:rsid w:val="00211382"/>
    <w:rsid w:val="00211745"/>
    <w:rsid w:val="002117E1"/>
    <w:rsid w:val="002119A5"/>
    <w:rsid w:val="00211B74"/>
    <w:rsid w:val="00211DB8"/>
    <w:rsid w:val="002120D7"/>
    <w:rsid w:val="0021235E"/>
    <w:rsid w:val="00212596"/>
    <w:rsid w:val="002126F5"/>
    <w:rsid w:val="0021270D"/>
    <w:rsid w:val="00212B29"/>
    <w:rsid w:val="00212B96"/>
    <w:rsid w:val="00212F70"/>
    <w:rsid w:val="002130BA"/>
    <w:rsid w:val="002132BC"/>
    <w:rsid w:val="002134BA"/>
    <w:rsid w:val="002138A9"/>
    <w:rsid w:val="00213A48"/>
    <w:rsid w:val="00213B08"/>
    <w:rsid w:val="00214105"/>
    <w:rsid w:val="00214472"/>
    <w:rsid w:val="00214728"/>
    <w:rsid w:val="002150C4"/>
    <w:rsid w:val="002150DE"/>
    <w:rsid w:val="002155DB"/>
    <w:rsid w:val="00215729"/>
    <w:rsid w:val="0021581E"/>
    <w:rsid w:val="00215866"/>
    <w:rsid w:val="002159DE"/>
    <w:rsid w:val="00215C51"/>
    <w:rsid w:val="00215F33"/>
    <w:rsid w:val="002162FE"/>
    <w:rsid w:val="002165ED"/>
    <w:rsid w:val="00216B72"/>
    <w:rsid w:val="00216C76"/>
    <w:rsid w:val="00216FDA"/>
    <w:rsid w:val="00217192"/>
    <w:rsid w:val="002171F9"/>
    <w:rsid w:val="0021799C"/>
    <w:rsid w:val="00217C20"/>
    <w:rsid w:val="00217F7B"/>
    <w:rsid w:val="002203A8"/>
    <w:rsid w:val="002205C3"/>
    <w:rsid w:val="0022061C"/>
    <w:rsid w:val="00220990"/>
    <w:rsid w:val="00220C67"/>
    <w:rsid w:val="002215CC"/>
    <w:rsid w:val="002218AD"/>
    <w:rsid w:val="00221AD6"/>
    <w:rsid w:val="00221B37"/>
    <w:rsid w:val="00221BD4"/>
    <w:rsid w:val="00221C0C"/>
    <w:rsid w:val="00221CD2"/>
    <w:rsid w:val="00221E6E"/>
    <w:rsid w:val="00221F2B"/>
    <w:rsid w:val="00221FC7"/>
    <w:rsid w:val="00222121"/>
    <w:rsid w:val="0022215A"/>
    <w:rsid w:val="00222189"/>
    <w:rsid w:val="0022227B"/>
    <w:rsid w:val="002223BB"/>
    <w:rsid w:val="0022267C"/>
    <w:rsid w:val="00222728"/>
    <w:rsid w:val="00222A78"/>
    <w:rsid w:val="00222DAF"/>
    <w:rsid w:val="00223237"/>
    <w:rsid w:val="00223874"/>
    <w:rsid w:val="002239E7"/>
    <w:rsid w:val="00223B9E"/>
    <w:rsid w:val="00223BC6"/>
    <w:rsid w:val="00223C03"/>
    <w:rsid w:val="002247E2"/>
    <w:rsid w:val="00224AE3"/>
    <w:rsid w:val="00225351"/>
    <w:rsid w:val="002254AD"/>
    <w:rsid w:val="002254D4"/>
    <w:rsid w:val="0022563E"/>
    <w:rsid w:val="00225827"/>
    <w:rsid w:val="002258A3"/>
    <w:rsid w:val="002259C1"/>
    <w:rsid w:val="00225A52"/>
    <w:rsid w:val="00225A72"/>
    <w:rsid w:val="00225AAE"/>
    <w:rsid w:val="00225D0E"/>
    <w:rsid w:val="0022601F"/>
    <w:rsid w:val="00226159"/>
    <w:rsid w:val="0022647F"/>
    <w:rsid w:val="00226699"/>
    <w:rsid w:val="002266EC"/>
    <w:rsid w:val="00226C36"/>
    <w:rsid w:val="00226DCE"/>
    <w:rsid w:val="00226E56"/>
    <w:rsid w:val="00226EB5"/>
    <w:rsid w:val="00226ECD"/>
    <w:rsid w:val="00226FAB"/>
    <w:rsid w:val="00227191"/>
    <w:rsid w:val="002271AB"/>
    <w:rsid w:val="002272D6"/>
    <w:rsid w:val="002275C4"/>
    <w:rsid w:val="0022761C"/>
    <w:rsid w:val="00227832"/>
    <w:rsid w:val="00227A6D"/>
    <w:rsid w:val="00227D98"/>
    <w:rsid w:val="00227EDF"/>
    <w:rsid w:val="002300C5"/>
    <w:rsid w:val="002301ED"/>
    <w:rsid w:val="00230732"/>
    <w:rsid w:val="00230D51"/>
    <w:rsid w:val="0023109C"/>
    <w:rsid w:val="002315CC"/>
    <w:rsid w:val="0023175D"/>
    <w:rsid w:val="002318D0"/>
    <w:rsid w:val="00231AA1"/>
    <w:rsid w:val="002321AF"/>
    <w:rsid w:val="002322A6"/>
    <w:rsid w:val="00232328"/>
    <w:rsid w:val="0023248E"/>
    <w:rsid w:val="002326CE"/>
    <w:rsid w:val="00232A08"/>
    <w:rsid w:val="00232C2F"/>
    <w:rsid w:val="00232C5E"/>
    <w:rsid w:val="00232C92"/>
    <w:rsid w:val="00232D65"/>
    <w:rsid w:val="00232F01"/>
    <w:rsid w:val="0023305A"/>
    <w:rsid w:val="0023311A"/>
    <w:rsid w:val="002332F9"/>
    <w:rsid w:val="00233C2E"/>
    <w:rsid w:val="00233E51"/>
    <w:rsid w:val="00233F30"/>
    <w:rsid w:val="00233FA0"/>
    <w:rsid w:val="00234335"/>
    <w:rsid w:val="00234382"/>
    <w:rsid w:val="00234624"/>
    <w:rsid w:val="00234999"/>
    <w:rsid w:val="00234BAC"/>
    <w:rsid w:val="00234E48"/>
    <w:rsid w:val="00234E7F"/>
    <w:rsid w:val="00235053"/>
    <w:rsid w:val="00235191"/>
    <w:rsid w:val="002351F8"/>
    <w:rsid w:val="00235401"/>
    <w:rsid w:val="002354B5"/>
    <w:rsid w:val="002358A1"/>
    <w:rsid w:val="002359BF"/>
    <w:rsid w:val="00235B6E"/>
    <w:rsid w:val="002360EF"/>
    <w:rsid w:val="00236275"/>
    <w:rsid w:val="00236331"/>
    <w:rsid w:val="00236540"/>
    <w:rsid w:val="002366ED"/>
    <w:rsid w:val="002369FB"/>
    <w:rsid w:val="00236A50"/>
    <w:rsid w:val="00236C1A"/>
    <w:rsid w:val="00236DDF"/>
    <w:rsid w:val="00236E99"/>
    <w:rsid w:val="00236F88"/>
    <w:rsid w:val="00237036"/>
    <w:rsid w:val="002371F4"/>
    <w:rsid w:val="00237A63"/>
    <w:rsid w:val="0024030B"/>
    <w:rsid w:val="00240614"/>
    <w:rsid w:val="00240616"/>
    <w:rsid w:val="002409A9"/>
    <w:rsid w:val="00240F24"/>
    <w:rsid w:val="00240F49"/>
    <w:rsid w:val="002410CE"/>
    <w:rsid w:val="0024193A"/>
    <w:rsid w:val="00241B74"/>
    <w:rsid w:val="00241DBA"/>
    <w:rsid w:val="00242078"/>
    <w:rsid w:val="00242202"/>
    <w:rsid w:val="00242639"/>
    <w:rsid w:val="002430C7"/>
    <w:rsid w:val="0024329B"/>
    <w:rsid w:val="002433D8"/>
    <w:rsid w:val="0024356E"/>
    <w:rsid w:val="002444B7"/>
    <w:rsid w:val="0024487A"/>
    <w:rsid w:val="00244932"/>
    <w:rsid w:val="00244980"/>
    <w:rsid w:val="00244BC3"/>
    <w:rsid w:val="00244E74"/>
    <w:rsid w:val="002450A1"/>
    <w:rsid w:val="00245555"/>
    <w:rsid w:val="00245EF0"/>
    <w:rsid w:val="002460A1"/>
    <w:rsid w:val="002460D1"/>
    <w:rsid w:val="0024625E"/>
    <w:rsid w:val="002464EE"/>
    <w:rsid w:val="00246528"/>
    <w:rsid w:val="00246664"/>
    <w:rsid w:val="002466AB"/>
    <w:rsid w:val="002467A9"/>
    <w:rsid w:val="002469DC"/>
    <w:rsid w:val="00246C24"/>
    <w:rsid w:val="00246C26"/>
    <w:rsid w:val="00246EA9"/>
    <w:rsid w:val="002470C1"/>
    <w:rsid w:val="002472EF"/>
    <w:rsid w:val="00247429"/>
    <w:rsid w:val="002475A7"/>
    <w:rsid w:val="002476F4"/>
    <w:rsid w:val="00247984"/>
    <w:rsid w:val="00247BEA"/>
    <w:rsid w:val="00247E55"/>
    <w:rsid w:val="0025026D"/>
    <w:rsid w:val="002504E9"/>
    <w:rsid w:val="0025050F"/>
    <w:rsid w:val="002506B0"/>
    <w:rsid w:val="00250A82"/>
    <w:rsid w:val="00250B07"/>
    <w:rsid w:val="00250BB2"/>
    <w:rsid w:val="00250BDE"/>
    <w:rsid w:val="00250BFB"/>
    <w:rsid w:val="00250ECA"/>
    <w:rsid w:val="00251024"/>
    <w:rsid w:val="00251A6B"/>
    <w:rsid w:val="00251D9B"/>
    <w:rsid w:val="0025204E"/>
    <w:rsid w:val="0025204F"/>
    <w:rsid w:val="0025258F"/>
    <w:rsid w:val="002525AA"/>
    <w:rsid w:val="0025275D"/>
    <w:rsid w:val="00252D7D"/>
    <w:rsid w:val="00252F02"/>
    <w:rsid w:val="002532AE"/>
    <w:rsid w:val="00253529"/>
    <w:rsid w:val="0025358E"/>
    <w:rsid w:val="002535BB"/>
    <w:rsid w:val="002537A8"/>
    <w:rsid w:val="002539FE"/>
    <w:rsid w:val="00253B0F"/>
    <w:rsid w:val="00253C8F"/>
    <w:rsid w:val="00253D64"/>
    <w:rsid w:val="00253E45"/>
    <w:rsid w:val="00253EAA"/>
    <w:rsid w:val="00254109"/>
    <w:rsid w:val="002541C7"/>
    <w:rsid w:val="0025454C"/>
    <w:rsid w:val="00254686"/>
    <w:rsid w:val="002547E1"/>
    <w:rsid w:val="00254A4B"/>
    <w:rsid w:val="00254AB9"/>
    <w:rsid w:val="00254CA5"/>
    <w:rsid w:val="00254F77"/>
    <w:rsid w:val="00255800"/>
    <w:rsid w:val="00255C2E"/>
    <w:rsid w:val="00255F05"/>
    <w:rsid w:val="00255FF6"/>
    <w:rsid w:val="0025603E"/>
    <w:rsid w:val="002560B5"/>
    <w:rsid w:val="002560E7"/>
    <w:rsid w:val="00256135"/>
    <w:rsid w:val="00256145"/>
    <w:rsid w:val="0025635D"/>
    <w:rsid w:val="0025671C"/>
    <w:rsid w:val="002567DF"/>
    <w:rsid w:val="00256A44"/>
    <w:rsid w:val="00256C6E"/>
    <w:rsid w:val="00257027"/>
    <w:rsid w:val="0025716C"/>
    <w:rsid w:val="0025727E"/>
    <w:rsid w:val="00257504"/>
    <w:rsid w:val="002578CA"/>
    <w:rsid w:val="0025799B"/>
    <w:rsid w:val="00260024"/>
    <w:rsid w:val="002600C4"/>
    <w:rsid w:val="00260129"/>
    <w:rsid w:val="00260244"/>
    <w:rsid w:val="002607AF"/>
    <w:rsid w:val="00260CDE"/>
    <w:rsid w:val="00260E7E"/>
    <w:rsid w:val="00261164"/>
    <w:rsid w:val="0026137B"/>
    <w:rsid w:val="0026158E"/>
    <w:rsid w:val="00261CF3"/>
    <w:rsid w:val="0026207E"/>
    <w:rsid w:val="002620DF"/>
    <w:rsid w:val="002623AD"/>
    <w:rsid w:val="0026260B"/>
    <w:rsid w:val="00262647"/>
    <w:rsid w:val="002628EE"/>
    <w:rsid w:val="00262CAC"/>
    <w:rsid w:val="00263072"/>
    <w:rsid w:val="00263314"/>
    <w:rsid w:val="00263715"/>
    <w:rsid w:val="00263907"/>
    <w:rsid w:val="00263933"/>
    <w:rsid w:val="00263C7E"/>
    <w:rsid w:val="00263DED"/>
    <w:rsid w:val="00263E83"/>
    <w:rsid w:val="00264111"/>
    <w:rsid w:val="002641EF"/>
    <w:rsid w:val="002642A9"/>
    <w:rsid w:val="002642E9"/>
    <w:rsid w:val="00264CC3"/>
    <w:rsid w:val="00264E70"/>
    <w:rsid w:val="00264EBD"/>
    <w:rsid w:val="00265008"/>
    <w:rsid w:val="0026530E"/>
    <w:rsid w:val="002654A5"/>
    <w:rsid w:val="00265AB1"/>
    <w:rsid w:val="00265CDF"/>
    <w:rsid w:val="00265CE7"/>
    <w:rsid w:val="00265D13"/>
    <w:rsid w:val="00265D36"/>
    <w:rsid w:val="00265D91"/>
    <w:rsid w:val="002660A1"/>
    <w:rsid w:val="002662AF"/>
    <w:rsid w:val="002662EA"/>
    <w:rsid w:val="002664B0"/>
    <w:rsid w:val="00266622"/>
    <w:rsid w:val="00266653"/>
    <w:rsid w:val="00266669"/>
    <w:rsid w:val="002667DF"/>
    <w:rsid w:val="00266938"/>
    <w:rsid w:val="00266C82"/>
    <w:rsid w:val="00266E8D"/>
    <w:rsid w:val="0026720E"/>
    <w:rsid w:val="00267CED"/>
    <w:rsid w:val="00267F9E"/>
    <w:rsid w:val="00267FC6"/>
    <w:rsid w:val="0027094B"/>
    <w:rsid w:val="00270B2E"/>
    <w:rsid w:val="0027111B"/>
    <w:rsid w:val="0027137F"/>
    <w:rsid w:val="002715CC"/>
    <w:rsid w:val="00271760"/>
    <w:rsid w:val="0027188C"/>
    <w:rsid w:val="00271946"/>
    <w:rsid w:val="00271AD1"/>
    <w:rsid w:val="00271DF1"/>
    <w:rsid w:val="00271F90"/>
    <w:rsid w:val="0027259C"/>
    <w:rsid w:val="002728A4"/>
    <w:rsid w:val="002728D8"/>
    <w:rsid w:val="00272D31"/>
    <w:rsid w:val="00272D53"/>
    <w:rsid w:val="00272FDF"/>
    <w:rsid w:val="00272FF7"/>
    <w:rsid w:val="00273963"/>
    <w:rsid w:val="00273A1B"/>
    <w:rsid w:val="00273A77"/>
    <w:rsid w:val="00273CC1"/>
    <w:rsid w:val="00274372"/>
    <w:rsid w:val="00274611"/>
    <w:rsid w:val="0027464A"/>
    <w:rsid w:val="002747DE"/>
    <w:rsid w:val="002751DE"/>
    <w:rsid w:val="002752E0"/>
    <w:rsid w:val="00275723"/>
    <w:rsid w:val="00275744"/>
    <w:rsid w:val="002758EA"/>
    <w:rsid w:val="00275AAF"/>
    <w:rsid w:val="00275DBA"/>
    <w:rsid w:val="00275F75"/>
    <w:rsid w:val="002765ED"/>
    <w:rsid w:val="00276606"/>
    <w:rsid w:val="00276700"/>
    <w:rsid w:val="002769D7"/>
    <w:rsid w:val="002769F1"/>
    <w:rsid w:val="00276B02"/>
    <w:rsid w:val="00276B0B"/>
    <w:rsid w:val="00276CCA"/>
    <w:rsid w:val="00276CD2"/>
    <w:rsid w:val="00276D25"/>
    <w:rsid w:val="002772D7"/>
    <w:rsid w:val="00277865"/>
    <w:rsid w:val="00277882"/>
    <w:rsid w:val="002779D0"/>
    <w:rsid w:val="00277B58"/>
    <w:rsid w:val="00277E78"/>
    <w:rsid w:val="00280207"/>
    <w:rsid w:val="002803EB"/>
    <w:rsid w:val="002807FE"/>
    <w:rsid w:val="0028080B"/>
    <w:rsid w:val="0028087D"/>
    <w:rsid w:val="00280EC2"/>
    <w:rsid w:val="00281017"/>
    <w:rsid w:val="0028105A"/>
    <w:rsid w:val="002814F3"/>
    <w:rsid w:val="002817E6"/>
    <w:rsid w:val="002817F0"/>
    <w:rsid w:val="002818A6"/>
    <w:rsid w:val="00281AAB"/>
    <w:rsid w:val="00281C1E"/>
    <w:rsid w:val="00281CF8"/>
    <w:rsid w:val="00281E96"/>
    <w:rsid w:val="002825BF"/>
    <w:rsid w:val="00282B1B"/>
    <w:rsid w:val="00282D07"/>
    <w:rsid w:val="00282D18"/>
    <w:rsid w:val="00282F31"/>
    <w:rsid w:val="002830D8"/>
    <w:rsid w:val="00283341"/>
    <w:rsid w:val="002835D4"/>
    <w:rsid w:val="00283703"/>
    <w:rsid w:val="00283801"/>
    <w:rsid w:val="0028391D"/>
    <w:rsid w:val="00283BFA"/>
    <w:rsid w:val="00283FA9"/>
    <w:rsid w:val="00284055"/>
    <w:rsid w:val="0028427D"/>
    <w:rsid w:val="00284713"/>
    <w:rsid w:val="0028501F"/>
    <w:rsid w:val="00285063"/>
    <w:rsid w:val="002852FA"/>
    <w:rsid w:val="002853A3"/>
    <w:rsid w:val="00285768"/>
    <w:rsid w:val="00285F4B"/>
    <w:rsid w:val="00286440"/>
    <w:rsid w:val="0028661D"/>
    <w:rsid w:val="00286628"/>
    <w:rsid w:val="00286C28"/>
    <w:rsid w:val="00286FDC"/>
    <w:rsid w:val="0028704F"/>
    <w:rsid w:val="00287524"/>
    <w:rsid w:val="0028794C"/>
    <w:rsid w:val="00287BEB"/>
    <w:rsid w:val="00290489"/>
    <w:rsid w:val="0029069C"/>
    <w:rsid w:val="00290A4C"/>
    <w:rsid w:val="00290C02"/>
    <w:rsid w:val="00290FBC"/>
    <w:rsid w:val="00291066"/>
    <w:rsid w:val="002918C7"/>
    <w:rsid w:val="00291A99"/>
    <w:rsid w:val="00291ADD"/>
    <w:rsid w:val="00291B99"/>
    <w:rsid w:val="002920D9"/>
    <w:rsid w:val="002922D8"/>
    <w:rsid w:val="00292319"/>
    <w:rsid w:val="0029281F"/>
    <w:rsid w:val="00292835"/>
    <w:rsid w:val="00292BE9"/>
    <w:rsid w:val="002936FA"/>
    <w:rsid w:val="00293708"/>
    <w:rsid w:val="00293A78"/>
    <w:rsid w:val="00293E1C"/>
    <w:rsid w:val="00293F6B"/>
    <w:rsid w:val="002940F9"/>
    <w:rsid w:val="002945FB"/>
    <w:rsid w:val="002946D4"/>
    <w:rsid w:val="002947A1"/>
    <w:rsid w:val="00294851"/>
    <w:rsid w:val="00294874"/>
    <w:rsid w:val="00295208"/>
    <w:rsid w:val="00295609"/>
    <w:rsid w:val="00295621"/>
    <w:rsid w:val="0029571D"/>
    <w:rsid w:val="00295841"/>
    <w:rsid w:val="00295874"/>
    <w:rsid w:val="00295D69"/>
    <w:rsid w:val="0029600C"/>
    <w:rsid w:val="00296082"/>
    <w:rsid w:val="00296123"/>
    <w:rsid w:val="002961FF"/>
    <w:rsid w:val="00296908"/>
    <w:rsid w:val="00296E32"/>
    <w:rsid w:val="00296F62"/>
    <w:rsid w:val="00296FDA"/>
    <w:rsid w:val="00297078"/>
    <w:rsid w:val="0029739F"/>
    <w:rsid w:val="0029760C"/>
    <w:rsid w:val="00297662"/>
    <w:rsid w:val="0029776D"/>
    <w:rsid w:val="002978F3"/>
    <w:rsid w:val="0029795E"/>
    <w:rsid w:val="00297C9A"/>
    <w:rsid w:val="002A00FA"/>
    <w:rsid w:val="002A04FD"/>
    <w:rsid w:val="002A0749"/>
    <w:rsid w:val="002A08E9"/>
    <w:rsid w:val="002A0C96"/>
    <w:rsid w:val="002A18AD"/>
    <w:rsid w:val="002A1BE9"/>
    <w:rsid w:val="002A1F47"/>
    <w:rsid w:val="002A1F72"/>
    <w:rsid w:val="002A2009"/>
    <w:rsid w:val="002A2083"/>
    <w:rsid w:val="002A2125"/>
    <w:rsid w:val="002A22B3"/>
    <w:rsid w:val="002A26E1"/>
    <w:rsid w:val="002A2BA7"/>
    <w:rsid w:val="002A31EB"/>
    <w:rsid w:val="002A32E7"/>
    <w:rsid w:val="002A32F4"/>
    <w:rsid w:val="002A377C"/>
    <w:rsid w:val="002A39D9"/>
    <w:rsid w:val="002A3A55"/>
    <w:rsid w:val="002A3D3A"/>
    <w:rsid w:val="002A4307"/>
    <w:rsid w:val="002A442A"/>
    <w:rsid w:val="002A473A"/>
    <w:rsid w:val="002A47DB"/>
    <w:rsid w:val="002A4E9C"/>
    <w:rsid w:val="002A4F46"/>
    <w:rsid w:val="002A511B"/>
    <w:rsid w:val="002A51D4"/>
    <w:rsid w:val="002A55E1"/>
    <w:rsid w:val="002A56D7"/>
    <w:rsid w:val="002A5911"/>
    <w:rsid w:val="002A5B49"/>
    <w:rsid w:val="002A65D3"/>
    <w:rsid w:val="002A67F9"/>
    <w:rsid w:val="002A68DD"/>
    <w:rsid w:val="002A6944"/>
    <w:rsid w:val="002A698A"/>
    <w:rsid w:val="002A6EB5"/>
    <w:rsid w:val="002A702A"/>
    <w:rsid w:val="002A708F"/>
    <w:rsid w:val="002A73A8"/>
    <w:rsid w:val="002A7400"/>
    <w:rsid w:val="002A744A"/>
    <w:rsid w:val="002A74B5"/>
    <w:rsid w:val="002A767B"/>
    <w:rsid w:val="002A7888"/>
    <w:rsid w:val="002A7933"/>
    <w:rsid w:val="002A7B04"/>
    <w:rsid w:val="002A7D7C"/>
    <w:rsid w:val="002A7F39"/>
    <w:rsid w:val="002B02B8"/>
    <w:rsid w:val="002B05EE"/>
    <w:rsid w:val="002B0745"/>
    <w:rsid w:val="002B08BF"/>
    <w:rsid w:val="002B0B25"/>
    <w:rsid w:val="002B17A4"/>
    <w:rsid w:val="002B18FA"/>
    <w:rsid w:val="002B1D13"/>
    <w:rsid w:val="002B1F21"/>
    <w:rsid w:val="002B225E"/>
    <w:rsid w:val="002B28CF"/>
    <w:rsid w:val="002B2976"/>
    <w:rsid w:val="002B29BE"/>
    <w:rsid w:val="002B2AE0"/>
    <w:rsid w:val="002B2B0C"/>
    <w:rsid w:val="002B2BBC"/>
    <w:rsid w:val="002B2E0E"/>
    <w:rsid w:val="002B2E75"/>
    <w:rsid w:val="002B303A"/>
    <w:rsid w:val="002B30C8"/>
    <w:rsid w:val="002B31DC"/>
    <w:rsid w:val="002B3722"/>
    <w:rsid w:val="002B3A8A"/>
    <w:rsid w:val="002B3B33"/>
    <w:rsid w:val="002B40F7"/>
    <w:rsid w:val="002B417B"/>
    <w:rsid w:val="002B4444"/>
    <w:rsid w:val="002B45D3"/>
    <w:rsid w:val="002B468A"/>
    <w:rsid w:val="002B4DFE"/>
    <w:rsid w:val="002B4ED5"/>
    <w:rsid w:val="002B52AF"/>
    <w:rsid w:val="002B545E"/>
    <w:rsid w:val="002B5577"/>
    <w:rsid w:val="002B55FC"/>
    <w:rsid w:val="002B5802"/>
    <w:rsid w:val="002B5E74"/>
    <w:rsid w:val="002B5F02"/>
    <w:rsid w:val="002B5F7E"/>
    <w:rsid w:val="002B5FD1"/>
    <w:rsid w:val="002B60F8"/>
    <w:rsid w:val="002B6861"/>
    <w:rsid w:val="002B68C3"/>
    <w:rsid w:val="002B6A0E"/>
    <w:rsid w:val="002B6F4C"/>
    <w:rsid w:val="002B6FB3"/>
    <w:rsid w:val="002B6FF3"/>
    <w:rsid w:val="002B72CF"/>
    <w:rsid w:val="002B7364"/>
    <w:rsid w:val="002B7590"/>
    <w:rsid w:val="002B7F7A"/>
    <w:rsid w:val="002C00E5"/>
    <w:rsid w:val="002C029A"/>
    <w:rsid w:val="002C0351"/>
    <w:rsid w:val="002C03A4"/>
    <w:rsid w:val="002C042B"/>
    <w:rsid w:val="002C1063"/>
    <w:rsid w:val="002C14D6"/>
    <w:rsid w:val="002C16DE"/>
    <w:rsid w:val="002C17F1"/>
    <w:rsid w:val="002C1905"/>
    <w:rsid w:val="002C1E78"/>
    <w:rsid w:val="002C2016"/>
    <w:rsid w:val="002C21C4"/>
    <w:rsid w:val="002C2423"/>
    <w:rsid w:val="002C25C4"/>
    <w:rsid w:val="002C26BF"/>
    <w:rsid w:val="002C2A19"/>
    <w:rsid w:val="002C2B3E"/>
    <w:rsid w:val="002C2F63"/>
    <w:rsid w:val="002C3359"/>
    <w:rsid w:val="002C3370"/>
    <w:rsid w:val="002C3631"/>
    <w:rsid w:val="002C36AC"/>
    <w:rsid w:val="002C37AC"/>
    <w:rsid w:val="002C3896"/>
    <w:rsid w:val="002C423E"/>
    <w:rsid w:val="002C45AF"/>
    <w:rsid w:val="002C4996"/>
    <w:rsid w:val="002C4AA2"/>
    <w:rsid w:val="002C4D64"/>
    <w:rsid w:val="002C5182"/>
    <w:rsid w:val="002C53D4"/>
    <w:rsid w:val="002C5595"/>
    <w:rsid w:val="002C590F"/>
    <w:rsid w:val="002C5B55"/>
    <w:rsid w:val="002C6002"/>
    <w:rsid w:val="002C6525"/>
    <w:rsid w:val="002C6721"/>
    <w:rsid w:val="002C67B9"/>
    <w:rsid w:val="002C6A3E"/>
    <w:rsid w:val="002C6C8E"/>
    <w:rsid w:val="002C6DA9"/>
    <w:rsid w:val="002C6ED4"/>
    <w:rsid w:val="002C705B"/>
    <w:rsid w:val="002C7231"/>
    <w:rsid w:val="002C7236"/>
    <w:rsid w:val="002C776E"/>
    <w:rsid w:val="002C7892"/>
    <w:rsid w:val="002C7944"/>
    <w:rsid w:val="002C794B"/>
    <w:rsid w:val="002C7987"/>
    <w:rsid w:val="002C7E79"/>
    <w:rsid w:val="002D021E"/>
    <w:rsid w:val="002D046D"/>
    <w:rsid w:val="002D048F"/>
    <w:rsid w:val="002D0521"/>
    <w:rsid w:val="002D0836"/>
    <w:rsid w:val="002D0B15"/>
    <w:rsid w:val="002D0B4A"/>
    <w:rsid w:val="002D0E53"/>
    <w:rsid w:val="002D1004"/>
    <w:rsid w:val="002D14F4"/>
    <w:rsid w:val="002D1571"/>
    <w:rsid w:val="002D18EF"/>
    <w:rsid w:val="002D19BF"/>
    <w:rsid w:val="002D1EEA"/>
    <w:rsid w:val="002D2223"/>
    <w:rsid w:val="002D26F6"/>
    <w:rsid w:val="002D2969"/>
    <w:rsid w:val="002D2E66"/>
    <w:rsid w:val="002D2E8F"/>
    <w:rsid w:val="002D35D9"/>
    <w:rsid w:val="002D36A0"/>
    <w:rsid w:val="002D3741"/>
    <w:rsid w:val="002D3A62"/>
    <w:rsid w:val="002D3D72"/>
    <w:rsid w:val="002D3EF9"/>
    <w:rsid w:val="002D4040"/>
    <w:rsid w:val="002D41AC"/>
    <w:rsid w:val="002D421D"/>
    <w:rsid w:val="002D4327"/>
    <w:rsid w:val="002D445B"/>
    <w:rsid w:val="002D47A5"/>
    <w:rsid w:val="002D4A61"/>
    <w:rsid w:val="002D4A7C"/>
    <w:rsid w:val="002D4AFF"/>
    <w:rsid w:val="002D4B01"/>
    <w:rsid w:val="002D4E32"/>
    <w:rsid w:val="002D51CE"/>
    <w:rsid w:val="002D547B"/>
    <w:rsid w:val="002D5697"/>
    <w:rsid w:val="002D5709"/>
    <w:rsid w:val="002D5D5B"/>
    <w:rsid w:val="002D6052"/>
    <w:rsid w:val="002D6253"/>
    <w:rsid w:val="002D63FA"/>
    <w:rsid w:val="002D6419"/>
    <w:rsid w:val="002D64C9"/>
    <w:rsid w:val="002D680F"/>
    <w:rsid w:val="002D6E13"/>
    <w:rsid w:val="002D70B6"/>
    <w:rsid w:val="002D724C"/>
    <w:rsid w:val="002D7384"/>
    <w:rsid w:val="002D7681"/>
    <w:rsid w:val="002D785B"/>
    <w:rsid w:val="002D79C5"/>
    <w:rsid w:val="002D7DB6"/>
    <w:rsid w:val="002E07B3"/>
    <w:rsid w:val="002E0947"/>
    <w:rsid w:val="002E0BF3"/>
    <w:rsid w:val="002E0BFA"/>
    <w:rsid w:val="002E1045"/>
    <w:rsid w:val="002E11BC"/>
    <w:rsid w:val="002E150E"/>
    <w:rsid w:val="002E15C0"/>
    <w:rsid w:val="002E16B7"/>
    <w:rsid w:val="002E176F"/>
    <w:rsid w:val="002E1923"/>
    <w:rsid w:val="002E1A82"/>
    <w:rsid w:val="002E1D98"/>
    <w:rsid w:val="002E2083"/>
    <w:rsid w:val="002E22B1"/>
    <w:rsid w:val="002E25A8"/>
    <w:rsid w:val="002E2A4D"/>
    <w:rsid w:val="002E2C21"/>
    <w:rsid w:val="002E3278"/>
    <w:rsid w:val="002E3425"/>
    <w:rsid w:val="002E363C"/>
    <w:rsid w:val="002E3836"/>
    <w:rsid w:val="002E3A51"/>
    <w:rsid w:val="002E48FF"/>
    <w:rsid w:val="002E5047"/>
    <w:rsid w:val="002E537D"/>
    <w:rsid w:val="002E54A8"/>
    <w:rsid w:val="002E55C3"/>
    <w:rsid w:val="002E564A"/>
    <w:rsid w:val="002E58D2"/>
    <w:rsid w:val="002E5CC9"/>
    <w:rsid w:val="002E5FAC"/>
    <w:rsid w:val="002E600D"/>
    <w:rsid w:val="002E6626"/>
    <w:rsid w:val="002E66D1"/>
    <w:rsid w:val="002E673D"/>
    <w:rsid w:val="002E710B"/>
    <w:rsid w:val="002E7196"/>
    <w:rsid w:val="002E7828"/>
    <w:rsid w:val="002E78FF"/>
    <w:rsid w:val="002E7EE3"/>
    <w:rsid w:val="002F00B5"/>
    <w:rsid w:val="002F054D"/>
    <w:rsid w:val="002F087A"/>
    <w:rsid w:val="002F0896"/>
    <w:rsid w:val="002F0B15"/>
    <w:rsid w:val="002F0D27"/>
    <w:rsid w:val="002F0E65"/>
    <w:rsid w:val="002F10C3"/>
    <w:rsid w:val="002F1234"/>
    <w:rsid w:val="002F1C64"/>
    <w:rsid w:val="002F1E9D"/>
    <w:rsid w:val="002F2027"/>
    <w:rsid w:val="002F243E"/>
    <w:rsid w:val="002F2604"/>
    <w:rsid w:val="002F2636"/>
    <w:rsid w:val="002F2837"/>
    <w:rsid w:val="002F2A26"/>
    <w:rsid w:val="002F2BB7"/>
    <w:rsid w:val="002F2EEE"/>
    <w:rsid w:val="002F3553"/>
    <w:rsid w:val="002F37A3"/>
    <w:rsid w:val="002F3ABC"/>
    <w:rsid w:val="002F3EBC"/>
    <w:rsid w:val="002F4272"/>
    <w:rsid w:val="002F4476"/>
    <w:rsid w:val="002F4C16"/>
    <w:rsid w:val="002F4F56"/>
    <w:rsid w:val="002F503D"/>
    <w:rsid w:val="002F5433"/>
    <w:rsid w:val="002F5470"/>
    <w:rsid w:val="002F55CC"/>
    <w:rsid w:val="002F5920"/>
    <w:rsid w:val="002F5D94"/>
    <w:rsid w:val="002F5F2B"/>
    <w:rsid w:val="002F6032"/>
    <w:rsid w:val="002F6111"/>
    <w:rsid w:val="002F611E"/>
    <w:rsid w:val="002F61C9"/>
    <w:rsid w:val="002F6279"/>
    <w:rsid w:val="002F62CB"/>
    <w:rsid w:val="002F6468"/>
    <w:rsid w:val="002F689F"/>
    <w:rsid w:val="002F6CFD"/>
    <w:rsid w:val="002F6E04"/>
    <w:rsid w:val="002F7945"/>
    <w:rsid w:val="002F7B9E"/>
    <w:rsid w:val="0030026F"/>
    <w:rsid w:val="003004A3"/>
    <w:rsid w:val="00300795"/>
    <w:rsid w:val="00300AF9"/>
    <w:rsid w:val="00300D8F"/>
    <w:rsid w:val="003010B9"/>
    <w:rsid w:val="003011EE"/>
    <w:rsid w:val="00301314"/>
    <w:rsid w:val="00301496"/>
    <w:rsid w:val="003017A2"/>
    <w:rsid w:val="00301A91"/>
    <w:rsid w:val="00301C00"/>
    <w:rsid w:val="00301E55"/>
    <w:rsid w:val="00302001"/>
    <w:rsid w:val="00302172"/>
    <w:rsid w:val="0030249B"/>
    <w:rsid w:val="00302509"/>
    <w:rsid w:val="003026C1"/>
    <w:rsid w:val="00302BCB"/>
    <w:rsid w:val="00302C36"/>
    <w:rsid w:val="00302E1B"/>
    <w:rsid w:val="00303015"/>
    <w:rsid w:val="00303128"/>
    <w:rsid w:val="0030372E"/>
    <w:rsid w:val="00303B72"/>
    <w:rsid w:val="00303EF7"/>
    <w:rsid w:val="00304146"/>
    <w:rsid w:val="003041FD"/>
    <w:rsid w:val="0030422B"/>
    <w:rsid w:val="003043D1"/>
    <w:rsid w:val="00304543"/>
    <w:rsid w:val="00304AB9"/>
    <w:rsid w:val="00304E31"/>
    <w:rsid w:val="0030511E"/>
    <w:rsid w:val="0030513D"/>
    <w:rsid w:val="003057BF"/>
    <w:rsid w:val="00305B6C"/>
    <w:rsid w:val="00305DE5"/>
    <w:rsid w:val="00305EBD"/>
    <w:rsid w:val="003063AA"/>
    <w:rsid w:val="0030671A"/>
    <w:rsid w:val="003068AB"/>
    <w:rsid w:val="00306992"/>
    <w:rsid w:val="00306A5E"/>
    <w:rsid w:val="00306A72"/>
    <w:rsid w:val="00306A92"/>
    <w:rsid w:val="00306B61"/>
    <w:rsid w:val="00306D85"/>
    <w:rsid w:val="00306E5F"/>
    <w:rsid w:val="00306E7B"/>
    <w:rsid w:val="00307008"/>
    <w:rsid w:val="0030733D"/>
    <w:rsid w:val="0030776B"/>
    <w:rsid w:val="003078A7"/>
    <w:rsid w:val="003078EC"/>
    <w:rsid w:val="003079D1"/>
    <w:rsid w:val="00307B25"/>
    <w:rsid w:val="00307C2C"/>
    <w:rsid w:val="00307C87"/>
    <w:rsid w:val="00307D35"/>
    <w:rsid w:val="00307E8B"/>
    <w:rsid w:val="00307FCA"/>
    <w:rsid w:val="003101E5"/>
    <w:rsid w:val="00310336"/>
    <w:rsid w:val="003106BD"/>
    <w:rsid w:val="00310759"/>
    <w:rsid w:val="0031075D"/>
    <w:rsid w:val="003107B7"/>
    <w:rsid w:val="00310B3A"/>
    <w:rsid w:val="00310E55"/>
    <w:rsid w:val="00310EBE"/>
    <w:rsid w:val="00310F5E"/>
    <w:rsid w:val="00310FEE"/>
    <w:rsid w:val="0031113E"/>
    <w:rsid w:val="00311221"/>
    <w:rsid w:val="00311269"/>
    <w:rsid w:val="00311345"/>
    <w:rsid w:val="0031152B"/>
    <w:rsid w:val="0031189E"/>
    <w:rsid w:val="00311C08"/>
    <w:rsid w:val="00311CAB"/>
    <w:rsid w:val="00311E07"/>
    <w:rsid w:val="00311F23"/>
    <w:rsid w:val="003120AB"/>
    <w:rsid w:val="00312122"/>
    <w:rsid w:val="003127F5"/>
    <w:rsid w:val="00312A93"/>
    <w:rsid w:val="00312AFD"/>
    <w:rsid w:val="00312E37"/>
    <w:rsid w:val="00312F26"/>
    <w:rsid w:val="00313495"/>
    <w:rsid w:val="0031383C"/>
    <w:rsid w:val="00313A03"/>
    <w:rsid w:val="00313AFD"/>
    <w:rsid w:val="00313C9D"/>
    <w:rsid w:val="00313EB9"/>
    <w:rsid w:val="00313F0A"/>
    <w:rsid w:val="00313F6A"/>
    <w:rsid w:val="0031451A"/>
    <w:rsid w:val="00314BDC"/>
    <w:rsid w:val="00314E32"/>
    <w:rsid w:val="003150E6"/>
    <w:rsid w:val="0031512E"/>
    <w:rsid w:val="00315364"/>
    <w:rsid w:val="003153AD"/>
    <w:rsid w:val="003153BF"/>
    <w:rsid w:val="003153CB"/>
    <w:rsid w:val="00315464"/>
    <w:rsid w:val="00315897"/>
    <w:rsid w:val="0031590C"/>
    <w:rsid w:val="003159A9"/>
    <w:rsid w:val="00315A19"/>
    <w:rsid w:val="00315B3C"/>
    <w:rsid w:val="0031629A"/>
    <w:rsid w:val="00316324"/>
    <w:rsid w:val="003164BE"/>
    <w:rsid w:val="0031692A"/>
    <w:rsid w:val="0031698B"/>
    <w:rsid w:val="003169F3"/>
    <w:rsid w:val="00316A02"/>
    <w:rsid w:val="00316A20"/>
    <w:rsid w:val="00316ADD"/>
    <w:rsid w:val="0031773D"/>
    <w:rsid w:val="003178C8"/>
    <w:rsid w:val="00317AFC"/>
    <w:rsid w:val="00317DF4"/>
    <w:rsid w:val="00317F67"/>
    <w:rsid w:val="00317FD7"/>
    <w:rsid w:val="00320432"/>
    <w:rsid w:val="00320503"/>
    <w:rsid w:val="00320508"/>
    <w:rsid w:val="003207B0"/>
    <w:rsid w:val="00320D1E"/>
    <w:rsid w:val="00320E0B"/>
    <w:rsid w:val="00320EC7"/>
    <w:rsid w:val="00320F64"/>
    <w:rsid w:val="003215D1"/>
    <w:rsid w:val="00321B4E"/>
    <w:rsid w:val="003225E0"/>
    <w:rsid w:val="00322A4A"/>
    <w:rsid w:val="00322BB9"/>
    <w:rsid w:val="003230E8"/>
    <w:rsid w:val="003232F7"/>
    <w:rsid w:val="003233F5"/>
    <w:rsid w:val="003239B8"/>
    <w:rsid w:val="003239FB"/>
    <w:rsid w:val="00323B70"/>
    <w:rsid w:val="00323E48"/>
    <w:rsid w:val="00323EBE"/>
    <w:rsid w:val="003240F1"/>
    <w:rsid w:val="003242EC"/>
    <w:rsid w:val="00324820"/>
    <w:rsid w:val="003249C5"/>
    <w:rsid w:val="00324A9A"/>
    <w:rsid w:val="00324B32"/>
    <w:rsid w:val="0032512F"/>
    <w:rsid w:val="00325177"/>
    <w:rsid w:val="003251CA"/>
    <w:rsid w:val="00325353"/>
    <w:rsid w:val="003254AA"/>
    <w:rsid w:val="003255C2"/>
    <w:rsid w:val="003259F4"/>
    <w:rsid w:val="00325B03"/>
    <w:rsid w:val="00325E11"/>
    <w:rsid w:val="00325E5A"/>
    <w:rsid w:val="00325FD7"/>
    <w:rsid w:val="0032603E"/>
    <w:rsid w:val="00326186"/>
    <w:rsid w:val="0032649F"/>
    <w:rsid w:val="00326D2D"/>
    <w:rsid w:val="003273AE"/>
    <w:rsid w:val="00327434"/>
    <w:rsid w:val="0032795C"/>
    <w:rsid w:val="003279F3"/>
    <w:rsid w:val="00327CA4"/>
    <w:rsid w:val="00327D77"/>
    <w:rsid w:val="00327E1E"/>
    <w:rsid w:val="00327ED1"/>
    <w:rsid w:val="0033014D"/>
    <w:rsid w:val="00330370"/>
    <w:rsid w:val="0033065E"/>
    <w:rsid w:val="00330663"/>
    <w:rsid w:val="00330B9D"/>
    <w:rsid w:val="0033100A"/>
    <w:rsid w:val="003315BA"/>
    <w:rsid w:val="00331938"/>
    <w:rsid w:val="00331B9D"/>
    <w:rsid w:val="00331F3C"/>
    <w:rsid w:val="00332544"/>
    <w:rsid w:val="00332739"/>
    <w:rsid w:val="00332839"/>
    <w:rsid w:val="003329EA"/>
    <w:rsid w:val="00332A50"/>
    <w:rsid w:val="00333088"/>
    <w:rsid w:val="0033321F"/>
    <w:rsid w:val="003336DA"/>
    <w:rsid w:val="0033377B"/>
    <w:rsid w:val="00333EA5"/>
    <w:rsid w:val="00333EDF"/>
    <w:rsid w:val="00333F35"/>
    <w:rsid w:val="0033438D"/>
    <w:rsid w:val="003343BD"/>
    <w:rsid w:val="0033458F"/>
    <w:rsid w:val="00334843"/>
    <w:rsid w:val="00334854"/>
    <w:rsid w:val="00334E2E"/>
    <w:rsid w:val="00334E43"/>
    <w:rsid w:val="00334EB7"/>
    <w:rsid w:val="00335503"/>
    <w:rsid w:val="0033551C"/>
    <w:rsid w:val="003356FA"/>
    <w:rsid w:val="00335939"/>
    <w:rsid w:val="00335999"/>
    <w:rsid w:val="00335E6D"/>
    <w:rsid w:val="00336087"/>
    <w:rsid w:val="003367D6"/>
    <w:rsid w:val="00336A3A"/>
    <w:rsid w:val="00336B47"/>
    <w:rsid w:val="00336B9A"/>
    <w:rsid w:val="00336CA2"/>
    <w:rsid w:val="00336CE6"/>
    <w:rsid w:val="00337148"/>
    <w:rsid w:val="003376C4"/>
    <w:rsid w:val="003377F5"/>
    <w:rsid w:val="00337F3D"/>
    <w:rsid w:val="00337F4F"/>
    <w:rsid w:val="00340071"/>
    <w:rsid w:val="003401AE"/>
    <w:rsid w:val="003402DA"/>
    <w:rsid w:val="0034068B"/>
    <w:rsid w:val="0034093F"/>
    <w:rsid w:val="003409F6"/>
    <w:rsid w:val="00340E9C"/>
    <w:rsid w:val="003410F2"/>
    <w:rsid w:val="00341201"/>
    <w:rsid w:val="00341455"/>
    <w:rsid w:val="003415DE"/>
    <w:rsid w:val="00341961"/>
    <w:rsid w:val="00341A2C"/>
    <w:rsid w:val="00341C71"/>
    <w:rsid w:val="00342166"/>
    <w:rsid w:val="003421ED"/>
    <w:rsid w:val="0034222A"/>
    <w:rsid w:val="00342CA9"/>
    <w:rsid w:val="00342EDC"/>
    <w:rsid w:val="00342EEB"/>
    <w:rsid w:val="00342F60"/>
    <w:rsid w:val="00342F87"/>
    <w:rsid w:val="0034302A"/>
    <w:rsid w:val="003430F5"/>
    <w:rsid w:val="003433A5"/>
    <w:rsid w:val="003434A2"/>
    <w:rsid w:val="00343AEE"/>
    <w:rsid w:val="00343EEF"/>
    <w:rsid w:val="00344080"/>
    <w:rsid w:val="00344243"/>
    <w:rsid w:val="0034427F"/>
    <w:rsid w:val="0034515D"/>
    <w:rsid w:val="00345664"/>
    <w:rsid w:val="003458F1"/>
    <w:rsid w:val="00345A5D"/>
    <w:rsid w:val="00345D3B"/>
    <w:rsid w:val="0034600B"/>
    <w:rsid w:val="00346032"/>
    <w:rsid w:val="0034679A"/>
    <w:rsid w:val="00346867"/>
    <w:rsid w:val="003472CA"/>
    <w:rsid w:val="003473BC"/>
    <w:rsid w:val="0034756A"/>
    <w:rsid w:val="003476F5"/>
    <w:rsid w:val="0034782F"/>
    <w:rsid w:val="003478EF"/>
    <w:rsid w:val="00347EC4"/>
    <w:rsid w:val="003500DB"/>
    <w:rsid w:val="00350367"/>
    <w:rsid w:val="0035036D"/>
    <w:rsid w:val="003504B1"/>
    <w:rsid w:val="00350501"/>
    <w:rsid w:val="00350635"/>
    <w:rsid w:val="003506EC"/>
    <w:rsid w:val="003509E9"/>
    <w:rsid w:val="00350C2D"/>
    <w:rsid w:val="00350D12"/>
    <w:rsid w:val="00351159"/>
    <w:rsid w:val="003512A4"/>
    <w:rsid w:val="00351523"/>
    <w:rsid w:val="003518FD"/>
    <w:rsid w:val="00351C58"/>
    <w:rsid w:val="00351C97"/>
    <w:rsid w:val="003520CB"/>
    <w:rsid w:val="003524CD"/>
    <w:rsid w:val="003524FD"/>
    <w:rsid w:val="00352AF6"/>
    <w:rsid w:val="00352F01"/>
    <w:rsid w:val="00352F8A"/>
    <w:rsid w:val="0035304F"/>
    <w:rsid w:val="003532D4"/>
    <w:rsid w:val="00353450"/>
    <w:rsid w:val="003534B4"/>
    <w:rsid w:val="003534EC"/>
    <w:rsid w:val="003535D8"/>
    <w:rsid w:val="0035378C"/>
    <w:rsid w:val="00353CD3"/>
    <w:rsid w:val="00353DC6"/>
    <w:rsid w:val="00353EC3"/>
    <w:rsid w:val="00354256"/>
    <w:rsid w:val="003545FD"/>
    <w:rsid w:val="00354FD7"/>
    <w:rsid w:val="00355144"/>
    <w:rsid w:val="0035517A"/>
    <w:rsid w:val="003552A5"/>
    <w:rsid w:val="00355629"/>
    <w:rsid w:val="003557BF"/>
    <w:rsid w:val="00355964"/>
    <w:rsid w:val="003562C9"/>
    <w:rsid w:val="003563EB"/>
    <w:rsid w:val="0035650A"/>
    <w:rsid w:val="0035694B"/>
    <w:rsid w:val="00356A57"/>
    <w:rsid w:val="00356D29"/>
    <w:rsid w:val="00356D2D"/>
    <w:rsid w:val="00356FF4"/>
    <w:rsid w:val="00357003"/>
    <w:rsid w:val="00357065"/>
    <w:rsid w:val="003576A1"/>
    <w:rsid w:val="00357FA9"/>
    <w:rsid w:val="003601E7"/>
    <w:rsid w:val="003603C2"/>
    <w:rsid w:val="003604D6"/>
    <w:rsid w:val="00361071"/>
    <w:rsid w:val="00361630"/>
    <w:rsid w:val="00361758"/>
    <w:rsid w:val="003618AA"/>
    <w:rsid w:val="003618D7"/>
    <w:rsid w:val="00361A52"/>
    <w:rsid w:val="00361D5D"/>
    <w:rsid w:val="00361D80"/>
    <w:rsid w:val="00362023"/>
    <w:rsid w:val="003620B6"/>
    <w:rsid w:val="00362594"/>
    <w:rsid w:val="00362A79"/>
    <w:rsid w:val="00362C92"/>
    <w:rsid w:val="00362F32"/>
    <w:rsid w:val="00362F4D"/>
    <w:rsid w:val="0036325F"/>
    <w:rsid w:val="003632BC"/>
    <w:rsid w:val="003638FA"/>
    <w:rsid w:val="0036392C"/>
    <w:rsid w:val="00363E0F"/>
    <w:rsid w:val="00364004"/>
    <w:rsid w:val="003640EC"/>
    <w:rsid w:val="0036414D"/>
    <w:rsid w:val="003643BB"/>
    <w:rsid w:val="0036461F"/>
    <w:rsid w:val="003646AC"/>
    <w:rsid w:val="00364A18"/>
    <w:rsid w:val="00364B22"/>
    <w:rsid w:val="00364BB3"/>
    <w:rsid w:val="00364BE9"/>
    <w:rsid w:val="00364CAF"/>
    <w:rsid w:val="00364DAB"/>
    <w:rsid w:val="003650C9"/>
    <w:rsid w:val="0036565D"/>
    <w:rsid w:val="00365662"/>
    <w:rsid w:val="00365CF6"/>
    <w:rsid w:val="00366408"/>
    <w:rsid w:val="00366542"/>
    <w:rsid w:val="00366552"/>
    <w:rsid w:val="00366E1B"/>
    <w:rsid w:val="00366F48"/>
    <w:rsid w:val="00367728"/>
    <w:rsid w:val="00370148"/>
    <w:rsid w:val="00370572"/>
    <w:rsid w:val="003706CF"/>
    <w:rsid w:val="003707E7"/>
    <w:rsid w:val="003709BD"/>
    <w:rsid w:val="00370CB4"/>
    <w:rsid w:val="00370D23"/>
    <w:rsid w:val="0037100C"/>
    <w:rsid w:val="003710A5"/>
    <w:rsid w:val="003715D4"/>
    <w:rsid w:val="00371748"/>
    <w:rsid w:val="0037178B"/>
    <w:rsid w:val="00371977"/>
    <w:rsid w:val="00371B4D"/>
    <w:rsid w:val="0037208C"/>
    <w:rsid w:val="00372171"/>
    <w:rsid w:val="0037239A"/>
    <w:rsid w:val="0037241E"/>
    <w:rsid w:val="0037242D"/>
    <w:rsid w:val="0037258F"/>
    <w:rsid w:val="00372A52"/>
    <w:rsid w:val="00372E06"/>
    <w:rsid w:val="00372F4F"/>
    <w:rsid w:val="003731C2"/>
    <w:rsid w:val="00373488"/>
    <w:rsid w:val="00373627"/>
    <w:rsid w:val="003738C3"/>
    <w:rsid w:val="003739AB"/>
    <w:rsid w:val="00373D04"/>
    <w:rsid w:val="00373DBB"/>
    <w:rsid w:val="00374118"/>
    <w:rsid w:val="0037422A"/>
    <w:rsid w:val="00374262"/>
    <w:rsid w:val="00374324"/>
    <w:rsid w:val="0037444F"/>
    <w:rsid w:val="003745CD"/>
    <w:rsid w:val="0037473B"/>
    <w:rsid w:val="00374D19"/>
    <w:rsid w:val="0037504B"/>
    <w:rsid w:val="00375342"/>
    <w:rsid w:val="00375392"/>
    <w:rsid w:val="00376B3A"/>
    <w:rsid w:val="0037756C"/>
    <w:rsid w:val="003779D4"/>
    <w:rsid w:val="00377D36"/>
    <w:rsid w:val="00377E3A"/>
    <w:rsid w:val="0038017E"/>
    <w:rsid w:val="0038046F"/>
    <w:rsid w:val="003806BC"/>
    <w:rsid w:val="00380729"/>
    <w:rsid w:val="00380917"/>
    <w:rsid w:val="00380A03"/>
    <w:rsid w:val="00380B07"/>
    <w:rsid w:val="00380C01"/>
    <w:rsid w:val="00380F83"/>
    <w:rsid w:val="00381552"/>
    <w:rsid w:val="00381902"/>
    <w:rsid w:val="00381AC4"/>
    <w:rsid w:val="00381AF3"/>
    <w:rsid w:val="00381C01"/>
    <w:rsid w:val="00381FA9"/>
    <w:rsid w:val="0038229D"/>
    <w:rsid w:val="0038231F"/>
    <w:rsid w:val="003826E0"/>
    <w:rsid w:val="00382D67"/>
    <w:rsid w:val="00382F3E"/>
    <w:rsid w:val="00382F9A"/>
    <w:rsid w:val="0038307C"/>
    <w:rsid w:val="003830B0"/>
    <w:rsid w:val="0038311D"/>
    <w:rsid w:val="0038315A"/>
    <w:rsid w:val="003831E7"/>
    <w:rsid w:val="0038349A"/>
    <w:rsid w:val="00383C0F"/>
    <w:rsid w:val="00383C37"/>
    <w:rsid w:val="00383EC9"/>
    <w:rsid w:val="00384383"/>
    <w:rsid w:val="003843B9"/>
    <w:rsid w:val="0038463D"/>
    <w:rsid w:val="00384877"/>
    <w:rsid w:val="00384911"/>
    <w:rsid w:val="00384959"/>
    <w:rsid w:val="00384D58"/>
    <w:rsid w:val="003855DE"/>
    <w:rsid w:val="003856ED"/>
    <w:rsid w:val="003857F8"/>
    <w:rsid w:val="00385850"/>
    <w:rsid w:val="00385964"/>
    <w:rsid w:val="00385AA5"/>
    <w:rsid w:val="00385AD1"/>
    <w:rsid w:val="00385E98"/>
    <w:rsid w:val="00386028"/>
    <w:rsid w:val="003868E8"/>
    <w:rsid w:val="00386A07"/>
    <w:rsid w:val="00386B32"/>
    <w:rsid w:val="00386D6B"/>
    <w:rsid w:val="00386DD8"/>
    <w:rsid w:val="00387005"/>
    <w:rsid w:val="003870D6"/>
    <w:rsid w:val="003872BF"/>
    <w:rsid w:val="00387430"/>
    <w:rsid w:val="00387442"/>
    <w:rsid w:val="0038751D"/>
    <w:rsid w:val="00387AAA"/>
    <w:rsid w:val="003900BC"/>
    <w:rsid w:val="0039029E"/>
    <w:rsid w:val="003904E5"/>
    <w:rsid w:val="0039054A"/>
    <w:rsid w:val="0039061A"/>
    <w:rsid w:val="00390672"/>
    <w:rsid w:val="0039090D"/>
    <w:rsid w:val="00390A6B"/>
    <w:rsid w:val="00390B53"/>
    <w:rsid w:val="003910DC"/>
    <w:rsid w:val="00391397"/>
    <w:rsid w:val="003913EA"/>
    <w:rsid w:val="0039141F"/>
    <w:rsid w:val="00391525"/>
    <w:rsid w:val="003915D6"/>
    <w:rsid w:val="0039184B"/>
    <w:rsid w:val="00391AB9"/>
    <w:rsid w:val="00391B50"/>
    <w:rsid w:val="00391CAB"/>
    <w:rsid w:val="003920D2"/>
    <w:rsid w:val="0039212C"/>
    <w:rsid w:val="0039225F"/>
    <w:rsid w:val="0039230F"/>
    <w:rsid w:val="003927C5"/>
    <w:rsid w:val="00392B4C"/>
    <w:rsid w:val="00392F0D"/>
    <w:rsid w:val="00392F61"/>
    <w:rsid w:val="003932C7"/>
    <w:rsid w:val="00393607"/>
    <w:rsid w:val="00393663"/>
    <w:rsid w:val="00393A79"/>
    <w:rsid w:val="00393C16"/>
    <w:rsid w:val="00393D8E"/>
    <w:rsid w:val="00393F2F"/>
    <w:rsid w:val="003940A3"/>
    <w:rsid w:val="003940AD"/>
    <w:rsid w:val="003945EC"/>
    <w:rsid w:val="0039473C"/>
    <w:rsid w:val="003949CB"/>
    <w:rsid w:val="0039501A"/>
    <w:rsid w:val="0039508B"/>
    <w:rsid w:val="0039570A"/>
    <w:rsid w:val="00395780"/>
    <w:rsid w:val="00395D00"/>
    <w:rsid w:val="00395DC6"/>
    <w:rsid w:val="00395E90"/>
    <w:rsid w:val="00395EF6"/>
    <w:rsid w:val="003960CA"/>
    <w:rsid w:val="0039620B"/>
    <w:rsid w:val="0039622C"/>
    <w:rsid w:val="0039639D"/>
    <w:rsid w:val="003964A2"/>
    <w:rsid w:val="003969CF"/>
    <w:rsid w:val="003969E1"/>
    <w:rsid w:val="00396F8F"/>
    <w:rsid w:val="00397109"/>
    <w:rsid w:val="003971DF"/>
    <w:rsid w:val="00397217"/>
    <w:rsid w:val="00397414"/>
    <w:rsid w:val="00397613"/>
    <w:rsid w:val="003978E7"/>
    <w:rsid w:val="00397923"/>
    <w:rsid w:val="00397B55"/>
    <w:rsid w:val="00397E68"/>
    <w:rsid w:val="003A02A3"/>
    <w:rsid w:val="003A0472"/>
    <w:rsid w:val="003A0AB7"/>
    <w:rsid w:val="003A0C2F"/>
    <w:rsid w:val="003A0CC4"/>
    <w:rsid w:val="003A0CE1"/>
    <w:rsid w:val="003A0DBB"/>
    <w:rsid w:val="003A0E88"/>
    <w:rsid w:val="003A13A5"/>
    <w:rsid w:val="003A144B"/>
    <w:rsid w:val="003A15BD"/>
    <w:rsid w:val="003A17DD"/>
    <w:rsid w:val="003A187E"/>
    <w:rsid w:val="003A23D0"/>
    <w:rsid w:val="003A246E"/>
    <w:rsid w:val="003A255C"/>
    <w:rsid w:val="003A277E"/>
    <w:rsid w:val="003A2ADE"/>
    <w:rsid w:val="003A2C8A"/>
    <w:rsid w:val="003A2E6F"/>
    <w:rsid w:val="003A2ED4"/>
    <w:rsid w:val="003A31EC"/>
    <w:rsid w:val="003A3280"/>
    <w:rsid w:val="003A32B5"/>
    <w:rsid w:val="003A37C5"/>
    <w:rsid w:val="003A3931"/>
    <w:rsid w:val="003A396E"/>
    <w:rsid w:val="003A3AAF"/>
    <w:rsid w:val="003A3BB7"/>
    <w:rsid w:val="003A3D02"/>
    <w:rsid w:val="003A3E9D"/>
    <w:rsid w:val="003A430D"/>
    <w:rsid w:val="003A4522"/>
    <w:rsid w:val="003A475D"/>
    <w:rsid w:val="003A4ABF"/>
    <w:rsid w:val="003A4C0D"/>
    <w:rsid w:val="003A4E4D"/>
    <w:rsid w:val="003A4F0B"/>
    <w:rsid w:val="003A50AB"/>
    <w:rsid w:val="003A546B"/>
    <w:rsid w:val="003A57B7"/>
    <w:rsid w:val="003A5935"/>
    <w:rsid w:val="003A596F"/>
    <w:rsid w:val="003A5A48"/>
    <w:rsid w:val="003A5E21"/>
    <w:rsid w:val="003A631B"/>
    <w:rsid w:val="003A6591"/>
    <w:rsid w:val="003A6723"/>
    <w:rsid w:val="003A6824"/>
    <w:rsid w:val="003A6DD0"/>
    <w:rsid w:val="003A6E15"/>
    <w:rsid w:val="003A6FFF"/>
    <w:rsid w:val="003A7216"/>
    <w:rsid w:val="003A734F"/>
    <w:rsid w:val="003A78CB"/>
    <w:rsid w:val="003A7916"/>
    <w:rsid w:val="003A7B10"/>
    <w:rsid w:val="003A7BB5"/>
    <w:rsid w:val="003A7EC2"/>
    <w:rsid w:val="003B010F"/>
    <w:rsid w:val="003B0173"/>
    <w:rsid w:val="003B0280"/>
    <w:rsid w:val="003B0593"/>
    <w:rsid w:val="003B0671"/>
    <w:rsid w:val="003B06AC"/>
    <w:rsid w:val="003B0E97"/>
    <w:rsid w:val="003B0FBE"/>
    <w:rsid w:val="003B1085"/>
    <w:rsid w:val="003B10E7"/>
    <w:rsid w:val="003B174D"/>
    <w:rsid w:val="003B1A76"/>
    <w:rsid w:val="003B1F61"/>
    <w:rsid w:val="003B1FFE"/>
    <w:rsid w:val="003B2066"/>
    <w:rsid w:val="003B225A"/>
    <w:rsid w:val="003B2341"/>
    <w:rsid w:val="003B2A06"/>
    <w:rsid w:val="003B2F51"/>
    <w:rsid w:val="003B37EE"/>
    <w:rsid w:val="003B3971"/>
    <w:rsid w:val="003B3A79"/>
    <w:rsid w:val="003B3DEE"/>
    <w:rsid w:val="003B4082"/>
    <w:rsid w:val="003B41B8"/>
    <w:rsid w:val="003B42A1"/>
    <w:rsid w:val="003B4343"/>
    <w:rsid w:val="003B440C"/>
    <w:rsid w:val="003B4480"/>
    <w:rsid w:val="003B44E6"/>
    <w:rsid w:val="003B49AE"/>
    <w:rsid w:val="003B4B45"/>
    <w:rsid w:val="003B4EEE"/>
    <w:rsid w:val="003B5214"/>
    <w:rsid w:val="003B547F"/>
    <w:rsid w:val="003B5506"/>
    <w:rsid w:val="003B5540"/>
    <w:rsid w:val="003B558C"/>
    <w:rsid w:val="003B5A94"/>
    <w:rsid w:val="003B5A9E"/>
    <w:rsid w:val="003B5BFD"/>
    <w:rsid w:val="003B6531"/>
    <w:rsid w:val="003B6D88"/>
    <w:rsid w:val="003B6DF7"/>
    <w:rsid w:val="003B71E1"/>
    <w:rsid w:val="003B7288"/>
    <w:rsid w:val="003B7F5E"/>
    <w:rsid w:val="003C054C"/>
    <w:rsid w:val="003C0788"/>
    <w:rsid w:val="003C07E0"/>
    <w:rsid w:val="003C09F2"/>
    <w:rsid w:val="003C0A90"/>
    <w:rsid w:val="003C0AE7"/>
    <w:rsid w:val="003C0C8D"/>
    <w:rsid w:val="003C10A9"/>
    <w:rsid w:val="003C10C2"/>
    <w:rsid w:val="003C11C2"/>
    <w:rsid w:val="003C1246"/>
    <w:rsid w:val="003C16AD"/>
    <w:rsid w:val="003C1944"/>
    <w:rsid w:val="003C1AF3"/>
    <w:rsid w:val="003C1B3A"/>
    <w:rsid w:val="003C1E99"/>
    <w:rsid w:val="003C2669"/>
    <w:rsid w:val="003C26B4"/>
    <w:rsid w:val="003C2819"/>
    <w:rsid w:val="003C29FE"/>
    <w:rsid w:val="003C2D5A"/>
    <w:rsid w:val="003C2E8A"/>
    <w:rsid w:val="003C315B"/>
    <w:rsid w:val="003C32BC"/>
    <w:rsid w:val="003C3848"/>
    <w:rsid w:val="003C3993"/>
    <w:rsid w:val="003C3B74"/>
    <w:rsid w:val="003C3BA2"/>
    <w:rsid w:val="003C3C23"/>
    <w:rsid w:val="003C3C8A"/>
    <w:rsid w:val="003C3E63"/>
    <w:rsid w:val="003C3EFB"/>
    <w:rsid w:val="003C4C83"/>
    <w:rsid w:val="003C506D"/>
    <w:rsid w:val="003C561B"/>
    <w:rsid w:val="003C57D8"/>
    <w:rsid w:val="003C58A9"/>
    <w:rsid w:val="003C58D9"/>
    <w:rsid w:val="003C5A8A"/>
    <w:rsid w:val="003C5AF5"/>
    <w:rsid w:val="003C5BC2"/>
    <w:rsid w:val="003C60FB"/>
    <w:rsid w:val="003C6213"/>
    <w:rsid w:val="003C66A1"/>
    <w:rsid w:val="003C67E7"/>
    <w:rsid w:val="003C6962"/>
    <w:rsid w:val="003C6BF7"/>
    <w:rsid w:val="003C6CC0"/>
    <w:rsid w:val="003C6D38"/>
    <w:rsid w:val="003C6DE6"/>
    <w:rsid w:val="003C70BA"/>
    <w:rsid w:val="003C7567"/>
    <w:rsid w:val="003C79D8"/>
    <w:rsid w:val="003D03DB"/>
    <w:rsid w:val="003D0425"/>
    <w:rsid w:val="003D05BE"/>
    <w:rsid w:val="003D0DCC"/>
    <w:rsid w:val="003D0EE5"/>
    <w:rsid w:val="003D0EF0"/>
    <w:rsid w:val="003D127A"/>
    <w:rsid w:val="003D14EC"/>
    <w:rsid w:val="003D17F7"/>
    <w:rsid w:val="003D184F"/>
    <w:rsid w:val="003D1871"/>
    <w:rsid w:val="003D1948"/>
    <w:rsid w:val="003D19B9"/>
    <w:rsid w:val="003D1BFD"/>
    <w:rsid w:val="003D21D2"/>
    <w:rsid w:val="003D26E5"/>
    <w:rsid w:val="003D27C1"/>
    <w:rsid w:val="003D29CC"/>
    <w:rsid w:val="003D2AB2"/>
    <w:rsid w:val="003D2AEE"/>
    <w:rsid w:val="003D2AF6"/>
    <w:rsid w:val="003D2B6D"/>
    <w:rsid w:val="003D2F60"/>
    <w:rsid w:val="003D319E"/>
    <w:rsid w:val="003D3235"/>
    <w:rsid w:val="003D3276"/>
    <w:rsid w:val="003D331E"/>
    <w:rsid w:val="003D382F"/>
    <w:rsid w:val="003D3D75"/>
    <w:rsid w:val="003D4245"/>
    <w:rsid w:val="003D4342"/>
    <w:rsid w:val="003D43D3"/>
    <w:rsid w:val="003D4834"/>
    <w:rsid w:val="003D49E1"/>
    <w:rsid w:val="003D4C1C"/>
    <w:rsid w:val="003D4C54"/>
    <w:rsid w:val="003D515D"/>
    <w:rsid w:val="003D5375"/>
    <w:rsid w:val="003D53FE"/>
    <w:rsid w:val="003D54E7"/>
    <w:rsid w:val="003D5612"/>
    <w:rsid w:val="003D583F"/>
    <w:rsid w:val="003D588F"/>
    <w:rsid w:val="003D5922"/>
    <w:rsid w:val="003D5A46"/>
    <w:rsid w:val="003D5B4F"/>
    <w:rsid w:val="003D5D54"/>
    <w:rsid w:val="003D5E7C"/>
    <w:rsid w:val="003D5F50"/>
    <w:rsid w:val="003D6117"/>
    <w:rsid w:val="003D6308"/>
    <w:rsid w:val="003D64DC"/>
    <w:rsid w:val="003D6791"/>
    <w:rsid w:val="003D6B17"/>
    <w:rsid w:val="003D6E33"/>
    <w:rsid w:val="003D6EC6"/>
    <w:rsid w:val="003D6F23"/>
    <w:rsid w:val="003D7118"/>
    <w:rsid w:val="003D72AE"/>
    <w:rsid w:val="003D79B2"/>
    <w:rsid w:val="003D7A17"/>
    <w:rsid w:val="003D7B34"/>
    <w:rsid w:val="003D7D0D"/>
    <w:rsid w:val="003D7D5F"/>
    <w:rsid w:val="003D7DA5"/>
    <w:rsid w:val="003D7DC1"/>
    <w:rsid w:val="003E0195"/>
    <w:rsid w:val="003E0718"/>
    <w:rsid w:val="003E08C9"/>
    <w:rsid w:val="003E0B56"/>
    <w:rsid w:val="003E0BAB"/>
    <w:rsid w:val="003E0FEB"/>
    <w:rsid w:val="003E1342"/>
    <w:rsid w:val="003E142D"/>
    <w:rsid w:val="003E1594"/>
    <w:rsid w:val="003E15A5"/>
    <w:rsid w:val="003E1747"/>
    <w:rsid w:val="003E17F6"/>
    <w:rsid w:val="003E1979"/>
    <w:rsid w:val="003E1A2D"/>
    <w:rsid w:val="003E1D64"/>
    <w:rsid w:val="003E1E79"/>
    <w:rsid w:val="003E1F28"/>
    <w:rsid w:val="003E2542"/>
    <w:rsid w:val="003E2780"/>
    <w:rsid w:val="003E27B5"/>
    <w:rsid w:val="003E285F"/>
    <w:rsid w:val="003E29C9"/>
    <w:rsid w:val="003E2AB9"/>
    <w:rsid w:val="003E2B78"/>
    <w:rsid w:val="003E2BD4"/>
    <w:rsid w:val="003E2C4B"/>
    <w:rsid w:val="003E318A"/>
    <w:rsid w:val="003E3297"/>
    <w:rsid w:val="003E3668"/>
    <w:rsid w:val="003E38FB"/>
    <w:rsid w:val="003E39A7"/>
    <w:rsid w:val="003E39D0"/>
    <w:rsid w:val="003E4187"/>
    <w:rsid w:val="003E4411"/>
    <w:rsid w:val="003E478D"/>
    <w:rsid w:val="003E4A3C"/>
    <w:rsid w:val="003E4E93"/>
    <w:rsid w:val="003E536E"/>
    <w:rsid w:val="003E5395"/>
    <w:rsid w:val="003E53F6"/>
    <w:rsid w:val="003E572D"/>
    <w:rsid w:val="003E5990"/>
    <w:rsid w:val="003E59F4"/>
    <w:rsid w:val="003E5AAB"/>
    <w:rsid w:val="003E5C52"/>
    <w:rsid w:val="003E5CB5"/>
    <w:rsid w:val="003E5EFC"/>
    <w:rsid w:val="003E6062"/>
    <w:rsid w:val="003E620E"/>
    <w:rsid w:val="003E6254"/>
    <w:rsid w:val="003E63C4"/>
    <w:rsid w:val="003E6451"/>
    <w:rsid w:val="003E6569"/>
    <w:rsid w:val="003E65E7"/>
    <w:rsid w:val="003E6762"/>
    <w:rsid w:val="003E6771"/>
    <w:rsid w:val="003E69FE"/>
    <w:rsid w:val="003E6AF3"/>
    <w:rsid w:val="003E6ECE"/>
    <w:rsid w:val="003E70A5"/>
    <w:rsid w:val="003E71DB"/>
    <w:rsid w:val="003E72D4"/>
    <w:rsid w:val="003E73CA"/>
    <w:rsid w:val="003E7A85"/>
    <w:rsid w:val="003E7B07"/>
    <w:rsid w:val="003E7B41"/>
    <w:rsid w:val="003E7CEC"/>
    <w:rsid w:val="003E7F7E"/>
    <w:rsid w:val="003E7FF6"/>
    <w:rsid w:val="003F0121"/>
    <w:rsid w:val="003F055A"/>
    <w:rsid w:val="003F0722"/>
    <w:rsid w:val="003F0A9D"/>
    <w:rsid w:val="003F0C5F"/>
    <w:rsid w:val="003F0FBB"/>
    <w:rsid w:val="003F0FC6"/>
    <w:rsid w:val="003F1687"/>
    <w:rsid w:val="003F1ABF"/>
    <w:rsid w:val="003F1F2A"/>
    <w:rsid w:val="003F23DC"/>
    <w:rsid w:val="003F265B"/>
    <w:rsid w:val="003F289D"/>
    <w:rsid w:val="003F2C6D"/>
    <w:rsid w:val="003F2E2D"/>
    <w:rsid w:val="003F2E84"/>
    <w:rsid w:val="003F3072"/>
    <w:rsid w:val="003F3476"/>
    <w:rsid w:val="003F350F"/>
    <w:rsid w:val="003F3699"/>
    <w:rsid w:val="003F3933"/>
    <w:rsid w:val="003F39B9"/>
    <w:rsid w:val="003F3B10"/>
    <w:rsid w:val="003F3E7A"/>
    <w:rsid w:val="003F3F20"/>
    <w:rsid w:val="003F43B3"/>
    <w:rsid w:val="003F4493"/>
    <w:rsid w:val="003F4649"/>
    <w:rsid w:val="003F4696"/>
    <w:rsid w:val="003F4B24"/>
    <w:rsid w:val="003F4D02"/>
    <w:rsid w:val="003F4EF8"/>
    <w:rsid w:val="003F4F74"/>
    <w:rsid w:val="003F503C"/>
    <w:rsid w:val="003F52B1"/>
    <w:rsid w:val="003F53A4"/>
    <w:rsid w:val="003F53B2"/>
    <w:rsid w:val="003F5531"/>
    <w:rsid w:val="003F55C7"/>
    <w:rsid w:val="003F5647"/>
    <w:rsid w:val="003F5B2F"/>
    <w:rsid w:val="003F5D65"/>
    <w:rsid w:val="003F5D7F"/>
    <w:rsid w:val="003F601E"/>
    <w:rsid w:val="003F6178"/>
    <w:rsid w:val="003F6488"/>
    <w:rsid w:val="003F6576"/>
    <w:rsid w:val="003F6E0B"/>
    <w:rsid w:val="003F7025"/>
    <w:rsid w:val="003F7454"/>
    <w:rsid w:val="003F7533"/>
    <w:rsid w:val="003F7639"/>
    <w:rsid w:val="003F7B8C"/>
    <w:rsid w:val="003F7D7D"/>
    <w:rsid w:val="003F7DED"/>
    <w:rsid w:val="003F7EAF"/>
    <w:rsid w:val="003F7FFD"/>
    <w:rsid w:val="00400330"/>
    <w:rsid w:val="004005C7"/>
    <w:rsid w:val="004007ED"/>
    <w:rsid w:val="0040095E"/>
    <w:rsid w:val="00400A78"/>
    <w:rsid w:val="00400B0B"/>
    <w:rsid w:val="00400B71"/>
    <w:rsid w:val="00401243"/>
    <w:rsid w:val="0040124A"/>
    <w:rsid w:val="00401257"/>
    <w:rsid w:val="00401540"/>
    <w:rsid w:val="00401988"/>
    <w:rsid w:val="00401DA8"/>
    <w:rsid w:val="00402DBA"/>
    <w:rsid w:val="004030F4"/>
    <w:rsid w:val="00403448"/>
    <w:rsid w:val="00403668"/>
    <w:rsid w:val="0040371A"/>
    <w:rsid w:val="00403803"/>
    <w:rsid w:val="00403EE0"/>
    <w:rsid w:val="00404227"/>
    <w:rsid w:val="00404616"/>
    <w:rsid w:val="00404784"/>
    <w:rsid w:val="00404946"/>
    <w:rsid w:val="00404DD9"/>
    <w:rsid w:val="00404E11"/>
    <w:rsid w:val="00404E14"/>
    <w:rsid w:val="004052C5"/>
    <w:rsid w:val="00405334"/>
    <w:rsid w:val="00405551"/>
    <w:rsid w:val="00405ADF"/>
    <w:rsid w:val="00405C64"/>
    <w:rsid w:val="00405DB9"/>
    <w:rsid w:val="00405F51"/>
    <w:rsid w:val="00405FF9"/>
    <w:rsid w:val="004060E7"/>
    <w:rsid w:val="00406272"/>
    <w:rsid w:val="00406278"/>
    <w:rsid w:val="004063DA"/>
    <w:rsid w:val="004063EB"/>
    <w:rsid w:val="004063F1"/>
    <w:rsid w:val="0040645B"/>
    <w:rsid w:val="004068D6"/>
    <w:rsid w:val="00406B8C"/>
    <w:rsid w:val="00406BAE"/>
    <w:rsid w:val="00406BCD"/>
    <w:rsid w:val="00406E08"/>
    <w:rsid w:val="0040703B"/>
    <w:rsid w:val="00407521"/>
    <w:rsid w:val="00407819"/>
    <w:rsid w:val="00407E1C"/>
    <w:rsid w:val="00407E68"/>
    <w:rsid w:val="004100E3"/>
    <w:rsid w:val="0041031F"/>
    <w:rsid w:val="004103ED"/>
    <w:rsid w:val="004104B8"/>
    <w:rsid w:val="004105AA"/>
    <w:rsid w:val="00410C42"/>
    <w:rsid w:val="00410DE0"/>
    <w:rsid w:val="00410E48"/>
    <w:rsid w:val="00410EC7"/>
    <w:rsid w:val="004113C5"/>
    <w:rsid w:val="00411412"/>
    <w:rsid w:val="004116E7"/>
    <w:rsid w:val="00411931"/>
    <w:rsid w:val="00411955"/>
    <w:rsid w:val="00411A6F"/>
    <w:rsid w:val="00411E54"/>
    <w:rsid w:val="00411FAE"/>
    <w:rsid w:val="00412093"/>
    <w:rsid w:val="004120FD"/>
    <w:rsid w:val="0041265A"/>
    <w:rsid w:val="0041268A"/>
    <w:rsid w:val="00412730"/>
    <w:rsid w:val="004127F9"/>
    <w:rsid w:val="004128C0"/>
    <w:rsid w:val="00413B0B"/>
    <w:rsid w:val="00413C80"/>
    <w:rsid w:val="00413CAB"/>
    <w:rsid w:val="00414272"/>
    <w:rsid w:val="00414ED0"/>
    <w:rsid w:val="00414ED9"/>
    <w:rsid w:val="00414F51"/>
    <w:rsid w:val="00414FFB"/>
    <w:rsid w:val="004153B0"/>
    <w:rsid w:val="00415440"/>
    <w:rsid w:val="00415554"/>
    <w:rsid w:val="00415771"/>
    <w:rsid w:val="00415F71"/>
    <w:rsid w:val="00416195"/>
    <w:rsid w:val="004164DC"/>
    <w:rsid w:val="004166A9"/>
    <w:rsid w:val="004166BC"/>
    <w:rsid w:val="0041689D"/>
    <w:rsid w:val="00416AB3"/>
    <w:rsid w:val="0041727F"/>
    <w:rsid w:val="004177BE"/>
    <w:rsid w:val="00417A74"/>
    <w:rsid w:val="00417AB4"/>
    <w:rsid w:val="00417B2E"/>
    <w:rsid w:val="00417C11"/>
    <w:rsid w:val="00417DCE"/>
    <w:rsid w:val="00417F98"/>
    <w:rsid w:val="004202F5"/>
    <w:rsid w:val="0042045C"/>
    <w:rsid w:val="004205DE"/>
    <w:rsid w:val="00420E97"/>
    <w:rsid w:val="00420F50"/>
    <w:rsid w:val="004210DA"/>
    <w:rsid w:val="004215FE"/>
    <w:rsid w:val="004216F2"/>
    <w:rsid w:val="00421708"/>
    <w:rsid w:val="004217AC"/>
    <w:rsid w:val="00421984"/>
    <w:rsid w:val="00421ADF"/>
    <w:rsid w:val="00421B5D"/>
    <w:rsid w:val="00421F89"/>
    <w:rsid w:val="004222D6"/>
    <w:rsid w:val="0042235A"/>
    <w:rsid w:val="004226CA"/>
    <w:rsid w:val="00422AFE"/>
    <w:rsid w:val="0042303E"/>
    <w:rsid w:val="004231B2"/>
    <w:rsid w:val="004234E5"/>
    <w:rsid w:val="00423E9D"/>
    <w:rsid w:val="00424012"/>
    <w:rsid w:val="004241D3"/>
    <w:rsid w:val="004243AA"/>
    <w:rsid w:val="00424758"/>
    <w:rsid w:val="004247F2"/>
    <w:rsid w:val="004249A3"/>
    <w:rsid w:val="004249B7"/>
    <w:rsid w:val="00424B34"/>
    <w:rsid w:val="00424CC9"/>
    <w:rsid w:val="004251E1"/>
    <w:rsid w:val="0042537E"/>
    <w:rsid w:val="004254D4"/>
    <w:rsid w:val="00425898"/>
    <w:rsid w:val="004258C2"/>
    <w:rsid w:val="00426000"/>
    <w:rsid w:val="004261FD"/>
    <w:rsid w:val="00426585"/>
    <w:rsid w:val="00426677"/>
    <w:rsid w:val="00426737"/>
    <w:rsid w:val="00426B72"/>
    <w:rsid w:val="00426E78"/>
    <w:rsid w:val="0042714C"/>
    <w:rsid w:val="004271B0"/>
    <w:rsid w:val="00427299"/>
    <w:rsid w:val="00430463"/>
    <w:rsid w:val="00430626"/>
    <w:rsid w:val="00430641"/>
    <w:rsid w:val="00430B8C"/>
    <w:rsid w:val="00431653"/>
    <w:rsid w:val="00431759"/>
    <w:rsid w:val="00431914"/>
    <w:rsid w:val="004319B3"/>
    <w:rsid w:val="00431BB0"/>
    <w:rsid w:val="00431CAF"/>
    <w:rsid w:val="00431DDA"/>
    <w:rsid w:val="00431F32"/>
    <w:rsid w:val="004321AA"/>
    <w:rsid w:val="004322CE"/>
    <w:rsid w:val="00432649"/>
    <w:rsid w:val="00432740"/>
    <w:rsid w:val="00432796"/>
    <w:rsid w:val="004328AF"/>
    <w:rsid w:val="00432A16"/>
    <w:rsid w:val="00432D2E"/>
    <w:rsid w:val="00432E9E"/>
    <w:rsid w:val="00432F9F"/>
    <w:rsid w:val="00433001"/>
    <w:rsid w:val="0043305F"/>
    <w:rsid w:val="00433160"/>
    <w:rsid w:val="00433394"/>
    <w:rsid w:val="0043381D"/>
    <w:rsid w:val="00433A03"/>
    <w:rsid w:val="00433A8A"/>
    <w:rsid w:val="00434013"/>
    <w:rsid w:val="00434EB7"/>
    <w:rsid w:val="00434F24"/>
    <w:rsid w:val="0043516A"/>
    <w:rsid w:val="00435357"/>
    <w:rsid w:val="00435381"/>
    <w:rsid w:val="0043542D"/>
    <w:rsid w:val="004356D3"/>
    <w:rsid w:val="00435B9E"/>
    <w:rsid w:val="00435E0C"/>
    <w:rsid w:val="00435E50"/>
    <w:rsid w:val="00435E6F"/>
    <w:rsid w:val="00436054"/>
    <w:rsid w:val="004360B2"/>
    <w:rsid w:val="00436518"/>
    <w:rsid w:val="004365C8"/>
    <w:rsid w:val="004367EC"/>
    <w:rsid w:val="004368AB"/>
    <w:rsid w:val="00436968"/>
    <w:rsid w:val="0043698E"/>
    <w:rsid w:val="00436A2E"/>
    <w:rsid w:val="0043719D"/>
    <w:rsid w:val="00437299"/>
    <w:rsid w:val="004375C7"/>
    <w:rsid w:val="00437820"/>
    <w:rsid w:val="00437E55"/>
    <w:rsid w:val="0044073C"/>
    <w:rsid w:val="00440765"/>
    <w:rsid w:val="00440906"/>
    <w:rsid w:val="00440992"/>
    <w:rsid w:val="00440D58"/>
    <w:rsid w:val="00440F5E"/>
    <w:rsid w:val="00441201"/>
    <w:rsid w:val="0044122F"/>
    <w:rsid w:val="004413B8"/>
    <w:rsid w:val="0044168E"/>
    <w:rsid w:val="0044188B"/>
    <w:rsid w:val="00441A47"/>
    <w:rsid w:val="00441C13"/>
    <w:rsid w:val="00441E34"/>
    <w:rsid w:val="00441E67"/>
    <w:rsid w:val="00442123"/>
    <w:rsid w:val="004423D0"/>
    <w:rsid w:val="00442772"/>
    <w:rsid w:val="004428F4"/>
    <w:rsid w:val="00442B91"/>
    <w:rsid w:val="00442C5A"/>
    <w:rsid w:val="00442E77"/>
    <w:rsid w:val="00442F13"/>
    <w:rsid w:val="00443102"/>
    <w:rsid w:val="00443503"/>
    <w:rsid w:val="00443613"/>
    <w:rsid w:val="004437B6"/>
    <w:rsid w:val="00443902"/>
    <w:rsid w:val="00443ADB"/>
    <w:rsid w:val="00443D3A"/>
    <w:rsid w:val="00443DE8"/>
    <w:rsid w:val="00444028"/>
    <w:rsid w:val="004440BC"/>
    <w:rsid w:val="00444643"/>
    <w:rsid w:val="004448B8"/>
    <w:rsid w:val="0044493B"/>
    <w:rsid w:val="00444E60"/>
    <w:rsid w:val="004450B4"/>
    <w:rsid w:val="00445308"/>
    <w:rsid w:val="00445377"/>
    <w:rsid w:val="00445423"/>
    <w:rsid w:val="004455C7"/>
    <w:rsid w:val="004455DB"/>
    <w:rsid w:val="004457BA"/>
    <w:rsid w:val="00445855"/>
    <w:rsid w:val="00445A6A"/>
    <w:rsid w:val="00445A76"/>
    <w:rsid w:val="00445D34"/>
    <w:rsid w:val="004464B4"/>
    <w:rsid w:val="00446602"/>
    <w:rsid w:val="00446726"/>
    <w:rsid w:val="00446746"/>
    <w:rsid w:val="00446C66"/>
    <w:rsid w:val="00446F10"/>
    <w:rsid w:val="00447071"/>
    <w:rsid w:val="0044709D"/>
    <w:rsid w:val="00447208"/>
    <w:rsid w:val="00447213"/>
    <w:rsid w:val="0044748D"/>
    <w:rsid w:val="0044758D"/>
    <w:rsid w:val="004479C1"/>
    <w:rsid w:val="004479D8"/>
    <w:rsid w:val="00447CAE"/>
    <w:rsid w:val="00447E23"/>
    <w:rsid w:val="00447F82"/>
    <w:rsid w:val="004500D7"/>
    <w:rsid w:val="00450134"/>
    <w:rsid w:val="0045035E"/>
    <w:rsid w:val="00450448"/>
    <w:rsid w:val="00450793"/>
    <w:rsid w:val="00450A58"/>
    <w:rsid w:val="00450B63"/>
    <w:rsid w:val="00450BD0"/>
    <w:rsid w:val="00450C66"/>
    <w:rsid w:val="00450D6F"/>
    <w:rsid w:val="00450DEE"/>
    <w:rsid w:val="00450E70"/>
    <w:rsid w:val="00451102"/>
    <w:rsid w:val="0045120E"/>
    <w:rsid w:val="00451239"/>
    <w:rsid w:val="00451284"/>
    <w:rsid w:val="0045150E"/>
    <w:rsid w:val="00451561"/>
    <w:rsid w:val="0045188F"/>
    <w:rsid w:val="004518F7"/>
    <w:rsid w:val="00451B3D"/>
    <w:rsid w:val="00451BC0"/>
    <w:rsid w:val="00451DD9"/>
    <w:rsid w:val="00451E2C"/>
    <w:rsid w:val="00451F2D"/>
    <w:rsid w:val="00452238"/>
    <w:rsid w:val="0045227B"/>
    <w:rsid w:val="004527B6"/>
    <w:rsid w:val="004528F3"/>
    <w:rsid w:val="00452922"/>
    <w:rsid w:val="00452AC6"/>
    <w:rsid w:val="0045332D"/>
    <w:rsid w:val="0045350C"/>
    <w:rsid w:val="0045368B"/>
    <w:rsid w:val="00453CBE"/>
    <w:rsid w:val="00454245"/>
    <w:rsid w:val="00454697"/>
    <w:rsid w:val="00454A14"/>
    <w:rsid w:val="00454B0F"/>
    <w:rsid w:val="00454C1D"/>
    <w:rsid w:val="00454C7B"/>
    <w:rsid w:val="00455031"/>
    <w:rsid w:val="004550CB"/>
    <w:rsid w:val="00455141"/>
    <w:rsid w:val="004552DD"/>
    <w:rsid w:val="0045590C"/>
    <w:rsid w:val="00455C25"/>
    <w:rsid w:val="00455CA2"/>
    <w:rsid w:val="00455D23"/>
    <w:rsid w:val="00455D2D"/>
    <w:rsid w:val="00455F3A"/>
    <w:rsid w:val="00455FA3"/>
    <w:rsid w:val="00456024"/>
    <w:rsid w:val="004560BE"/>
    <w:rsid w:val="00456130"/>
    <w:rsid w:val="00456199"/>
    <w:rsid w:val="0045672D"/>
    <w:rsid w:val="0045676A"/>
    <w:rsid w:val="004567AF"/>
    <w:rsid w:val="004567D7"/>
    <w:rsid w:val="00456D52"/>
    <w:rsid w:val="0045752F"/>
    <w:rsid w:val="0045760D"/>
    <w:rsid w:val="0045771C"/>
    <w:rsid w:val="00457944"/>
    <w:rsid w:val="00457E8A"/>
    <w:rsid w:val="00460041"/>
    <w:rsid w:val="004601D7"/>
    <w:rsid w:val="004602D0"/>
    <w:rsid w:val="0046033B"/>
    <w:rsid w:val="00460914"/>
    <w:rsid w:val="004609E9"/>
    <w:rsid w:val="00460A56"/>
    <w:rsid w:val="00460AFF"/>
    <w:rsid w:val="00460C9A"/>
    <w:rsid w:val="004611BD"/>
    <w:rsid w:val="00461466"/>
    <w:rsid w:val="0046152F"/>
    <w:rsid w:val="0046164F"/>
    <w:rsid w:val="004617B7"/>
    <w:rsid w:val="00461A14"/>
    <w:rsid w:val="00461D9C"/>
    <w:rsid w:val="00461DA4"/>
    <w:rsid w:val="00461DDA"/>
    <w:rsid w:val="004621C9"/>
    <w:rsid w:val="00462568"/>
    <w:rsid w:val="00462731"/>
    <w:rsid w:val="004628A4"/>
    <w:rsid w:val="00462928"/>
    <w:rsid w:val="004629F9"/>
    <w:rsid w:val="00462A48"/>
    <w:rsid w:val="00462A7A"/>
    <w:rsid w:val="00462D01"/>
    <w:rsid w:val="004632D8"/>
    <w:rsid w:val="00463D2A"/>
    <w:rsid w:val="00463DFA"/>
    <w:rsid w:val="00463F14"/>
    <w:rsid w:val="00464050"/>
    <w:rsid w:val="0046417B"/>
    <w:rsid w:val="00464784"/>
    <w:rsid w:val="00464B5F"/>
    <w:rsid w:val="00464C53"/>
    <w:rsid w:val="00464E72"/>
    <w:rsid w:val="0046527B"/>
    <w:rsid w:val="00465592"/>
    <w:rsid w:val="00465EF8"/>
    <w:rsid w:val="00465F7C"/>
    <w:rsid w:val="0046621E"/>
    <w:rsid w:val="00466583"/>
    <w:rsid w:val="004668F8"/>
    <w:rsid w:val="00466A00"/>
    <w:rsid w:val="00466C39"/>
    <w:rsid w:val="00466C4E"/>
    <w:rsid w:val="0046708C"/>
    <w:rsid w:val="004670F5"/>
    <w:rsid w:val="00467644"/>
    <w:rsid w:val="004678A8"/>
    <w:rsid w:val="004678F8"/>
    <w:rsid w:val="00470005"/>
    <w:rsid w:val="00470191"/>
    <w:rsid w:val="00470271"/>
    <w:rsid w:val="0047056C"/>
    <w:rsid w:val="004706DF"/>
    <w:rsid w:val="0047072C"/>
    <w:rsid w:val="00470829"/>
    <w:rsid w:val="004709C9"/>
    <w:rsid w:val="00470ADB"/>
    <w:rsid w:val="00470C20"/>
    <w:rsid w:val="00470C40"/>
    <w:rsid w:val="00470DC4"/>
    <w:rsid w:val="00470E15"/>
    <w:rsid w:val="00470E6A"/>
    <w:rsid w:val="00470F1F"/>
    <w:rsid w:val="00470F67"/>
    <w:rsid w:val="00470FB8"/>
    <w:rsid w:val="00471587"/>
    <w:rsid w:val="0047163C"/>
    <w:rsid w:val="00471670"/>
    <w:rsid w:val="00471B06"/>
    <w:rsid w:val="00471B52"/>
    <w:rsid w:val="004720BF"/>
    <w:rsid w:val="00472376"/>
    <w:rsid w:val="004724F3"/>
    <w:rsid w:val="00472545"/>
    <w:rsid w:val="004728F9"/>
    <w:rsid w:val="00472E13"/>
    <w:rsid w:val="00472ED7"/>
    <w:rsid w:val="00473111"/>
    <w:rsid w:val="0047332E"/>
    <w:rsid w:val="00473520"/>
    <w:rsid w:val="00473731"/>
    <w:rsid w:val="004737DB"/>
    <w:rsid w:val="00473C98"/>
    <w:rsid w:val="00473F41"/>
    <w:rsid w:val="00474066"/>
    <w:rsid w:val="00474185"/>
    <w:rsid w:val="004741B3"/>
    <w:rsid w:val="0047426B"/>
    <w:rsid w:val="004747F6"/>
    <w:rsid w:val="004748A7"/>
    <w:rsid w:val="00474961"/>
    <w:rsid w:val="004749BB"/>
    <w:rsid w:val="00474A79"/>
    <w:rsid w:val="00474B41"/>
    <w:rsid w:val="00474B91"/>
    <w:rsid w:val="00474F54"/>
    <w:rsid w:val="00475084"/>
    <w:rsid w:val="0047531B"/>
    <w:rsid w:val="004753E8"/>
    <w:rsid w:val="004754A2"/>
    <w:rsid w:val="00475582"/>
    <w:rsid w:val="0047573B"/>
    <w:rsid w:val="004759AA"/>
    <w:rsid w:val="00475E8C"/>
    <w:rsid w:val="00475EA2"/>
    <w:rsid w:val="00476210"/>
    <w:rsid w:val="00476529"/>
    <w:rsid w:val="004765FD"/>
    <w:rsid w:val="00476A6F"/>
    <w:rsid w:val="00476F56"/>
    <w:rsid w:val="004770DA"/>
    <w:rsid w:val="00477281"/>
    <w:rsid w:val="00477547"/>
    <w:rsid w:val="00477A7A"/>
    <w:rsid w:val="00477B6A"/>
    <w:rsid w:val="00480150"/>
    <w:rsid w:val="004808AF"/>
    <w:rsid w:val="0048092F"/>
    <w:rsid w:val="00480A73"/>
    <w:rsid w:val="00480CC0"/>
    <w:rsid w:val="00481056"/>
    <w:rsid w:val="00481520"/>
    <w:rsid w:val="00481888"/>
    <w:rsid w:val="004818B1"/>
    <w:rsid w:val="00481B3A"/>
    <w:rsid w:val="00481CB1"/>
    <w:rsid w:val="00481D5E"/>
    <w:rsid w:val="00481E38"/>
    <w:rsid w:val="0048234E"/>
    <w:rsid w:val="00482622"/>
    <w:rsid w:val="00482699"/>
    <w:rsid w:val="004827E8"/>
    <w:rsid w:val="00482BDA"/>
    <w:rsid w:val="004832EF"/>
    <w:rsid w:val="004833EB"/>
    <w:rsid w:val="004834B8"/>
    <w:rsid w:val="0048356D"/>
    <w:rsid w:val="0048357D"/>
    <w:rsid w:val="00483FA2"/>
    <w:rsid w:val="004841FC"/>
    <w:rsid w:val="00484241"/>
    <w:rsid w:val="0048461E"/>
    <w:rsid w:val="0048475A"/>
    <w:rsid w:val="00484AA1"/>
    <w:rsid w:val="00484C93"/>
    <w:rsid w:val="00484CA2"/>
    <w:rsid w:val="00484F80"/>
    <w:rsid w:val="0048527A"/>
    <w:rsid w:val="0048528D"/>
    <w:rsid w:val="004852DF"/>
    <w:rsid w:val="004852EF"/>
    <w:rsid w:val="00485637"/>
    <w:rsid w:val="00485A0F"/>
    <w:rsid w:val="00485BFB"/>
    <w:rsid w:val="00485CFB"/>
    <w:rsid w:val="0048601E"/>
    <w:rsid w:val="0048605B"/>
    <w:rsid w:val="00486070"/>
    <w:rsid w:val="0048625E"/>
    <w:rsid w:val="004864A0"/>
    <w:rsid w:val="00486503"/>
    <w:rsid w:val="0048663C"/>
    <w:rsid w:val="00486657"/>
    <w:rsid w:val="004866AF"/>
    <w:rsid w:val="00486773"/>
    <w:rsid w:val="0048680B"/>
    <w:rsid w:val="0048684A"/>
    <w:rsid w:val="00486C63"/>
    <w:rsid w:val="00486CF7"/>
    <w:rsid w:val="00486E46"/>
    <w:rsid w:val="00486E6C"/>
    <w:rsid w:val="00487485"/>
    <w:rsid w:val="00487597"/>
    <w:rsid w:val="004876DC"/>
    <w:rsid w:val="00487BB6"/>
    <w:rsid w:val="00487E6C"/>
    <w:rsid w:val="00487FC1"/>
    <w:rsid w:val="004900A8"/>
    <w:rsid w:val="004902D8"/>
    <w:rsid w:val="00490363"/>
    <w:rsid w:val="004905E9"/>
    <w:rsid w:val="00490A19"/>
    <w:rsid w:val="00490A9B"/>
    <w:rsid w:val="00490DBF"/>
    <w:rsid w:val="00490E7B"/>
    <w:rsid w:val="00490F62"/>
    <w:rsid w:val="00491156"/>
    <w:rsid w:val="004915C0"/>
    <w:rsid w:val="0049173A"/>
    <w:rsid w:val="00491745"/>
    <w:rsid w:val="0049179A"/>
    <w:rsid w:val="00491876"/>
    <w:rsid w:val="00491A5A"/>
    <w:rsid w:val="00491A9F"/>
    <w:rsid w:val="00491BAE"/>
    <w:rsid w:val="00491C61"/>
    <w:rsid w:val="00492082"/>
    <w:rsid w:val="004920D5"/>
    <w:rsid w:val="004920FF"/>
    <w:rsid w:val="004923E7"/>
    <w:rsid w:val="00492577"/>
    <w:rsid w:val="004925CE"/>
    <w:rsid w:val="0049267E"/>
    <w:rsid w:val="004926AF"/>
    <w:rsid w:val="004927FB"/>
    <w:rsid w:val="00492850"/>
    <w:rsid w:val="004929EA"/>
    <w:rsid w:val="00492B1D"/>
    <w:rsid w:val="00492E0B"/>
    <w:rsid w:val="00492F78"/>
    <w:rsid w:val="0049309C"/>
    <w:rsid w:val="004930C1"/>
    <w:rsid w:val="00493477"/>
    <w:rsid w:val="00493931"/>
    <w:rsid w:val="00493A23"/>
    <w:rsid w:val="00493E8A"/>
    <w:rsid w:val="0049412A"/>
    <w:rsid w:val="00494207"/>
    <w:rsid w:val="00494348"/>
    <w:rsid w:val="004943CC"/>
    <w:rsid w:val="00494694"/>
    <w:rsid w:val="004946A5"/>
    <w:rsid w:val="00494939"/>
    <w:rsid w:val="004949BB"/>
    <w:rsid w:val="004949F5"/>
    <w:rsid w:val="00494AA3"/>
    <w:rsid w:val="00494C2B"/>
    <w:rsid w:val="00494CFB"/>
    <w:rsid w:val="00494DB9"/>
    <w:rsid w:val="0049522A"/>
    <w:rsid w:val="00495241"/>
    <w:rsid w:val="0049530E"/>
    <w:rsid w:val="0049551E"/>
    <w:rsid w:val="0049567A"/>
    <w:rsid w:val="0049567F"/>
    <w:rsid w:val="0049581A"/>
    <w:rsid w:val="00495F65"/>
    <w:rsid w:val="00496336"/>
    <w:rsid w:val="004963E9"/>
    <w:rsid w:val="004968F9"/>
    <w:rsid w:val="00496D49"/>
    <w:rsid w:val="00496FB1"/>
    <w:rsid w:val="00497527"/>
    <w:rsid w:val="00497BE8"/>
    <w:rsid w:val="00497D74"/>
    <w:rsid w:val="00497E61"/>
    <w:rsid w:val="004A014F"/>
    <w:rsid w:val="004A0612"/>
    <w:rsid w:val="004A0D7B"/>
    <w:rsid w:val="004A0D8D"/>
    <w:rsid w:val="004A0EF5"/>
    <w:rsid w:val="004A1168"/>
    <w:rsid w:val="004A118E"/>
    <w:rsid w:val="004A11A8"/>
    <w:rsid w:val="004A15E2"/>
    <w:rsid w:val="004A1BAF"/>
    <w:rsid w:val="004A2284"/>
    <w:rsid w:val="004A2412"/>
    <w:rsid w:val="004A2CD3"/>
    <w:rsid w:val="004A31FC"/>
    <w:rsid w:val="004A33CB"/>
    <w:rsid w:val="004A3461"/>
    <w:rsid w:val="004A366B"/>
    <w:rsid w:val="004A3B9C"/>
    <w:rsid w:val="004A3E24"/>
    <w:rsid w:val="004A3E50"/>
    <w:rsid w:val="004A439F"/>
    <w:rsid w:val="004A4511"/>
    <w:rsid w:val="004A4546"/>
    <w:rsid w:val="004A45CD"/>
    <w:rsid w:val="004A47FE"/>
    <w:rsid w:val="004A4951"/>
    <w:rsid w:val="004A4B3E"/>
    <w:rsid w:val="004A4C2F"/>
    <w:rsid w:val="004A4CE0"/>
    <w:rsid w:val="004A4D1A"/>
    <w:rsid w:val="004A4EBD"/>
    <w:rsid w:val="004A5098"/>
    <w:rsid w:val="004A53BD"/>
    <w:rsid w:val="004A55FA"/>
    <w:rsid w:val="004A56D4"/>
    <w:rsid w:val="004A59B1"/>
    <w:rsid w:val="004A59C1"/>
    <w:rsid w:val="004A5D23"/>
    <w:rsid w:val="004A6199"/>
    <w:rsid w:val="004A63BC"/>
    <w:rsid w:val="004A644B"/>
    <w:rsid w:val="004A649C"/>
    <w:rsid w:val="004A678F"/>
    <w:rsid w:val="004A6847"/>
    <w:rsid w:val="004A6A41"/>
    <w:rsid w:val="004A6DFF"/>
    <w:rsid w:val="004A6F59"/>
    <w:rsid w:val="004A6FD9"/>
    <w:rsid w:val="004A7348"/>
    <w:rsid w:val="004A7455"/>
    <w:rsid w:val="004A7A36"/>
    <w:rsid w:val="004A7AEA"/>
    <w:rsid w:val="004A7F1F"/>
    <w:rsid w:val="004A7F7E"/>
    <w:rsid w:val="004B0550"/>
    <w:rsid w:val="004B06E7"/>
    <w:rsid w:val="004B0746"/>
    <w:rsid w:val="004B0E27"/>
    <w:rsid w:val="004B0F2F"/>
    <w:rsid w:val="004B13AF"/>
    <w:rsid w:val="004B1514"/>
    <w:rsid w:val="004B18A7"/>
    <w:rsid w:val="004B1B77"/>
    <w:rsid w:val="004B1BA5"/>
    <w:rsid w:val="004B1D18"/>
    <w:rsid w:val="004B1D4D"/>
    <w:rsid w:val="004B1E40"/>
    <w:rsid w:val="004B2183"/>
    <w:rsid w:val="004B21F6"/>
    <w:rsid w:val="004B2481"/>
    <w:rsid w:val="004B256F"/>
    <w:rsid w:val="004B2618"/>
    <w:rsid w:val="004B2737"/>
    <w:rsid w:val="004B298C"/>
    <w:rsid w:val="004B2A3C"/>
    <w:rsid w:val="004B3311"/>
    <w:rsid w:val="004B348D"/>
    <w:rsid w:val="004B3638"/>
    <w:rsid w:val="004B371C"/>
    <w:rsid w:val="004B38C5"/>
    <w:rsid w:val="004B3933"/>
    <w:rsid w:val="004B394A"/>
    <w:rsid w:val="004B3998"/>
    <w:rsid w:val="004B3A25"/>
    <w:rsid w:val="004B3A2A"/>
    <w:rsid w:val="004B40FD"/>
    <w:rsid w:val="004B4380"/>
    <w:rsid w:val="004B4391"/>
    <w:rsid w:val="004B4861"/>
    <w:rsid w:val="004B4CBB"/>
    <w:rsid w:val="004B4DD5"/>
    <w:rsid w:val="004B5050"/>
    <w:rsid w:val="004B5109"/>
    <w:rsid w:val="004B52ED"/>
    <w:rsid w:val="004B540F"/>
    <w:rsid w:val="004B5469"/>
    <w:rsid w:val="004B55AB"/>
    <w:rsid w:val="004B5A4E"/>
    <w:rsid w:val="004B5ACC"/>
    <w:rsid w:val="004B5C09"/>
    <w:rsid w:val="004B6174"/>
    <w:rsid w:val="004B6177"/>
    <w:rsid w:val="004B6523"/>
    <w:rsid w:val="004B68E2"/>
    <w:rsid w:val="004B69EB"/>
    <w:rsid w:val="004B6B21"/>
    <w:rsid w:val="004B6EE7"/>
    <w:rsid w:val="004B726B"/>
    <w:rsid w:val="004B7276"/>
    <w:rsid w:val="004B7296"/>
    <w:rsid w:val="004B7611"/>
    <w:rsid w:val="004B7797"/>
    <w:rsid w:val="004B7EAD"/>
    <w:rsid w:val="004C023E"/>
    <w:rsid w:val="004C05C0"/>
    <w:rsid w:val="004C073D"/>
    <w:rsid w:val="004C0874"/>
    <w:rsid w:val="004C0911"/>
    <w:rsid w:val="004C0EDF"/>
    <w:rsid w:val="004C14C2"/>
    <w:rsid w:val="004C1783"/>
    <w:rsid w:val="004C1ACF"/>
    <w:rsid w:val="004C1BBE"/>
    <w:rsid w:val="004C1E1B"/>
    <w:rsid w:val="004C1F14"/>
    <w:rsid w:val="004C1F30"/>
    <w:rsid w:val="004C1FEC"/>
    <w:rsid w:val="004C2094"/>
    <w:rsid w:val="004C2224"/>
    <w:rsid w:val="004C2716"/>
    <w:rsid w:val="004C2818"/>
    <w:rsid w:val="004C28EA"/>
    <w:rsid w:val="004C2DA6"/>
    <w:rsid w:val="004C2DB0"/>
    <w:rsid w:val="004C33A4"/>
    <w:rsid w:val="004C3B2C"/>
    <w:rsid w:val="004C3C7C"/>
    <w:rsid w:val="004C3C8D"/>
    <w:rsid w:val="004C4231"/>
    <w:rsid w:val="004C4240"/>
    <w:rsid w:val="004C4A6E"/>
    <w:rsid w:val="004C4AB6"/>
    <w:rsid w:val="004C569B"/>
    <w:rsid w:val="004C5B92"/>
    <w:rsid w:val="004C5D1B"/>
    <w:rsid w:val="004C617F"/>
    <w:rsid w:val="004C61A9"/>
    <w:rsid w:val="004C61B6"/>
    <w:rsid w:val="004C6C7F"/>
    <w:rsid w:val="004C72EA"/>
    <w:rsid w:val="004C75DE"/>
    <w:rsid w:val="004C77AA"/>
    <w:rsid w:val="004C79ED"/>
    <w:rsid w:val="004C7CFF"/>
    <w:rsid w:val="004C7E16"/>
    <w:rsid w:val="004C7E76"/>
    <w:rsid w:val="004D011C"/>
    <w:rsid w:val="004D01BF"/>
    <w:rsid w:val="004D0223"/>
    <w:rsid w:val="004D0339"/>
    <w:rsid w:val="004D0756"/>
    <w:rsid w:val="004D0A26"/>
    <w:rsid w:val="004D0F2B"/>
    <w:rsid w:val="004D0FCF"/>
    <w:rsid w:val="004D11A8"/>
    <w:rsid w:val="004D123E"/>
    <w:rsid w:val="004D1303"/>
    <w:rsid w:val="004D13A1"/>
    <w:rsid w:val="004D15F5"/>
    <w:rsid w:val="004D1976"/>
    <w:rsid w:val="004D1B3F"/>
    <w:rsid w:val="004D28C2"/>
    <w:rsid w:val="004D2B75"/>
    <w:rsid w:val="004D2C39"/>
    <w:rsid w:val="004D30F9"/>
    <w:rsid w:val="004D3385"/>
    <w:rsid w:val="004D33BC"/>
    <w:rsid w:val="004D34EA"/>
    <w:rsid w:val="004D3642"/>
    <w:rsid w:val="004D3785"/>
    <w:rsid w:val="004D3B2F"/>
    <w:rsid w:val="004D3E15"/>
    <w:rsid w:val="004D44A4"/>
    <w:rsid w:val="004D45D7"/>
    <w:rsid w:val="004D46FF"/>
    <w:rsid w:val="004D472E"/>
    <w:rsid w:val="004D488B"/>
    <w:rsid w:val="004D4997"/>
    <w:rsid w:val="004D49DE"/>
    <w:rsid w:val="004D4C46"/>
    <w:rsid w:val="004D4FFE"/>
    <w:rsid w:val="004D502F"/>
    <w:rsid w:val="004D507B"/>
    <w:rsid w:val="004D5107"/>
    <w:rsid w:val="004D51FE"/>
    <w:rsid w:val="004D541C"/>
    <w:rsid w:val="004D5585"/>
    <w:rsid w:val="004D579E"/>
    <w:rsid w:val="004D5D93"/>
    <w:rsid w:val="004D5F48"/>
    <w:rsid w:val="004D6E07"/>
    <w:rsid w:val="004D7058"/>
    <w:rsid w:val="004D7093"/>
    <w:rsid w:val="004D71CA"/>
    <w:rsid w:val="004D7557"/>
    <w:rsid w:val="004D755D"/>
    <w:rsid w:val="004D7962"/>
    <w:rsid w:val="004D7E6A"/>
    <w:rsid w:val="004E004A"/>
    <w:rsid w:val="004E07C3"/>
    <w:rsid w:val="004E081F"/>
    <w:rsid w:val="004E0AD6"/>
    <w:rsid w:val="004E11B6"/>
    <w:rsid w:val="004E13AE"/>
    <w:rsid w:val="004E170C"/>
    <w:rsid w:val="004E1736"/>
    <w:rsid w:val="004E173F"/>
    <w:rsid w:val="004E1A7E"/>
    <w:rsid w:val="004E1C3D"/>
    <w:rsid w:val="004E1D75"/>
    <w:rsid w:val="004E1F11"/>
    <w:rsid w:val="004E1F8B"/>
    <w:rsid w:val="004E20DA"/>
    <w:rsid w:val="004E234D"/>
    <w:rsid w:val="004E24EA"/>
    <w:rsid w:val="004E29A1"/>
    <w:rsid w:val="004E2CF8"/>
    <w:rsid w:val="004E3D6C"/>
    <w:rsid w:val="004E3D7E"/>
    <w:rsid w:val="004E3E49"/>
    <w:rsid w:val="004E3F65"/>
    <w:rsid w:val="004E40E7"/>
    <w:rsid w:val="004E424A"/>
    <w:rsid w:val="004E45EB"/>
    <w:rsid w:val="004E4735"/>
    <w:rsid w:val="004E481A"/>
    <w:rsid w:val="004E4AB1"/>
    <w:rsid w:val="004E4BF0"/>
    <w:rsid w:val="004E547C"/>
    <w:rsid w:val="004E57A9"/>
    <w:rsid w:val="004E5BB6"/>
    <w:rsid w:val="004E5C6B"/>
    <w:rsid w:val="004E5E6A"/>
    <w:rsid w:val="004E5F32"/>
    <w:rsid w:val="004E5FDA"/>
    <w:rsid w:val="004E6080"/>
    <w:rsid w:val="004E62DB"/>
    <w:rsid w:val="004E6399"/>
    <w:rsid w:val="004E640D"/>
    <w:rsid w:val="004E644F"/>
    <w:rsid w:val="004E6FFA"/>
    <w:rsid w:val="004E7068"/>
    <w:rsid w:val="004E71C4"/>
    <w:rsid w:val="004E72DF"/>
    <w:rsid w:val="004E7334"/>
    <w:rsid w:val="004E73D7"/>
    <w:rsid w:val="004E77F0"/>
    <w:rsid w:val="004E791A"/>
    <w:rsid w:val="004E7C11"/>
    <w:rsid w:val="004E7C18"/>
    <w:rsid w:val="004E7CAF"/>
    <w:rsid w:val="004F0071"/>
    <w:rsid w:val="004F07A2"/>
    <w:rsid w:val="004F0867"/>
    <w:rsid w:val="004F0A09"/>
    <w:rsid w:val="004F0B93"/>
    <w:rsid w:val="004F0C05"/>
    <w:rsid w:val="004F0EA7"/>
    <w:rsid w:val="004F0F14"/>
    <w:rsid w:val="004F1023"/>
    <w:rsid w:val="004F1126"/>
    <w:rsid w:val="004F1252"/>
    <w:rsid w:val="004F1257"/>
    <w:rsid w:val="004F14BC"/>
    <w:rsid w:val="004F1747"/>
    <w:rsid w:val="004F18EF"/>
    <w:rsid w:val="004F1E0E"/>
    <w:rsid w:val="004F276C"/>
    <w:rsid w:val="004F282E"/>
    <w:rsid w:val="004F2842"/>
    <w:rsid w:val="004F28FC"/>
    <w:rsid w:val="004F29A9"/>
    <w:rsid w:val="004F2C97"/>
    <w:rsid w:val="004F2D4B"/>
    <w:rsid w:val="004F324E"/>
    <w:rsid w:val="004F32DE"/>
    <w:rsid w:val="004F34D2"/>
    <w:rsid w:val="004F3847"/>
    <w:rsid w:val="004F3D16"/>
    <w:rsid w:val="004F4014"/>
    <w:rsid w:val="004F40DB"/>
    <w:rsid w:val="004F454A"/>
    <w:rsid w:val="004F464D"/>
    <w:rsid w:val="004F4690"/>
    <w:rsid w:val="004F4C01"/>
    <w:rsid w:val="004F4D38"/>
    <w:rsid w:val="004F4DFA"/>
    <w:rsid w:val="004F4EA1"/>
    <w:rsid w:val="004F527E"/>
    <w:rsid w:val="004F531E"/>
    <w:rsid w:val="004F5448"/>
    <w:rsid w:val="004F58EA"/>
    <w:rsid w:val="004F5A19"/>
    <w:rsid w:val="004F658F"/>
    <w:rsid w:val="004F6634"/>
    <w:rsid w:val="004F6944"/>
    <w:rsid w:val="004F6A25"/>
    <w:rsid w:val="004F6A33"/>
    <w:rsid w:val="004F6B49"/>
    <w:rsid w:val="004F6C35"/>
    <w:rsid w:val="004F6D06"/>
    <w:rsid w:val="004F6E21"/>
    <w:rsid w:val="004F6F85"/>
    <w:rsid w:val="004F719F"/>
    <w:rsid w:val="004F7415"/>
    <w:rsid w:val="004F7544"/>
    <w:rsid w:val="005004F3"/>
    <w:rsid w:val="00500521"/>
    <w:rsid w:val="00500544"/>
    <w:rsid w:val="00500618"/>
    <w:rsid w:val="005009DF"/>
    <w:rsid w:val="00500BAE"/>
    <w:rsid w:val="00500E02"/>
    <w:rsid w:val="00500F24"/>
    <w:rsid w:val="005015F5"/>
    <w:rsid w:val="005016F5"/>
    <w:rsid w:val="005018D3"/>
    <w:rsid w:val="005019D0"/>
    <w:rsid w:val="00501C5B"/>
    <w:rsid w:val="00501EEE"/>
    <w:rsid w:val="00501FA4"/>
    <w:rsid w:val="00502281"/>
    <w:rsid w:val="005022A4"/>
    <w:rsid w:val="005023DF"/>
    <w:rsid w:val="00502434"/>
    <w:rsid w:val="00502571"/>
    <w:rsid w:val="005025EC"/>
    <w:rsid w:val="00502AEB"/>
    <w:rsid w:val="00502BCF"/>
    <w:rsid w:val="00502CF1"/>
    <w:rsid w:val="005030DD"/>
    <w:rsid w:val="00503276"/>
    <w:rsid w:val="005033DE"/>
    <w:rsid w:val="005033EE"/>
    <w:rsid w:val="005038C6"/>
    <w:rsid w:val="00503C09"/>
    <w:rsid w:val="00503D05"/>
    <w:rsid w:val="00503E24"/>
    <w:rsid w:val="005045CF"/>
    <w:rsid w:val="00504990"/>
    <w:rsid w:val="00504B1F"/>
    <w:rsid w:val="00504F23"/>
    <w:rsid w:val="0050513D"/>
    <w:rsid w:val="00505194"/>
    <w:rsid w:val="005056C0"/>
    <w:rsid w:val="00505891"/>
    <w:rsid w:val="0050593C"/>
    <w:rsid w:val="005059D8"/>
    <w:rsid w:val="00505C31"/>
    <w:rsid w:val="00505EE8"/>
    <w:rsid w:val="00505F6E"/>
    <w:rsid w:val="00506181"/>
    <w:rsid w:val="005065C5"/>
    <w:rsid w:val="005066A3"/>
    <w:rsid w:val="00506889"/>
    <w:rsid w:val="0050689F"/>
    <w:rsid w:val="00506C6B"/>
    <w:rsid w:val="00506C74"/>
    <w:rsid w:val="00506D2A"/>
    <w:rsid w:val="00506DAF"/>
    <w:rsid w:val="00506F09"/>
    <w:rsid w:val="005071C7"/>
    <w:rsid w:val="00507214"/>
    <w:rsid w:val="0050721F"/>
    <w:rsid w:val="00507406"/>
    <w:rsid w:val="00507469"/>
    <w:rsid w:val="00507B06"/>
    <w:rsid w:val="00507F32"/>
    <w:rsid w:val="00507FAB"/>
    <w:rsid w:val="00510333"/>
    <w:rsid w:val="00510575"/>
    <w:rsid w:val="0051096F"/>
    <w:rsid w:val="00510AE7"/>
    <w:rsid w:val="00511010"/>
    <w:rsid w:val="00511208"/>
    <w:rsid w:val="00511569"/>
    <w:rsid w:val="00511841"/>
    <w:rsid w:val="00511C4A"/>
    <w:rsid w:val="00511D5C"/>
    <w:rsid w:val="00511DC4"/>
    <w:rsid w:val="00511E3F"/>
    <w:rsid w:val="00511EA2"/>
    <w:rsid w:val="00512308"/>
    <w:rsid w:val="00512598"/>
    <w:rsid w:val="0051259B"/>
    <w:rsid w:val="0051294F"/>
    <w:rsid w:val="00512B04"/>
    <w:rsid w:val="00513034"/>
    <w:rsid w:val="0051313B"/>
    <w:rsid w:val="0051322B"/>
    <w:rsid w:val="005133A3"/>
    <w:rsid w:val="005136CD"/>
    <w:rsid w:val="00513905"/>
    <w:rsid w:val="00513B42"/>
    <w:rsid w:val="00513CFD"/>
    <w:rsid w:val="00513E12"/>
    <w:rsid w:val="00513EBD"/>
    <w:rsid w:val="005140AF"/>
    <w:rsid w:val="005141CA"/>
    <w:rsid w:val="005144F5"/>
    <w:rsid w:val="00514683"/>
    <w:rsid w:val="005146CC"/>
    <w:rsid w:val="0051487E"/>
    <w:rsid w:val="00514907"/>
    <w:rsid w:val="00514A53"/>
    <w:rsid w:val="00514C19"/>
    <w:rsid w:val="005150C6"/>
    <w:rsid w:val="005150E3"/>
    <w:rsid w:val="0051572B"/>
    <w:rsid w:val="00515C06"/>
    <w:rsid w:val="00515F68"/>
    <w:rsid w:val="005161C5"/>
    <w:rsid w:val="005161EB"/>
    <w:rsid w:val="005162F0"/>
    <w:rsid w:val="00516316"/>
    <w:rsid w:val="0051645B"/>
    <w:rsid w:val="00516554"/>
    <w:rsid w:val="00516B76"/>
    <w:rsid w:val="0051708E"/>
    <w:rsid w:val="0051714A"/>
    <w:rsid w:val="005172A1"/>
    <w:rsid w:val="005172C8"/>
    <w:rsid w:val="005175E7"/>
    <w:rsid w:val="005177A2"/>
    <w:rsid w:val="00517824"/>
    <w:rsid w:val="00517A88"/>
    <w:rsid w:val="00517AE7"/>
    <w:rsid w:val="00517BE6"/>
    <w:rsid w:val="00517CB7"/>
    <w:rsid w:val="0052001B"/>
    <w:rsid w:val="0052007C"/>
    <w:rsid w:val="005201A3"/>
    <w:rsid w:val="005202D3"/>
    <w:rsid w:val="00520AEE"/>
    <w:rsid w:val="00520FE4"/>
    <w:rsid w:val="0052146E"/>
    <w:rsid w:val="00521471"/>
    <w:rsid w:val="00521606"/>
    <w:rsid w:val="005217E3"/>
    <w:rsid w:val="005219FA"/>
    <w:rsid w:val="00521BB4"/>
    <w:rsid w:val="00521DFB"/>
    <w:rsid w:val="00521E29"/>
    <w:rsid w:val="005222E5"/>
    <w:rsid w:val="0052254C"/>
    <w:rsid w:val="00522753"/>
    <w:rsid w:val="00522993"/>
    <w:rsid w:val="00522AEB"/>
    <w:rsid w:val="00522F4C"/>
    <w:rsid w:val="00522F76"/>
    <w:rsid w:val="0052301D"/>
    <w:rsid w:val="00523450"/>
    <w:rsid w:val="00523702"/>
    <w:rsid w:val="00523891"/>
    <w:rsid w:val="00523B54"/>
    <w:rsid w:val="005243D2"/>
    <w:rsid w:val="0052456E"/>
    <w:rsid w:val="005250B0"/>
    <w:rsid w:val="005254FB"/>
    <w:rsid w:val="00525649"/>
    <w:rsid w:val="00525D9C"/>
    <w:rsid w:val="00526002"/>
    <w:rsid w:val="005262E7"/>
    <w:rsid w:val="0052676D"/>
    <w:rsid w:val="0052696C"/>
    <w:rsid w:val="00526996"/>
    <w:rsid w:val="00526BB9"/>
    <w:rsid w:val="00526E13"/>
    <w:rsid w:val="00527012"/>
    <w:rsid w:val="0052703D"/>
    <w:rsid w:val="00527294"/>
    <w:rsid w:val="005272DD"/>
    <w:rsid w:val="005276C9"/>
    <w:rsid w:val="00527770"/>
    <w:rsid w:val="0052791D"/>
    <w:rsid w:val="00527995"/>
    <w:rsid w:val="00527A32"/>
    <w:rsid w:val="00527F57"/>
    <w:rsid w:val="0053007E"/>
    <w:rsid w:val="005302A0"/>
    <w:rsid w:val="005305F8"/>
    <w:rsid w:val="00530AD7"/>
    <w:rsid w:val="00530E58"/>
    <w:rsid w:val="00530FAC"/>
    <w:rsid w:val="0053167A"/>
    <w:rsid w:val="00531B98"/>
    <w:rsid w:val="00531DC4"/>
    <w:rsid w:val="00532110"/>
    <w:rsid w:val="005321E1"/>
    <w:rsid w:val="00532404"/>
    <w:rsid w:val="0053244C"/>
    <w:rsid w:val="00532DFB"/>
    <w:rsid w:val="00532E14"/>
    <w:rsid w:val="00532E8F"/>
    <w:rsid w:val="00533122"/>
    <w:rsid w:val="005336D1"/>
    <w:rsid w:val="00533876"/>
    <w:rsid w:val="005339B8"/>
    <w:rsid w:val="005339D9"/>
    <w:rsid w:val="00534306"/>
    <w:rsid w:val="00534382"/>
    <w:rsid w:val="0053446B"/>
    <w:rsid w:val="00534578"/>
    <w:rsid w:val="005345A6"/>
    <w:rsid w:val="005346F9"/>
    <w:rsid w:val="00534ECE"/>
    <w:rsid w:val="0053532D"/>
    <w:rsid w:val="00535484"/>
    <w:rsid w:val="00535521"/>
    <w:rsid w:val="0053557D"/>
    <w:rsid w:val="00535BCE"/>
    <w:rsid w:val="00535E17"/>
    <w:rsid w:val="0053625B"/>
    <w:rsid w:val="005363E2"/>
    <w:rsid w:val="0053667F"/>
    <w:rsid w:val="005369EF"/>
    <w:rsid w:val="00536BD2"/>
    <w:rsid w:val="00536EA3"/>
    <w:rsid w:val="00536F67"/>
    <w:rsid w:val="00536FD0"/>
    <w:rsid w:val="00537296"/>
    <w:rsid w:val="00537917"/>
    <w:rsid w:val="005379D5"/>
    <w:rsid w:val="00537BB8"/>
    <w:rsid w:val="005401B0"/>
    <w:rsid w:val="005401DF"/>
    <w:rsid w:val="0054055B"/>
    <w:rsid w:val="00540616"/>
    <w:rsid w:val="005407C1"/>
    <w:rsid w:val="00540D86"/>
    <w:rsid w:val="00540E70"/>
    <w:rsid w:val="005410A4"/>
    <w:rsid w:val="0054114B"/>
    <w:rsid w:val="005412DB"/>
    <w:rsid w:val="00541CD0"/>
    <w:rsid w:val="0054200A"/>
    <w:rsid w:val="005420DC"/>
    <w:rsid w:val="00542227"/>
    <w:rsid w:val="00542230"/>
    <w:rsid w:val="00542284"/>
    <w:rsid w:val="005425EA"/>
    <w:rsid w:val="005427BF"/>
    <w:rsid w:val="00542B94"/>
    <w:rsid w:val="0054331F"/>
    <w:rsid w:val="00543336"/>
    <w:rsid w:val="0054333E"/>
    <w:rsid w:val="00543379"/>
    <w:rsid w:val="005438AF"/>
    <w:rsid w:val="00543ACB"/>
    <w:rsid w:val="00543DB7"/>
    <w:rsid w:val="00543E5C"/>
    <w:rsid w:val="00543FE8"/>
    <w:rsid w:val="00544121"/>
    <w:rsid w:val="005441CF"/>
    <w:rsid w:val="0054421C"/>
    <w:rsid w:val="0054431D"/>
    <w:rsid w:val="00544364"/>
    <w:rsid w:val="005443FD"/>
    <w:rsid w:val="0054488D"/>
    <w:rsid w:val="00544BDF"/>
    <w:rsid w:val="00544CCB"/>
    <w:rsid w:val="00544E2F"/>
    <w:rsid w:val="00544EFC"/>
    <w:rsid w:val="005450D0"/>
    <w:rsid w:val="005451CF"/>
    <w:rsid w:val="00545208"/>
    <w:rsid w:val="00545552"/>
    <w:rsid w:val="0054588D"/>
    <w:rsid w:val="005459E8"/>
    <w:rsid w:val="00545AB6"/>
    <w:rsid w:val="00545D9A"/>
    <w:rsid w:val="005460E4"/>
    <w:rsid w:val="005461E5"/>
    <w:rsid w:val="00546851"/>
    <w:rsid w:val="0054698F"/>
    <w:rsid w:val="00546ACA"/>
    <w:rsid w:val="00546C1F"/>
    <w:rsid w:val="00546FBF"/>
    <w:rsid w:val="005470A8"/>
    <w:rsid w:val="00547199"/>
    <w:rsid w:val="0054790A"/>
    <w:rsid w:val="00550645"/>
    <w:rsid w:val="00550848"/>
    <w:rsid w:val="0055094A"/>
    <w:rsid w:val="0055097F"/>
    <w:rsid w:val="00550BBA"/>
    <w:rsid w:val="0055103E"/>
    <w:rsid w:val="00551628"/>
    <w:rsid w:val="0055168F"/>
    <w:rsid w:val="00551A05"/>
    <w:rsid w:val="00551B15"/>
    <w:rsid w:val="00551CF9"/>
    <w:rsid w:val="00552308"/>
    <w:rsid w:val="00552343"/>
    <w:rsid w:val="005523E1"/>
    <w:rsid w:val="00552702"/>
    <w:rsid w:val="0055272D"/>
    <w:rsid w:val="00552797"/>
    <w:rsid w:val="005527B5"/>
    <w:rsid w:val="00552903"/>
    <w:rsid w:val="005529E6"/>
    <w:rsid w:val="00552E81"/>
    <w:rsid w:val="005530B7"/>
    <w:rsid w:val="005530C2"/>
    <w:rsid w:val="00553197"/>
    <w:rsid w:val="005531B2"/>
    <w:rsid w:val="00553835"/>
    <w:rsid w:val="005538F5"/>
    <w:rsid w:val="00554241"/>
    <w:rsid w:val="00554668"/>
    <w:rsid w:val="005546AD"/>
    <w:rsid w:val="005548DB"/>
    <w:rsid w:val="00554BCA"/>
    <w:rsid w:val="0055504A"/>
    <w:rsid w:val="005551DD"/>
    <w:rsid w:val="005552C4"/>
    <w:rsid w:val="00555612"/>
    <w:rsid w:val="00555914"/>
    <w:rsid w:val="00555919"/>
    <w:rsid w:val="00555C9F"/>
    <w:rsid w:val="00555E45"/>
    <w:rsid w:val="0055609C"/>
    <w:rsid w:val="0055633A"/>
    <w:rsid w:val="005567A6"/>
    <w:rsid w:val="005569E7"/>
    <w:rsid w:val="00556DA8"/>
    <w:rsid w:val="00556F2F"/>
    <w:rsid w:val="00557463"/>
    <w:rsid w:val="00557535"/>
    <w:rsid w:val="005577B5"/>
    <w:rsid w:val="00557862"/>
    <w:rsid w:val="00557C47"/>
    <w:rsid w:val="00557CD7"/>
    <w:rsid w:val="00557F83"/>
    <w:rsid w:val="00560052"/>
    <w:rsid w:val="00560064"/>
    <w:rsid w:val="00560187"/>
    <w:rsid w:val="005606E0"/>
    <w:rsid w:val="00560A90"/>
    <w:rsid w:val="00560EEF"/>
    <w:rsid w:val="00561093"/>
    <w:rsid w:val="005610C7"/>
    <w:rsid w:val="005611B5"/>
    <w:rsid w:val="005613CE"/>
    <w:rsid w:val="00561439"/>
    <w:rsid w:val="005617E1"/>
    <w:rsid w:val="0056187D"/>
    <w:rsid w:val="00561BBE"/>
    <w:rsid w:val="00561FE0"/>
    <w:rsid w:val="00562203"/>
    <w:rsid w:val="005622D7"/>
    <w:rsid w:val="005625AF"/>
    <w:rsid w:val="0056262E"/>
    <w:rsid w:val="005628E8"/>
    <w:rsid w:val="00562B78"/>
    <w:rsid w:val="00562D9E"/>
    <w:rsid w:val="00562FE2"/>
    <w:rsid w:val="005632D6"/>
    <w:rsid w:val="00563B4F"/>
    <w:rsid w:val="00563B86"/>
    <w:rsid w:val="00563F83"/>
    <w:rsid w:val="0056401B"/>
    <w:rsid w:val="0056430D"/>
    <w:rsid w:val="0056466F"/>
    <w:rsid w:val="00564729"/>
    <w:rsid w:val="00564756"/>
    <w:rsid w:val="005647E8"/>
    <w:rsid w:val="0056488B"/>
    <w:rsid w:val="00564B75"/>
    <w:rsid w:val="00564DC0"/>
    <w:rsid w:val="00564E48"/>
    <w:rsid w:val="00564ED0"/>
    <w:rsid w:val="00565004"/>
    <w:rsid w:val="005650CC"/>
    <w:rsid w:val="00565774"/>
    <w:rsid w:val="00565779"/>
    <w:rsid w:val="005659A7"/>
    <w:rsid w:val="00565D2F"/>
    <w:rsid w:val="00565D9F"/>
    <w:rsid w:val="00565FAC"/>
    <w:rsid w:val="00566027"/>
    <w:rsid w:val="005663CA"/>
    <w:rsid w:val="00566491"/>
    <w:rsid w:val="00566497"/>
    <w:rsid w:val="005664FE"/>
    <w:rsid w:val="0056690C"/>
    <w:rsid w:val="0056697E"/>
    <w:rsid w:val="005669E4"/>
    <w:rsid w:val="00566A88"/>
    <w:rsid w:val="00566AA0"/>
    <w:rsid w:val="00566AC2"/>
    <w:rsid w:val="00567087"/>
    <w:rsid w:val="005670DA"/>
    <w:rsid w:val="005674CB"/>
    <w:rsid w:val="00567792"/>
    <w:rsid w:val="005677B0"/>
    <w:rsid w:val="005678A1"/>
    <w:rsid w:val="005678B5"/>
    <w:rsid w:val="00567AF6"/>
    <w:rsid w:val="00567B5B"/>
    <w:rsid w:val="00567FF5"/>
    <w:rsid w:val="005700A3"/>
    <w:rsid w:val="0057016F"/>
    <w:rsid w:val="00570228"/>
    <w:rsid w:val="0057032F"/>
    <w:rsid w:val="00570332"/>
    <w:rsid w:val="00570533"/>
    <w:rsid w:val="0057067E"/>
    <w:rsid w:val="00570805"/>
    <w:rsid w:val="00570923"/>
    <w:rsid w:val="0057092F"/>
    <w:rsid w:val="0057104B"/>
    <w:rsid w:val="00571086"/>
    <w:rsid w:val="0057133E"/>
    <w:rsid w:val="0057178F"/>
    <w:rsid w:val="00571AD0"/>
    <w:rsid w:val="00572002"/>
    <w:rsid w:val="005721CE"/>
    <w:rsid w:val="0057228D"/>
    <w:rsid w:val="005722E2"/>
    <w:rsid w:val="0057253D"/>
    <w:rsid w:val="0057271A"/>
    <w:rsid w:val="0057272D"/>
    <w:rsid w:val="00572841"/>
    <w:rsid w:val="005729F0"/>
    <w:rsid w:val="00572A34"/>
    <w:rsid w:val="00572B19"/>
    <w:rsid w:val="00572EBA"/>
    <w:rsid w:val="00572F0F"/>
    <w:rsid w:val="0057314E"/>
    <w:rsid w:val="005735B3"/>
    <w:rsid w:val="005735BC"/>
    <w:rsid w:val="00573A57"/>
    <w:rsid w:val="00573B90"/>
    <w:rsid w:val="00573DE8"/>
    <w:rsid w:val="00573E07"/>
    <w:rsid w:val="00573E4B"/>
    <w:rsid w:val="00573F36"/>
    <w:rsid w:val="00573FB5"/>
    <w:rsid w:val="00574451"/>
    <w:rsid w:val="005745CB"/>
    <w:rsid w:val="00574E5B"/>
    <w:rsid w:val="005751FB"/>
    <w:rsid w:val="00575466"/>
    <w:rsid w:val="00575493"/>
    <w:rsid w:val="00575494"/>
    <w:rsid w:val="00575552"/>
    <w:rsid w:val="005756BE"/>
    <w:rsid w:val="005757D1"/>
    <w:rsid w:val="005758CE"/>
    <w:rsid w:val="00575C26"/>
    <w:rsid w:val="0057612D"/>
    <w:rsid w:val="005761F4"/>
    <w:rsid w:val="005762B3"/>
    <w:rsid w:val="005762D4"/>
    <w:rsid w:val="005763EF"/>
    <w:rsid w:val="0057657D"/>
    <w:rsid w:val="0057660F"/>
    <w:rsid w:val="0057664D"/>
    <w:rsid w:val="005769ED"/>
    <w:rsid w:val="00576C1E"/>
    <w:rsid w:val="00577172"/>
    <w:rsid w:val="005771BB"/>
    <w:rsid w:val="00577209"/>
    <w:rsid w:val="00577235"/>
    <w:rsid w:val="00577423"/>
    <w:rsid w:val="005777AC"/>
    <w:rsid w:val="0057783E"/>
    <w:rsid w:val="00577894"/>
    <w:rsid w:val="00577A3E"/>
    <w:rsid w:val="00577F46"/>
    <w:rsid w:val="00577F57"/>
    <w:rsid w:val="00577F8C"/>
    <w:rsid w:val="005800A9"/>
    <w:rsid w:val="00580299"/>
    <w:rsid w:val="005804DA"/>
    <w:rsid w:val="00580704"/>
    <w:rsid w:val="00580A36"/>
    <w:rsid w:val="00580D8A"/>
    <w:rsid w:val="00580F42"/>
    <w:rsid w:val="00581090"/>
    <w:rsid w:val="005810B5"/>
    <w:rsid w:val="005812A7"/>
    <w:rsid w:val="0058138D"/>
    <w:rsid w:val="005814D8"/>
    <w:rsid w:val="00581DAD"/>
    <w:rsid w:val="00581E32"/>
    <w:rsid w:val="00582077"/>
    <w:rsid w:val="005821AA"/>
    <w:rsid w:val="0058232A"/>
    <w:rsid w:val="00582385"/>
    <w:rsid w:val="00582414"/>
    <w:rsid w:val="005827CA"/>
    <w:rsid w:val="00582D0A"/>
    <w:rsid w:val="00582D1B"/>
    <w:rsid w:val="0058302C"/>
    <w:rsid w:val="00583275"/>
    <w:rsid w:val="00583350"/>
    <w:rsid w:val="00583460"/>
    <w:rsid w:val="00583655"/>
    <w:rsid w:val="00583B34"/>
    <w:rsid w:val="00583FE0"/>
    <w:rsid w:val="00583FE7"/>
    <w:rsid w:val="00584026"/>
    <w:rsid w:val="00584263"/>
    <w:rsid w:val="005844E7"/>
    <w:rsid w:val="005846CF"/>
    <w:rsid w:val="005848D9"/>
    <w:rsid w:val="00584A66"/>
    <w:rsid w:val="00584BEA"/>
    <w:rsid w:val="00584BF2"/>
    <w:rsid w:val="005852B3"/>
    <w:rsid w:val="00585415"/>
    <w:rsid w:val="00585476"/>
    <w:rsid w:val="0058578D"/>
    <w:rsid w:val="00585850"/>
    <w:rsid w:val="00585EA3"/>
    <w:rsid w:val="00586412"/>
    <w:rsid w:val="0058650A"/>
    <w:rsid w:val="00586C1E"/>
    <w:rsid w:val="00586C8D"/>
    <w:rsid w:val="00586F44"/>
    <w:rsid w:val="00587166"/>
    <w:rsid w:val="00587357"/>
    <w:rsid w:val="00587468"/>
    <w:rsid w:val="005874EF"/>
    <w:rsid w:val="00587507"/>
    <w:rsid w:val="0058750D"/>
    <w:rsid w:val="005876FB"/>
    <w:rsid w:val="00587A3C"/>
    <w:rsid w:val="00587CE0"/>
    <w:rsid w:val="00587F99"/>
    <w:rsid w:val="00590093"/>
    <w:rsid w:val="005905B0"/>
    <w:rsid w:val="00590618"/>
    <w:rsid w:val="005907E9"/>
    <w:rsid w:val="00590910"/>
    <w:rsid w:val="005909A0"/>
    <w:rsid w:val="005909FC"/>
    <w:rsid w:val="00590D80"/>
    <w:rsid w:val="00591414"/>
    <w:rsid w:val="00591567"/>
    <w:rsid w:val="005915D0"/>
    <w:rsid w:val="005916A0"/>
    <w:rsid w:val="00591842"/>
    <w:rsid w:val="00592223"/>
    <w:rsid w:val="005922F1"/>
    <w:rsid w:val="0059244E"/>
    <w:rsid w:val="005925D2"/>
    <w:rsid w:val="005926A8"/>
    <w:rsid w:val="00592735"/>
    <w:rsid w:val="00592817"/>
    <w:rsid w:val="0059296F"/>
    <w:rsid w:val="00593587"/>
    <w:rsid w:val="00593A39"/>
    <w:rsid w:val="00593AEB"/>
    <w:rsid w:val="00593AF3"/>
    <w:rsid w:val="00593E0F"/>
    <w:rsid w:val="00593F79"/>
    <w:rsid w:val="005945A8"/>
    <w:rsid w:val="00594687"/>
    <w:rsid w:val="00594754"/>
    <w:rsid w:val="00594855"/>
    <w:rsid w:val="00594AD2"/>
    <w:rsid w:val="00594B77"/>
    <w:rsid w:val="00594B8A"/>
    <w:rsid w:val="00594D95"/>
    <w:rsid w:val="00594FA7"/>
    <w:rsid w:val="00595179"/>
    <w:rsid w:val="00595338"/>
    <w:rsid w:val="00595398"/>
    <w:rsid w:val="00595600"/>
    <w:rsid w:val="00595696"/>
    <w:rsid w:val="00595767"/>
    <w:rsid w:val="00595834"/>
    <w:rsid w:val="00595947"/>
    <w:rsid w:val="005959DC"/>
    <w:rsid w:val="00595AE9"/>
    <w:rsid w:val="00595BBD"/>
    <w:rsid w:val="00595C33"/>
    <w:rsid w:val="00595EFA"/>
    <w:rsid w:val="00595FCC"/>
    <w:rsid w:val="0059621F"/>
    <w:rsid w:val="0059624E"/>
    <w:rsid w:val="00596A77"/>
    <w:rsid w:val="00596D51"/>
    <w:rsid w:val="00596EAC"/>
    <w:rsid w:val="005970AC"/>
    <w:rsid w:val="00597405"/>
    <w:rsid w:val="005978A0"/>
    <w:rsid w:val="005978D6"/>
    <w:rsid w:val="0059791A"/>
    <w:rsid w:val="00597B37"/>
    <w:rsid w:val="00597C32"/>
    <w:rsid w:val="00597DB3"/>
    <w:rsid w:val="005A005A"/>
    <w:rsid w:val="005A0810"/>
    <w:rsid w:val="005A0A3B"/>
    <w:rsid w:val="005A0C64"/>
    <w:rsid w:val="005A11A0"/>
    <w:rsid w:val="005A1327"/>
    <w:rsid w:val="005A1FED"/>
    <w:rsid w:val="005A2478"/>
    <w:rsid w:val="005A2753"/>
    <w:rsid w:val="005A27EF"/>
    <w:rsid w:val="005A2B4A"/>
    <w:rsid w:val="005A2D5F"/>
    <w:rsid w:val="005A2E73"/>
    <w:rsid w:val="005A2F7A"/>
    <w:rsid w:val="005A32A1"/>
    <w:rsid w:val="005A331A"/>
    <w:rsid w:val="005A3688"/>
    <w:rsid w:val="005A375E"/>
    <w:rsid w:val="005A3B4F"/>
    <w:rsid w:val="005A3DE6"/>
    <w:rsid w:val="005A3F89"/>
    <w:rsid w:val="005A3FBA"/>
    <w:rsid w:val="005A4099"/>
    <w:rsid w:val="005A41AC"/>
    <w:rsid w:val="005A4834"/>
    <w:rsid w:val="005A4AB9"/>
    <w:rsid w:val="005A4BE1"/>
    <w:rsid w:val="005A4C99"/>
    <w:rsid w:val="005A529E"/>
    <w:rsid w:val="005A5587"/>
    <w:rsid w:val="005A575B"/>
    <w:rsid w:val="005A5903"/>
    <w:rsid w:val="005A6025"/>
    <w:rsid w:val="005A67A4"/>
    <w:rsid w:val="005A680E"/>
    <w:rsid w:val="005A68A1"/>
    <w:rsid w:val="005A6B50"/>
    <w:rsid w:val="005A7250"/>
    <w:rsid w:val="005A74AC"/>
    <w:rsid w:val="005A785A"/>
    <w:rsid w:val="005A7DFC"/>
    <w:rsid w:val="005A7E4F"/>
    <w:rsid w:val="005A7F83"/>
    <w:rsid w:val="005A7FC4"/>
    <w:rsid w:val="005B019A"/>
    <w:rsid w:val="005B01D5"/>
    <w:rsid w:val="005B0318"/>
    <w:rsid w:val="005B04D5"/>
    <w:rsid w:val="005B05BC"/>
    <w:rsid w:val="005B0995"/>
    <w:rsid w:val="005B0A93"/>
    <w:rsid w:val="005B0C85"/>
    <w:rsid w:val="005B0F09"/>
    <w:rsid w:val="005B0FB7"/>
    <w:rsid w:val="005B10A7"/>
    <w:rsid w:val="005B1145"/>
    <w:rsid w:val="005B1646"/>
    <w:rsid w:val="005B19F6"/>
    <w:rsid w:val="005B1BD6"/>
    <w:rsid w:val="005B1D2D"/>
    <w:rsid w:val="005B1E6A"/>
    <w:rsid w:val="005B1EBB"/>
    <w:rsid w:val="005B244D"/>
    <w:rsid w:val="005B25FB"/>
    <w:rsid w:val="005B2713"/>
    <w:rsid w:val="005B288B"/>
    <w:rsid w:val="005B2945"/>
    <w:rsid w:val="005B2D73"/>
    <w:rsid w:val="005B2F09"/>
    <w:rsid w:val="005B2F2C"/>
    <w:rsid w:val="005B304F"/>
    <w:rsid w:val="005B325F"/>
    <w:rsid w:val="005B364C"/>
    <w:rsid w:val="005B36D0"/>
    <w:rsid w:val="005B382D"/>
    <w:rsid w:val="005B3862"/>
    <w:rsid w:val="005B3900"/>
    <w:rsid w:val="005B3A7A"/>
    <w:rsid w:val="005B42DD"/>
    <w:rsid w:val="005B43C5"/>
    <w:rsid w:val="005B43EC"/>
    <w:rsid w:val="005B4B7F"/>
    <w:rsid w:val="005B4F51"/>
    <w:rsid w:val="005B4FA6"/>
    <w:rsid w:val="005B5047"/>
    <w:rsid w:val="005B50D5"/>
    <w:rsid w:val="005B568F"/>
    <w:rsid w:val="005B5922"/>
    <w:rsid w:val="005B59CE"/>
    <w:rsid w:val="005B5A07"/>
    <w:rsid w:val="005B5BC1"/>
    <w:rsid w:val="005B5C8E"/>
    <w:rsid w:val="005B5CA3"/>
    <w:rsid w:val="005B5D26"/>
    <w:rsid w:val="005B5DCD"/>
    <w:rsid w:val="005B62F5"/>
    <w:rsid w:val="005B6490"/>
    <w:rsid w:val="005B68D2"/>
    <w:rsid w:val="005B6E44"/>
    <w:rsid w:val="005B6E82"/>
    <w:rsid w:val="005B6F6B"/>
    <w:rsid w:val="005B709E"/>
    <w:rsid w:val="005B7385"/>
    <w:rsid w:val="005B7661"/>
    <w:rsid w:val="005B76D6"/>
    <w:rsid w:val="005B7EF4"/>
    <w:rsid w:val="005C0158"/>
    <w:rsid w:val="005C0436"/>
    <w:rsid w:val="005C0950"/>
    <w:rsid w:val="005C096B"/>
    <w:rsid w:val="005C10E7"/>
    <w:rsid w:val="005C129A"/>
    <w:rsid w:val="005C142A"/>
    <w:rsid w:val="005C1B16"/>
    <w:rsid w:val="005C1D90"/>
    <w:rsid w:val="005C1FA9"/>
    <w:rsid w:val="005C20FB"/>
    <w:rsid w:val="005C25A4"/>
    <w:rsid w:val="005C25C2"/>
    <w:rsid w:val="005C2622"/>
    <w:rsid w:val="005C29B8"/>
    <w:rsid w:val="005C2B72"/>
    <w:rsid w:val="005C2B7D"/>
    <w:rsid w:val="005C2B9D"/>
    <w:rsid w:val="005C2C0E"/>
    <w:rsid w:val="005C2FD1"/>
    <w:rsid w:val="005C30CE"/>
    <w:rsid w:val="005C328B"/>
    <w:rsid w:val="005C34A8"/>
    <w:rsid w:val="005C37C9"/>
    <w:rsid w:val="005C3BC1"/>
    <w:rsid w:val="005C3CA5"/>
    <w:rsid w:val="005C3CDD"/>
    <w:rsid w:val="005C4590"/>
    <w:rsid w:val="005C48FB"/>
    <w:rsid w:val="005C4D31"/>
    <w:rsid w:val="005C4E46"/>
    <w:rsid w:val="005C5134"/>
    <w:rsid w:val="005C5A1F"/>
    <w:rsid w:val="005C5A64"/>
    <w:rsid w:val="005C5D68"/>
    <w:rsid w:val="005C5EF5"/>
    <w:rsid w:val="005C6163"/>
    <w:rsid w:val="005C6627"/>
    <w:rsid w:val="005C6AA9"/>
    <w:rsid w:val="005C6F1F"/>
    <w:rsid w:val="005C7382"/>
    <w:rsid w:val="005C7589"/>
    <w:rsid w:val="005C7758"/>
    <w:rsid w:val="005C77C5"/>
    <w:rsid w:val="005C7894"/>
    <w:rsid w:val="005C7981"/>
    <w:rsid w:val="005C7B78"/>
    <w:rsid w:val="005D028F"/>
    <w:rsid w:val="005D0362"/>
    <w:rsid w:val="005D06E7"/>
    <w:rsid w:val="005D07B5"/>
    <w:rsid w:val="005D07D5"/>
    <w:rsid w:val="005D0C24"/>
    <w:rsid w:val="005D0D22"/>
    <w:rsid w:val="005D0F0B"/>
    <w:rsid w:val="005D0F6B"/>
    <w:rsid w:val="005D0FCD"/>
    <w:rsid w:val="005D1003"/>
    <w:rsid w:val="005D16BC"/>
    <w:rsid w:val="005D16CD"/>
    <w:rsid w:val="005D18DE"/>
    <w:rsid w:val="005D1A8B"/>
    <w:rsid w:val="005D1B19"/>
    <w:rsid w:val="005D24E5"/>
    <w:rsid w:val="005D2A34"/>
    <w:rsid w:val="005D2C45"/>
    <w:rsid w:val="005D2F12"/>
    <w:rsid w:val="005D301C"/>
    <w:rsid w:val="005D321C"/>
    <w:rsid w:val="005D336F"/>
    <w:rsid w:val="005D338F"/>
    <w:rsid w:val="005D33AF"/>
    <w:rsid w:val="005D3659"/>
    <w:rsid w:val="005D3693"/>
    <w:rsid w:val="005D382A"/>
    <w:rsid w:val="005D3CB1"/>
    <w:rsid w:val="005D3D81"/>
    <w:rsid w:val="005D3FDB"/>
    <w:rsid w:val="005D4029"/>
    <w:rsid w:val="005D4214"/>
    <w:rsid w:val="005D4A4E"/>
    <w:rsid w:val="005D4AC2"/>
    <w:rsid w:val="005D50D6"/>
    <w:rsid w:val="005D5192"/>
    <w:rsid w:val="005D52F3"/>
    <w:rsid w:val="005D591B"/>
    <w:rsid w:val="005D5942"/>
    <w:rsid w:val="005D599B"/>
    <w:rsid w:val="005D5A7D"/>
    <w:rsid w:val="005D5CBD"/>
    <w:rsid w:val="005D6165"/>
    <w:rsid w:val="005D61F4"/>
    <w:rsid w:val="005D625D"/>
    <w:rsid w:val="005D62C4"/>
    <w:rsid w:val="005D651A"/>
    <w:rsid w:val="005D69F3"/>
    <w:rsid w:val="005D6D85"/>
    <w:rsid w:val="005D6D90"/>
    <w:rsid w:val="005D7ED3"/>
    <w:rsid w:val="005E0600"/>
    <w:rsid w:val="005E08EB"/>
    <w:rsid w:val="005E0D07"/>
    <w:rsid w:val="005E0E69"/>
    <w:rsid w:val="005E0F93"/>
    <w:rsid w:val="005E0FFC"/>
    <w:rsid w:val="005E101B"/>
    <w:rsid w:val="005E1637"/>
    <w:rsid w:val="005E1712"/>
    <w:rsid w:val="005E19DE"/>
    <w:rsid w:val="005E1C4F"/>
    <w:rsid w:val="005E2068"/>
    <w:rsid w:val="005E2363"/>
    <w:rsid w:val="005E2B06"/>
    <w:rsid w:val="005E31EC"/>
    <w:rsid w:val="005E3254"/>
    <w:rsid w:val="005E3722"/>
    <w:rsid w:val="005E3780"/>
    <w:rsid w:val="005E3ABA"/>
    <w:rsid w:val="005E3B5E"/>
    <w:rsid w:val="005E3B9F"/>
    <w:rsid w:val="005E3BA6"/>
    <w:rsid w:val="005E3C15"/>
    <w:rsid w:val="005E3DF3"/>
    <w:rsid w:val="005E3F03"/>
    <w:rsid w:val="005E42F0"/>
    <w:rsid w:val="005E43A7"/>
    <w:rsid w:val="005E46F2"/>
    <w:rsid w:val="005E478F"/>
    <w:rsid w:val="005E4971"/>
    <w:rsid w:val="005E4ED5"/>
    <w:rsid w:val="005E4EEF"/>
    <w:rsid w:val="005E4F2A"/>
    <w:rsid w:val="005E501C"/>
    <w:rsid w:val="005E50BC"/>
    <w:rsid w:val="005E54F8"/>
    <w:rsid w:val="005E5512"/>
    <w:rsid w:val="005E5692"/>
    <w:rsid w:val="005E5787"/>
    <w:rsid w:val="005E5968"/>
    <w:rsid w:val="005E5BBF"/>
    <w:rsid w:val="005E5C3E"/>
    <w:rsid w:val="005E6000"/>
    <w:rsid w:val="005E6098"/>
    <w:rsid w:val="005E60FC"/>
    <w:rsid w:val="005E65DF"/>
    <w:rsid w:val="005E6817"/>
    <w:rsid w:val="005E6924"/>
    <w:rsid w:val="005E6963"/>
    <w:rsid w:val="005E6977"/>
    <w:rsid w:val="005E69F8"/>
    <w:rsid w:val="005E6BAB"/>
    <w:rsid w:val="005E6D5E"/>
    <w:rsid w:val="005E6F9C"/>
    <w:rsid w:val="005E6FE0"/>
    <w:rsid w:val="005E76AC"/>
    <w:rsid w:val="005E7CC2"/>
    <w:rsid w:val="005E7E38"/>
    <w:rsid w:val="005E7E56"/>
    <w:rsid w:val="005F01F1"/>
    <w:rsid w:val="005F09C7"/>
    <w:rsid w:val="005F0A12"/>
    <w:rsid w:val="005F0A9A"/>
    <w:rsid w:val="005F0AEA"/>
    <w:rsid w:val="005F0D6C"/>
    <w:rsid w:val="005F0DF6"/>
    <w:rsid w:val="005F0FFE"/>
    <w:rsid w:val="005F119E"/>
    <w:rsid w:val="005F126A"/>
    <w:rsid w:val="005F12D7"/>
    <w:rsid w:val="005F14B8"/>
    <w:rsid w:val="005F1782"/>
    <w:rsid w:val="005F17BB"/>
    <w:rsid w:val="005F1B6E"/>
    <w:rsid w:val="005F1C7C"/>
    <w:rsid w:val="005F1E29"/>
    <w:rsid w:val="005F213E"/>
    <w:rsid w:val="005F21B9"/>
    <w:rsid w:val="005F26B5"/>
    <w:rsid w:val="005F2880"/>
    <w:rsid w:val="005F29A0"/>
    <w:rsid w:val="005F2BB7"/>
    <w:rsid w:val="005F2BBC"/>
    <w:rsid w:val="005F2BE5"/>
    <w:rsid w:val="005F2C01"/>
    <w:rsid w:val="005F2C93"/>
    <w:rsid w:val="005F2D53"/>
    <w:rsid w:val="005F303E"/>
    <w:rsid w:val="005F32EE"/>
    <w:rsid w:val="005F3495"/>
    <w:rsid w:val="005F34F6"/>
    <w:rsid w:val="005F398D"/>
    <w:rsid w:val="005F3C1C"/>
    <w:rsid w:val="005F3D2F"/>
    <w:rsid w:val="005F425E"/>
    <w:rsid w:val="005F42AF"/>
    <w:rsid w:val="005F431E"/>
    <w:rsid w:val="005F4593"/>
    <w:rsid w:val="005F46E8"/>
    <w:rsid w:val="005F4857"/>
    <w:rsid w:val="005F4A74"/>
    <w:rsid w:val="005F4DC9"/>
    <w:rsid w:val="005F4DDD"/>
    <w:rsid w:val="005F4E4E"/>
    <w:rsid w:val="005F520A"/>
    <w:rsid w:val="005F546E"/>
    <w:rsid w:val="005F58D5"/>
    <w:rsid w:val="005F5BED"/>
    <w:rsid w:val="005F5EBC"/>
    <w:rsid w:val="005F5F30"/>
    <w:rsid w:val="005F603E"/>
    <w:rsid w:val="005F62E2"/>
    <w:rsid w:val="005F6454"/>
    <w:rsid w:val="005F6459"/>
    <w:rsid w:val="005F6460"/>
    <w:rsid w:val="005F681C"/>
    <w:rsid w:val="005F6823"/>
    <w:rsid w:val="005F684E"/>
    <w:rsid w:val="005F6C85"/>
    <w:rsid w:val="005F6F4E"/>
    <w:rsid w:val="005F6F77"/>
    <w:rsid w:val="005F70D7"/>
    <w:rsid w:val="005F7288"/>
    <w:rsid w:val="005F748F"/>
    <w:rsid w:val="005F766B"/>
    <w:rsid w:val="005F77A9"/>
    <w:rsid w:val="005F7A4B"/>
    <w:rsid w:val="005F7C7D"/>
    <w:rsid w:val="005F7D8D"/>
    <w:rsid w:val="005F7E10"/>
    <w:rsid w:val="006005E9"/>
    <w:rsid w:val="006006A9"/>
    <w:rsid w:val="0060085C"/>
    <w:rsid w:val="006009F6"/>
    <w:rsid w:val="00600A3C"/>
    <w:rsid w:val="00600D4B"/>
    <w:rsid w:val="00600EAA"/>
    <w:rsid w:val="00600F15"/>
    <w:rsid w:val="0060145F"/>
    <w:rsid w:val="00601739"/>
    <w:rsid w:val="006018B9"/>
    <w:rsid w:val="00601A19"/>
    <w:rsid w:val="00601F15"/>
    <w:rsid w:val="00601F74"/>
    <w:rsid w:val="00602153"/>
    <w:rsid w:val="006021F7"/>
    <w:rsid w:val="0060221F"/>
    <w:rsid w:val="00602362"/>
    <w:rsid w:val="0060242A"/>
    <w:rsid w:val="006024A9"/>
    <w:rsid w:val="0060284F"/>
    <w:rsid w:val="00602AA8"/>
    <w:rsid w:val="00602AC8"/>
    <w:rsid w:val="006030A2"/>
    <w:rsid w:val="006033A7"/>
    <w:rsid w:val="00603538"/>
    <w:rsid w:val="00603820"/>
    <w:rsid w:val="00603998"/>
    <w:rsid w:val="00604246"/>
    <w:rsid w:val="0060440B"/>
    <w:rsid w:val="00604461"/>
    <w:rsid w:val="006045DE"/>
    <w:rsid w:val="00604740"/>
    <w:rsid w:val="00604A3C"/>
    <w:rsid w:val="00604BC4"/>
    <w:rsid w:val="00604DD4"/>
    <w:rsid w:val="006055CC"/>
    <w:rsid w:val="0060564C"/>
    <w:rsid w:val="006056D4"/>
    <w:rsid w:val="00605745"/>
    <w:rsid w:val="006058CE"/>
    <w:rsid w:val="00605A8A"/>
    <w:rsid w:val="00605CB8"/>
    <w:rsid w:val="00605E64"/>
    <w:rsid w:val="00606093"/>
    <w:rsid w:val="00606116"/>
    <w:rsid w:val="006065B0"/>
    <w:rsid w:val="0060666A"/>
    <w:rsid w:val="006069E6"/>
    <w:rsid w:val="00606A83"/>
    <w:rsid w:val="00606AFB"/>
    <w:rsid w:val="00607042"/>
    <w:rsid w:val="00607619"/>
    <w:rsid w:val="00607742"/>
    <w:rsid w:val="00607DDE"/>
    <w:rsid w:val="00610147"/>
    <w:rsid w:val="006105C4"/>
    <w:rsid w:val="006106F8"/>
    <w:rsid w:val="006108FD"/>
    <w:rsid w:val="0061099F"/>
    <w:rsid w:val="006110E7"/>
    <w:rsid w:val="006111D8"/>
    <w:rsid w:val="006113FA"/>
    <w:rsid w:val="0061170B"/>
    <w:rsid w:val="0061172B"/>
    <w:rsid w:val="006118C0"/>
    <w:rsid w:val="0061196C"/>
    <w:rsid w:val="00611BCE"/>
    <w:rsid w:val="00611CFB"/>
    <w:rsid w:val="00611ED6"/>
    <w:rsid w:val="0061220E"/>
    <w:rsid w:val="00612282"/>
    <w:rsid w:val="006122D9"/>
    <w:rsid w:val="00612563"/>
    <w:rsid w:val="00612623"/>
    <w:rsid w:val="0061273A"/>
    <w:rsid w:val="006128B7"/>
    <w:rsid w:val="00612A2B"/>
    <w:rsid w:val="00612C85"/>
    <w:rsid w:val="00612D42"/>
    <w:rsid w:val="006130B8"/>
    <w:rsid w:val="006130D6"/>
    <w:rsid w:val="006133DF"/>
    <w:rsid w:val="0061361E"/>
    <w:rsid w:val="00613661"/>
    <w:rsid w:val="00613671"/>
    <w:rsid w:val="006136C4"/>
    <w:rsid w:val="00613942"/>
    <w:rsid w:val="0061396E"/>
    <w:rsid w:val="00613B5A"/>
    <w:rsid w:val="00613D02"/>
    <w:rsid w:val="006140BB"/>
    <w:rsid w:val="006143D7"/>
    <w:rsid w:val="006143E7"/>
    <w:rsid w:val="006145A0"/>
    <w:rsid w:val="00614871"/>
    <w:rsid w:val="006149DB"/>
    <w:rsid w:val="00614DAE"/>
    <w:rsid w:val="00614DEF"/>
    <w:rsid w:val="00614EA2"/>
    <w:rsid w:val="00614FDE"/>
    <w:rsid w:val="006150A3"/>
    <w:rsid w:val="0061532B"/>
    <w:rsid w:val="00615468"/>
    <w:rsid w:val="00615593"/>
    <w:rsid w:val="006157C6"/>
    <w:rsid w:val="00615AE0"/>
    <w:rsid w:val="00615F7A"/>
    <w:rsid w:val="00616019"/>
    <w:rsid w:val="00616435"/>
    <w:rsid w:val="00616790"/>
    <w:rsid w:val="006169F8"/>
    <w:rsid w:val="00616B0E"/>
    <w:rsid w:val="00616E8A"/>
    <w:rsid w:val="00616EB4"/>
    <w:rsid w:val="00616F60"/>
    <w:rsid w:val="006170ED"/>
    <w:rsid w:val="00617427"/>
    <w:rsid w:val="00617479"/>
    <w:rsid w:val="0061786B"/>
    <w:rsid w:val="00617B6D"/>
    <w:rsid w:val="00620215"/>
    <w:rsid w:val="0062024C"/>
    <w:rsid w:val="006204E8"/>
    <w:rsid w:val="00620BDF"/>
    <w:rsid w:val="006213DC"/>
    <w:rsid w:val="006217B2"/>
    <w:rsid w:val="00621867"/>
    <w:rsid w:val="00621AB0"/>
    <w:rsid w:val="00621C9D"/>
    <w:rsid w:val="00621F63"/>
    <w:rsid w:val="00622008"/>
    <w:rsid w:val="0062214C"/>
    <w:rsid w:val="00622156"/>
    <w:rsid w:val="006221F6"/>
    <w:rsid w:val="006222F4"/>
    <w:rsid w:val="00622395"/>
    <w:rsid w:val="006227DF"/>
    <w:rsid w:val="00622C21"/>
    <w:rsid w:val="00622E8C"/>
    <w:rsid w:val="00622EC9"/>
    <w:rsid w:val="00622F33"/>
    <w:rsid w:val="0062373D"/>
    <w:rsid w:val="00623C1E"/>
    <w:rsid w:val="00623CF4"/>
    <w:rsid w:val="00624366"/>
    <w:rsid w:val="006245E9"/>
    <w:rsid w:val="006246C0"/>
    <w:rsid w:val="00624787"/>
    <w:rsid w:val="00624883"/>
    <w:rsid w:val="0062497C"/>
    <w:rsid w:val="00624EA7"/>
    <w:rsid w:val="00624EC4"/>
    <w:rsid w:val="006250E2"/>
    <w:rsid w:val="0062515E"/>
    <w:rsid w:val="00625214"/>
    <w:rsid w:val="00625664"/>
    <w:rsid w:val="0062574A"/>
    <w:rsid w:val="00625821"/>
    <w:rsid w:val="006258C6"/>
    <w:rsid w:val="00625D54"/>
    <w:rsid w:val="00626444"/>
    <w:rsid w:val="00626888"/>
    <w:rsid w:val="00626BD8"/>
    <w:rsid w:val="00626CAA"/>
    <w:rsid w:val="00626F72"/>
    <w:rsid w:val="006271DE"/>
    <w:rsid w:val="00627282"/>
    <w:rsid w:val="006272B4"/>
    <w:rsid w:val="006272C8"/>
    <w:rsid w:val="0062759F"/>
    <w:rsid w:val="00627773"/>
    <w:rsid w:val="00627866"/>
    <w:rsid w:val="006279DE"/>
    <w:rsid w:val="00627F7B"/>
    <w:rsid w:val="00630165"/>
    <w:rsid w:val="00630299"/>
    <w:rsid w:val="006303FD"/>
    <w:rsid w:val="00630522"/>
    <w:rsid w:val="00630636"/>
    <w:rsid w:val="0063088F"/>
    <w:rsid w:val="00630E13"/>
    <w:rsid w:val="00631167"/>
    <w:rsid w:val="00631353"/>
    <w:rsid w:val="00631392"/>
    <w:rsid w:val="006316C5"/>
    <w:rsid w:val="006317FC"/>
    <w:rsid w:val="00631C70"/>
    <w:rsid w:val="00631D5A"/>
    <w:rsid w:val="006326AC"/>
    <w:rsid w:val="0063281B"/>
    <w:rsid w:val="006329B1"/>
    <w:rsid w:val="00632CED"/>
    <w:rsid w:val="00632FCF"/>
    <w:rsid w:val="006332DA"/>
    <w:rsid w:val="006336BB"/>
    <w:rsid w:val="006336BF"/>
    <w:rsid w:val="00633A2D"/>
    <w:rsid w:val="00633A52"/>
    <w:rsid w:val="00633CEE"/>
    <w:rsid w:val="00633D6E"/>
    <w:rsid w:val="00633D9C"/>
    <w:rsid w:val="00633DF0"/>
    <w:rsid w:val="0063455B"/>
    <w:rsid w:val="00634750"/>
    <w:rsid w:val="0063488E"/>
    <w:rsid w:val="00634E11"/>
    <w:rsid w:val="0063512E"/>
    <w:rsid w:val="00635386"/>
    <w:rsid w:val="0063593D"/>
    <w:rsid w:val="006359A7"/>
    <w:rsid w:val="006359AE"/>
    <w:rsid w:val="00635D13"/>
    <w:rsid w:val="00635DDB"/>
    <w:rsid w:val="00636150"/>
    <w:rsid w:val="00636170"/>
    <w:rsid w:val="006364E7"/>
    <w:rsid w:val="00636553"/>
    <w:rsid w:val="00636858"/>
    <w:rsid w:val="00636BD6"/>
    <w:rsid w:val="00636BDF"/>
    <w:rsid w:val="0063716A"/>
    <w:rsid w:val="006374EB"/>
    <w:rsid w:val="006376E8"/>
    <w:rsid w:val="00637700"/>
    <w:rsid w:val="00637C31"/>
    <w:rsid w:val="00637CF8"/>
    <w:rsid w:val="00637D96"/>
    <w:rsid w:val="00640246"/>
    <w:rsid w:val="006404F5"/>
    <w:rsid w:val="0064086A"/>
    <w:rsid w:val="0064095C"/>
    <w:rsid w:val="00640A4B"/>
    <w:rsid w:val="00640AF1"/>
    <w:rsid w:val="00640F0B"/>
    <w:rsid w:val="0064179E"/>
    <w:rsid w:val="00641829"/>
    <w:rsid w:val="00641BBC"/>
    <w:rsid w:val="00641D9C"/>
    <w:rsid w:val="006420FD"/>
    <w:rsid w:val="00642705"/>
    <w:rsid w:val="00642982"/>
    <w:rsid w:val="00642AF9"/>
    <w:rsid w:val="0064301A"/>
    <w:rsid w:val="00643073"/>
    <w:rsid w:val="006430D3"/>
    <w:rsid w:val="0064322C"/>
    <w:rsid w:val="006435BD"/>
    <w:rsid w:val="0064375D"/>
    <w:rsid w:val="006437D0"/>
    <w:rsid w:val="00643FE1"/>
    <w:rsid w:val="006440F3"/>
    <w:rsid w:val="006442BB"/>
    <w:rsid w:val="006443BE"/>
    <w:rsid w:val="00644490"/>
    <w:rsid w:val="00644F30"/>
    <w:rsid w:val="006450E8"/>
    <w:rsid w:val="00645273"/>
    <w:rsid w:val="0064532C"/>
    <w:rsid w:val="006454FF"/>
    <w:rsid w:val="00645503"/>
    <w:rsid w:val="00645C01"/>
    <w:rsid w:val="00646289"/>
    <w:rsid w:val="006467CB"/>
    <w:rsid w:val="00646C51"/>
    <w:rsid w:val="00646C96"/>
    <w:rsid w:val="00646D5D"/>
    <w:rsid w:val="00646E02"/>
    <w:rsid w:val="0064704E"/>
    <w:rsid w:val="0064709F"/>
    <w:rsid w:val="006470C5"/>
    <w:rsid w:val="00647309"/>
    <w:rsid w:val="006476EF"/>
    <w:rsid w:val="00647B29"/>
    <w:rsid w:val="00647E1E"/>
    <w:rsid w:val="0065012F"/>
    <w:rsid w:val="006503DE"/>
    <w:rsid w:val="0065059A"/>
    <w:rsid w:val="0065059F"/>
    <w:rsid w:val="00650624"/>
    <w:rsid w:val="0065069A"/>
    <w:rsid w:val="0065080C"/>
    <w:rsid w:val="006509EE"/>
    <w:rsid w:val="00650C5D"/>
    <w:rsid w:val="006512B1"/>
    <w:rsid w:val="0065165F"/>
    <w:rsid w:val="00651706"/>
    <w:rsid w:val="00651CEA"/>
    <w:rsid w:val="00651EB7"/>
    <w:rsid w:val="006524C1"/>
    <w:rsid w:val="006527F9"/>
    <w:rsid w:val="00652C24"/>
    <w:rsid w:val="0065314B"/>
    <w:rsid w:val="00653162"/>
    <w:rsid w:val="006531A4"/>
    <w:rsid w:val="006531A9"/>
    <w:rsid w:val="00653AAC"/>
    <w:rsid w:val="00653B9D"/>
    <w:rsid w:val="00653C83"/>
    <w:rsid w:val="00653CA3"/>
    <w:rsid w:val="00653F28"/>
    <w:rsid w:val="00653F3B"/>
    <w:rsid w:val="00654438"/>
    <w:rsid w:val="006546E8"/>
    <w:rsid w:val="00654B9B"/>
    <w:rsid w:val="00654CE9"/>
    <w:rsid w:val="00654EA6"/>
    <w:rsid w:val="00654F43"/>
    <w:rsid w:val="006551AC"/>
    <w:rsid w:val="0065549E"/>
    <w:rsid w:val="006554DF"/>
    <w:rsid w:val="00655855"/>
    <w:rsid w:val="0065590B"/>
    <w:rsid w:val="00655A24"/>
    <w:rsid w:val="00656007"/>
    <w:rsid w:val="006561BF"/>
    <w:rsid w:val="00656539"/>
    <w:rsid w:val="00656672"/>
    <w:rsid w:val="0065673C"/>
    <w:rsid w:val="00656860"/>
    <w:rsid w:val="006568FC"/>
    <w:rsid w:val="006569DB"/>
    <w:rsid w:val="00656DC1"/>
    <w:rsid w:val="00656F82"/>
    <w:rsid w:val="0065706C"/>
    <w:rsid w:val="0065721A"/>
    <w:rsid w:val="00657472"/>
    <w:rsid w:val="006574FE"/>
    <w:rsid w:val="00657828"/>
    <w:rsid w:val="00657A32"/>
    <w:rsid w:val="00657AC7"/>
    <w:rsid w:val="00660017"/>
    <w:rsid w:val="00660401"/>
    <w:rsid w:val="0066042B"/>
    <w:rsid w:val="0066080F"/>
    <w:rsid w:val="006609E2"/>
    <w:rsid w:val="00660A6D"/>
    <w:rsid w:val="00660D3F"/>
    <w:rsid w:val="00660F67"/>
    <w:rsid w:val="006617CA"/>
    <w:rsid w:val="00661CB2"/>
    <w:rsid w:val="006621C8"/>
    <w:rsid w:val="00662BE3"/>
    <w:rsid w:val="0066300E"/>
    <w:rsid w:val="0066316B"/>
    <w:rsid w:val="00663486"/>
    <w:rsid w:val="00663BCF"/>
    <w:rsid w:val="00663CDA"/>
    <w:rsid w:val="00664055"/>
    <w:rsid w:val="006643CA"/>
    <w:rsid w:val="006645EA"/>
    <w:rsid w:val="0066476F"/>
    <w:rsid w:val="00664A38"/>
    <w:rsid w:val="00664BF9"/>
    <w:rsid w:val="00665625"/>
    <w:rsid w:val="00665732"/>
    <w:rsid w:val="0066593E"/>
    <w:rsid w:val="00665C96"/>
    <w:rsid w:val="0066643F"/>
    <w:rsid w:val="006664FB"/>
    <w:rsid w:val="00666645"/>
    <w:rsid w:val="00666A6B"/>
    <w:rsid w:val="00666B6A"/>
    <w:rsid w:val="00666E9B"/>
    <w:rsid w:val="006670BB"/>
    <w:rsid w:val="006670F2"/>
    <w:rsid w:val="0066729F"/>
    <w:rsid w:val="00667630"/>
    <w:rsid w:val="00667724"/>
    <w:rsid w:val="00667A01"/>
    <w:rsid w:val="00667A6D"/>
    <w:rsid w:val="00667EAA"/>
    <w:rsid w:val="006707F9"/>
    <w:rsid w:val="006709E5"/>
    <w:rsid w:val="006713D6"/>
    <w:rsid w:val="006717F9"/>
    <w:rsid w:val="00671DC2"/>
    <w:rsid w:val="00671EA9"/>
    <w:rsid w:val="00671EF6"/>
    <w:rsid w:val="0067201F"/>
    <w:rsid w:val="0067206B"/>
    <w:rsid w:val="00672095"/>
    <w:rsid w:val="0067239C"/>
    <w:rsid w:val="00672411"/>
    <w:rsid w:val="00672479"/>
    <w:rsid w:val="006726A4"/>
    <w:rsid w:val="00672883"/>
    <w:rsid w:val="0067294A"/>
    <w:rsid w:val="00672AA4"/>
    <w:rsid w:val="00672B07"/>
    <w:rsid w:val="00672D26"/>
    <w:rsid w:val="00672EBA"/>
    <w:rsid w:val="00673051"/>
    <w:rsid w:val="006730DC"/>
    <w:rsid w:val="0067322E"/>
    <w:rsid w:val="0067341C"/>
    <w:rsid w:val="00673449"/>
    <w:rsid w:val="00673455"/>
    <w:rsid w:val="006737C9"/>
    <w:rsid w:val="00673850"/>
    <w:rsid w:val="00673991"/>
    <w:rsid w:val="00673DF0"/>
    <w:rsid w:val="00673E61"/>
    <w:rsid w:val="00673F30"/>
    <w:rsid w:val="0067417B"/>
    <w:rsid w:val="00674387"/>
    <w:rsid w:val="00674729"/>
    <w:rsid w:val="0067483A"/>
    <w:rsid w:val="006748C0"/>
    <w:rsid w:val="00674C93"/>
    <w:rsid w:val="00674E7E"/>
    <w:rsid w:val="00675379"/>
    <w:rsid w:val="006754E5"/>
    <w:rsid w:val="00675DA3"/>
    <w:rsid w:val="006760E8"/>
    <w:rsid w:val="006762F8"/>
    <w:rsid w:val="00676381"/>
    <w:rsid w:val="0067639D"/>
    <w:rsid w:val="006769EE"/>
    <w:rsid w:val="00676B6D"/>
    <w:rsid w:val="006776D9"/>
    <w:rsid w:val="006778AA"/>
    <w:rsid w:val="00677BA9"/>
    <w:rsid w:val="00677DA9"/>
    <w:rsid w:val="00677EB9"/>
    <w:rsid w:val="00677F84"/>
    <w:rsid w:val="00677FF2"/>
    <w:rsid w:val="006801BD"/>
    <w:rsid w:val="00680267"/>
    <w:rsid w:val="0068030B"/>
    <w:rsid w:val="006807D9"/>
    <w:rsid w:val="0068088F"/>
    <w:rsid w:val="00680B29"/>
    <w:rsid w:val="0068120D"/>
    <w:rsid w:val="00681553"/>
    <w:rsid w:val="006819E0"/>
    <w:rsid w:val="00681D6E"/>
    <w:rsid w:val="00681D95"/>
    <w:rsid w:val="006821D0"/>
    <w:rsid w:val="00682540"/>
    <w:rsid w:val="006826BA"/>
    <w:rsid w:val="0068283B"/>
    <w:rsid w:val="00682923"/>
    <w:rsid w:val="00683180"/>
    <w:rsid w:val="0068319F"/>
    <w:rsid w:val="00683222"/>
    <w:rsid w:val="006832F5"/>
    <w:rsid w:val="0068343D"/>
    <w:rsid w:val="00683833"/>
    <w:rsid w:val="00683E3D"/>
    <w:rsid w:val="00684503"/>
    <w:rsid w:val="00684A00"/>
    <w:rsid w:val="00684D3E"/>
    <w:rsid w:val="00684DC5"/>
    <w:rsid w:val="00684F36"/>
    <w:rsid w:val="00684F72"/>
    <w:rsid w:val="0068561B"/>
    <w:rsid w:val="006856DB"/>
    <w:rsid w:val="00685BC3"/>
    <w:rsid w:val="00685F84"/>
    <w:rsid w:val="006861BA"/>
    <w:rsid w:val="006865AB"/>
    <w:rsid w:val="006865FF"/>
    <w:rsid w:val="0068662D"/>
    <w:rsid w:val="00686841"/>
    <w:rsid w:val="00686E60"/>
    <w:rsid w:val="0068783A"/>
    <w:rsid w:val="006879FE"/>
    <w:rsid w:val="00687CD7"/>
    <w:rsid w:val="0069021F"/>
    <w:rsid w:val="00690490"/>
    <w:rsid w:val="00690A89"/>
    <w:rsid w:val="00690F1F"/>
    <w:rsid w:val="006913CA"/>
    <w:rsid w:val="006913CC"/>
    <w:rsid w:val="006914D1"/>
    <w:rsid w:val="00691882"/>
    <w:rsid w:val="00691F69"/>
    <w:rsid w:val="00692DA1"/>
    <w:rsid w:val="00692E85"/>
    <w:rsid w:val="00692FE2"/>
    <w:rsid w:val="00693002"/>
    <w:rsid w:val="0069322A"/>
    <w:rsid w:val="0069336C"/>
    <w:rsid w:val="00693512"/>
    <w:rsid w:val="0069389A"/>
    <w:rsid w:val="006939F6"/>
    <w:rsid w:val="00693ED1"/>
    <w:rsid w:val="00693F48"/>
    <w:rsid w:val="006942A7"/>
    <w:rsid w:val="00694553"/>
    <w:rsid w:val="006949E0"/>
    <w:rsid w:val="00695643"/>
    <w:rsid w:val="00695715"/>
    <w:rsid w:val="006958B0"/>
    <w:rsid w:val="006959B3"/>
    <w:rsid w:val="00695C79"/>
    <w:rsid w:val="00696092"/>
    <w:rsid w:val="0069618F"/>
    <w:rsid w:val="0069667A"/>
    <w:rsid w:val="00696822"/>
    <w:rsid w:val="00696E89"/>
    <w:rsid w:val="00697336"/>
    <w:rsid w:val="006973C6"/>
    <w:rsid w:val="0069744B"/>
    <w:rsid w:val="00697481"/>
    <w:rsid w:val="00697560"/>
    <w:rsid w:val="00697691"/>
    <w:rsid w:val="0069785B"/>
    <w:rsid w:val="00697A49"/>
    <w:rsid w:val="00697CDB"/>
    <w:rsid w:val="00697F9B"/>
    <w:rsid w:val="00697FC8"/>
    <w:rsid w:val="006A02FE"/>
    <w:rsid w:val="006A042B"/>
    <w:rsid w:val="006A06D9"/>
    <w:rsid w:val="006A0775"/>
    <w:rsid w:val="006A07CE"/>
    <w:rsid w:val="006A0DF7"/>
    <w:rsid w:val="006A0E82"/>
    <w:rsid w:val="006A1172"/>
    <w:rsid w:val="006A12CC"/>
    <w:rsid w:val="006A151B"/>
    <w:rsid w:val="006A156D"/>
    <w:rsid w:val="006A1670"/>
    <w:rsid w:val="006A1692"/>
    <w:rsid w:val="006A16D0"/>
    <w:rsid w:val="006A1754"/>
    <w:rsid w:val="006A1A68"/>
    <w:rsid w:val="006A2001"/>
    <w:rsid w:val="006A2117"/>
    <w:rsid w:val="006A2280"/>
    <w:rsid w:val="006A2914"/>
    <w:rsid w:val="006A2929"/>
    <w:rsid w:val="006A2BAB"/>
    <w:rsid w:val="006A2BB6"/>
    <w:rsid w:val="006A307A"/>
    <w:rsid w:val="006A3220"/>
    <w:rsid w:val="006A35A7"/>
    <w:rsid w:val="006A3758"/>
    <w:rsid w:val="006A395E"/>
    <w:rsid w:val="006A3C10"/>
    <w:rsid w:val="006A3FFF"/>
    <w:rsid w:val="006A4107"/>
    <w:rsid w:val="006A479F"/>
    <w:rsid w:val="006A48BC"/>
    <w:rsid w:val="006A4A24"/>
    <w:rsid w:val="006A4AF7"/>
    <w:rsid w:val="006A5009"/>
    <w:rsid w:val="006A53B6"/>
    <w:rsid w:val="006A565F"/>
    <w:rsid w:val="006A58C4"/>
    <w:rsid w:val="006A5C38"/>
    <w:rsid w:val="006A5C97"/>
    <w:rsid w:val="006A5FC5"/>
    <w:rsid w:val="006A601D"/>
    <w:rsid w:val="006A60D0"/>
    <w:rsid w:val="006A6125"/>
    <w:rsid w:val="006A63C0"/>
    <w:rsid w:val="006A68F9"/>
    <w:rsid w:val="006A6B18"/>
    <w:rsid w:val="006A6B96"/>
    <w:rsid w:val="006A6BE8"/>
    <w:rsid w:val="006A710B"/>
    <w:rsid w:val="006A7552"/>
    <w:rsid w:val="006A778E"/>
    <w:rsid w:val="006A784D"/>
    <w:rsid w:val="006A78B7"/>
    <w:rsid w:val="006A7958"/>
    <w:rsid w:val="006A79E3"/>
    <w:rsid w:val="006B01E0"/>
    <w:rsid w:val="006B0433"/>
    <w:rsid w:val="006B087B"/>
    <w:rsid w:val="006B0959"/>
    <w:rsid w:val="006B131D"/>
    <w:rsid w:val="006B1344"/>
    <w:rsid w:val="006B138E"/>
    <w:rsid w:val="006B1497"/>
    <w:rsid w:val="006B15FD"/>
    <w:rsid w:val="006B1652"/>
    <w:rsid w:val="006B1DFA"/>
    <w:rsid w:val="006B1E20"/>
    <w:rsid w:val="006B2AE5"/>
    <w:rsid w:val="006B2B66"/>
    <w:rsid w:val="006B2CB2"/>
    <w:rsid w:val="006B2CCA"/>
    <w:rsid w:val="006B3054"/>
    <w:rsid w:val="006B32A2"/>
    <w:rsid w:val="006B32D4"/>
    <w:rsid w:val="006B32D6"/>
    <w:rsid w:val="006B33D7"/>
    <w:rsid w:val="006B35F1"/>
    <w:rsid w:val="006B39BB"/>
    <w:rsid w:val="006B3ADF"/>
    <w:rsid w:val="006B3B14"/>
    <w:rsid w:val="006B3C6A"/>
    <w:rsid w:val="006B3C6E"/>
    <w:rsid w:val="006B3FEA"/>
    <w:rsid w:val="006B4065"/>
    <w:rsid w:val="006B42CB"/>
    <w:rsid w:val="006B4634"/>
    <w:rsid w:val="006B4D0B"/>
    <w:rsid w:val="006B4EFB"/>
    <w:rsid w:val="006B5321"/>
    <w:rsid w:val="006B546D"/>
    <w:rsid w:val="006B56D5"/>
    <w:rsid w:val="006B56FF"/>
    <w:rsid w:val="006B58C4"/>
    <w:rsid w:val="006B592A"/>
    <w:rsid w:val="006B5A56"/>
    <w:rsid w:val="006B5B5C"/>
    <w:rsid w:val="006B5C97"/>
    <w:rsid w:val="006B612B"/>
    <w:rsid w:val="006B6283"/>
    <w:rsid w:val="006B62C1"/>
    <w:rsid w:val="006B64B8"/>
    <w:rsid w:val="006B65C9"/>
    <w:rsid w:val="006B661F"/>
    <w:rsid w:val="006B6B13"/>
    <w:rsid w:val="006B6B8E"/>
    <w:rsid w:val="006B6EF6"/>
    <w:rsid w:val="006B70FD"/>
    <w:rsid w:val="006B71E5"/>
    <w:rsid w:val="006B734E"/>
    <w:rsid w:val="006B743B"/>
    <w:rsid w:val="006B7569"/>
    <w:rsid w:val="006B75C2"/>
    <w:rsid w:val="006B75FD"/>
    <w:rsid w:val="006B7E0A"/>
    <w:rsid w:val="006C0444"/>
    <w:rsid w:val="006C052E"/>
    <w:rsid w:val="006C0D92"/>
    <w:rsid w:val="006C13DC"/>
    <w:rsid w:val="006C13DD"/>
    <w:rsid w:val="006C140D"/>
    <w:rsid w:val="006C1628"/>
    <w:rsid w:val="006C17B0"/>
    <w:rsid w:val="006C18E5"/>
    <w:rsid w:val="006C1934"/>
    <w:rsid w:val="006C2301"/>
    <w:rsid w:val="006C273F"/>
    <w:rsid w:val="006C2A40"/>
    <w:rsid w:val="006C2CB4"/>
    <w:rsid w:val="006C2DB4"/>
    <w:rsid w:val="006C2E4E"/>
    <w:rsid w:val="006C2F53"/>
    <w:rsid w:val="006C3171"/>
    <w:rsid w:val="006C3439"/>
    <w:rsid w:val="006C364B"/>
    <w:rsid w:val="006C3892"/>
    <w:rsid w:val="006C3CB5"/>
    <w:rsid w:val="006C3D75"/>
    <w:rsid w:val="006C3EA6"/>
    <w:rsid w:val="006C3FCA"/>
    <w:rsid w:val="006C4063"/>
    <w:rsid w:val="006C4248"/>
    <w:rsid w:val="006C4252"/>
    <w:rsid w:val="006C442B"/>
    <w:rsid w:val="006C4492"/>
    <w:rsid w:val="006C476A"/>
    <w:rsid w:val="006C4965"/>
    <w:rsid w:val="006C49E9"/>
    <w:rsid w:val="006C4C4F"/>
    <w:rsid w:val="006C4E90"/>
    <w:rsid w:val="006C4FD5"/>
    <w:rsid w:val="006C5246"/>
    <w:rsid w:val="006C541A"/>
    <w:rsid w:val="006C546A"/>
    <w:rsid w:val="006C55E2"/>
    <w:rsid w:val="006C570B"/>
    <w:rsid w:val="006C5B26"/>
    <w:rsid w:val="006C6BD5"/>
    <w:rsid w:val="006C6C5B"/>
    <w:rsid w:val="006C6E02"/>
    <w:rsid w:val="006C6F1D"/>
    <w:rsid w:val="006C728E"/>
    <w:rsid w:val="006C7432"/>
    <w:rsid w:val="006C7472"/>
    <w:rsid w:val="006C7673"/>
    <w:rsid w:val="006C767D"/>
    <w:rsid w:val="006C79F6"/>
    <w:rsid w:val="006C7A15"/>
    <w:rsid w:val="006C7BA8"/>
    <w:rsid w:val="006C7D4E"/>
    <w:rsid w:val="006D0132"/>
    <w:rsid w:val="006D043A"/>
    <w:rsid w:val="006D0534"/>
    <w:rsid w:val="006D05B6"/>
    <w:rsid w:val="006D0E91"/>
    <w:rsid w:val="006D1294"/>
    <w:rsid w:val="006D15E7"/>
    <w:rsid w:val="006D1626"/>
    <w:rsid w:val="006D1736"/>
    <w:rsid w:val="006D18CD"/>
    <w:rsid w:val="006D1945"/>
    <w:rsid w:val="006D1962"/>
    <w:rsid w:val="006D1CDC"/>
    <w:rsid w:val="006D1EFA"/>
    <w:rsid w:val="006D2117"/>
    <w:rsid w:val="006D2354"/>
    <w:rsid w:val="006D2359"/>
    <w:rsid w:val="006D2705"/>
    <w:rsid w:val="006D28E4"/>
    <w:rsid w:val="006D293E"/>
    <w:rsid w:val="006D2B89"/>
    <w:rsid w:val="006D2C5E"/>
    <w:rsid w:val="006D2DFA"/>
    <w:rsid w:val="006D2E59"/>
    <w:rsid w:val="006D2E63"/>
    <w:rsid w:val="006D2F71"/>
    <w:rsid w:val="006D3024"/>
    <w:rsid w:val="006D3250"/>
    <w:rsid w:val="006D358C"/>
    <w:rsid w:val="006D367B"/>
    <w:rsid w:val="006D3CEA"/>
    <w:rsid w:val="006D3DC4"/>
    <w:rsid w:val="006D3E87"/>
    <w:rsid w:val="006D4038"/>
    <w:rsid w:val="006D40FF"/>
    <w:rsid w:val="006D41A9"/>
    <w:rsid w:val="006D4252"/>
    <w:rsid w:val="006D4258"/>
    <w:rsid w:val="006D42CB"/>
    <w:rsid w:val="006D42CF"/>
    <w:rsid w:val="006D45F8"/>
    <w:rsid w:val="006D4673"/>
    <w:rsid w:val="006D4808"/>
    <w:rsid w:val="006D48F5"/>
    <w:rsid w:val="006D49F1"/>
    <w:rsid w:val="006D4EDF"/>
    <w:rsid w:val="006D4FB6"/>
    <w:rsid w:val="006D501D"/>
    <w:rsid w:val="006D5250"/>
    <w:rsid w:val="006D53A2"/>
    <w:rsid w:val="006D55AE"/>
    <w:rsid w:val="006D58B0"/>
    <w:rsid w:val="006D5A0D"/>
    <w:rsid w:val="006D5A78"/>
    <w:rsid w:val="006D5F73"/>
    <w:rsid w:val="006D654F"/>
    <w:rsid w:val="006D66BE"/>
    <w:rsid w:val="006D6943"/>
    <w:rsid w:val="006D69B9"/>
    <w:rsid w:val="006D69BE"/>
    <w:rsid w:val="006D6A93"/>
    <w:rsid w:val="006D6B44"/>
    <w:rsid w:val="006D6B9F"/>
    <w:rsid w:val="006D6DBA"/>
    <w:rsid w:val="006D6FA0"/>
    <w:rsid w:val="006D706A"/>
    <w:rsid w:val="006D75BE"/>
    <w:rsid w:val="006D7A10"/>
    <w:rsid w:val="006D7A5C"/>
    <w:rsid w:val="006D7B37"/>
    <w:rsid w:val="006E000B"/>
    <w:rsid w:val="006E0190"/>
    <w:rsid w:val="006E04F4"/>
    <w:rsid w:val="006E066D"/>
    <w:rsid w:val="006E085A"/>
    <w:rsid w:val="006E0D2F"/>
    <w:rsid w:val="006E1116"/>
    <w:rsid w:val="006E134D"/>
    <w:rsid w:val="006E182E"/>
    <w:rsid w:val="006E1922"/>
    <w:rsid w:val="006E1B1F"/>
    <w:rsid w:val="006E1C53"/>
    <w:rsid w:val="006E1C5B"/>
    <w:rsid w:val="006E1DCD"/>
    <w:rsid w:val="006E1F31"/>
    <w:rsid w:val="006E218F"/>
    <w:rsid w:val="006E21B7"/>
    <w:rsid w:val="006E2957"/>
    <w:rsid w:val="006E29EC"/>
    <w:rsid w:val="006E30AF"/>
    <w:rsid w:val="006E3175"/>
    <w:rsid w:val="006E3339"/>
    <w:rsid w:val="006E3730"/>
    <w:rsid w:val="006E37BF"/>
    <w:rsid w:val="006E3A2A"/>
    <w:rsid w:val="006E3EBE"/>
    <w:rsid w:val="006E41BD"/>
    <w:rsid w:val="006E4325"/>
    <w:rsid w:val="006E46E4"/>
    <w:rsid w:val="006E4AD4"/>
    <w:rsid w:val="006E4B94"/>
    <w:rsid w:val="006E4B96"/>
    <w:rsid w:val="006E4E21"/>
    <w:rsid w:val="006E4EB5"/>
    <w:rsid w:val="006E51E1"/>
    <w:rsid w:val="006E5393"/>
    <w:rsid w:val="006E55BA"/>
    <w:rsid w:val="006E587B"/>
    <w:rsid w:val="006E5D94"/>
    <w:rsid w:val="006E5E6A"/>
    <w:rsid w:val="006E5E7A"/>
    <w:rsid w:val="006E5ED7"/>
    <w:rsid w:val="006E60CE"/>
    <w:rsid w:val="006E6443"/>
    <w:rsid w:val="006E657B"/>
    <w:rsid w:val="006E667C"/>
    <w:rsid w:val="006E67C0"/>
    <w:rsid w:val="006E685D"/>
    <w:rsid w:val="006E69E3"/>
    <w:rsid w:val="006E6A17"/>
    <w:rsid w:val="006E6CF1"/>
    <w:rsid w:val="006E6DD9"/>
    <w:rsid w:val="006E7D4F"/>
    <w:rsid w:val="006E7DC4"/>
    <w:rsid w:val="006F0401"/>
    <w:rsid w:val="006F0554"/>
    <w:rsid w:val="006F06E1"/>
    <w:rsid w:val="006F0929"/>
    <w:rsid w:val="006F099C"/>
    <w:rsid w:val="006F0AA6"/>
    <w:rsid w:val="006F0CB3"/>
    <w:rsid w:val="006F0F27"/>
    <w:rsid w:val="006F10EE"/>
    <w:rsid w:val="006F12C7"/>
    <w:rsid w:val="006F138C"/>
    <w:rsid w:val="006F1414"/>
    <w:rsid w:val="006F16A8"/>
    <w:rsid w:val="006F18F0"/>
    <w:rsid w:val="006F1ACA"/>
    <w:rsid w:val="006F1E6D"/>
    <w:rsid w:val="006F1FBD"/>
    <w:rsid w:val="006F2101"/>
    <w:rsid w:val="006F22CF"/>
    <w:rsid w:val="006F2394"/>
    <w:rsid w:val="006F2526"/>
    <w:rsid w:val="006F266C"/>
    <w:rsid w:val="006F28CA"/>
    <w:rsid w:val="006F2F11"/>
    <w:rsid w:val="006F2F72"/>
    <w:rsid w:val="006F32B8"/>
    <w:rsid w:val="006F3414"/>
    <w:rsid w:val="006F40F9"/>
    <w:rsid w:val="006F434E"/>
    <w:rsid w:val="006F4659"/>
    <w:rsid w:val="006F46B2"/>
    <w:rsid w:val="006F49DB"/>
    <w:rsid w:val="006F4A80"/>
    <w:rsid w:val="006F4B7C"/>
    <w:rsid w:val="006F4CB8"/>
    <w:rsid w:val="006F4D33"/>
    <w:rsid w:val="006F5185"/>
    <w:rsid w:val="006F54BD"/>
    <w:rsid w:val="006F54F5"/>
    <w:rsid w:val="006F55A4"/>
    <w:rsid w:val="006F5786"/>
    <w:rsid w:val="006F5A09"/>
    <w:rsid w:val="006F5C10"/>
    <w:rsid w:val="006F5E44"/>
    <w:rsid w:val="006F5F04"/>
    <w:rsid w:val="006F5F34"/>
    <w:rsid w:val="006F606C"/>
    <w:rsid w:val="006F6129"/>
    <w:rsid w:val="006F63A2"/>
    <w:rsid w:val="006F640A"/>
    <w:rsid w:val="006F6557"/>
    <w:rsid w:val="006F692B"/>
    <w:rsid w:val="006F69B4"/>
    <w:rsid w:val="006F6AED"/>
    <w:rsid w:val="006F6B7D"/>
    <w:rsid w:val="006F6C00"/>
    <w:rsid w:val="006F6DA3"/>
    <w:rsid w:val="006F7120"/>
    <w:rsid w:val="006F71BD"/>
    <w:rsid w:val="006F73B1"/>
    <w:rsid w:val="006F755C"/>
    <w:rsid w:val="006F75CC"/>
    <w:rsid w:val="006F76D7"/>
    <w:rsid w:val="006F7940"/>
    <w:rsid w:val="007004F1"/>
    <w:rsid w:val="007005D8"/>
    <w:rsid w:val="007008E2"/>
    <w:rsid w:val="0070096C"/>
    <w:rsid w:val="00700974"/>
    <w:rsid w:val="00700B40"/>
    <w:rsid w:val="00701066"/>
    <w:rsid w:val="007011CE"/>
    <w:rsid w:val="007012C2"/>
    <w:rsid w:val="00701355"/>
    <w:rsid w:val="0070157E"/>
    <w:rsid w:val="007016D5"/>
    <w:rsid w:val="007017D4"/>
    <w:rsid w:val="0070190A"/>
    <w:rsid w:val="00701B93"/>
    <w:rsid w:val="00701C4A"/>
    <w:rsid w:val="00701DC4"/>
    <w:rsid w:val="0070210A"/>
    <w:rsid w:val="0070230F"/>
    <w:rsid w:val="0070231F"/>
    <w:rsid w:val="007028A2"/>
    <w:rsid w:val="00702E9E"/>
    <w:rsid w:val="00702EC9"/>
    <w:rsid w:val="00703100"/>
    <w:rsid w:val="00703302"/>
    <w:rsid w:val="00703421"/>
    <w:rsid w:val="007039FF"/>
    <w:rsid w:val="00703AC2"/>
    <w:rsid w:val="00703B5E"/>
    <w:rsid w:val="00703D26"/>
    <w:rsid w:val="00704281"/>
    <w:rsid w:val="0070445E"/>
    <w:rsid w:val="0070451F"/>
    <w:rsid w:val="0070454A"/>
    <w:rsid w:val="0070499A"/>
    <w:rsid w:val="007049D1"/>
    <w:rsid w:val="0070543C"/>
    <w:rsid w:val="007055D2"/>
    <w:rsid w:val="00705803"/>
    <w:rsid w:val="0070599A"/>
    <w:rsid w:val="007059BA"/>
    <w:rsid w:val="00705B37"/>
    <w:rsid w:val="00705B3A"/>
    <w:rsid w:val="00705BFB"/>
    <w:rsid w:val="00705CCD"/>
    <w:rsid w:val="00705DEA"/>
    <w:rsid w:val="0070615A"/>
    <w:rsid w:val="00706751"/>
    <w:rsid w:val="00706D40"/>
    <w:rsid w:val="00706DC3"/>
    <w:rsid w:val="0070712D"/>
    <w:rsid w:val="007071C7"/>
    <w:rsid w:val="0070731D"/>
    <w:rsid w:val="007073EB"/>
    <w:rsid w:val="0070766D"/>
    <w:rsid w:val="00707887"/>
    <w:rsid w:val="007078AC"/>
    <w:rsid w:val="00707A3A"/>
    <w:rsid w:val="00707A3B"/>
    <w:rsid w:val="00707CDA"/>
    <w:rsid w:val="0071009B"/>
    <w:rsid w:val="00710387"/>
    <w:rsid w:val="00710C1C"/>
    <w:rsid w:val="00710E80"/>
    <w:rsid w:val="00710E84"/>
    <w:rsid w:val="0071121C"/>
    <w:rsid w:val="007119F0"/>
    <w:rsid w:val="00711B75"/>
    <w:rsid w:val="00711D4A"/>
    <w:rsid w:val="00711F2C"/>
    <w:rsid w:val="0071229E"/>
    <w:rsid w:val="007122CE"/>
    <w:rsid w:val="007128E1"/>
    <w:rsid w:val="007128FB"/>
    <w:rsid w:val="007136A3"/>
    <w:rsid w:val="0071392E"/>
    <w:rsid w:val="00713991"/>
    <w:rsid w:val="00713BED"/>
    <w:rsid w:val="00713BFC"/>
    <w:rsid w:val="00713C30"/>
    <w:rsid w:val="00713EFC"/>
    <w:rsid w:val="00713F81"/>
    <w:rsid w:val="00714266"/>
    <w:rsid w:val="007144D6"/>
    <w:rsid w:val="00714775"/>
    <w:rsid w:val="0071487A"/>
    <w:rsid w:val="00714B84"/>
    <w:rsid w:val="00714D9E"/>
    <w:rsid w:val="00714EA3"/>
    <w:rsid w:val="00714F74"/>
    <w:rsid w:val="0071514F"/>
    <w:rsid w:val="00715233"/>
    <w:rsid w:val="007152AD"/>
    <w:rsid w:val="0071551D"/>
    <w:rsid w:val="00715FAD"/>
    <w:rsid w:val="00715FBE"/>
    <w:rsid w:val="00716053"/>
    <w:rsid w:val="00716083"/>
    <w:rsid w:val="00716262"/>
    <w:rsid w:val="0071635C"/>
    <w:rsid w:val="007169FB"/>
    <w:rsid w:val="00716B7B"/>
    <w:rsid w:val="00716C0B"/>
    <w:rsid w:val="00716E1C"/>
    <w:rsid w:val="00716ECF"/>
    <w:rsid w:val="00717618"/>
    <w:rsid w:val="0071780D"/>
    <w:rsid w:val="00717F2E"/>
    <w:rsid w:val="007201A0"/>
    <w:rsid w:val="00720653"/>
    <w:rsid w:val="007206E8"/>
    <w:rsid w:val="007208BF"/>
    <w:rsid w:val="00720926"/>
    <w:rsid w:val="00720C47"/>
    <w:rsid w:val="00720DCE"/>
    <w:rsid w:val="00720EC7"/>
    <w:rsid w:val="00721003"/>
    <w:rsid w:val="007211AA"/>
    <w:rsid w:val="007211E4"/>
    <w:rsid w:val="007213B5"/>
    <w:rsid w:val="00721480"/>
    <w:rsid w:val="0072150F"/>
    <w:rsid w:val="0072164B"/>
    <w:rsid w:val="007216AF"/>
    <w:rsid w:val="007220E2"/>
    <w:rsid w:val="007223B4"/>
    <w:rsid w:val="007226C5"/>
    <w:rsid w:val="007226E5"/>
    <w:rsid w:val="00722B63"/>
    <w:rsid w:val="00722B83"/>
    <w:rsid w:val="00722C6C"/>
    <w:rsid w:val="00722CBC"/>
    <w:rsid w:val="00722CEC"/>
    <w:rsid w:val="00722D5B"/>
    <w:rsid w:val="007231FB"/>
    <w:rsid w:val="00723298"/>
    <w:rsid w:val="00723419"/>
    <w:rsid w:val="0072361A"/>
    <w:rsid w:val="007237DD"/>
    <w:rsid w:val="0072389C"/>
    <w:rsid w:val="00723A0E"/>
    <w:rsid w:val="00723AE5"/>
    <w:rsid w:val="00723FA2"/>
    <w:rsid w:val="00724203"/>
    <w:rsid w:val="007243A7"/>
    <w:rsid w:val="007245F8"/>
    <w:rsid w:val="00724841"/>
    <w:rsid w:val="00724887"/>
    <w:rsid w:val="007248B5"/>
    <w:rsid w:val="00724A03"/>
    <w:rsid w:val="00724A9F"/>
    <w:rsid w:val="00725083"/>
    <w:rsid w:val="007250C0"/>
    <w:rsid w:val="00725188"/>
    <w:rsid w:val="00725407"/>
    <w:rsid w:val="00725458"/>
    <w:rsid w:val="007254B2"/>
    <w:rsid w:val="007254CB"/>
    <w:rsid w:val="007258F7"/>
    <w:rsid w:val="007259E4"/>
    <w:rsid w:val="00725B3B"/>
    <w:rsid w:val="00725B87"/>
    <w:rsid w:val="00725F5F"/>
    <w:rsid w:val="00725FA0"/>
    <w:rsid w:val="00726109"/>
    <w:rsid w:val="007261D4"/>
    <w:rsid w:val="0072646C"/>
    <w:rsid w:val="007266FD"/>
    <w:rsid w:val="007267D6"/>
    <w:rsid w:val="0072685A"/>
    <w:rsid w:val="00726951"/>
    <w:rsid w:val="00726A2B"/>
    <w:rsid w:val="00726C0F"/>
    <w:rsid w:val="00727292"/>
    <w:rsid w:val="007272D0"/>
    <w:rsid w:val="00727445"/>
    <w:rsid w:val="00727811"/>
    <w:rsid w:val="007279E5"/>
    <w:rsid w:val="00727C6E"/>
    <w:rsid w:val="00727F8A"/>
    <w:rsid w:val="00730049"/>
    <w:rsid w:val="00730439"/>
    <w:rsid w:val="00730620"/>
    <w:rsid w:val="007312BB"/>
    <w:rsid w:val="007313F0"/>
    <w:rsid w:val="00731633"/>
    <w:rsid w:val="00731BBA"/>
    <w:rsid w:val="00731C88"/>
    <w:rsid w:val="00732286"/>
    <w:rsid w:val="007324E9"/>
    <w:rsid w:val="0073261F"/>
    <w:rsid w:val="007326F5"/>
    <w:rsid w:val="0073284B"/>
    <w:rsid w:val="00732A74"/>
    <w:rsid w:val="00732AFD"/>
    <w:rsid w:val="00732E6A"/>
    <w:rsid w:val="0073322F"/>
    <w:rsid w:val="00733458"/>
    <w:rsid w:val="0073346D"/>
    <w:rsid w:val="00733543"/>
    <w:rsid w:val="007337A3"/>
    <w:rsid w:val="0073395F"/>
    <w:rsid w:val="007339FF"/>
    <w:rsid w:val="00733B7D"/>
    <w:rsid w:val="00733C15"/>
    <w:rsid w:val="00733D78"/>
    <w:rsid w:val="00733DF0"/>
    <w:rsid w:val="00733FC5"/>
    <w:rsid w:val="00734237"/>
    <w:rsid w:val="00734470"/>
    <w:rsid w:val="007345B8"/>
    <w:rsid w:val="00734649"/>
    <w:rsid w:val="00734728"/>
    <w:rsid w:val="00734A15"/>
    <w:rsid w:val="00734AD5"/>
    <w:rsid w:val="00734AD7"/>
    <w:rsid w:val="00734C9C"/>
    <w:rsid w:val="00734D87"/>
    <w:rsid w:val="00734EE1"/>
    <w:rsid w:val="00734F18"/>
    <w:rsid w:val="00735054"/>
    <w:rsid w:val="007354AF"/>
    <w:rsid w:val="0073565D"/>
    <w:rsid w:val="0073576B"/>
    <w:rsid w:val="00735F56"/>
    <w:rsid w:val="00735FFC"/>
    <w:rsid w:val="007360D4"/>
    <w:rsid w:val="0073620A"/>
    <w:rsid w:val="007363C9"/>
    <w:rsid w:val="00736E69"/>
    <w:rsid w:val="00737099"/>
    <w:rsid w:val="00737440"/>
    <w:rsid w:val="00737732"/>
    <w:rsid w:val="007379C0"/>
    <w:rsid w:val="007379F1"/>
    <w:rsid w:val="00737CDB"/>
    <w:rsid w:val="00740008"/>
    <w:rsid w:val="00740494"/>
    <w:rsid w:val="0074057D"/>
    <w:rsid w:val="0074096C"/>
    <w:rsid w:val="00740BDC"/>
    <w:rsid w:val="00740BEB"/>
    <w:rsid w:val="00740FD4"/>
    <w:rsid w:val="0074132F"/>
    <w:rsid w:val="0074133C"/>
    <w:rsid w:val="007413F7"/>
    <w:rsid w:val="007418C0"/>
    <w:rsid w:val="00741A54"/>
    <w:rsid w:val="00741ACF"/>
    <w:rsid w:val="00741B39"/>
    <w:rsid w:val="00742400"/>
    <w:rsid w:val="0074280E"/>
    <w:rsid w:val="0074285D"/>
    <w:rsid w:val="00742887"/>
    <w:rsid w:val="007428B3"/>
    <w:rsid w:val="007429DF"/>
    <w:rsid w:val="00742F5E"/>
    <w:rsid w:val="00743397"/>
    <w:rsid w:val="00743777"/>
    <w:rsid w:val="007437C0"/>
    <w:rsid w:val="00743804"/>
    <w:rsid w:val="007438D2"/>
    <w:rsid w:val="00743A89"/>
    <w:rsid w:val="00743B00"/>
    <w:rsid w:val="00743BF7"/>
    <w:rsid w:val="00743C95"/>
    <w:rsid w:val="0074412F"/>
    <w:rsid w:val="007441B4"/>
    <w:rsid w:val="007441DF"/>
    <w:rsid w:val="0074441D"/>
    <w:rsid w:val="00744A34"/>
    <w:rsid w:val="00744B7D"/>
    <w:rsid w:val="00744CD0"/>
    <w:rsid w:val="00744E58"/>
    <w:rsid w:val="00744EF5"/>
    <w:rsid w:val="0074514E"/>
    <w:rsid w:val="00745230"/>
    <w:rsid w:val="00745327"/>
    <w:rsid w:val="007455E2"/>
    <w:rsid w:val="007455F0"/>
    <w:rsid w:val="00745685"/>
    <w:rsid w:val="00745BD9"/>
    <w:rsid w:val="00745CF5"/>
    <w:rsid w:val="00745D81"/>
    <w:rsid w:val="00745FEB"/>
    <w:rsid w:val="00746070"/>
    <w:rsid w:val="007462E7"/>
    <w:rsid w:val="007468D2"/>
    <w:rsid w:val="0074691C"/>
    <w:rsid w:val="00746CA4"/>
    <w:rsid w:val="00746D65"/>
    <w:rsid w:val="00746EE8"/>
    <w:rsid w:val="00746F77"/>
    <w:rsid w:val="0074743E"/>
    <w:rsid w:val="00747AC7"/>
    <w:rsid w:val="00747BF1"/>
    <w:rsid w:val="00747D34"/>
    <w:rsid w:val="00747D41"/>
    <w:rsid w:val="00747EF0"/>
    <w:rsid w:val="0075013D"/>
    <w:rsid w:val="007502F7"/>
    <w:rsid w:val="00750637"/>
    <w:rsid w:val="00750CD9"/>
    <w:rsid w:val="00750D02"/>
    <w:rsid w:val="00750E97"/>
    <w:rsid w:val="00751091"/>
    <w:rsid w:val="007517F7"/>
    <w:rsid w:val="00751814"/>
    <w:rsid w:val="007518F3"/>
    <w:rsid w:val="00751D25"/>
    <w:rsid w:val="007525D4"/>
    <w:rsid w:val="007525EE"/>
    <w:rsid w:val="007526F7"/>
    <w:rsid w:val="00752797"/>
    <w:rsid w:val="00752E2E"/>
    <w:rsid w:val="00753296"/>
    <w:rsid w:val="0075352B"/>
    <w:rsid w:val="00753585"/>
    <w:rsid w:val="00753A26"/>
    <w:rsid w:val="00753A4D"/>
    <w:rsid w:val="00753AE0"/>
    <w:rsid w:val="00753AE9"/>
    <w:rsid w:val="00753F09"/>
    <w:rsid w:val="0075419E"/>
    <w:rsid w:val="00754410"/>
    <w:rsid w:val="0075497C"/>
    <w:rsid w:val="00754C1B"/>
    <w:rsid w:val="00755011"/>
    <w:rsid w:val="007551CB"/>
    <w:rsid w:val="007552BD"/>
    <w:rsid w:val="00755492"/>
    <w:rsid w:val="007556AE"/>
    <w:rsid w:val="00755A4F"/>
    <w:rsid w:val="00755BF2"/>
    <w:rsid w:val="00755F95"/>
    <w:rsid w:val="00756485"/>
    <w:rsid w:val="007564D0"/>
    <w:rsid w:val="007564E8"/>
    <w:rsid w:val="00756716"/>
    <w:rsid w:val="00756928"/>
    <w:rsid w:val="00756CC6"/>
    <w:rsid w:val="00756E7C"/>
    <w:rsid w:val="00756EA4"/>
    <w:rsid w:val="00757108"/>
    <w:rsid w:val="0075770B"/>
    <w:rsid w:val="00757850"/>
    <w:rsid w:val="007579FD"/>
    <w:rsid w:val="00757ED0"/>
    <w:rsid w:val="00757F0B"/>
    <w:rsid w:val="007605F6"/>
    <w:rsid w:val="007609DB"/>
    <w:rsid w:val="00760CA7"/>
    <w:rsid w:val="00760F02"/>
    <w:rsid w:val="00761086"/>
    <w:rsid w:val="007611C0"/>
    <w:rsid w:val="00761223"/>
    <w:rsid w:val="00761525"/>
    <w:rsid w:val="00761701"/>
    <w:rsid w:val="007617F8"/>
    <w:rsid w:val="00761C17"/>
    <w:rsid w:val="0076223A"/>
    <w:rsid w:val="007623E6"/>
    <w:rsid w:val="007623F5"/>
    <w:rsid w:val="00762534"/>
    <w:rsid w:val="0076285A"/>
    <w:rsid w:val="00762884"/>
    <w:rsid w:val="007629B9"/>
    <w:rsid w:val="007629BB"/>
    <w:rsid w:val="00762AA3"/>
    <w:rsid w:val="00762B07"/>
    <w:rsid w:val="00762E8F"/>
    <w:rsid w:val="00763302"/>
    <w:rsid w:val="00763310"/>
    <w:rsid w:val="007633BD"/>
    <w:rsid w:val="007639D1"/>
    <w:rsid w:val="00763A67"/>
    <w:rsid w:val="00763E60"/>
    <w:rsid w:val="00763E80"/>
    <w:rsid w:val="00763F20"/>
    <w:rsid w:val="00763FF1"/>
    <w:rsid w:val="0076494F"/>
    <w:rsid w:val="00764B31"/>
    <w:rsid w:val="00764B82"/>
    <w:rsid w:val="00764CDC"/>
    <w:rsid w:val="00764FD7"/>
    <w:rsid w:val="00765155"/>
    <w:rsid w:val="007652C1"/>
    <w:rsid w:val="007654C2"/>
    <w:rsid w:val="007656F2"/>
    <w:rsid w:val="00765C1F"/>
    <w:rsid w:val="007669C9"/>
    <w:rsid w:val="00766B10"/>
    <w:rsid w:val="0076796C"/>
    <w:rsid w:val="007679F1"/>
    <w:rsid w:val="00767C7E"/>
    <w:rsid w:val="00767D32"/>
    <w:rsid w:val="007700F4"/>
    <w:rsid w:val="0077031A"/>
    <w:rsid w:val="0077053C"/>
    <w:rsid w:val="00770668"/>
    <w:rsid w:val="007706F5"/>
    <w:rsid w:val="00770723"/>
    <w:rsid w:val="007707A3"/>
    <w:rsid w:val="00770D9F"/>
    <w:rsid w:val="007712E3"/>
    <w:rsid w:val="00771A3B"/>
    <w:rsid w:val="00771B08"/>
    <w:rsid w:val="00771C4A"/>
    <w:rsid w:val="00771F44"/>
    <w:rsid w:val="00772268"/>
    <w:rsid w:val="0077255D"/>
    <w:rsid w:val="00772667"/>
    <w:rsid w:val="007726B0"/>
    <w:rsid w:val="0077272B"/>
    <w:rsid w:val="00772A43"/>
    <w:rsid w:val="00772AD5"/>
    <w:rsid w:val="00772B87"/>
    <w:rsid w:val="00772D72"/>
    <w:rsid w:val="00772F31"/>
    <w:rsid w:val="00772FD1"/>
    <w:rsid w:val="00773070"/>
    <w:rsid w:val="00773312"/>
    <w:rsid w:val="00773335"/>
    <w:rsid w:val="0077333C"/>
    <w:rsid w:val="00773576"/>
    <w:rsid w:val="00773669"/>
    <w:rsid w:val="007736E8"/>
    <w:rsid w:val="0077394D"/>
    <w:rsid w:val="00773D36"/>
    <w:rsid w:val="00773D39"/>
    <w:rsid w:val="00773F19"/>
    <w:rsid w:val="00774694"/>
    <w:rsid w:val="0077472E"/>
    <w:rsid w:val="007748C3"/>
    <w:rsid w:val="00774B75"/>
    <w:rsid w:val="00774D20"/>
    <w:rsid w:val="00774D8F"/>
    <w:rsid w:val="00774E4F"/>
    <w:rsid w:val="007751FF"/>
    <w:rsid w:val="0077547E"/>
    <w:rsid w:val="00775827"/>
    <w:rsid w:val="007758F8"/>
    <w:rsid w:val="00775B17"/>
    <w:rsid w:val="00776420"/>
    <w:rsid w:val="0077651A"/>
    <w:rsid w:val="00776585"/>
    <w:rsid w:val="0077688D"/>
    <w:rsid w:val="00776971"/>
    <w:rsid w:val="00776B8A"/>
    <w:rsid w:val="00776F78"/>
    <w:rsid w:val="0077723D"/>
    <w:rsid w:val="007774D6"/>
    <w:rsid w:val="00777519"/>
    <w:rsid w:val="00777B60"/>
    <w:rsid w:val="00777C91"/>
    <w:rsid w:val="00777ED4"/>
    <w:rsid w:val="00780599"/>
    <w:rsid w:val="00780873"/>
    <w:rsid w:val="007808C6"/>
    <w:rsid w:val="00780C88"/>
    <w:rsid w:val="00781095"/>
    <w:rsid w:val="007811E7"/>
    <w:rsid w:val="007816DE"/>
    <w:rsid w:val="00781862"/>
    <w:rsid w:val="00781CCE"/>
    <w:rsid w:val="00781E0C"/>
    <w:rsid w:val="00781EF0"/>
    <w:rsid w:val="00782554"/>
    <w:rsid w:val="00782802"/>
    <w:rsid w:val="007829CB"/>
    <w:rsid w:val="007830A7"/>
    <w:rsid w:val="007832C4"/>
    <w:rsid w:val="007833AA"/>
    <w:rsid w:val="007835FA"/>
    <w:rsid w:val="00783C6D"/>
    <w:rsid w:val="00783D1B"/>
    <w:rsid w:val="00784252"/>
    <w:rsid w:val="00784385"/>
    <w:rsid w:val="0078470B"/>
    <w:rsid w:val="007848B5"/>
    <w:rsid w:val="00784AA5"/>
    <w:rsid w:val="00784F81"/>
    <w:rsid w:val="0078502C"/>
    <w:rsid w:val="00785183"/>
    <w:rsid w:val="0078519E"/>
    <w:rsid w:val="007856FA"/>
    <w:rsid w:val="007858F1"/>
    <w:rsid w:val="00785AFC"/>
    <w:rsid w:val="00785D9F"/>
    <w:rsid w:val="00785DD3"/>
    <w:rsid w:val="00786414"/>
    <w:rsid w:val="007864A2"/>
    <w:rsid w:val="00786680"/>
    <w:rsid w:val="00786A35"/>
    <w:rsid w:val="00786BCE"/>
    <w:rsid w:val="00786D55"/>
    <w:rsid w:val="00786D6A"/>
    <w:rsid w:val="00786F10"/>
    <w:rsid w:val="0078705B"/>
    <w:rsid w:val="00787261"/>
    <w:rsid w:val="00787329"/>
    <w:rsid w:val="0078763E"/>
    <w:rsid w:val="00787A90"/>
    <w:rsid w:val="00787C83"/>
    <w:rsid w:val="00787D77"/>
    <w:rsid w:val="00787F56"/>
    <w:rsid w:val="00790548"/>
    <w:rsid w:val="00790724"/>
    <w:rsid w:val="00790AAF"/>
    <w:rsid w:val="00790ACF"/>
    <w:rsid w:val="00790B60"/>
    <w:rsid w:val="007910AC"/>
    <w:rsid w:val="00791487"/>
    <w:rsid w:val="0079156A"/>
    <w:rsid w:val="007915E0"/>
    <w:rsid w:val="00791709"/>
    <w:rsid w:val="0079176D"/>
    <w:rsid w:val="007919DA"/>
    <w:rsid w:val="007920AD"/>
    <w:rsid w:val="00792208"/>
    <w:rsid w:val="0079221E"/>
    <w:rsid w:val="00792269"/>
    <w:rsid w:val="007923D8"/>
    <w:rsid w:val="0079253D"/>
    <w:rsid w:val="0079279D"/>
    <w:rsid w:val="00792DB8"/>
    <w:rsid w:val="00792F07"/>
    <w:rsid w:val="00792F39"/>
    <w:rsid w:val="007931E1"/>
    <w:rsid w:val="0079334F"/>
    <w:rsid w:val="00793656"/>
    <w:rsid w:val="00793952"/>
    <w:rsid w:val="00794322"/>
    <w:rsid w:val="00794653"/>
    <w:rsid w:val="00794B32"/>
    <w:rsid w:val="00794B65"/>
    <w:rsid w:val="00794C74"/>
    <w:rsid w:val="00794DF1"/>
    <w:rsid w:val="00794F0B"/>
    <w:rsid w:val="00794F4E"/>
    <w:rsid w:val="00795282"/>
    <w:rsid w:val="007956B1"/>
    <w:rsid w:val="00795B38"/>
    <w:rsid w:val="00795E9A"/>
    <w:rsid w:val="00796FCC"/>
    <w:rsid w:val="00797048"/>
    <w:rsid w:val="007970A8"/>
    <w:rsid w:val="00797304"/>
    <w:rsid w:val="00797FEB"/>
    <w:rsid w:val="007A0031"/>
    <w:rsid w:val="007A028A"/>
    <w:rsid w:val="007A0793"/>
    <w:rsid w:val="007A0A97"/>
    <w:rsid w:val="007A0B3E"/>
    <w:rsid w:val="007A0DB2"/>
    <w:rsid w:val="007A0F05"/>
    <w:rsid w:val="007A1330"/>
    <w:rsid w:val="007A17C5"/>
    <w:rsid w:val="007A19C8"/>
    <w:rsid w:val="007A1A18"/>
    <w:rsid w:val="007A1A9C"/>
    <w:rsid w:val="007A1BE8"/>
    <w:rsid w:val="007A1D9E"/>
    <w:rsid w:val="007A2369"/>
    <w:rsid w:val="007A2624"/>
    <w:rsid w:val="007A29A5"/>
    <w:rsid w:val="007A3116"/>
    <w:rsid w:val="007A32C7"/>
    <w:rsid w:val="007A33A1"/>
    <w:rsid w:val="007A3422"/>
    <w:rsid w:val="007A3475"/>
    <w:rsid w:val="007A38EF"/>
    <w:rsid w:val="007A3BF9"/>
    <w:rsid w:val="007A3CD8"/>
    <w:rsid w:val="007A3E4D"/>
    <w:rsid w:val="007A3F4E"/>
    <w:rsid w:val="007A443E"/>
    <w:rsid w:val="007A483F"/>
    <w:rsid w:val="007A486D"/>
    <w:rsid w:val="007A48E4"/>
    <w:rsid w:val="007A4AD3"/>
    <w:rsid w:val="007A4E77"/>
    <w:rsid w:val="007A4EB6"/>
    <w:rsid w:val="007A5235"/>
    <w:rsid w:val="007A587C"/>
    <w:rsid w:val="007A5A8C"/>
    <w:rsid w:val="007A5BA0"/>
    <w:rsid w:val="007A5E2A"/>
    <w:rsid w:val="007A5EB8"/>
    <w:rsid w:val="007A5EDD"/>
    <w:rsid w:val="007A65EB"/>
    <w:rsid w:val="007A6633"/>
    <w:rsid w:val="007A680C"/>
    <w:rsid w:val="007A6AC8"/>
    <w:rsid w:val="007A6B32"/>
    <w:rsid w:val="007A6B5B"/>
    <w:rsid w:val="007A6E55"/>
    <w:rsid w:val="007A6F98"/>
    <w:rsid w:val="007A7144"/>
    <w:rsid w:val="007A7153"/>
    <w:rsid w:val="007A730D"/>
    <w:rsid w:val="007A7327"/>
    <w:rsid w:val="007A77F5"/>
    <w:rsid w:val="007A7801"/>
    <w:rsid w:val="007A7B98"/>
    <w:rsid w:val="007A7C95"/>
    <w:rsid w:val="007A7D00"/>
    <w:rsid w:val="007A7EE5"/>
    <w:rsid w:val="007B011F"/>
    <w:rsid w:val="007B05CF"/>
    <w:rsid w:val="007B0671"/>
    <w:rsid w:val="007B06B3"/>
    <w:rsid w:val="007B0902"/>
    <w:rsid w:val="007B09B3"/>
    <w:rsid w:val="007B0A5B"/>
    <w:rsid w:val="007B0FB9"/>
    <w:rsid w:val="007B10B1"/>
    <w:rsid w:val="007B119A"/>
    <w:rsid w:val="007B1CA5"/>
    <w:rsid w:val="007B1D38"/>
    <w:rsid w:val="007B1F5F"/>
    <w:rsid w:val="007B2572"/>
    <w:rsid w:val="007B2842"/>
    <w:rsid w:val="007B2ABF"/>
    <w:rsid w:val="007B2AC1"/>
    <w:rsid w:val="007B2BA1"/>
    <w:rsid w:val="007B2BB5"/>
    <w:rsid w:val="007B2C06"/>
    <w:rsid w:val="007B3020"/>
    <w:rsid w:val="007B37A4"/>
    <w:rsid w:val="007B3A1E"/>
    <w:rsid w:val="007B3B73"/>
    <w:rsid w:val="007B3EB0"/>
    <w:rsid w:val="007B4246"/>
    <w:rsid w:val="007B4276"/>
    <w:rsid w:val="007B460D"/>
    <w:rsid w:val="007B4D2A"/>
    <w:rsid w:val="007B4DE6"/>
    <w:rsid w:val="007B4EDB"/>
    <w:rsid w:val="007B4F3F"/>
    <w:rsid w:val="007B5041"/>
    <w:rsid w:val="007B5345"/>
    <w:rsid w:val="007B556D"/>
    <w:rsid w:val="007B5C84"/>
    <w:rsid w:val="007B5C93"/>
    <w:rsid w:val="007B6893"/>
    <w:rsid w:val="007B6A73"/>
    <w:rsid w:val="007B6CC1"/>
    <w:rsid w:val="007B6E41"/>
    <w:rsid w:val="007B6FB5"/>
    <w:rsid w:val="007B702B"/>
    <w:rsid w:val="007B71E2"/>
    <w:rsid w:val="007B723E"/>
    <w:rsid w:val="007B727F"/>
    <w:rsid w:val="007B7335"/>
    <w:rsid w:val="007B7934"/>
    <w:rsid w:val="007B793B"/>
    <w:rsid w:val="007B7C28"/>
    <w:rsid w:val="007B7D1E"/>
    <w:rsid w:val="007C049B"/>
    <w:rsid w:val="007C04B2"/>
    <w:rsid w:val="007C05B0"/>
    <w:rsid w:val="007C08A7"/>
    <w:rsid w:val="007C0B02"/>
    <w:rsid w:val="007C0D48"/>
    <w:rsid w:val="007C0D76"/>
    <w:rsid w:val="007C0F9B"/>
    <w:rsid w:val="007C1599"/>
    <w:rsid w:val="007C1920"/>
    <w:rsid w:val="007C1BE4"/>
    <w:rsid w:val="007C1C5E"/>
    <w:rsid w:val="007C2086"/>
    <w:rsid w:val="007C20C4"/>
    <w:rsid w:val="007C21F2"/>
    <w:rsid w:val="007C2360"/>
    <w:rsid w:val="007C24AF"/>
    <w:rsid w:val="007C27BC"/>
    <w:rsid w:val="007C2A2A"/>
    <w:rsid w:val="007C2A3D"/>
    <w:rsid w:val="007C2B27"/>
    <w:rsid w:val="007C2B8B"/>
    <w:rsid w:val="007C2C3B"/>
    <w:rsid w:val="007C2D4F"/>
    <w:rsid w:val="007C2DFC"/>
    <w:rsid w:val="007C2F0F"/>
    <w:rsid w:val="007C327E"/>
    <w:rsid w:val="007C37A1"/>
    <w:rsid w:val="007C388A"/>
    <w:rsid w:val="007C3B68"/>
    <w:rsid w:val="007C3C8C"/>
    <w:rsid w:val="007C3E93"/>
    <w:rsid w:val="007C3EAF"/>
    <w:rsid w:val="007C40D8"/>
    <w:rsid w:val="007C4156"/>
    <w:rsid w:val="007C4257"/>
    <w:rsid w:val="007C4495"/>
    <w:rsid w:val="007C48FD"/>
    <w:rsid w:val="007C494B"/>
    <w:rsid w:val="007C4B9A"/>
    <w:rsid w:val="007C4C1B"/>
    <w:rsid w:val="007C4C95"/>
    <w:rsid w:val="007C4CF2"/>
    <w:rsid w:val="007C4DF9"/>
    <w:rsid w:val="007C4FC9"/>
    <w:rsid w:val="007C5153"/>
    <w:rsid w:val="007C5439"/>
    <w:rsid w:val="007C5634"/>
    <w:rsid w:val="007C5A61"/>
    <w:rsid w:val="007C5AA7"/>
    <w:rsid w:val="007C5C2B"/>
    <w:rsid w:val="007C5D51"/>
    <w:rsid w:val="007C6165"/>
    <w:rsid w:val="007C67B5"/>
    <w:rsid w:val="007C68E5"/>
    <w:rsid w:val="007C6A48"/>
    <w:rsid w:val="007C6D5D"/>
    <w:rsid w:val="007C7081"/>
    <w:rsid w:val="007C70FE"/>
    <w:rsid w:val="007C7431"/>
    <w:rsid w:val="007C78E0"/>
    <w:rsid w:val="007C79C6"/>
    <w:rsid w:val="007C7D12"/>
    <w:rsid w:val="007C7E8A"/>
    <w:rsid w:val="007D0311"/>
    <w:rsid w:val="007D0535"/>
    <w:rsid w:val="007D05A9"/>
    <w:rsid w:val="007D0825"/>
    <w:rsid w:val="007D0D2A"/>
    <w:rsid w:val="007D0E48"/>
    <w:rsid w:val="007D0F63"/>
    <w:rsid w:val="007D0F89"/>
    <w:rsid w:val="007D1374"/>
    <w:rsid w:val="007D1849"/>
    <w:rsid w:val="007D185B"/>
    <w:rsid w:val="007D1A1E"/>
    <w:rsid w:val="007D1A84"/>
    <w:rsid w:val="007D1B5E"/>
    <w:rsid w:val="007D1C5B"/>
    <w:rsid w:val="007D1EC5"/>
    <w:rsid w:val="007D1FD6"/>
    <w:rsid w:val="007D2010"/>
    <w:rsid w:val="007D20AC"/>
    <w:rsid w:val="007D235E"/>
    <w:rsid w:val="007D2D41"/>
    <w:rsid w:val="007D2D86"/>
    <w:rsid w:val="007D2EDA"/>
    <w:rsid w:val="007D2FC7"/>
    <w:rsid w:val="007D2FE4"/>
    <w:rsid w:val="007D3111"/>
    <w:rsid w:val="007D31D7"/>
    <w:rsid w:val="007D3831"/>
    <w:rsid w:val="007D385B"/>
    <w:rsid w:val="007D3A25"/>
    <w:rsid w:val="007D3FD2"/>
    <w:rsid w:val="007D435E"/>
    <w:rsid w:val="007D43F7"/>
    <w:rsid w:val="007D443A"/>
    <w:rsid w:val="007D45C1"/>
    <w:rsid w:val="007D479D"/>
    <w:rsid w:val="007D47F9"/>
    <w:rsid w:val="007D4891"/>
    <w:rsid w:val="007D48FA"/>
    <w:rsid w:val="007D4973"/>
    <w:rsid w:val="007D4A9B"/>
    <w:rsid w:val="007D4ACB"/>
    <w:rsid w:val="007D4ACC"/>
    <w:rsid w:val="007D4BA1"/>
    <w:rsid w:val="007D4BA6"/>
    <w:rsid w:val="007D4C14"/>
    <w:rsid w:val="007D5157"/>
    <w:rsid w:val="007D51E8"/>
    <w:rsid w:val="007D52A5"/>
    <w:rsid w:val="007D5441"/>
    <w:rsid w:val="007D5697"/>
    <w:rsid w:val="007D56CA"/>
    <w:rsid w:val="007D5947"/>
    <w:rsid w:val="007D5CB4"/>
    <w:rsid w:val="007D5F94"/>
    <w:rsid w:val="007D5FE5"/>
    <w:rsid w:val="007D6633"/>
    <w:rsid w:val="007D68D4"/>
    <w:rsid w:val="007D6A28"/>
    <w:rsid w:val="007D6B16"/>
    <w:rsid w:val="007D6C21"/>
    <w:rsid w:val="007D6F21"/>
    <w:rsid w:val="007D6FFD"/>
    <w:rsid w:val="007D72C7"/>
    <w:rsid w:val="007D74BC"/>
    <w:rsid w:val="007D7661"/>
    <w:rsid w:val="007D7762"/>
    <w:rsid w:val="007D7AF8"/>
    <w:rsid w:val="007E0020"/>
    <w:rsid w:val="007E060D"/>
    <w:rsid w:val="007E08AE"/>
    <w:rsid w:val="007E1085"/>
    <w:rsid w:val="007E14FC"/>
    <w:rsid w:val="007E163B"/>
    <w:rsid w:val="007E1860"/>
    <w:rsid w:val="007E1AF5"/>
    <w:rsid w:val="007E1DC6"/>
    <w:rsid w:val="007E20E6"/>
    <w:rsid w:val="007E23A8"/>
    <w:rsid w:val="007E2657"/>
    <w:rsid w:val="007E28D0"/>
    <w:rsid w:val="007E31BB"/>
    <w:rsid w:val="007E3468"/>
    <w:rsid w:val="007E34B4"/>
    <w:rsid w:val="007E386E"/>
    <w:rsid w:val="007E3978"/>
    <w:rsid w:val="007E3D63"/>
    <w:rsid w:val="007E3D87"/>
    <w:rsid w:val="007E3E0D"/>
    <w:rsid w:val="007E3E8E"/>
    <w:rsid w:val="007E3F36"/>
    <w:rsid w:val="007E417E"/>
    <w:rsid w:val="007E422B"/>
    <w:rsid w:val="007E4344"/>
    <w:rsid w:val="007E44A1"/>
    <w:rsid w:val="007E470A"/>
    <w:rsid w:val="007E4802"/>
    <w:rsid w:val="007E48EE"/>
    <w:rsid w:val="007E4D53"/>
    <w:rsid w:val="007E50C4"/>
    <w:rsid w:val="007E558C"/>
    <w:rsid w:val="007E57CC"/>
    <w:rsid w:val="007E63EF"/>
    <w:rsid w:val="007E656D"/>
    <w:rsid w:val="007E66F2"/>
    <w:rsid w:val="007E685A"/>
    <w:rsid w:val="007E6A2C"/>
    <w:rsid w:val="007E6BD7"/>
    <w:rsid w:val="007E6F4E"/>
    <w:rsid w:val="007E6FB0"/>
    <w:rsid w:val="007E724E"/>
    <w:rsid w:val="007E7352"/>
    <w:rsid w:val="007E73EE"/>
    <w:rsid w:val="007E787D"/>
    <w:rsid w:val="007E7C08"/>
    <w:rsid w:val="007E7ED9"/>
    <w:rsid w:val="007E7F31"/>
    <w:rsid w:val="007F0017"/>
    <w:rsid w:val="007F0255"/>
    <w:rsid w:val="007F0A28"/>
    <w:rsid w:val="007F0C6B"/>
    <w:rsid w:val="007F0E30"/>
    <w:rsid w:val="007F0E48"/>
    <w:rsid w:val="007F16F7"/>
    <w:rsid w:val="007F1A6D"/>
    <w:rsid w:val="007F1DF5"/>
    <w:rsid w:val="007F299A"/>
    <w:rsid w:val="007F2BB7"/>
    <w:rsid w:val="007F2BE7"/>
    <w:rsid w:val="007F2C8B"/>
    <w:rsid w:val="007F3702"/>
    <w:rsid w:val="007F3A10"/>
    <w:rsid w:val="007F3D24"/>
    <w:rsid w:val="007F3E6E"/>
    <w:rsid w:val="007F3EE0"/>
    <w:rsid w:val="007F4507"/>
    <w:rsid w:val="007F466E"/>
    <w:rsid w:val="007F4720"/>
    <w:rsid w:val="007F4B9D"/>
    <w:rsid w:val="007F4C95"/>
    <w:rsid w:val="007F4FD5"/>
    <w:rsid w:val="007F5346"/>
    <w:rsid w:val="007F58CC"/>
    <w:rsid w:val="007F5F46"/>
    <w:rsid w:val="007F624E"/>
    <w:rsid w:val="007F6346"/>
    <w:rsid w:val="007F66DD"/>
    <w:rsid w:val="007F6B4B"/>
    <w:rsid w:val="007F6F41"/>
    <w:rsid w:val="007F6F9E"/>
    <w:rsid w:val="007F7109"/>
    <w:rsid w:val="007F7394"/>
    <w:rsid w:val="007F73E5"/>
    <w:rsid w:val="007F73F1"/>
    <w:rsid w:val="007F774B"/>
    <w:rsid w:val="007F7C89"/>
    <w:rsid w:val="007F7CF5"/>
    <w:rsid w:val="007F7DF0"/>
    <w:rsid w:val="007F7E1C"/>
    <w:rsid w:val="007F7FC2"/>
    <w:rsid w:val="00800178"/>
    <w:rsid w:val="008004B8"/>
    <w:rsid w:val="0080062C"/>
    <w:rsid w:val="008009B0"/>
    <w:rsid w:val="00800C1F"/>
    <w:rsid w:val="00801388"/>
    <w:rsid w:val="00801727"/>
    <w:rsid w:val="0080176D"/>
    <w:rsid w:val="00801E72"/>
    <w:rsid w:val="00801F4A"/>
    <w:rsid w:val="008020DC"/>
    <w:rsid w:val="00802489"/>
    <w:rsid w:val="0080250C"/>
    <w:rsid w:val="00802D31"/>
    <w:rsid w:val="00802EB4"/>
    <w:rsid w:val="00802ECB"/>
    <w:rsid w:val="00802F4C"/>
    <w:rsid w:val="00802FB6"/>
    <w:rsid w:val="0080333D"/>
    <w:rsid w:val="0080338D"/>
    <w:rsid w:val="00803640"/>
    <w:rsid w:val="008039CD"/>
    <w:rsid w:val="008039DE"/>
    <w:rsid w:val="00803D33"/>
    <w:rsid w:val="00803E66"/>
    <w:rsid w:val="00803EF3"/>
    <w:rsid w:val="00804512"/>
    <w:rsid w:val="008045A5"/>
    <w:rsid w:val="00804892"/>
    <w:rsid w:val="00804A6C"/>
    <w:rsid w:val="00804B42"/>
    <w:rsid w:val="00804C96"/>
    <w:rsid w:val="00804CAC"/>
    <w:rsid w:val="00804DFF"/>
    <w:rsid w:val="00805256"/>
    <w:rsid w:val="008052F4"/>
    <w:rsid w:val="00805336"/>
    <w:rsid w:val="00805483"/>
    <w:rsid w:val="00805586"/>
    <w:rsid w:val="008061A0"/>
    <w:rsid w:val="0080621E"/>
    <w:rsid w:val="008062C9"/>
    <w:rsid w:val="00806350"/>
    <w:rsid w:val="008063BC"/>
    <w:rsid w:val="00806702"/>
    <w:rsid w:val="0080670E"/>
    <w:rsid w:val="00806782"/>
    <w:rsid w:val="00806826"/>
    <w:rsid w:val="00806CB9"/>
    <w:rsid w:val="00806E22"/>
    <w:rsid w:val="00807039"/>
    <w:rsid w:val="008070DC"/>
    <w:rsid w:val="008073AC"/>
    <w:rsid w:val="008075E9"/>
    <w:rsid w:val="008075EE"/>
    <w:rsid w:val="00807868"/>
    <w:rsid w:val="00807A45"/>
    <w:rsid w:val="00807D55"/>
    <w:rsid w:val="0081054F"/>
    <w:rsid w:val="0081065B"/>
    <w:rsid w:val="00810736"/>
    <w:rsid w:val="008108FB"/>
    <w:rsid w:val="00810924"/>
    <w:rsid w:val="00810A25"/>
    <w:rsid w:val="00810E2A"/>
    <w:rsid w:val="00810F56"/>
    <w:rsid w:val="008116BD"/>
    <w:rsid w:val="0081195B"/>
    <w:rsid w:val="00811967"/>
    <w:rsid w:val="00811BB1"/>
    <w:rsid w:val="00811D1A"/>
    <w:rsid w:val="00811DEF"/>
    <w:rsid w:val="008120A2"/>
    <w:rsid w:val="008120A3"/>
    <w:rsid w:val="008124E9"/>
    <w:rsid w:val="00812658"/>
    <w:rsid w:val="0081265C"/>
    <w:rsid w:val="00812ABC"/>
    <w:rsid w:val="00812D2E"/>
    <w:rsid w:val="00812DFE"/>
    <w:rsid w:val="00813214"/>
    <w:rsid w:val="0081336A"/>
    <w:rsid w:val="0081353C"/>
    <w:rsid w:val="00813D3C"/>
    <w:rsid w:val="008142FE"/>
    <w:rsid w:val="008146A8"/>
    <w:rsid w:val="008146F6"/>
    <w:rsid w:val="00814917"/>
    <w:rsid w:val="00814983"/>
    <w:rsid w:val="00814A1E"/>
    <w:rsid w:val="00814D91"/>
    <w:rsid w:val="00814E4E"/>
    <w:rsid w:val="00814E98"/>
    <w:rsid w:val="00814F28"/>
    <w:rsid w:val="00815070"/>
    <w:rsid w:val="00815227"/>
    <w:rsid w:val="00815228"/>
    <w:rsid w:val="0081529D"/>
    <w:rsid w:val="0081590D"/>
    <w:rsid w:val="00815CF7"/>
    <w:rsid w:val="00815DEF"/>
    <w:rsid w:val="00816729"/>
    <w:rsid w:val="00816883"/>
    <w:rsid w:val="00816A17"/>
    <w:rsid w:val="00816C24"/>
    <w:rsid w:val="00816DA9"/>
    <w:rsid w:val="008170A0"/>
    <w:rsid w:val="00817187"/>
    <w:rsid w:val="008171BB"/>
    <w:rsid w:val="00817321"/>
    <w:rsid w:val="00817323"/>
    <w:rsid w:val="008178FB"/>
    <w:rsid w:val="0081791E"/>
    <w:rsid w:val="00817993"/>
    <w:rsid w:val="00817B17"/>
    <w:rsid w:val="00817DE7"/>
    <w:rsid w:val="00817E0A"/>
    <w:rsid w:val="00817FA8"/>
    <w:rsid w:val="00820154"/>
    <w:rsid w:val="008204AB"/>
    <w:rsid w:val="00820B18"/>
    <w:rsid w:val="00820B40"/>
    <w:rsid w:val="00820BA4"/>
    <w:rsid w:val="00820D4D"/>
    <w:rsid w:val="00820E4F"/>
    <w:rsid w:val="00820FA1"/>
    <w:rsid w:val="00821264"/>
    <w:rsid w:val="00821628"/>
    <w:rsid w:val="00821761"/>
    <w:rsid w:val="00821821"/>
    <w:rsid w:val="00821D03"/>
    <w:rsid w:val="00821E4D"/>
    <w:rsid w:val="00821E7C"/>
    <w:rsid w:val="00821E8E"/>
    <w:rsid w:val="008223A3"/>
    <w:rsid w:val="0082267A"/>
    <w:rsid w:val="00822877"/>
    <w:rsid w:val="00822979"/>
    <w:rsid w:val="008229BC"/>
    <w:rsid w:val="00822CC3"/>
    <w:rsid w:val="00822F9F"/>
    <w:rsid w:val="008230F9"/>
    <w:rsid w:val="008233BF"/>
    <w:rsid w:val="008237E3"/>
    <w:rsid w:val="00823A01"/>
    <w:rsid w:val="00823A9E"/>
    <w:rsid w:val="00824096"/>
    <w:rsid w:val="0082410F"/>
    <w:rsid w:val="008241A6"/>
    <w:rsid w:val="008247F5"/>
    <w:rsid w:val="008249F9"/>
    <w:rsid w:val="00824A34"/>
    <w:rsid w:val="00824C2A"/>
    <w:rsid w:val="00824D10"/>
    <w:rsid w:val="00824DF1"/>
    <w:rsid w:val="00825083"/>
    <w:rsid w:val="008253FA"/>
    <w:rsid w:val="008255A5"/>
    <w:rsid w:val="008255F4"/>
    <w:rsid w:val="00825679"/>
    <w:rsid w:val="00825C96"/>
    <w:rsid w:val="00825F02"/>
    <w:rsid w:val="008260A3"/>
    <w:rsid w:val="00826173"/>
    <w:rsid w:val="00826677"/>
    <w:rsid w:val="0082695F"/>
    <w:rsid w:val="00826971"/>
    <w:rsid w:val="00826ABA"/>
    <w:rsid w:val="00826B20"/>
    <w:rsid w:val="00826C5D"/>
    <w:rsid w:val="00826CDA"/>
    <w:rsid w:val="00827077"/>
    <w:rsid w:val="0082748A"/>
    <w:rsid w:val="008275BE"/>
    <w:rsid w:val="00827878"/>
    <w:rsid w:val="00827CD4"/>
    <w:rsid w:val="00827D60"/>
    <w:rsid w:val="00830191"/>
    <w:rsid w:val="00830365"/>
    <w:rsid w:val="00830B4E"/>
    <w:rsid w:val="00830CA1"/>
    <w:rsid w:val="00831014"/>
    <w:rsid w:val="0083131C"/>
    <w:rsid w:val="0083172F"/>
    <w:rsid w:val="008319CE"/>
    <w:rsid w:val="00832131"/>
    <w:rsid w:val="008322B6"/>
    <w:rsid w:val="008323E1"/>
    <w:rsid w:val="00832547"/>
    <w:rsid w:val="00832AAB"/>
    <w:rsid w:val="00832DA3"/>
    <w:rsid w:val="00832E11"/>
    <w:rsid w:val="008335DD"/>
    <w:rsid w:val="008336D6"/>
    <w:rsid w:val="008337CA"/>
    <w:rsid w:val="00833BC7"/>
    <w:rsid w:val="0083412A"/>
    <w:rsid w:val="00834191"/>
    <w:rsid w:val="008343EA"/>
    <w:rsid w:val="008349C6"/>
    <w:rsid w:val="00834A47"/>
    <w:rsid w:val="00834CCE"/>
    <w:rsid w:val="00834D5A"/>
    <w:rsid w:val="00834E73"/>
    <w:rsid w:val="00834F06"/>
    <w:rsid w:val="008354F8"/>
    <w:rsid w:val="00835519"/>
    <w:rsid w:val="00835553"/>
    <w:rsid w:val="0083557F"/>
    <w:rsid w:val="008356C7"/>
    <w:rsid w:val="008356CC"/>
    <w:rsid w:val="0083582A"/>
    <w:rsid w:val="00835C91"/>
    <w:rsid w:val="00835CA4"/>
    <w:rsid w:val="00835E54"/>
    <w:rsid w:val="00836D60"/>
    <w:rsid w:val="00836DE9"/>
    <w:rsid w:val="00836E0A"/>
    <w:rsid w:val="00836FD8"/>
    <w:rsid w:val="00837316"/>
    <w:rsid w:val="00837498"/>
    <w:rsid w:val="0083761D"/>
    <w:rsid w:val="00837763"/>
    <w:rsid w:val="00837798"/>
    <w:rsid w:val="00837896"/>
    <w:rsid w:val="00837A09"/>
    <w:rsid w:val="00837A6F"/>
    <w:rsid w:val="00837D74"/>
    <w:rsid w:val="00837E79"/>
    <w:rsid w:val="008400A5"/>
    <w:rsid w:val="008402ED"/>
    <w:rsid w:val="0084044D"/>
    <w:rsid w:val="00840472"/>
    <w:rsid w:val="00840526"/>
    <w:rsid w:val="008407FB"/>
    <w:rsid w:val="00840A02"/>
    <w:rsid w:val="00840D96"/>
    <w:rsid w:val="00840DF8"/>
    <w:rsid w:val="00840E7B"/>
    <w:rsid w:val="0084120A"/>
    <w:rsid w:val="0084122E"/>
    <w:rsid w:val="008412EE"/>
    <w:rsid w:val="00841345"/>
    <w:rsid w:val="008413E2"/>
    <w:rsid w:val="008414E1"/>
    <w:rsid w:val="0084163F"/>
    <w:rsid w:val="00841920"/>
    <w:rsid w:val="00841AB5"/>
    <w:rsid w:val="00841B7E"/>
    <w:rsid w:val="00841C9E"/>
    <w:rsid w:val="00841EBF"/>
    <w:rsid w:val="00841F26"/>
    <w:rsid w:val="00842082"/>
    <w:rsid w:val="008424CF"/>
    <w:rsid w:val="0084266E"/>
    <w:rsid w:val="008428A6"/>
    <w:rsid w:val="008428F8"/>
    <w:rsid w:val="0084294E"/>
    <w:rsid w:val="00842C04"/>
    <w:rsid w:val="00842C0E"/>
    <w:rsid w:val="0084316A"/>
    <w:rsid w:val="0084398E"/>
    <w:rsid w:val="008439F8"/>
    <w:rsid w:val="0084400F"/>
    <w:rsid w:val="00844173"/>
    <w:rsid w:val="00844191"/>
    <w:rsid w:val="0084423A"/>
    <w:rsid w:val="008442FE"/>
    <w:rsid w:val="008446AC"/>
    <w:rsid w:val="008447A9"/>
    <w:rsid w:val="008447CE"/>
    <w:rsid w:val="0084482A"/>
    <w:rsid w:val="00844950"/>
    <w:rsid w:val="00844C52"/>
    <w:rsid w:val="00844E90"/>
    <w:rsid w:val="00845616"/>
    <w:rsid w:val="008457AA"/>
    <w:rsid w:val="008458CB"/>
    <w:rsid w:val="00845AAB"/>
    <w:rsid w:val="00846434"/>
    <w:rsid w:val="008464E1"/>
    <w:rsid w:val="008466E9"/>
    <w:rsid w:val="00846785"/>
    <w:rsid w:val="00846935"/>
    <w:rsid w:val="00846AF8"/>
    <w:rsid w:val="00846AFA"/>
    <w:rsid w:val="00846C39"/>
    <w:rsid w:val="0084705C"/>
    <w:rsid w:val="00847419"/>
    <w:rsid w:val="00847AF7"/>
    <w:rsid w:val="00847D02"/>
    <w:rsid w:val="00850109"/>
    <w:rsid w:val="00850203"/>
    <w:rsid w:val="0085022F"/>
    <w:rsid w:val="00850307"/>
    <w:rsid w:val="0085034B"/>
    <w:rsid w:val="008505AD"/>
    <w:rsid w:val="00850B0E"/>
    <w:rsid w:val="00850C41"/>
    <w:rsid w:val="00850CF7"/>
    <w:rsid w:val="00850D9D"/>
    <w:rsid w:val="00850F7A"/>
    <w:rsid w:val="00850FCC"/>
    <w:rsid w:val="008513C9"/>
    <w:rsid w:val="00851553"/>
    <w:rsid w:val="008519A9"/>
    <w:rsid w:val="00851C0F"/>
    <w:rsid w:val="00851E14"/>
    <w:rsid w:val="00851E48"/>
    <w:rsid w:val="0085216F"/>
    <w:rsid w:val="00852219"/>
    <w:rsid w:val="008524A7"/>
    <w:rsid w:val="0085254E"/>
    <w:rsid w:val="008525C1"/>
    <w:rsid w:val="00852715"/>
    <w:rsid w:val="00852B3A"/>
    <w:rsid w:val="00852E28"/>
    <w:rsid w:val="00852E5A"/>
    <w:rsid w:val="008533FE"/>
    <w:rsid w:val="008537C8"/>
    <w:rsid w:val="00853B01"/>
    <w:rsid w:val="00853BF5"/>
    <w:rsid w:val="00853CA5"/>
    <w:rsid w:val="0085427B"/>
    <w:rsid w:val="0085430B"/>
    <w:rsid w:val="008544C2"/>
    <w:rsid w:val="00854796"/>
    <w:rsid w:val="008548E5"/>
    <w:rsid w:val="00854EDF"/>
    <w:rsid w:val="0085511A"/>
    <w:rsid w:val="00855762"/>
    <w:rsid w:val="00855772"/>
    <w:rsid w:val="008558CD"/>
    <w:rsid w:val="00855952"/>
    <w:rsid w:val="00855BB3"/>
    <w:rsid w:val="00855E1E"/>
    <w:rsid w:val="00855E97"/>
    <w:rsid w:val="00855ECE"/>
    <w:rsid w:val="00856509"/>
    <w:rsid w:val="00856668"/>
    <w:rsid w:val="008566CC"/>
    <w:rsid w:val="0085670D"/>
    <w:rsid w:val="00856AB9"/>
    <w:rsid w:val="00856AE2"/>
    <w:rsid w:val="00856C79"/>
    <w:rsid w:val="00856CEA"/>
    <w:rsid w:val="00856DB7"/>
    <w:rsid w:val="0085712C"/>
    <w:rsid w:val="0085723C"/>
    <w:rsid w:val="0085732B"/>
    <w:rsid w:val="008576A0"/>
    <w:rsid w:val="00857EF2"/>
    <w:rsid w:val="00857F93"/>
    <w:rsid w:val="00857FAB"/>
    <w:rsid w:val="00857FBD"/>
    <w:rsid w:val="00860004"/>
    <w:rsid w:val="008607EE"/>
    <w:rsid w:val="00860B71"/>
    <w:rsid w:val="00860EE0"/>
    <w:rsid w:val="00860EFC"/>
    <w:rsid w:val="0086104A"/>
    <w:rsid w:val="00861050"/>
    <w:rsid w:val="008610D3"/>
    <w:rsid w:val="00861125"/>
    <w:rsid w:val="008612E9"/>
    <w:rsid w:val="0086130E"/>
    <w:rsid w:val="0086151A"/>
    <w:rsid w:val="0086158D"/>
    <w:rsid w:val="00861A27"/>
    <w:rsid w:val="00861D38"/>
    <w:rsid w:val="00861EF6"/>
    <w:rsid w:val="00862079"/>
    <w:rsid w:val="00862669"/>
    <w:rsid w:val="0086285B"/>
    <w:rsid w:val="008628E7"/>
    <w:rsid w:val="00862E76"/>
    <w:rsid w:val="0086315C"/>
    <w:rsid w:val="008632C5"/>
    <w:rsid w:val="008637D5"/>
    <w:rsid w:val="008637E9"/>
    <w:rsid w:val="00863B25"/>
    <w:rsid w:val="00863BF7"/>
    <w:rsid w:val="008640C3"/>
    <w:rsid w:val="008641CB"/>
    <w:rsid w:val="008642B9"/>
    <w:rsid w:val="0086460B"/>
    <w:rsid w:val="008648C8"/>
    <w:rsid w:val="00864AF2"/>
    <w:rsid w:val="00864B2C"/>
    <w:rsid w:val="00864C76"/>
    <w:rsid w:val="0086520A"/>
    <w:rsid w:val="008652F4"/>
    <w:rsid w:val="00865628"/>
    <w:rsid w:val="0086580B"/>
    <w:rsid w:val="00865AC1"/>
    <w:rsid w:val="00865F61"/>
    <w:rsid w:val="008660C6"/>
    <w:rsid w:val="008664E5"/>
    <w:rsid w:val="008665D0"/>
    <w:rsid w:val="008665FF"/>
    <w:rsid w:val="00866690"/>
    <w:rsid w:val="0086691F"/>
    <w:rsid w:val="0086696A"/>
    <w:rsid w:val="00866AAE"/>
    <w:rsid w:val="00866AD8"/>
    <w:rsid w:val="00866CB5"/>
    <w:rsid w:val="00866DB3"/>
    <w:rsid w:val="00867052"/>
    <w:rsid w:val="0086711C"/>
    <w:rsid w:val="00867158"/>
    <w:rsid w:val="0086780E"/>
    <w:rsid w:val="00867BB2"/>
    <w:rsid w:val="00867BF3"/>
    <w:rsid w:val="00870188"/>
    <w:rsid w:val="008703BE"/>
    <w:rsid w:val="008704F3"/>
    <w:rsid w:val="008705B9"/>
    <w:rsid w:val="00870722"/>
    <w:rsid w:val="00870772"/>
    <w:rsid w:val="00870990"/>
    <w:rsid w:val="00870A38"/>
    <w:rsid w:val="00870F21"/>
    <w:rsid w:val="0087135E"/>
    <w:rsid w:val="008713B1"/>
    <w:rsid w:val="008713CF"/>
    <w:rsid w:val="00871862"/>
    <w:rsid w:val="00871DE2"/>
    <w:rsid w:val="00871F53"/>
    <w:rsid w:val="008721E6"/>
    <w:rsid w:val="00872785"/>
    <w:rsid w:val="0087287F"/>
    <w:rsid w:val="00872D48"/>
    <w:rsid w:val="00872DB5"/>
    <w:rsid w:val="00872E9E"/>
    <w:rsid w:val="00872EAB"/>
    <w:rsid w:val="0087318C"/>
    <w:rsid w:val="00873334"/>
    <w:rsid w:val="0087367D"/>
    <w:rsid w:val="0087371B"/>
    <w:rsid w:val="00873804"/>
    <w:rsid w:val="00873861"/>
    <w:rsid w:val="00873965"/>
    <w:rsid w:val="00873A5C"/>
    <w:rsid w:val="00873C6C"/>
    <w:rsid w:val="00873F0F"/>
    <w:rsid w:val="00874090"/>
    <w:rsid w:val="00874177"/>
    <w:rsid w:val="008742A3"/>
    <w:rsid w:val="008746AD"/>
    <w:rsid w:val="00874756"/>
    <w:rsid w:val="0087494A"/>
    <w:rsid w:val="00874B55"/>
    <w:rsid w:val="00874BBC"/>
    <w:rsid w:val="00874BF6"/>
    <w:rsid w:val="00874C12"/>
    <w:rsid w:val="00874C43"/>
    <w:rsid w:val="00874CB6"/>
    <w:rsid w:val="00875093"/>
    <w:rsid w:val="0087512B"/>
    <w:rsid w:val="0087520D"/>
    <w:rsid w:val="008752D4"/>
    <w:rsid w:val="00875340"/>
    <w:rsid w:val="008755C0"/>
    <w:rsid w:val="0087577D"/>
    <w:rsid w:val="008758BA"/>
    <w:rsid w:val="0087598C"/>
    <w:rsid w:val="00875A5F"/>
    <w:rsid w:val="00875B85"/>
    <w:rsid w:val="00875DFE"/>
    <w:rsid w:val="00875F54"/>
    <w:rsid w:val="00876535"/>
    <w:rsid w:val="00876917"/>
    <w:rsid w:val="00876958"/>
    <w:rsid w:val="00876A0F"/>
    <w:rsid w:val="008770A4"/>
    <w:rsid w:val="00877530"/>
    <w:rsid w:val="0087753C"/>
    <w:rsid w:val="008775D8"/>
    <w:rsid w:val="008778B8"/>
    <w:rsid w:val="008779B6"/>
    <w:rsid w:val="00877BAC"/>
    <w:rsid w:val="00877BF5"/>
    <w:rsid w:val="00877C85"/>
    <w:rsid w:val="0088011C"/>
    <w:rsid w:val="00880442"/>
    <w:rsid w:val="008806FC"/>
    <w:rsid w:val="00880F46"/>
    <w:rsid w:val="0088107F"/>
    <w:rsid w:val="0088158C"/>
    <w:rsid w:val="008816B0"/>
    <w:rsid w:val="00881912"/>
    <w:rsid w:val="00881BF2"/>
    <w:rsid w:val="00881CE9"/>
    <w:rsid w:val="0088210F"/>
    <w:rsid w:val="0088225F"/>
    <w:rsid w:val="0088236A"/>
    <w:rsid w:val="00882580"/>
    <w:rsid w:val="0088262F"/>
    <w:rsid w:val="00882860"/>
    <w:rsid w:val="008828B7"/>
    <w:rsid w:val="00882B9D"/>
    <w:rsid w:val="00882BD3"/>
    <w:rsid w:val="00882E0A"/>
    <w:rsid w:val="00882E93"/>
    <w:rsid w:val="00882FD3"/>
    <w:rsid w:val="008831A1"/>
    <w:rsid w:val="00883D5F"/>
    <w:rsid w:val="00883DC5"/>
    <w:rsid w:val="00883E53"/>
    <w:rsid w:val="008840E0"/>
    <w:rsid w:val="00884777"/>
    <w:rsid w:val="008848B1"/>
    <w:rsid w:val="008848F3"/>
    <w:rsid w:val="00884912"/>
    <w:rsid w:val="00884992"/>
    <w:rsid w:val="008849FB"/>
    <w:rsid w:val="00884CD9"/>
    <w:rsid w:val="008850AB"/>
    <w:rsid w:val="0088513B"/>
    <w:rsid w:val="008858C9"/>
    <w:rsid w:val="0088594B"/>
    <w:rsid w:val="00885AE8"/>
    <w:rsid w:val="00885B51"/>
    <w:rsid w:val="00885CED"/>
    <w:rsid w:val="00885E6A"/>
    <w:rsid w:val="0088611A"/>
    <w:rsid w:val="00886221"/>
    <w:rsid w:val="008865B5"/>
    <w:rsid w:val="00886727"/>
    <w:rsid w:val="00886E37"/>
    <w:rsid w:val="00887213"/>
    <w:rsid w:val="00887393"/>
    <w:rsid w:val="008874BA"/>
    <w:rsid w:val="00887828"/>
    <w:rsid w:val="008878BB"/>
    <w:rsid w:val="00887A88"/>
    <w:rsid w:val="00887B62"/>
    <w:rsid w:val="0089049F"/>
    <w:rsid w:val="00890505"/>
    <w:rsid w:val="00890747"/>
    <w:rsid w:val="00890C7A"/>
    <w:rsid w:val="00890F46"/>
    <w:rsid w:val="008917A1"/>
    <w:rsid w:val="0089192A"/>
    <w:rsid w:val="00891BB0"/>
    <w:rsid w:val="00892177"/>
    <w:rsid w:val="0089238D"/>
    <w:rsid w:val="008939CE"/>
    <w:rsid w:val="00893AF6"/>
    <w:rsid w:val="00893B2A"/>
    <w:rsid w:val="00893E34"/>
    <w:rsid w:val="00893E35"/>
    <w:rsid w:val="00893F56"/>
    <w:rsid w:val="00894215"/>
    <w:rsid w:val="00894637"/>
    <w:rsid w:val="00894DFD"/>
    <w:rsid w:val="00895046"/>
    <w:rsid w:val="0089523E"/>
    <w:rsid w:val="008952C1"/>
    <w:rsid w:val="00895600"/>
    <w:rsid w:val="00895605"/>
    <w:rsid w:val="0089600A"/>
    <w:rsid w:val="008960ED"/>
    <w:rsid w:val="00896615"/>
    <w:rsid w:val="008966E6"/>
    <w:rsid w:val="00896E67"/>
    <w:rsid w:val="008970F8"/>
    <w:rsid w:val="00897153"/>
    <w:rsid w:val="008977BE"/>
    <w:rsid w:val="008978EC"/>
    <w:rsid w:val="00897960"/>
    <w:rsid w:val="008979CB"/>
    <w:rsid w:val="00897F0A"/>
    <w:rsid w:val="008A00E6"/>
    <w:rsid w:val="008A00F5"/>
    <w:rsid w:val="008A046F"/>
    <w:rsid w:val="008A070E"/>
    <w:rsid w:val="008A0D8D"/>
    <w:rsid w:val="008A0E97"/>
    <w:rsid w:val="008A143C"/>
    <w:rsid w:val="008A1451"/>
    <w:rsid w:val="008A16AD"/>
    <w:rsid w:val="008A173C"/>
    <w:rsid w:val="008A1798"/>
    <w:rsid w:val="008A1A09"/>
    <w:rsid w:val="008A1D84"/>
    <w:rsid w:val="008A2058"/>
    <w:rsid w:val="008A22B7"/>
    <w:rsid w:val="008A24E9"/>
    <w:rsid w:val="008A2773"/>
    <w:rsid w:val="008A2E35"/>
    <w:rsid w:val="008A2E65"/>
    <w:rsid w:val="008A2FB1"/>
    <w:rsid w:val="008A31D4"/>
    <w:rsid w:val="008A3344"/>
    <w:rsid w:val="008A34BE"/>
    <w:rsid w:val="008A3535"/>
    <w:rsid w:val="008A38C4"/>
    <w:rsid w:val="008A39DE"/>
    <w:rsid w:val="008A3C14"/>
    <w:rsid w:val="008A3CDA"/>
    <w:rsid w:val="008A3CF5"/>
    <w:rsid w:val="008A3ED1"/>
    <w:rsid w:val="008A40D0"/>
    <w:rsid w:val="008A42B9"/>
    <w:rsid w:val="008A48E7"/>
    <w:rsid w:val="008A494C"/>
    <w:rsid w:val="008A4DB5"/>
    <w:rsid w:val="008A4FE9"/>
    <w:rsid w:val="008A50EA"/>
    <w:rsid w:val="008A51C4"/>
    <w:rsid w:val="008A5708"/>
    <w:rsid w:val="008A5860"/>
    <w:rsid w:val="008A599F"/>
    <w:rsid w:val="008A59A5"/>
    <w:rsid w:val="008A5B98"/>
    <w:rsid w:val="008A5D5B"/>
    <w:rsid w:val="008A5FA7"/>
    <w:rsid w:val="008A61D9"/>
    <w:rsid w:val="008A633B"/>
    <w:rsid w:val="008A63B2"/>
    <w:rsid w:val="008A64BF"/>
    <w:rsid w:val="008A65D4"/>
    <w:rsid w:val="008A6BAE"/>
    <w:rsid w:val="008A7208"/>
    <w:rsid w:val="008A727D"/>
    <w:rsid w:val="008A76D0"/>
    <w:rsid w:val="008A76F9"/>
    <w:rsid w:val="008A778D"/>
    <w:rsid w:val="008A7874"/>
    <w:rsid w:val="008A7901"/>
    <w:rsid w:val="008A7A16"/>
    <w:rsid w:val="008A7B1C"/>
    <w:rsid w:val="008A7C3C"/>
    <w:rsid w:val="008A7CBF"/>
    <w:rsid w:val="008A7D36"/>
    <w:rsid w:val="008B00E6"/>
    <w:rsid w:val="008B029C"/>
    <w:rsid w:val="008B094B"/>
    <w:rsid w:val="008B1100"/>
    <w:rsid w:val="008B12BA"/>
    <w:rsid w:val="008B19D5"/>
    <w:rsid w:val="008B1FEE"/>
    <w:rsid w:val="008B2169"/>
    <w:rsid w:val="008B25C5"/>
    <w:rsid w:val="008B2B2F"/>
    <w:rsid w:val="008B2B41"/>
    <w:rsid w:val="008B2B67"/>
    <w:rsid w:val="008B2F25"/>
    <w:rsid w:val="008B3118"/>
    <w:rsid w:val="008B3451"/>
    <w:rsid w:val="008B3988"/>
    <w:rsid w:val="008B3B5A"/>
    <w:rsid w:val="008B3B82"/>
    <w:rsid w:val="008B3C6D"/>
    <w:rsid w:val="008B3CDF"/>
    <w:rsid w:val="008B3F93"/>
    <w:rsid w:val="008B4527"/>
    <w:rsid w:val="008B47B2"/>
    <w:rsid w:val="008B4930"/>
    <w:rsid w:val="008B4C36"/>
    <w:rsid w:val="008B4C87"/>
    <w:rsid w:val="008B4DAE"/>
    <w:rsid w:val="008B4EBA"/>
    <w:rsid w:val="008B4FAB"/>
    <w:rsid w:val="008B509D"/>
    <w:rsid w:val="008B523C"/>
    <w:rsid w:val="008B5420"/>
    <w:rsid w:val="008B55FF"/>
    <w:rsid w:val="008B5BA7"/>
    <w:rsid w:val="008B5DEA"/>
    <w:rsid w:val="008B5F31"/>
    <w:rsid w:val="008B686C"/>
    <w:rsid w:val="008B68D7"/>
    <w:rsid w:val="008B6C32"/>
    <w:rsid w:val="008B72BB"/>
    <w:rsid w:val="008B7817"/>
    <w:rsid w:val="008C01D6"/>
    <w:rsid w:val="008C02BC"/>
    <w:rsid w:val="008C0500"/>
    <w:rsid w:val="008C0518"/>
    <w:rsid w:val="008C0942"/>
    <w:rsid w:val="008C0B73"/>
    <w:rsid w:val="008C0BBB"/>
    <w:rsid w:val="008C1112"/>
    <w:rsid w:val="008C14A9"/>
    <w:rsid w:val="008C173B"/>
    <w:rsid w:val="008C1985"/>
    <w:rsid w:val="008C2109"/>
    <w:rsid w:val="008C28F8"/>
    <w:rsid w:val="008C2959"/>
    <w:rsid w:val="008C2A04"/>
    <w:rsid w:val="008C2D61"/>
    <w:rsid w:val="008C2DF6"/>
    <w:rsid w:val="008C309E"/>
    <w:rsid w:val="008C3133"/>
    <w:rsid w:val="008C3438"/>
    <w:rsid w:val="008C352F"/>
    <w:rsid w:val="008C35CC"/>
    <w:rsid w:val="008C3957"/>
    <w:rsid w:val="008C3EBD"/>
    <w:rsid w:val="008C4190"/>
    <w:rsid w:val="008C4343"/>
    <w:rsid w:val="008C4516"/>
    <w:rsid w:val="008C475A"/>
    <w:rsid w:val="008C4854"/>
    <w:rsid w:val="008C4AE7"/>
    <w:rsid w:val="008C4B03"/>
    <w:rsid w:val="008C4B3A"/>
    <w:rsid w:val="008C4E72"/>
    <w:rsid w:val="008C5819"/>
    <w:rsid w:val="008C59BF"/>
    <w:rsid w:val="008C5BE2"/>
    <w:rsid w:val="008C5C1F"/>
    <w:rsid w:val="008C5C6A"/>
    <w:rsid w:val="008C5CA8"/>
    <w:rsid w:val="008C5F07"/>
    <w:rsid w:val="008C635B"/>
    <w:rsid w:val="008C6602"/>
    <w:rsid w:val="008C6783"/>
    <w:rsid w:val="008C68DB"/>
    <w:rsid w:val="008C68F6"/>
    <w:rsid w:val="008C6BCF"/>
    <w:rsid w:val="008C6D5C"/>
    <w:rsid w:val="008C6FF6"/>
    <w:rsid w:val="008C7088"/>
    <w:rsid w:val="008C794F"/>
    <w:rsid w:val="008C7B38"/>
    <w:rsid w:val="008C7E36"/>
    <w:rsid w:val="008C7F0E"/>
    <w:rsid w:val="008D0284"/>
    <w:rsid w:val="008D029E"/>
    <w:rsid w:val="008D036D"/>
    <w:rsid w:val="008D0501"/>
    <w:rsid w:val="008D0558"/>
    <w:rsid w:val="008D0808"/>
    <w:rsid w:val="008D098B"/>
    <w:rsid w:val="008D0B21"/>
    <w:rsid w:val="008D0DBF"/>
    <w:rsid w:val="008D17AD"/>
    <w:rsid w:val="008D1F62"/>
    <w:rsid w:val="008D1F8C"/>
    <w:rsid w:val="008D25A0"/>
    <w:rsid w:val="008D29DD"/>
    <w:rsid w:val="008D2B4E"/>
    <w:rsid w:val="008D2E7B"/>
    <w:rsid w:val="008D2EF8"/>
    <w:rsid w:val="008D3204"/>
    <w:rsid w:val="008D35D0"/>
    <w:rsid w:val="008D366B"/>
    <w:rsid w:val="008D373C"/>
    <w:rsid w:val="008D3930"/>
    <w:rsid w:val="008D3971"/>
    <w:rsid w:val="008D3CEC"/>
    <w:rsid w:val="008D3DF8"/>
    <w:rsid w:val="008D449F"/>
    <w:rsid w:val="008D4558"/>
    <w:rsid w:val="008D4AA7"/>
    <w:rsid w:val="008D4AF3"/>
    <w:rsid w:val="008D4B7B"/>
    <w:rsid w:val="008D4C71"/>
    <w:rsid w:val="008D523B"/>
    <w:rsid w:val="008D5368"/>
    <w:rsid w:val="008D55DB"/>
    <w:rsid w:val="008D5951"/>
    <w:rsid w:val="008D5A3B"/>
    <w:rsid w:val="008D5CE3"/>
    <w:rsid w:val="008D5FA4"/>
    <w:rsid w:val="008D6170"/>
    <w:rsid w:val="008D617C"/>
    <w:rsid w:val="008D6192"/>
    <w:rsid w:val="008D657A"/>
    <w:rsid w:val="008D66B9"/>
    <w:rsid w:val="008D67EC"/>
    <w:rsid w:val="008D6BD6"/>
    <w:rsid w:val="008D6C32"/>
    <w:rsid w:val="008D6D0B"/>
    <w:rsid w:val="008D6D80"/>
    <w:rsid w:val="008D6F2C"/>
    <w:rsid w:val="008D70EE"/>
    <w:rsid w:val="008D7118"/>
    <w:rsid w:val="008D79FF"/>
    <w:rsid w:val="008D7ABD"/>
    <w:rsid w:val="008D7CB8"/>
    <w:rsid w:val="008D7D0C"/>
    <w:rsid w:val="008E013C"/>
    <w:rsid w:val="008E01AF"/>
    <w:rsid w:val="008E048B"/>
    <w:rsid w:val="008E09F9"/>
    <w:rsid w:val="008E0AB6"/>
    <w:rsid w:val="008E0C6C"/>
    <w:rsid w:val="008E0D75"/>
    <w:rsid w:val="008E0DB0"/>
    <w:rsid w:val="008E14F1"/>
    <w:rsid w:val="008E14F3"/>
    <w:rsid w:val="008E18E6"/>
    <w:rsid w:val="008E1A9F"/>
    <w:rsid w:val="008E1E72"/>
    <w:rsid w:val="008E1F5E"/>
    <w:rsid w:val="008E1FC3"/>
    <w:rsid w:val="008E2045"/>
    <w:rsid w:val="008E2185"/>
    <w:rsid w:val="008E2199"/>
    <w:rsid w:val="008E2382"/>
    <w:rsid w:val="008E27BA"/>
    <w:rsid w:val="008E2925"/>
    <w:rsid w:val="008E29AD"/>
    <w:rsid w:val="008E2BC3"/>
    <w:rsid w:val="008E2CD1"/>
    <w:rsid w:val="008E32AB"/>
    <w:rsid w:val="008E33EE"/>
    <w:rsid w:val="008E3620"/>
    <w:rsid w:val="008E37CC"/>
    <w:rsid w:val="008E3BE8"/>
    <w:rsid w:val="008E3D3A"/>
    <w:rsid w:val="008E419C"/>
    <w:rsid w:val="008E4615"/>
    <w:rsid w:val="008E465F"/>
    <w:rsid w:val="008E4918"/>
    <w:rsid w:val="008E4993"/>
    <w:rsid w:val="008E4E28"/>
    <w:rsid w:val="008E4F01"/>
    <w:rsid w:val="008E51B4"/>
    <w:rsid w:val="008E54BB"/>
    <w:rsid w:val="008E57CE"/>
    <w:rsid w:val="008E594B"/>
    <w:rsid w:val="008E5CBE"/>
    <w:rsid w:val="008E63CA"/>
    <w:rsid w:val="008E65CC"/>
    <w:rsid w:val="008E696F"/>
    <w:rsid w:val="008E69B5"/>
    <w:rsid w:val="008E69CD"/>
    <w:rsid w:val="008E6B85"/>
    <w:rsid w:val="008E6BE5"/>
    <w:rsid w:val="008E6C79"/>
    <w:rsid w:val="008E7473"/>
    <w:rsid w:val="008E777C"/>
    <w:rsid w:val="008E778B"/>
    <w:rsid w:val="008E7899"/>
    <w:rsid w:val="008E7907"/>
    <w:rsid w:val="008E7A7A"/>
    <w:rsid w:val="008E7FB3"/>
    <w:rsid w:val="008E7FC6"/>
    <w:rsid w:val="008F00A8"/>
    <w:rsid w:val="008F0136"/>
    <w:rsid w:val="008F0332"/>
    <w:rsid w:val="008F0499"/>
    <w:rsid w:val="008F0D7B"/>
    <w:rsid w:val="008F1755"/>
    <w:rsid w:val="008F178C"/>
    <w:rsid w:val="008F1B10"/>
    <w:rsid w:val="008F1B87"/>
    <w:rsid w:val="008F21F6"/>
    <w:rsid w:val="008F231B"/>
    <w:rsid w:val="008F2362"/>
    <w:rsid w:val="008F23C2"/>
    <w:rsid w:val="008F2403"/>
    <w:rsid w:val="008F25EC"/>
    <w:rsid w:val="008F2680"/>
    <w:rsid w:val="008F2780"/>
    <w:rsid w:val="008F2A5D"/>
    <w:rsid w:val="008F2C7C"/>
    <w:rsid w:val="008F31B0"/>
    <w:rsid w:val="008F31BE"/>
    <w:rsid w:val="008F3375"/>
    <w:rsid w:val="008F367E"/>
    <w:rsid w:val="008F3925"/>
    <w:rsid w:val="008F39D2"/>
    <w:rsid w:val="008F3A2A"/>
    <w:rsid w:val="008F3B77"/>
    <w:rsid w:val="008F3CD0"/>
    <w:rsid w:val="008F3CDD"/>
    <w:rsid w:val="008F3FB9"/>
    <w:rsid w:val="008F4063"/>
    <w:rsid w:val="008F42E3"/>
    <w:rsid w:val="008F44A8"/>
    <w:rsid w:val="008F46C1"/>
    <w:rsid w:val="008F490D"/>
    <w:rsid w:val="008F49FF"/>
    <w:rsid w:val="008F4AC4"/>
    <w:rsid w:val="008F4AF0"/>
    <w:rsid w:val="008F4DCB"/>
    <w:rsid w:val="008F5187"/>
    <w:rsid w:val="008F53B8"/>
    <w:rsid w:val="008F58A0"/>
    <w:rsid w:val="008F5913"/>
    <w:rsid w:val="008F5BE2"/>
    <w:rsid w:val="008F5E51"/>
    <w:rsid w:val="008F5F84"/>
    <w:rsid w:val="008F6262"/>
    <w:rsid w:val="008F626F"/>
    <w:rsid w:val="008F63C7"/>
    <w:rsid w:val="008F6441"/>
    <w:rsid w:val="008F6531"/>
    <w:rsid w:val="008F658D"/>
    <w:rsid w:val="008F65F9"/>
    <w:rsid w:val="008F6AE2"/>
    <w:rsid w:val="008F6D81"/>
    <w:rsid w:val="008F71AC"/>
    <w:rsid w:val="008F74A1"/>
    <w:rsid w:val="008F74CE"/>
    <w:rsid w:val="008F7820"/>
    <w:rsid w:val="008F7987"/>
    <w:rsid w:val="008F7EC4"/>
    <w:rsid w:val="0090083F"/>
    <w:rsid w:val="009010DC"/>
    <w:rsid w:val="00901232"/>
    <w:rsid w:val="009014AC"/>
    <w:rsid w:val="009015A7"/>
    <w:rsid w:val="0090165A"/>
    <w:rsid w:val="00901744"/>
    <w:rsid w:val="00901A62"/>
    <w:rsid w:val="00902411"/>
    <w:rsid w:val="009026B9"/>
    <w:rsid w:val="009029F5"/>
    <w:rsid w:val="00902A74"/>
    <w:rsid w:val="00902C4C"/>
    <w:rsid w:val="00902C7D"/>
    <w:rsid w:val="00903029"/>
    <w:rsid w:val="00903342"/>
    <w:rsid w:val="0090341F"/>
    <w:rsid w:val="00903AFB"/>
    <w:rsid w:val="00903D08"/>
    <w:rsid w:val="009040FA"/>
    <w:rsid w:val="00904538"/>
    <w:rsid w:val="009047E3"/>
    <w:rsid w:val="00904912"/>
    <w:rsid w:val="0090499D"/>
    <w:rsid w:val="00904C3F"/>
    <w:rsid w:val="00904C4A"/>
    <w:rsid w:val="00904CF6"/>
    <w:rsid w:val="00904ED3"/>
    <w:rsid w:val="009050F1"/>
    <w:rsid w:val="00905404"/>
    <w:rsid w:val="0090576B"/>
    <w:rsid w:val="00905890"/>
    <w:rsid w:val="00905D75"/>
    <w:rsid w:val="00905D8B"/>
    <w:rsid w:val="00905DB7"/>
    <w:rsid w:val="00906068"/>
    <w:rsid w:val="00906182"/>
    <w:rsid w:val="00906629"/>
    <w:rsid w:val="0090666F"/>
    <w:rsid w:val="00906AF6"/>
    <w:rsid w:val="0090739C"/>
    <w:rsid w:val="0090745A"/>
    <w:rsid w:val="009078AB"/>
    <w:rsid w:val="0090795B"/>
    <w:rsid w:val="00907AA4"/>
    <w:rsid w:val="0091018C"/>
    <w:rsid w:val="00910530"/>
    <w:rsid w:val="009106CE"/>
    <w:rsid w:val="00910705"/>
    <w:rsid w:val="00910C79"/>
    <w:rsid w:val="00910CC2"/>
    <w:rsid w:val="00910DBB"/>
    <w:rsid w:val="00910F0D"/>
    <w:rsid w:val="00911077"/>
    <w:rsid w:val="00911162"/>
    <w:rsid w:val="00911318"/>
    <w:rsid w:val="00911481"/>
    <w:rsid w:val="009115E9"/>
    <w:rsid w:val="00911905"/>
    <w:rsid w:val="00911910"/>
    <w:rsid w:val="00911AE9"/>
    <w:rsid w:val="00911B69"/>
    <w:rsid w:val="00911EBB"/>
    <w:rsid w:val="00911F1D"/>
    <w:rsid w:val="00912024"/>
    <w:rsid w:val="009120A0"/>
    <w:rsid w:val="00912A93"/>
    <w:rsid w:val="00912BEB"/>
    <w:rsid w:val="00912D10"/>
    <w:rsid w:val="00912E4D"/>
    <w:rsid w:val="00913187"/>
    <w:rsid w:val="00913341"/>
    <w:rsid w:val="00913752"/>
    <w:rsid w:val="00913995"/>
    <w:rsid w:val="00913BDE"/>
    <w:rsid w:val="00913C2E"/>
    <w:rsid w:val="00913DDF"/>
    <w:rsid w:val="009140CB"/>
    <w:rsid w:val="0091414D"/>
    <w:rsid w:val="0091495B"/>
    <w:rsid w:val="00914B3D"/>
    <w:rsid w:val="00914F34"/>
    <w:rsid w:val="00914FA5"/>
    <w:rsid w:val="009152F4"/>
    <w:rsid w:val="009156EF"/>
    <w:rsid w:val="009160B7"/>
    <w:rsid w:val="009164DE"/>
    <w:rsid w:val="009165BB"/>
    <w:rsid w:val="009165DD"/>
    <w:rsid w:val="00916A31"/>
    <w:rsid w:val="009170DD"/>
    <w:rsid w:val="009171E8"/>
    <w:rsid w:val="009172EF"/>
    <w:rsid w:val="009174A5"/>
    <w:rsid w:val="00917AEA"/>
    <w:rsid w:val="00917FDE"/>
    <w:rsid w:val="0092019A"/>
    <w:rsid w:val="0092022A"/>
    <w:rsid w:val="00920259"/>
    <w:rsid w:val="00920582"/>
    <w:rsid w:val="009207C0"/>
    <w:rsid w:val="00920AA1"/>
    <w:rsid w:val="009211B9"/>
    <w:rsid w:val="009211D6"/>
    <w:rsid w:val="009213D3"/>
    <w:rsid w:val="009215A7"/>
    <w:rsid w:val="009218B6"/>
    <w:rsid w:val="00921925"/>
    <w:rsid w:val="00921969"/>
    <w:rsid w:val="00921A47"/>
    <w:rsid w:val="00921B33"/>
    <w:rsid w:val="00921E47"/>
    <w:rsid w:val="00921E56"/>
    <w:rsid w:val="00921FDD"/>
    <w:rsid w:val="0092212C"/>
    <w:rsid w:val="009221D3"/>
    <w:rsid w:val="00922315"/>
    <w:rsid w:val="00922369"/>
    <w:rsid w:val="00922824"/>
    <w:rsid w:val="009229B9"/>
    <w:rsid w:val="00922E96"/>
    <w:rsid w:val="00922F60"/>
    <w:rsid w:val="00922FCC"/>
    <w:rsid w:val="0092300C"/>
    <w:rsid w:val="00923087"/>
    <w:rsid w:val="00923159"/>
    <w:rsid w:val="009234D9"/>
    <w:rsid w:val="00923587"/>
    <w:rsid w:val="009237BE"/>
    <w:rsid w:val="00923BB9"/>
    <w:rsid w:val="00923E46"/>
    <w:rsid w:val="009241DF"/>
    <w:rsid w:val="00924726"/>
    <w:rsid w:val="0092487C"/>
    <w:rsid w:val="009248D3"/>
    <w:rsid w:val="00924A5A"/>
    <w:rsid w:val="00924E1F"/>
    <w:rsid w:val="0092516B"/>
    <w:rsid w:val="00925623"/>
    <w:rsid w:val="00925C3F"/>
    <w:rsid w:val="00925D6F"/>
    <w:rsid w:val="00925FC6"/>
    <w:rsid w:val="00926150"/>
    <w:rsid w:val="00926219"/>
    <w:rsid w:val="00926477"/>
    <w:rsid w:val="0092665C"/>
    <w:rsid w:val="009266EA"/>
    <w:rsid w:val="00926836"/>
    <w:rsid w:val="009269B2"/>
    <w:rsid w:val="00926A0D"/>
    <w:rsid w:val="00926AB9"/>
    <w:rsid w:val="00926AF5"/>
    <w:rsid w:val="00926B5C"/>
    <w:rsid w:val="00926E38"/>
    <w:rsid w:val="0092768C"/>
    <w:rsid w:val="00927894"/>
    <w:rsid w:val="00927AE7"/>
    <w:rsid w:val="00927CC6"/>
    <w:rsid w:val="00927D93"/>
    <w:rsid w:val="00927F9A"/>
    <w:rsid w:val="00930085"/>
    <w:rsid w:val="009302ED"/>
    <w:rsid w:val="00930BAC"/>
    <w:rsid w:val="00930C72"/>
    <w:rsid w:val="00931042"/>
    <w:rsid w:val="0093117B"/>
    <w:rsid w:val="00931595"/>
    <w:rsid w:val="0093185C"/>
    <w:rsid w:val="00931B4F"/>
    <w:rsid w:val="00931B6F"/>
    <w:rsid w:val="00931C20"/>
    <w:rsid w:val="00931D01"/>
    <w:rsid w:val="00931D78"/>
    <w:rsid w:val="00931D85"/>
    <w:rsid w:val="00931F88"/>
    <w:rsid w:val="00932140"/>
    <w:rsid w:val="009327FC"/>
    <w:rsid w:val="0093353C"/>
    <w:rsid w:val="009338BF"/>
    <w:rsid w:val="00933DB7"/>
    <w:rsid w:val="00933F70"/>
    <w:rsid w:val="009343D9"/>
    <w:rsid w:val="009346CE"/>
    <w:rsid w:val="00934ACC"/>
    <w:rsid w:val="00934E14"/>
    <w:rsid w:val="00934E35"/>
    <w:rsid w:val="00934E65"/>
    <w:rsid w:val="00934F2A"/>
    <w:rsid w:val="0093520F"/>
    <w:rsid w:val="009354D7"/>
    <w:rsid w:val="00935543"/>
    <w:rsid w:val="0093554F"/>
    <w:rsid w:val="00935604"/>
    <w:rsid w:val="009356A8"/>
    <w:rsid w:val="0093586D"/>
    <w:rsid w:val="009359C3"/>
    <w:rsid w:val="00935C47"/>
    <w:rsid w:val="00935D3A"/>
    <w:rsid w:val="00935DAD"/>
    <w:rsid w:val="00935E78"/>
    <w:rsid w:val="0093603E"/>
    <w:rsid w:val="00936180"/>
    <w:rsid w:val="00936198"/>
    <w:rsid w:val="009364A3"/>
    <w:rsid w:val="00936A52"/>
    <w:rsid w:val="00936DB2"/>
    <w:rsid w:val="00936F02"/>
    <w:rsid w:val="0093713E"/>
    <w:rsid w:val="009371CE"/>
    <w:rsid w:val="00937630"/>
    <w:rsid w:val="009376D0"/>
    <w:rsid w:val="00937998"/>
    <w:rsid w:val="00937AE9"/>
    <w:rsid w:val="00937E7D"/>
    <w:rsid w:val="00937F53"/>
    <w:rsid w:val="00940031"/>
    <w:rsid w:val="0094065B"/>
    <w:rsid w:val="00940768"/>
    <w:rsid w:val="00940C00"/>
    <w:rsid w:val="00940ED6"/>
    <w:rsid w:val="009412D2"/>
    <w:rsid w:val="0094134A"/>
    <w:rsid w:val="00941414"/>
    <w:rsid w:val="00941587"/>
    <w:rsid w:val="00941A69"/>
    <w:rsid w:val="00941BB0"/>
    <w:rsid w:val="00941C2F"/>
    <w:rsid w:val="00941FAB"/>
    <w:rsid w:val="0094221C"/>
    <w:rsid w:val="0094226C"/>
    <w:rsid w:val="0094230E"/>
    <w:rsid w:val="009426F0"/>
    <w:rsid w:val="00942AD2"/>
    <w:rsid w:val="00942ED2"/>
    <w:rsid w:val="00942F76"/>
    <w:rsid w:val="0094313F"/>
    <w:rsid w:val="009435D9"/>
    <w:rsid w:val="00943CDD"/>
    <w:rsid w:val="00943D33"/>
    <w:rsid w:val="00943E8B"/>
    <w:rsid w:val="00943FF2"/>
    <w:rsid w:val="00944035"/>
    <w:rsid w:val="0094419A"/>
    <w:rsid w:val="00944263"/>
    <w:rsid w:val="009442C2"/>
    <w:rsid w:val="00944EB5"/>
    <w:rsid w:val="00944F4E"/>
    <w:rsid w:val="00944FF4"/>
    <w:rsid w:val="00945077"/>
    <w:rsid w:val="00945196"/>
    <w:rsid w:val="009453FB"/>
    <w:rsid w:val="00945619"/>
    <w:rsid w:val="00945697"/>
    <w:rsid w:val="00945774"/>
    <w:rsid w:val="00945827"/>
    <w:rsid w:val="0094597C"/>
    <w:rsid w:val="00945A6B"/>
    <w:rsid w:val="00945ACE"/>
    <w:rsid w:val="00945BE0"/>
    <w:rsid w:val="00945BE6"/>
    <w:rsid w:val="00945CAE"/>
    <w:rsid w:val="00945CE2"/>
    <w:rsid w:val="00945DE6"/>
    <w:rsid w:val="00945FCA"/>
    <w:rsid w:val="00946005"/>
    <w:rsid w:val="009461E8"/>
    <w:rsid w:val="00946353"/>
    <w:rsid w:val="009467EE"/>
    <w:rsid w:val="009469BA"/>
    <w:rsid w:val="00946B0E"/>
    <w:rsid w:val="00946CC1"/>
    <w:rsid w:val="00946E68"/>
    <w:rsid w:val="00946F12"/>
    <w:rsid w:val="00947269"/>
    <w:rsid w:val="009474DA"/>
    <w:rsid w:val="0094790D"/>
    <w:rsid w:val="0094794A"/>
    <w:rsid w:val="009479B7"/>
    <w:rsid w:val="009479D1"/>
    <w:rsid w:val="00947A93"/>
    <w:rsid w:val="00947B2C"/>
    <w:rsid w:val="00947B7B"/>
    <w:rsid w:val="00947C18"/>
    <w:rsid w:val="00950272"/>
    <w:rsid w:val="00950682"/>
    <w:rsid w:val="00950782"/>
    <w:rsid w:val="00950BA9"/>
    <w:rsid w:val="00950C3F"/>
    <w:rsid w:val="00951122"/>
    <w:rsid w:val="0095150B"/>
    <w:rsid w:val="009515A2"/>
    <w:rsid w:val="00951759"/>
    <w:rsid w:val="009518E2"/>
    <w:rsid w:val="0095193F"/>
    <w:rsid w:val="009521C7"/>
    <w:rsid w:val="00952310"/>
    <w:rsid w:val="0095270D"/>
    <w:rsid w:val="00952A63"/>
    <w:rsid w:val="00952B31"/>
    <w:rsid w:val="00952C3A"/>
    <w:rsid w:val="00952E2C"/>
    <w:rsid w:val="009532EB"/>
    <w:rsid w:val="0095362B"/>
    <w:rsid w:val="0095396C"/>
    <w:rsid w:val="00953CF5"/>
    <w:rsid w:val="00953DF8"/>
    <w:rsid w:val="00953EF1"/>
    <w:rsid w:val="0095465B"/>
    <w:rsid w:val="00954846"/>
    <w:rsid w:val="00954ACB"/>
    <w:rsid w:val="00955549"/>
    <w:rsid w:val="00955CF1"/>
    <w:rsid w:val="00955FF2"/>
    <w:rsid w:val="00956103"/>
    <w:rsid w:val="009567A6"/>
    <w:rsid w:val="009568E2"/>
    <w:rsid w:val="0095695C"/>
    <w:rsid w:val="00956AF9"/>
    <w:rsid w:val="00956C2C"/>
    <w:rsid w:val="00957325"/>
    <w:rsid w:val="00957468"/>
    <w:rsid w:val="00957842"/>
    <w:rsid w:val="009600EC"/>
    <w:rsid w:val="00960364"/>
    <w:rsid w:val="00960388"/>
    <w:rsid w:val="0096050D"/>
    <w:rsid w:val="009605DD"/>
    <w:rsid w:val="00960B67"/>
    <w:rsid w:val="00960E87"/>
    <w:rsid w:val="00961037"/>
    <w:rsid w:val="009613ED"/>
    <w:rsid w:val="009617B3"/>
    <w:rsid w:val="00961923"/>
    <w:rsid w:val="009620F6"/>
    <w:rsid w:val="0096211A"/>
    <w:rsid w:val="009622BA"/>
    <w:rsid w:val="00962929"/>
    <w:rsid w:val="00962975"/>
    <w:rsid w:val="00962A9E"/>
    <w:rsid w:val="00962B00"/>
    <w:rsid w:val="00962E0E"/>
    <w:rsid w:val="00962F14"/>
    <w:rsid w:val="0096300B"/>
    <w:rsid w:val="0096306B"/>
    <w:rsid w:val="00963174"/>
    <w:rsid w:val="009635BA"/>
    <w:rsid w:val="009639C0"/>
    <w:rsid w:val="00963A9E"/>
    <w:rsid w:val="00963BAD"/>
    <w:rsid w:val="00964470"/>
    <w:rsid w:val="009648D7"/>
    <w:rsid w:val="009648DE"/>
    <w:rsid w:val="00964900"/>
    <w:rsid w:val="0096496E"/>
    <w:rsid w:val="00964A6F"/>
    <w:rsid w:val="00964D6E"/>
    <w:rsid w:val="0096512F"/>
    <w:rsid w:val="00965A19"/>
    <w:rsid w:val="00965AEC"/>
    <w:rsid w:val="00965C71"/>
    <w:rsid w:val="009662B3"/>
    <w:rsid w:val="00966316"/>
    <w:rsid w:val="00966335"/>
    <w:rsid w:val="00966834"/>
    <w:rsid w:val="00966A23"/>
    <w:rsid w:val="00966AB6"/>
    <w:rsid w:val="00967640"/>
    <w:rsid w:val="0096767F"/>
    <w:rsid w:val="00967718"/>
    <w:rsid w:val="009677C3"/>
    <w:rsid w:val="009678F4"/>
    <w:rsid w:val="009679DA"/>
    <w:rsid w:val="00967CED"/>
    <w:rsid w:val="00967CFD"/>
    <w:rsid w:val="00967DD4"/>
    <w:rsid w:val="00967EC8"/>
    <w:rsid w:val="00967F98"/>
    <w:rsid w:val="00970303"/>
    <w:rsid w:val="009707C6"/>
    <w:rsid w:val="00970AFE"/>
    <w:rsid w:val="00970BA9"/>
    <w:rsid w:val="00970FEA"/>
    <w:rsid w:val="00971011"/>
    <w:rsid w:val="009712A1"/>
    <w:rsid w:val="00971318"/>
    <w:rsid w:val="0097145D"/>
    <w:rsid w:val="00971649"/>
    <w:rsid w:val="00971885"/>
    <w:rsid w:val="00971956"/>
    <w:rsid w:val="00971C28"/>
    <w:rsid w:val="00971C8B"/>
    <w:rsid w:val="00971FF6"/>
    <w:rsid w:val="0097257A"/>
    <w:rsid w:val="009725DD"/>
    <w:rsid w:val="00972A77"/>
    <w:rsid w:val="00972CE3"/>
    <w:rsid w:val="009731A3"/>
    <w:rsid w:val="00973303"/>
    <w:rsid w:val="00973627"/>
    <w:rsid w:val="00973669"/>
    <w:rsid w:val="009738AF"/>
    <w:rsid w:val="00973A51"/>
    <w:rsid w:val="00973E19"/>
    <w:rsid w:val="00973FB9"/>
    <w:rsid w:val="0097416E"/>
    <w:rsid w:val="009741B3"/>
    <w:rsid w:val="00974229"/>
    <w:rsid w:val="0097428F"/>
    <w:rsid w:val="0097436A"/>
    <w:rsid w:val="0097452B"/>
    <w:rsid w:val="009745A3"/>
    <w:rsid w:val="0097477A"/>
    <w:rsid w:val="00974A05"/>
    <w:rsid w:val="00974B06"/>
    <w:rsid w:val="00974B45"/>
    <w:rsid w:val="00974D18"/>
    <w:rsid w:val="00975177"/>
    <w:rsid w:val="009752DB"/>
    <w:rsid w:val="009756C3"/>
    <w:rsid w:val="00975901"/>
    <w:rsid w:val="00975D62"/>
    <w:rsid w:val="00975DD5"/>
    <w:rsid w:val="0097601F"/>
    <w:rsid w:val="0097653C"/>
    <w:rsid w:val="009765BF"/>
    <w:rsid w:val="00976977"/>
    <w:rsid w:val="00976B46"/>
    <w:rsid w:val="00976C9C"/>
    <w:rsid w:val="00976FFD"/>
    <w:rsid w:val="009774C5"/>
    <w:rsid w:val="00977630"/>
    <w:rsid w:val="009776A5"/>
    <w:rsid w:val="00977783"/>
    <w:rsid w:val="009777A0"/>
    <w:rsid w:val="009778DA"/>
    <w:rsid w:val="00977A11"/>
    <w:rsid w:val="00980178"/>
    <w:rsid w:val="0098048B"/>
    <w:rsid w:val="00980535"/>
    <w:rsid w:val="00980641"/>
    <w:rsid w:val="00980AD9"/>
    <w:rsid w:val="00980FF1"/>
    <w:rsid w:val="00981191"/>
    <w:rsid w:val="009811FE"/>
    <w:rsid w:val="009814E2"/>
    <w:rsid w:val="00981A6C"/>
    <w:rsid w:val="00981D50"/>
    <w:rsid w:val="00981D7C"/>
    <w:rsid w:val="00981E49"/>
    <w:rsid w:val="00981FB3"/>
    <w:rsid w:val="0098228B"/>
    <w:rsid w:val="009823BA"/>
    <w:rsid w:val="0098248C"/>
    <w:rsid w:val="009825C7"/>
    <w:rsid w:val="009825D6"/>
    <w:rsid w:val="0098287C"/>
    <w:rsid w:val="00982972"/>
    <w:rsid w:val="00982BF3"/>
    <w:rsid w:val="00982C32"/>
    <w:rsid w:val="00982D08"/>
    <w:rsid w:val="0098340D"/>
    <w:rsid w:val="0098361C"/>
    <w:rsid w:val="009836A1"/>
    <w:rsid w:val="00983909"/>
    <w:rsid w:val="00983A42"/>
    <w:rsid w:val="00983B28"/>
    <w:rsid w:val="00983CD4"/>
    <w:rsid w:val="00983D61"/>
    <w:rsid w:val="00984296"/>
    <w:rsid w:val="009842F4"/>
    <w:rsid w:val="00984386"/>
    <w:rsid w:val="00984785"/>
    <w:rsid w:val="00984A1A"/>
    <w:rsid w:val="00984B4E"/>
    <w:rsid w:val="00984BAE"/>
    <w:rsid w:val="00984DB0"/>
    <w:rsid w:val="00984E84"/>
    <w:rsid w:val="00985099"/>
    <w:rsid w:val="009850E7"/>
    <w:rsid w:val="00985969"/>
    <w:rsid w:val="00985A95"/>
    <w:rsid w:val="00985A97"/>
    <w:rsid w:val="00985CC5"/>
    <w:rsid w:val="0098607B"/>
    <w:rsid w:val="00986193"/>
    <w:rsid w:val="00986395"/>
    <w:rsid w:val="009864DD"/>
    <w:rsid w:val="00986634"/>
    <w:rsid w:val="009866A2"/>
    <w:rsid w:val="0098690C"/>
    <w:rsid w:val="00986971"/>
    <w:rsid w:val="00986B88"/>
    <w:rsid w:val="00986BCF"/>
    <w:rsid w:val="00986E2E"/>
    <w:rsid w:val="00987315"/>
    <w:rsid w:val="009873AF"/>
    <w:rsid w:val="0098744D"/>
    <w:rsid w:val="0098745B"/>
    <w:rsid w:val="009876EC"/>
    <w:rsid w:val="00987AD1"/>
    <w:rsid w:val="00987B38"/>
    <w:rsid w:val="00987C0C"/>
    <w:rsid w:val="00987CA3"/>
    <w:rsid w:val="00987E80"/>
    <w:rsid w:val="00990083"/>
    <w:rsid w:val="0099020B"/>
    <w:rsid w:val="00990850"/>
    <w:rsid w:val="00990BDE"/>
    <w:rsid w:val="00990C5B"/>
    <w:rsid w:val="009910EE"/>
    <w:rsid w:val="00991444"/>
    <w:rsid w:val="0099151F"/>
    <w:rsid w:val="0099176C"/>
    <w:rsid w:val="009917E3"/>
    <w:rsid w:val="009919D1"/>
    <w:rsid w:val="009919FF"/>
    <w:rsid w:val="00991A5E"/>
    <w:rsid w:val="00991A6A"/>
    <w:rsid w:val="00991D6E"/>
    <w:rsid w:val="0099200D"/>
    <w:rsid w:val="00992025"/>
    <w:rsid w:val="0099254A"/>
    <w:rsid w:val="00992572"/>
    <w:rsid w:val="00992619"/>
    <w:rsid w:val="00992640"/>
    <w:rsid w:val="009927AE"/>
    <w:rsid w:val="009929F4"/>
    <w:rsid w:val="00992B32"/>
    <w:rsid w:val="00992CE1"/>
    <w:rsid w:val="00992FDC"/>
    <w:rsid w:val="00993507"/>
    <w:rsid w:val="00993588"/>
    <w:rsid w:val="00993718"/>
    <w:rsid w:val="0099389A"/>
    <w:rsid w:val="009941D0"/>
    <w:rsid w:val="009942E9"/>
    <w:rsid w:val="00994406"/>
    <w:rsid w:val="00994516"/>
    <w:rsid w:val="009945E4"/>
    <w:rsid w:val="009945E7"/>
    <w:rsid w:val="009948D5"/>
    <w:rsid w:val="00994CD6"/>
    <w:rsid w:val="00994D75"/>
    <w:rsid w:val="00995009"/>
    <w:rsid w:val="0099545A"/>
    <w:rsid w:val="00995462"/>
    <w:rsid w:val="0099583A"/>
    <w:rsid w:val="009958C1"/>
    <w:rsid w:val="009959CF"/>
    <w:rsid w:val="00995BD3"/>
    <w:rsid w:val="00995CCD"/>
    <w:rsid w:val="00995E99"/>
    <w:rsid w:val="009960DC"/>
    <w:rsid w:val="009961FE"/>
    <w:rsid w:val="00996231"/>
    <w:rsid w:val="009962C8"/>
    <w:rsid w:val="009962F2"/>
    <w:rsid w:val="0099651D"/>
    <w:rsid w:val="00996589"/>
    <w:rsid w:val="009966F7"/>
    <w:rsid w:val="009967BB"/>
    <w:rsid w:val="00996A63"/>
    <w:rsid w:val="00996AC1"/>
    <w:rsid w:val="00996FDF"/>
    <w:rsid w:val="00997135"/>
    <w:rsid w:val="0099713A"/>
    <w:rsid w:val="0099741F"/>
    <w:rsid w:val="00997563"/>
    <w:rsid w:val="0099781C"/>
    <w:rsid w:val="00997859"/>
    <w:rsid w:val="009979C8"/>
    <w:rsid w:val="00997A5B"/>
    <w:rsid w:val="00997ADB"/>
    <w:rsid w:val="00997D34"/>
    <w:rsid w:val="00997D46"/>
    <w:rsid w:val="00997FAF"/>
    <w:rsid w:val="009A0173"/>
    <w:rsid w:val="009A0251"/>
    <w:rsid w:val="009A0585"/>
    <w:rsid w:val="009A06A0"/>
    <w:rsid w:val="009A0936"/>
    <w:rsid w:val="009A0A22"/>
    <w:rsid w:val="009A0D45"/>
    <w:rsid w:val="009A1928"/>
    <w:rsid w:val="009A1BB8"/>
    <w:rsid w:val="009A1C45"/>
    <w:rsid w:val="009A1CE0"/>
    <w:rsid w:val="009A1CE4"/>
    <w:rsid w:val="009A1E18"/>
    <w:rsid w:val="009A2269"/>
    <w:rsid w:val="009A2423"/>
    <w:rsid w:val="009A2587"/>
    <w:rsid w:val="009A2987"/>
    <w:rsid w:val="009A2BE9"/>
    <w:rsid w:val="009A2E6F"/>
    <w:rsid w:val="009A31EB"/>
    <w:rsid w:val="009A337B"/>
    <w:rsid w:val="009A36F9"/>
    <w:rsid w:val="009A38B0"/>
    <w:rsid w:val="009A3919"/>
    <w:rsid w:val="009A3C45"/>
    <w:rsid w:val="009A3C6D"/>
    <w:rsid w:val="009A401A"/>
    <w:rsid w:val="009A412B"/>
    <w:rsid w:val="009A41C1"/>
    <w:rsid w:val="009A43B7"/>
    <w:rsid w:val="009A43C6"/>
    <w:rsid w:val="009A477F"/>
    <w:rsid w:val="009A4A89"/>
    <w:rsid w:val="009A4CA8"/>
    <w:rsid w:val="009A4D8A"/>
    <w:rsid w:val="009A4DA5"/>
    <w:rsid w:val="009A5336"/>
    <w:rsid w:val="009A57D5"/>
    <w:rsid w:val="009A5801"/>
    <w:rsid w:val="009A5AEA"/>
    <w:rsid w:val="009A5C4E"/>
    <w:rsid w:val="009A5CEB"/>
    <w:rsid w:val="009A5E6D"/>
    <w:rsid w:val="009A5FCD"/>
    <w:rsid w:val="009A5FDC"/>
    <w:rsid w:val="009A637F"/>
    <w:rsid w:val="009A6424"/>
    <w:rsid w:val="009A6731"/>
    <w:rsid w:val="009A6961"/>
    <w:rsid w:val="009A6A5C"/>
    <w:rsid w:val="009A6B69"/>
    <w:rsid w:val="009A6E00"/>
    <w:rsid w:val="009A713D"/>
    <w:rsid w:val="009A7201"/>
    <w:rsid w:val="009A75B8"/>
    <w:rsid w:val="009A77EA"/>
    <w:rsid w:val="009A7840"/>
    <w:rsid w:val="009B0078"/>
    <w:rsid w:val="009B0080"/>
    <w:rsid w:val="009B025E"/>
    <w:rsid w:val="009B03E6"/>
    <w:rsid w:val="009B080B"/>
    <w:rsid w:val="009B0A39"/>
    <w:rsid w:val="009B0BEF"/>
    <w:rsid w:val="009B0C04"/>
    <w:rsid w:val="009B0CDF"/>
    <w:rsid w:val="009B0CEB"/>
    <w:rsid w:val="009B11FC"/>
    <w:rsid w:val="009B121E"/>
    <w:rsid w:val="009B1345"/>
    <w:rsid w:val="009B179C"/>
    <w:rsid w:val="009B1BF0"/>
    <w:rsid w:val="009B1C83"/>
    <w:rsid w:val="009B1CCF"/>
    <w:rsid w:val="009B1FDC"/>
    <w:rsid w:val="009B237D"/>
    <w:rsid w:val="009B242D"/>
    <w:rsid w:val="009B276D"/>
    <w:rsid w:val="009B294C"/>
    <w:rsid w:val="009B2A20"/>
    <w:rsid w:val="009B2CA1"/>
    <w:rsid w:val="009B2D12"/>
    <w:rsid w:val="009B2EFA"/>
    <w:rsid w:val="009B3192"/>
    <w:rsid w:val="009B352A"/>
    <w:rsid w:val="009B3D2B"/>
    <w:rsid w:val="009B3DAE"/>
    <w:rsid w:val="009B3E0C"/>
    <w:rsid w:val="009B3F0A"/>
    <w:rsid w:val="009B3F5B"/>
    <w:rsid w:val="009B4015"/>
    <w:rsid w:val="009B4078"/>
    <w:rsid w:val="009B40A3"/>
    <w:rsid w:val="009B42B5"/>
    <w:rsid w:val="009B44AF"/>
    <w:rsid w:val="009B46B7"/>
    <w:rsid w:val="009B4775"/>
    <w:rsid w:val="009B4AB2"/>
    <w:rsid w:val="009B4E37"/>
    <w:rsid w:val="009B4E89"/>
    <w:rsid w:val="009B507A"/>
    <w:rsid w:val="009B526D"/>
    <w:rsid w:val="009B5399"/>
    <w:rsid w:val="009B5775"/>
    <w:rsid w:val="009B58BE"/>
    <w:rsid w:val="009B58CB"/>
    <w:rsid w:val="009B5966"/>
    <w:rsid w:val="009B59F4"/>
    <w:rsid w:val="009B59F7"/>
    <w:rsid w:val="009B5FDC"/>
    <w:rsid w:val="009B6112"/>
    <w:rsid w:val="009B6206"/>
    <w:rsid w:val="009B620B"/>
    <w:rsid w:val="009B6619"/>
    <w:rsid w:val="009B6621"/>
    <w:rsid w:val="009B66DC"/>
    <w:rsid w:val="009B6B34"/>
    <w:rsid w:val="009B6C1A"/>
    <w:rsid w:val="009B6D08"/>
    <w:rsid w:val="009B6DCF"/>
    <w:rsid w:val="009B6E3E"/>
    <w:rsid w:val="009B769E"/>
    <w:rsid w:val="009B7A94"/>
    <w:rsid w:val="009B7B44"/>
    <w:rsid w:val="009B7DD9"/>
    <w:rsid w:val="009B7F4C"/>
    <w:rsid w:val="009B7FE6"/>
    <w:rsid w:val="009C02FC"/>
    <w:rsid w:val="009C039B"/>
    <w:rsid w:val="009C03AC"/>
    <w:rsid w:val="009C046A"/>
    <w:rsid w:val="009C0558"/>
    <w:rsid w:val="009C0619"/>
    <w:rsid w:val="009C071A"/>
    <w:rsid w:val="009C0855"/>
    <w:rsid w:val="009C0C79"/>
    <w:rsid w:val="009C0D04"/>
    <w:rsid w:val="009C1378"/>
    <w:rsid w:val="009C13F4"/>
    <w:rsid w:val="009C1666"/>
    <w:rsid w:val="009C17BF"/>
    <w:rsid w:val="009C194D"/>
    <w:rsid w:val="009C1BF3"/>
    <w:rsid w:val="009C1DD6"/>
    <w:rsid w:val="009C2483"/>
    <w:rsid w:val="009C29C3"/>
    <w:rsid w:val="009C2C1C"/>
    <w:rsid w:val="009C2EA3"/>
    <w:rsid w:val="009C2F23"/>
    <w:rsid w:val="009C32F0"/>
    <w:rsid w:val="009C3509"/>
    <w:rsid w:val="009C3563"/>
    <w:rsid w:val="009C3941"/>
    <w:rsid w:val="009C3A4F"/>
    <w:rsid w:val="009C417E"/>
    <w:rsid w:val="009C463B"/>
    <w:rsid w:val="009C4C51"/>
    <w:rsid w:val="009C4CAE"/>
    <w:rsid w:val="009C4D0D"/>
    <w:rsid w:val="009C4E96"/>
    <w:rsid w:val="009C5090"/>
    <w:rsid w:val="009C51B9"/>
    <w:rsid w:val="009C5230"/>
    <w:rsid w:val="009C537C"/>
    <w:rsid w:val="009C54CC"/>
    <w:rsid w:val="009C5C59"/>
    <w:rsid w:val="009C5F9D"/>
    <w:rsid w:val="009C6045"/>
    <w:rsid w:val="009C6147"/>
    <w:rsid w:val="009C6353"/>
    <w:rsid w:val="009C66BF"/>
    <w:rsid w:val="009C6804"/>
    <w:rsid w:val="009C69CC"/>
    <w:rsid w:val="009C6B48"/>
    <w:rsid w:val="009C6D0E"/>
    <w:rsid w:val="009C6D62"/>
    <w:rsid w:val="009C703F"/>
    <w:rsid w:val="009C7156"/>
    <w:rsid w:val="009C7646"/>
    <w:rsid w:val="009C7781"/>
    <w:rsid w:val="009C78FC"/>
    <w:rsid w:val="009C7A72"/>
    <w:rsid w:val="009C7B88"/>
    <w:rsid w:val="009C7F49"/>
    <w:rsid w:val="009D00F5"/>
    <w:rsid w:val="009D01E5"/>
    <w:rsid w:val="009D043E"/>
    <w:rsid w:val="009D07DE"/>
    <w:rsid w:val="009D07E2"/>
    <w:rsid w:val="009D0B8C"/>
    <w:rsid w:val="009D0CF5"/>
    <w:rsid w:val="009D0D1D"/>
    <w:rsid w:val="009D0DD5"/>
    <w:rsid w:val="009D10C2"/>
    <w:rsid w:val="009D110C"/>
    <w:rsid w:val="009D1139"/>
    <w:rsid w:val="009D1275"/>
    <w:rsid w:val="009D1356"/>
    <w:rsid w:val="009D13DC"/>
    <w:rsid w:val="009D13E0"/>
    <w:rsid w:val="009D15AB"/>
    <w:rsid w:val="009D1988"/>
    <w:rsid w:val="009D1DB8"/>
    <w:rsid w:val="009D1DF6"/>
    <w:rsid w:val="009D1F5B"/>
    <w:rsid w:val="009D23C1"/>
    <w:rsid w:val="009D2751"/>
    <w:rsid w:val="009D281A"/>
    <w:rsid w:val="009D28D1"/>
    <w:rsid w:val="009D2CAC"/>
    <w:rsid w:val="009D2CEC"/>
    <w:rsid w:val="009D2F89"/>
    <w:rsid w:val="009D3770"/>
    <w:rsid w:val="009D377F"/>
    <w:rsid w:val="009D3869"/>
    <w:rsid w:val="009D3AC1"/>
    <w:rsid w:val="009D40B2"/>
    <w:rsid w:val="009D466E"/>
    <w:rsid w:val="009D48D5"/>
    <w:rsid w:val="009D4A22"/>
    <w:rsid w:val="009D4C0E"/>
    <w:rsid w:val="009D4FBD"/>
    <w:rsid w:val="009D50C3"/>
    <w:rsid w:val="009D51F1"/>
    <w:rsid w:val="009D52A8"/>
    <w:rsid w:val="009D555E"/>
    <w:rsid w:val="009D577E"/>
    <w:rsid w:val="009D5839"/>
    <w:rsid w:val="009D5C1B"/>
    <w:rsid w:val="009D5FB2"/>
    <w:rsid w:val="009D639D"/>
    <w:rsid w:val="009D65D4"/>
    <w:rsid w:val="009D6734"/>
    <w:rsid w:val="009D6817"/>
    <w:rsid w:val="009D6890"/>
    <w:rsid w:val="009D6A70"/>
    <w:rsid w:val="009D6B0F"/>
    <w:rsid w:val="009D6CCE"/>
    <w:rsid w:val="009D6E5D"/>
    <w:rsid w:val="009D6EA4"/>
    <w:rsid w:val="009D70C8"/>
    <w:rsid w:val="009D785F"/>
    <w:rsid w:val="009D78B7"/>
    <w:rsid w:val="009D7FB0"/>
    <w:rsid w:val="009E078E"/>
    <w:rsid w:val="009E0995"/>
    <w:rsid w:val="009E09AB"/>
    <w:rsid w:val="009E0BA0"/>
    <w:rsid w:val="009E0C0B"/>
    <w:rsid w:val="009E108B"/>
    <w:rsid w:val="009E118F"/>
    <w:rsid w:val="009E15BC"/>
    <w:rsid w:val="009E1AB3"/>
    <w:rsid w:val="009E2122"/>
    <w:rsid w:val="009E2427"/>
    <w:rsid w:val="009E2844"/>
    <w:rsid w:val="009E29BB"/>
    <w:rsid w:val="009E29CA"/>
    <w:rsid w:val="009E2B32"/>
    <w:rsid w:val="009E30DE"/>
    <w:rsid w:val="009E311A"/>
    <w:rsid w:val="009E3176"/>
    <w:rsid w:val="009E31CC"/>
    <w:rsid w:val="009E3217"/>
    <w:rsid w:val="009E3583"/>
    <w:rsid w:val="009E38FA"/>
    <w:rsid w:val="009E3A1C"/>
    <w:rsid w:val="009E3BA9"/>
    <w:rsid w:val="009E3C0D"/>
    <w:rsid w:val="009E48EF"/>
    <w:rsid w:val="009E4A39"/>
    <w:rsid w:val="009E4A79"/>
    <w:rsid w:val="009E4AD0"/>
    <w:rsid w:val="009E4F1D"/>
    <w:rsid w:val="009E4FDC"/>
    <w:rsid w:val="009E50AA"/>
    <w:rsid w:val="009E52EA"/>
    <w:rsid w:val="009E591C"/>
    <w:rsid w:val="009E59A2"/>
    <w:rsid w:val="009E5A90"/>
    <w:rsid w:val="009E5B24"/>
    <w:rsid w:val="009E5BEC"/>
    <w:rsid w:val="009E6329"/>
    <w:rsid w:val="009E6431"/>
    <w:rsid w:val="009E645F"/>
    <w:rsid w:val="009E67B9"/>
    <w:rsid w:val="009E6B92"/>
    <w:rsid w:val="009E7527"/>
    <w:rsid w:val="009E78AB"/>
    <w:rsid w:val="009E7AFA"/>
    <w:rsid w:val="009F05FE"/>
    <w:rsid w:val="009F0781"/>
    <w:rsid w:val="009F0891"/>
    <w:rsid w:val="009F08B2"/>
    <w:rsid w:val="009F1BFC"/>
    <w:rsid w:val="009F1C6C"/>
    <w:rsid w:val="009F1CB9"/>
    <w:rsid w:val="009F1DFA"/>
    <w:rsid w:val="009F1EF2"/>
    <w:rsid w:val="009F1F38"/>
    <w:rsid w:val="009F1F59"/>
    <w:rsid w:val="009F21DF"/>
    <w:rsid w:val="009F224C"/>
    <w:rsid w:val="009F22B1"/>
    <w:rsid w:val="009F2417"/>
    <w:rsid w:val="009F245D"/>
    <w:rsid w:val="009F2589"/>
    <w:rsid w:val="009F2A48"/>
    <w:rsid w:val="009F2B5B"/>
    <w:rsid w:val="009F2C94"/>
    <w:rsid w:val="009F2E1A"/>
    <w:rsid w:val="009F2FF1"/>
    <w:rsid w:val="009F3013"/>
    <w:rsid w:val="009F3527"/>
    <w:rsid w:val="009F359F"/>
    <w:rsid w:val="009F365C"/>
    <w:rsid w:val="009F3741"/>
    <w:rsid w:val="009F37F3"/>
    <w:rsid w:val="009F38D5"/>
    <w:rsid w:val="009F3DD3"/>
    <w:rsid w:val="009F40EC"/>
    <w:rsid w:val="009F41F0"/>
    <w:rsid w:val="009F4772"/>
    <w:rsid w:val="009F48FA"/>
    <w:rsid w:val="009F4A2B"/>
    <w:rsid w:val="009F4AEA"/>
    <w:rsid w:val="009F4D2A"/>
    <w:rsid w:val="009F4D43"/>
    <w:rsid w:val="009F4D93"/>
    <w:rsid w:val="009F4E9F"/>
    <w:rsid w:val="009F4F3C"/>
    <w:rsid w:val="009F4FF4"/>
    <w:rsid w:val="009F506F"/>
    <w:rsid w:val="009F52D4"/>
    <w:rsid w:val="009F54E2"/>
    <w:rsid w:val="009F557F"/>
    <w:rsid w:val="009F5925"/>
    <w:rsid w:val="009F59BF"/>
    <w:rsid w:val="009F5BD0"/>
    <w:rsid w:val="009F5C77"/>
    <w:rsid w:val="009F6312"/>
    <w:rsid w:val="009F672B"/>
    <w:rsid w:val="009F681C"/>
    <w:rsid w:val="009F6A4E"/>
    <w:rsid w:val="009F6B4F"/>
    <w:rsid w:val="009F6B68"/>
    <w:rsid w:val="009F6BDF"/>
    <w:rsid w:val="009F6D13"/>
    <w:rsid w:val="009F6D48"/>
    <w:rsid w:val="009F711F"/>
    <w:rsid w:val="009F742D"/>
    <w:rsid w:val="009F752E"/>
    <w:rsid w:val="009F7558"/>
    <w:rsid w:val="009F75D1"/>
    <w:rsid w:val="009F7690"/>
    <w:rsid w:val="009F779A"/>
    <w:rsid w:val="009F78A8"/>
    <w:rsid w:val="009F78B1"/>
    <w:rsid w:val="009F7A00"/>
    <w:rsid w:val="009F7B6C"/>
    <w:rsid w:val="009F7FCC"/>
    <w:rsid w:val="00A000EB"/>
    <w:rsid w:val="00A00136"/>
    <w:rsid w:val="00A003AA"/>
    <w:rsid w:val="00A0061E"/>
    <w:rsid w:val="00A00B5C"/>
    <w:rsid w:val="00A01025"/>
    <w:rsid w:val="00A013BB"/>
    <w:rsid w:val="00A0153B"/>
    <w:rsid w:val="00A0153F"/>
    <w:rsid w:val="00A016FB"/>
    <w:rsid w:val="00A01BCD"/>
    <w:rsid w:val="00A0223A"/>
    <w:rsid w:val="00A0234A"/>
    <w:rsid w:val="00A02434"/>
    <w:rsid w:val="00A02634"/>
    <w:rsid w:val="00A02793"/>
    <w:rsid w:val="00A02A7D"/>
    <w:rsid w:val="00A02EAC"/>
    <w:rsid w:val="00A03631"/>
    <w:rsid w:val="00A039F1"/>
    <w:rsid w:val="00A03ADB"/>
    <w:rsid w:val="00A0400D"/>
    <w:rsid w:val="00A0416E"/>
    <w:rsid w:val="00A046A8"/>
    <w:rsid w:val="00A047B1"/>
    <w:rsid w:val="00A04957"/>
    <w:rsid w:val="00A04FAF"/>
    <w:rsid w:val="00A05060"/>
    <w:rsid w:val="00A053F5"/>
    <w:rsid w:val="00A054BC"/>
    <w:rsid w:val="00A05519"/>
    <w:rsid w:val="00A0558C"/>
    <w:rsid w:val="00A05A24"/>
    <w:rsid w:val="00A05A73"/>
    <w:rsid w:val="00A05AC4"/>
    <w:rsid w:val="00A05C96"/>
    <w:rsid w:val="00A05D25"/>
    <w:rsid w:val="00A05E2F"/>
    <w:rsid w:val="00A05F2F"/>
    <w:rsid w:val="00A05FD0"/>
    <w:rsid w:val="00A0640F"/>
    <w:rsid w:val="00A06623"/>
    <w:rsid w:val="00A0665E"/>
    <w:rsid w:val="00A06705"/>
    <w:rsid w:val="00A0690B"/>
    <w:rsid w:val="00A0699E"/>
    <w:rsid w:val="00A06A22"/>
    <w:rsid w:val="00A06AEA"/>
    <w:rsid w:val="00A06CA2"/>
    <w:rsid w:val="00A06FBB"/>
    <w:rsid w:val="00A07005"/>
    <w:rsid w:val="00A07574"/>
    <w:rsid w:val="00A077FE"/>
    <w:rsid w:val="00A07E39"/>
    <w:rsid w:val="00A07F8A"/>
    <w:rsid w:val="00A07FDE"/>
    <w:rsid w:val="00A1056A"/>
    <w:rsid w:val="00A105C6"/>
    <w:rsid w:val="00A10793"/>
    <w:rsid w:val="00A10BF0"/>
    <w:rsid w:val="00A10F22"/>
    <w:rsid w:val="00A10F65"/>
    <w:rsid w:val="00A10FC4"/>
    <w:rsid w:val="00A113B1"/>
    <w:rsid w:val="00A11763"/>
    <w:rsid w:val="00A117E1"/>
    <w:rsid w:val="00A11A09"/>
    <w:rsid w:val="00A11CE5"/>
    <w:rsid w:val="00A11E18"/>
    <w:rsid w:val="00A11F1C"/>
    <w:rsid w:val="00A121F6"/>
    <w:rsid w:val="00A1229A"/>
    <w:rsid w:val="00A125DE"/>
    <w:rsid w:val="00A12746"/>
    <w:rsid w:val="00A127C8"/>
    <w:rsid w:val="00A12F64"/>
    <w:rsid w:val="00A131BB"/>
    <w:rsid w:val="00A13332"/>
    <w:rsid w:val="00A1349D"/>
    <w:rsid w:val="00A13865"/>
    <w:rsid w:val="00A1398A"/>
    <w:rsid w:val="00A13A12"/>
    <w:rsid w:val="00A13A33"/>
    <w:rsid w:val="00A13C14"/>
    <w:rsid w:val="00A13E5A"/>
    <w:rsid w:val="00A14196"/>
    <w:rsid w:val="00A14485"/>
    <w:rsid w:val="00A1471B"/>
    <w:rsid w:val="00A148AC"/>
    <w:rsid w:val="00A14C17"/>
    <w:rsid w:val="00A14C58"/>
    <w:rsid w:val="00A15134"/>
    <w:rsid w:val="00A1589F"/>
    <w:rsid w:val="00A159E8"/>
    <w:rsid w:val="00A15BD0"/>
    <w:rsid w:val="00A15D0E"/>
    <w:rsid w:val="00A15D8F"/>
    <w:rsid w:val="00A16144"/>
    <w:rsid w:val="00A16731"/>
    <w:rsid w:val="00A16785"/>
    <w:rsid w:val="00A170A2"/>
    <w:rsid w:val="00A17280"/>
    <w:rsid w:val="00A1776F"/>
    <w:rsid w:val="00A17839"/>
    <w:rsid w:val="00A17B60"/>
    <w:rsid w:val="00A17CEF"/>
    <w:rsid w:val="00A17FE0"/>
    <w:rsid w:val="00A200A7"/>
    <w:rsid w:val="00A20830"/>
    <w:rsid w:val="00A208A3"/>
    <w:rsid w:val="00A20AA2"/>
    <w:rsid w:val="00A20D95"/>
    <w:rsid w:val="00A20E6E"/>
    <w:rsid w:val="00A20FBC"/>
    <w:rsid w:val="00A2139F"/>
    <w:rsid w:val="00A22013"/>
    <w:rsid w:val="00A222C3"/>
    <w:rsid w:val="00A2261B"/>
    <w:rsid w:val="00A2272E"/>
    <w:rsid w:val="00A229C3"/>
    <w:rsid w:val="00A22AE2"/>
    <w:rsid w:val="00A22BCE"/>
    <w:rsid w:val="00A22E20"/>
    <w:rsid w:val="00A23093"/>
    <w:rsid w:val="00A23446"/>
    <w:rsid w:val="00A239EA"/>
    <w:rsid w:val="00A23AF9"/>
    <w:rsid w:val="00A23F34"/>
    <w:rsid w:val="00A23F5D"/>
    <w:rsid w:val="00A241EC"/>
    <w:rsid w:val="00A24257"/>
    <w:rsid w:val="00A2432B"/>
    <w:rsid w:val="00A243B0"/>
    <w:rsid w:val="00A24981"/>
    <w:rsid w:val="00A24ACB"/>
    <w:rsid w:val="00A24BD4"/>
    <w:rsid w:val="00A24C97"/>
    <w:rsid w:val="00A24EFE"/>
    <w:rsid w:val="00A25334"/>
    <w:rsid w:val="00A2546E"/>
    <w:rsid w:val="00A26226"/>
    <w:rsid w:val="00A26441"/>
    <w:rsid w:val="00A26769"/>
    <w:rsid w:val="00A26AF5"/>
    <w:rsid w:val="00A271AC"/>
    <w:rsid w:val="00A27390"/>
    <w:rsid w:val="00A2758B"/>
    <w:rsid w:val="00A27B01"/>
    <w:rsid w:val="00A27C4B"/>
    <w:rsid w:val="00A27D04"/>
    <w:rsid w:val="00A27FFB"/>
    <w:rsid w:val="00A300BB"/>
    <w:rsid w:val="00A30222"/>
    <w:rsid w:val="00A306B9"/>
    <w:rsid w:val="00A307C8"/>
    <w:rsid w:val="00A30B30"/>
    <w:rsid w:val="00A30EB9"/>
    <w:rsid w:val="00A30FD2"/>
    <w:rsid w:val="00A31123"/>
    <w:rsid w:val="00A3118B"/>
    <w:rsid w:val="00A31376"/>
    <w:rsid w:val="00A313AF"/>
    <w:rsid w:val="00A317AE"/>
    <w:rsid w:val="00A31E32"/>
    <w:rsid w:val="00A31E42"/>
    <w:rsid w:val="00A320BB"/>
    <w:rsid w:val="00A32292"/>
    <w:rsid w:val="00A322AA"/>
    <w:rsid w:val="00A32639"/>
    <w:rsid w:val="00A32A72"/>
    <w:rsid w:val="00A32ABA"/>
    <w:rsid w:val="00A32B96"/>
    <w:rsid w:val="00A32C16"/>
    <w:rsid w:val="00A32CC5"/>
    <w:rsid w:val="00A32CE5"/>
    <w:rsid w:val="00A32EDF"/>
    <w:rsid w:val="00A3339E"/>
    <w:rsid w:val="00A33448"/>
    <w:rsid w:val="00A33759"/>
    <w:rsid w:val="00A3389E"/>
    <w:rsid w:val="00A33A50"/>
    <w:rsid w:val="00A33B57"/>
    <w:rsid w:val="00A33BAB"/>
    <w:rsid w:val="00A33CE9"/>
    <w:rsid w:val="00A33D91"/>
    <w:rsid w:val="00A34C41"/>
    <w:rsid w:val="00A354F3"/>
    <w:rsid w:val="00A356EB"/>
    <w:rsid w:val="00A358A4"/>
    <w:rsid w:val="00A359FD"/>
    <w:rsid w:val="00A360A0"/>
    <w:rsid w:val="00A3652E"/>
    <w:rsid w:val="00A36723"/>
    <w:rsid w:val="00A367C5"/>
    <w:rsid w:val="00A3694C"/>
    <w:rsid w:val="00A36FFD"/>
    <w:rsid w:val="00A372B2"/>
    <w:rsid w:val="00A37319"/>
    <w:rsid w:val="00A373D4"/>
    <w:rsid w:val="00A3763C"/>
    <w:rsid w:val="00A37649"/>
    <w:rsid w:val="00A376CC"/>
    <w:rsid w:val="00A37DDF"/>
    <w:rsid w:val="00A408E0"/>
    <w:rsid w:val="00A409FA"/>
    <w:rsid w:val="00A40A6B"/>
    <w:rsid w:val="00A40D41"/>
    <w:rsid w:val="00A4104B"/>
    <w:rsid w:val="00A41093"/>
    <w:rsid w:val="00A41171"/>
    <w:rsid w:val="00A411AC"/>
    <w:rsid w:val="00A4171F"/>
    <w:rsid w:val="00A417DF"/>
    <w:rsid w:val="00A41BF1"/>
    <w:rsid w:val="00A41CC1"/>
    <w:rsid w:val="00A41D43"/>
    <w:rsid w:val="00A41E44"/>
    <w:rsid w:val="00A422E7"/>
    <w:rsid w:val="00A425E3"/>
    <w:rsid w:val="00A42A72"/>
    <w:rsid w:val="00A42D65"/>
    <w:rsid w:val="00A42E77"/>
    <w:rsid w:val="00A42ED0"/>
    <w:rsid w:val="00A4302E"/>
    <w:rsid w:val="00A430CE"/>
    <w:rsid w:val="00A4318F"/>
    <w:rsid w:val="00A434ED"/>
    <w:rsid w:val="00A43529"/>
    <w:rsid w:val="00A43573"/>
    <w:rsid w:val="00A43B30"/>
    <w:rsid w:val="00A44058"/>
    <w:rsid w:val="00A44638"/>
    <w:rsid w:val="00A4485F"/>
    <w:rsid w:val="00A449D0"/>
    <w:rsid w:val="00A44A87"/>
    <w:rsid w:val="00A44C40"/>
    <w:rsid w:val="00A44CFE"/>
    <w:rsid w:val="00A44F8B"/>
    <w:rsid w:val="00A45009"/>
    <w:rsid w:val="00A45047"/>
    <w:rsid w:val="00A4513C"/>
    <w:rsid w:val="00A454B6"/>
    <w:rsid w:val="00A45506"/>
    <w:rsid w:val="00A455D8"/>
    <w:rsid w:val="00A45873"/>
    <w:rsid w:val="00A45BC6"/>
    <w:rsid w:val="00A45D5E"/>
    <w:rsid w:val="00A45EB8"/>
    <w:rsid w:val="00A4620D"/>
    <w:rsid w:val="00A46537"/>
    <w:rsid w:val="00A466DA"/>
    <w:rsid w:val="00A46AB9"/>
    <w:rsid w:val="00A46B03"/>
    <w:rsid w:val="00A46BCD"/>
    <w:rsid w:val="00A46DDD"/>
    <w:rsid w:val="00A46EF9"/>
    <w:rsid w:val="00A4705E"/>
    <w:rsid w:val="00A4777D"/>
    <w:rsid w:val="00A478B7"/>
    <w:rsid w:val="00A47A0E"/>
    <w:rsid w:val="00A47F65"/>
    <w:rsid w:val="00A50483"/>
    <w:rsid w:val="00A504DB"/>
    <w:rsid w:val="00A510A7"/>
    <w:rsid w:val="00A510D6"/>
    <w:rsid w:val="00A5136A"/>
    <w:rsid w:val="00A515F2"/>
    <w:rsid w:val="00A516B8"/>
    <w:rsid w:val="00A51909"/>
    <w:rsid w:val="00A51CD5"/>
    <w:rsid w:val="00A522F3"/>
    <w:rsid w:val="00A52429"/>
    <w:rsid w:val="00A5260A"/>
    <w:rsid w:val="00A52B8D"/>
    <w:rsid w:val="00A52D10"/>
    <w:rsid w:val="00A52E3B"/>
    <w:rsid w:val="00A52E77"/>
    <w:rsid w:val="00A532AF"/>
    <w:rsid w:val="00A53428"/>
    <w:rsid w:val="00A534C2"/>
    <w:rsid w:val="00A538DA"/>
    <w:rsid w:val="00A53AB3"/>
    <w:rsid w:val="00A546AF"/>
    <w:rsid w:val="00A548C5"/>
    <w:rsid w:val="00A54915"/>
    <w:rsid w:val="00A54B07"/>
    <w:rsid w:val="00A54D76"/>
    <w:rsid w:val="00A54EAC"/>
    <w:rsid w:val="00A54F07"/>
    <w:rsid w:val="00A550E0"/>
    <w:rsid w:val="00A5524C"/>
    <w:rsid w:val="00A552C0"/>
    <w:rsid w:val="00A552E4"/>
    <w:rsid w:val="00A55430"/>
    <w:rsid w:val="00A55442"/>
    <w:rsid w:val="00A557A6"/>
    <w:rsid w:val="00A55857"/>
    <w:rsid w:val="00A55970"/>
    <w:rsid w:val="00A55CE3"/>
    <w:rsid w:val="00A55DF6"/>
    <w:rsid w:val="00A56767"/>
    <w:rsid w:val="00A5696D"/>
    <w:rsid w:val="00A569B5"/>
    <w:rsid w:val="00A56D15"/>
    <w:rsid w:val="00A56DE6"/>
    <w:rsid w:val="00A56F9E"/>
    <w:rsid w:val="00A56FF6"/>
    <w:rsid w:val="00A57086"/>
    <w:rsid w:val="00A57455"/>
    <w:rsid w:val="00A575EE"/>
    <w:rsid w:val="00A57978"/>
    <w:rsid w:val="00A57B15"/>
    <w:rsid w:val="00A57B37"/>
    <w:rsid w:val="00A57B48"/>
    <w:rsid w:val="00A57B83"/>
    <w:rsid w:val="00A57C0C"/>
    <w:rsid w:val="00A601AC"/>
    <w:rsid w:val="00A604EF"/>
    <w:rsid w:val="00A605E4"/>
    <w:rsid w:val="00A609E9"/>
    <w:rsid w:val="00A60FBC"/>
    <w:rsid w:val="00A60FD1"/>
    <w:rsid w:val="00A6134B"/>
    <w:rsid w:val="00A613BB"/>
    <w:rsid w:val="00A6189C"/>
    <w:rsid w:val="00A61C77"/>
    <w:rsid w:val="00A61D72"/>
    <w:rsid w:val="00A61DA2"/>
    <w:rsid w:val="00A6204D"/>
    <w:rsid w:val="00A62152"/>
    <w:rsid w:val="00A63120"/>
    <w:rsid w:val="00A63192"/>
    <w:rsid w:val="00A63EF9"/>
    <w:rsid w:val="00A63FFA"/>
    <w:rsid w:val="00A64D03"/>
    <w:rsid w:val="00A64D07"/>
    <w:rsid w:val="00A64F66"/>
    <w:rsid w:val="00A65133"/>
    <w:rsid w:val="00A65552"/>
    <w:rsid w:val="00A656B5"/>
    <w:rsid w:val="00A65F00"/>
    <w:rsid w:val="00A661B9"/>
    <w:rsid w:val="00A66272"/>
    <w:rsid w:val="00A663E8"/>
    <w:rsid w:val="00A66AA4"/>
    <w:rsid w:val="00A66BB1"/>
    <w:rsid w:val="00A67388"/>
    <w:rsid w:val="00A676DC"/>
    <w:rsid w:val="00A67A01"/>
    <w:rsid w:val="00A67BDD"/>
    <w:rsid w:val="00A67F9D"/>
    <w:rsid w:val="00A70F5C"/>
    <w:rsid w:val="00A70FEF"/>
    <w:rsid w:val="00A710C0"/>
    <w:rsid w:val="00A71306"/>
    <w:rsid w:val="00A71380"/>
    <w:rsid w:val="00A71697"/>
    <w:rsid w:val="00A71869"/>
    <w:rsid w:val="00A71B67"/>
    <w:rsid w:val="00A71C2E"/>
    <w:rsid w:val="00A71C5C"/>
    <w:rsid w:val="00A7254A"/>
    <w:rsid w:val="00A726A1"/>
    <w:rsid w:val="00A72773"/>
    <w:rsid w:val="00A72A60"/>
    <w:rsid w:val="00A7338E"/>
    <w:rsid w:val="00A735FF"/>
    <w:rsid w:val="00A73661"/>
    <w:rsid w:val="00A7371F"/>
    <w:rsid w:val="00A73776"/>
    <w:rsid w:val="00A7379A"/>
    <w:rsid w:val="00A737F4"/>
    <w:rsid w:val="00A73920"/>
    <w:rsid w:val="00A73D51"/>
    <w:rsid w:val="00A73D84"/>
    <w:rsid w:val="00A74254"/>
    <w:rsid w:val="00A7433B"/>
    <w:rsid w:val="00A74430"/>
    <w:rsid w:val="00A746BD"/>
    <w:rsid w:val="00A74917"/>
    <w:rsid w:val="00A750EB"/>
    <w:rsid w:val="00A75384"/>
    <w:rsid w:val="00A75C05"/>
    <w:rsid w:val="00A75D23"/>
    <w:rsid w:val="00A75FFA"/>
    <w:rsid w:val="00A762D6"/>
    <w:rsid w:val="00A7637B"/>
    <w:rsid w:val="00A767CB"/>
    <w:rsid w:val="00A76925"/>
    <w:rsid w:val="00A76A4E"/>
    <w:rsid w:val="00A76C84"/>
    <w:rsid w:val="00A772C1"/>
    <w:rsid w:val="00A773FE"/>
    <w:rsid w:val="00A7747B"/>
    <w:rsid w:val="00A7767D"/>
    <w:rsid w:val="00A77722"/>
    <w:rsid w:val="00A77866"/>
    <w:rsid w:val="00A77B33"/>
    <w:rsid w:val="00A801DD"/>
    <w:rsid w:val="00A8026F"/>
    <w:rsid w:val="00A80761"/>
    <w:rsid w:val="00A80A2C"/>
    <w:rsid w:val="00A80BF6"/>
    <w:rsid w:val="00A80DDF"/>
    <w:rsid w:val="00A813AE"/>
    <w:rsid w:val="00A816E3"/>
    <w:rsid w:val="00A81C83"/>
    <w:rsid w:val="00A81D0A"/>
    <w:rsid w:val="00A81EA1"/>
    <w:rsid w:val="00A82305"/>
    <w:rsid w:val="00A82E18"/>
    <w:rsid w:val="00A83552"/>
    <w:rsid w:val="00A83582"/>
    <w:rsid w:val="00A838B6"/>
    <w:rsid w:val="00A83B86"/>
    <w:rsid w:val="00A83D2A"/>
    <w:rsid w:val="00A83F6E"/>
    <w:rsid w:val="00A84009"/>
    <w:rsid w:val="00A8405B"/>
    <w:rsid w:val="00A8412F"/>
    <w:rsid w:val="00A842B7"/>
    <w:rsid w:val="00A843C1"/>
    <w:rsid w:val="00A84431"/>
    <w:rsid w:val="00A8461A"/>
    <w:rsid w:val="00A84912"/>
    <w:rsid w:val="00A84B01"/>
    <w:rsid w:val="00A84C6C"/>
    <w:rsid w:val="00A8597D"/>
    <w:rsid w:val="00A85E04"/>
    <w:rsid w:val="00A86118"/>
    <w:rsid w:val="00A86480"/>
    <w:rsid w:val="00A86645"/>
    <w:rsid w:val="00A86E9A"/>
    <w:rsid w:val="00A86FD7"/>
    <w:rsid w:val="00A87112"/>
    <w:rsid w:val="00A871D3"/>
    <w:rsid w:val="00A87437"/>
    <w:rsid w:val="00A87642"/>
    <w:rsid w:val="00A87787"/>
    <w:rsid w:val="00A87A33"/>
    <w:rsid w:val="00A87DA7"/>
    <w:rsid w:val="00A87E0F"/>
    <w:rsid w:val="00A9035A"/>
    <w:rsid w:val="00A907CF"/>
    <w:rsid w:val="00A909C5"/>
    <w:rsid w:val="00A90A2A"/>
    <w:rsid w:val="00A90DF9"/>
    <w:rsid w:val="00A90E59"/>
    <w:rsid w:val="00A910F5"/>
    <w:rsid w:val="00A911BF"/>
    <w:rsid w:val="00A911E9"/>
    <w:rsid w:val="00A915F5"/>
    <w:rsid w:val="00A919F5"/>
    <w:rsid w:val="00A91D86"/>
    <w:rsid w:val="00A91F73"/>
    <w:rsid w:val="00A91F85"/>
    <w:rsid w:val="00A922E8"/>
    <w:rsid w:val="00A922EC"/>
    <w:rsid w:val="00A923B6"/>
    <w:rsid w:val="00A92818"/>
    <w:rsid w:val="00A92909"/>
    <w:rsid w:val="00A92B47"/>
    <w:rsid w:val="00A92BCF"/>
    <w:rsid w:val="00A92D82"/>
    <w:rsid w:val="00A92DE9"/>
    <w:rsid w:val="00A92E2E"/>
    <w:rsid w:val="00A9319A"/>
    <w:rsid w:val="00A93255"/>
    <w:rsid w:val="00A935A8"/>
    <w:rsid w:val="00A93631"/>
    <w:rsid w:val="00A93637"/>
    <w:rsid w:val="00A9365C"/>
    <w:rsid w:val="00A93B95"/>
    <w:rsid w:val="00A941BB"/>
    <w:rsid w:val="00A945E0"/>
    <w:rsid w:val="00A94979"/>
    <w:rsid w:val="00A950D2"/>
    <w:rsid w:val="00A95151"/>
    <w:rsid w:val="00A95210"/>
    <w:rsid w:val="00A9555B"/>
    <w:rsid w:val="00A95738"/>
    <w:rsid w:val="00A957D5"/>
    <w:rsid w:val="00A95B98"/>
    <w:rsid w:val="00A95BC8"/>
    <w:rsid w:val="00A95C88"/>
    <w:rsid w:val="00A95CF9"/>
    <w:rsid w:val="00A95F7D"/>
    <w:rsid w:val="00A95FB4"/>
    <w:rsid w:val="00A95FB5"/>
    <w:rsid w:val="00A964F6"/>
    <w:rsid w:val="00A96792"/>
    <w:rsid w:val="00A96DCF"/>
    <w:rsid w:val="00A96F8A"/>
    <w:rsid w:val="00A973B9"/>
    <w:rsid w:val="00A97658"/>
    <w:rsid w:val="00A976DA"/>
    <w:rsid w:val="00A97799"/>
    <w:rsid w:val="00A9782C"/>
    <w:rsid w:val="00A979F9"/>
    <w:rsid w:val="00A97A12"/>
    <w:rsid w:val="00A97A49"/>
    <w:rsid w:val="00A97AF7"/>
    <w:rsid w:val="00A97C1E"/>
    <w:rsid w:val="00A97CB6"/>
    <w:rsid w:val="00A97E49"/>
    <w:rsid w:val="00AA0180"/>
    <w:rsid w:val="00AA0878"/>
    <w:rsid w:val="00AA0912"/>
    <w:rsid w:val="00AA095C"/>
    <w:rsid w:val="00AA0A80"/>
    <w:rsid w:val="00AA0BE4"/>
    <w:rsid w:val="00AA0BF9"/>
    <w:rsid w:val="00AA0EEA"/>
    <w:rsid w:val="00AA0FBD"/>
    <w:rsid w:val="00AA1177"/>
    <w:rsid w:val="00AA15CF"/>
    <w:rsid w:val="00AA187A"/>
    <w:rsid w:val="00AA18E0"/>
    <w:rsid w:val="00AA1B03"/>
    <w:rsid w:val="00AA1B12"/>
    <w:rsid w:val="00AA1E15"/>
    <w:rsid w:val="00AA1EA0"/>
    <w:rsid w:val="00AA1F59"/>
    <w:rsid w:val="00AA272B"/>
    <w:rsid w:val="00AA28D0"/>
    <w:rsid w:val="00AA2BB6"/>
    <w:rsid w:val="00AA2F32"/>
    <w:rsid w:val="00AA31B5"/>
    <w:rsid w:val="00AA32B7"/>
    <w:rsid w:val="00AA34C1"/>
    <w:rsid w:val="00AA3838"/>
    <w:rsid w:val="00AA3B2D"/>
    <w:rsid w:val="00AA3E02"/>
    <w:rsid w:val="00AA4032"/>
    <w:rsid w:val="00AA4397"/>
    <w:rsid w:val="00AA45B8"/>
    <w:rsid w:val="00AA49F3"/>
    <w:rsid w:val="00AA4F9A"/>
    <w:rsid w:val="00AA5D83"/>
    <w:rsid w:val="00AA5FDF"/>
    <w:rsid w:val="00AA609E"/>
    <w:rsid w:val="00AA610A"/>
    <w:rsid w:val="00AA6265"/>
    <w:rsid w:val="00AA6348"/>
    <w:rsid w:val="00AA64CF"/>
    <w:rsid w:val="00AA6762"/>
    <w:rsid w:val="00AA6835"/>
    <w:rsid w:val="00AA6859"/>
    <w:rsid w:val="00AA6A15"/>
    <w:rsid w:val="00AA6B64"/>
    <w:rsid w:val="00AA7371"/>
    <w:rsid w:val="00AA7AC4"/>
    <w:rsid w:val="00AA7DB3"/>
    <w:rsid w:val="00AA7E0A"/>
    <w:rsid w:val="00AA7E58"/>
    <w:rsid w:val="00AA7E8A"/>
    <w:rsid w:val="00AA7EB7"/>
    <w:rsid w:val="00AB0079"/>
    <w:rsid w:val="00AB0459"/>
    <w:rsid w:val="00AB05AC"/>
    <w:rsid w:val="00AB07EB"/>
    <w:rsid w:val="00AB0BB1"/>
    <w:rsid w:val="00AB0C9D"/>
    <w:rsid w:val="00AB0DA5"/>
    <w:rsid w:val="00AB0E76"/>
    <w:rsid w:val="00AB0FB4"/>
    <w:rsid w:val="00AB100C"/>
    <w:rsid w:val="00AB1174"/>
    <w:rsid w:val="00AB1524"/>
    <w:rsid w:val="00AB15F4"/>
    <w:rsid w:val="00AB1F1E"/>
    <w:rsid w:val="00AB259B"/>
    <w:rsid w:val="00AB25AC"/>
    <w:rsid w:val="00AB27D2"/>
    <w:rsid w:val="00AB2929"/>
    <w:rsid w:val="00AB2947"/>
    <w:rsid w:val="00AB2B56"/>
    <w:rsid w:val="00AB2B57"/>
    <w:rsid w:val="00AB2C14"/>
    <w:rsid w:val="00AB2CAB"/>
    <w:rsid w:val="00AB301C"/>
    <w:rsid w:val="00AB369B"/>
    <w:rsid w:val="00AB3BA3"/>
    <w:rsid w:val="00AB3C34"/>
    <w:rsid w:val="00AB3FF3"/>
    <w:rsid w:val="00AB44BA"/>
    <w:rsid w:val="00AB4501"/>
    <w:rsid w:val="00AB4682"/>
    <w:rsid w:val="00AB4B7B"/>
    <w:rsid w:val="00AB4C13"/>
    <w:rsid w:val="00AB4D44"/>
    <w:rsid w:val="00AB4DE1"/>
    <w:rsid w:val="00AB4FA1"/>
    <w:rsid w:val="00AB517C"/>
    <w:rsid w:val="00AB53BE"/>
    <w:rsid w:val="00AB5537"/>
    <w:rsid w:val="00AB586D"/>
    <w:rsid w:val="00AB5906"/>
    <w:rsid w:val="00AB5921"/>
    <w:rsid w:val="00AB59C4"/>
    <w:rsid w:val="00AB5B6D"/>
    <w:rsid w:val="00AB5E8C"/>
    <w:rsid w:val="00AB5F7A"/>
    <w:rsid w:val="00AB6100"/>
    <w:rsid w:val="00AB65B2"/>
    <w:rsid w:val="00AB699E"/>
    <w:rsid w:val="00AB6A19"/>
    <w:rsid w:val="00AB6A2A"/>
    <w:rsid w:val="00AB6A54"/>
    <w:rsid w:val="00AB6CE2"/>
    <w:rsid w:val="00AB6CF0"/>
    <w:rsid w:val="00AB7510"/>
    <w:rsid w:val="00AB794D"/>
    <w:rsid w:val="00AB7A4D"/>
    <w:rsid w:val="00AB7AA5"/>
    <w:rsid w:val="00AB7C3B"/>
    <w:rsid w:val="00AB7C8F"/>
    <w:rsid w:val="00AB7F34"/>
    <w:rsid w:val="00AC027B"/>
    <w:rsid w:val="00AC075D"/>
    <w:rsid w:val="00AC07D9"/>
    <w:rsid w:val="00AC0C28"/>
    <w:rsid w:val="00AC0DE5"/>
    <w:rsid w:val="00AC0E19"/>
    <w:rsid w:val="00AC0EC4"/>
    <w:rsid w:val="00AC1450"/>
    <w:rsid w:val="00AC14CE"/>
    <w:rsid w:val="00AC1539"/>
    <w:rsid w:val="00AC16A9"/>
    <w:rsid w:val="00AC19CC"/>
    <w:rsid w:val="00AC1C8B"/>
    <w:rsid w:val="00AC2168"/>
    <w:rsid w:val="00AC2841"/>
    <w:rsid w:val="00AC2AFF"/>
    <w:rsid w:val="00AC2B26"/>
    <w:rsid w:val="00AC2C5C"/>
    <w:rsid w:val="00AC2D70"/>
    <w:rsid w:val="00AC34B4"/>
    <w:rsid w:val="00AC358B"/>
    <w:rsid w:val="00AC35F0"/>
    <w:rsid w:val="00AC3612"/>
    <w:rsid w:val="00AC363C"/>
    <w:rsid w:val="00AC3934"/>
    <w:rsid w:val="00AC3A84"/>
    <w:rsid w:val="00AC3BD0"/>
    <w:rsid w:val="00AC3E5C"/>
    <w:rsid w:val="00AC3EBB"/>
    <w:rsid w:val="00AC4139"/>
    <w:rsid w:val="00AC4226"/>
    <w:rsid w:val="00AC48D2"/>
    <w:rsid w:val="00AC4B57"/>
    <w:rsid w:val="00AC4E0B"/>
    <w:rsid w:val="00AC5272"/>
    <w:rsid w:val="00AC53C5"/>
    <w:rsid w:val="00AC5469"/>
    <w:rsid w:val="00AC5524"/>
    <w:rsid w:val="00AC5632"/>
    <w:rsid w:val="00AC56A6"/>
    <w:rsid w:val="00AC57C0"/>
    <w:rsid w:val="00AC58A5"/>
    <w:rsid w:val="00AC5C15"/>
    <w:rsid w:val="00AC5F40"/>
    <w:rsid w:val="00AC5F65"/>
    <w:rsid w:val="00AC62A4"/>
    <w:rsid w:val="00AC6403"/>
    <w:rsid w:val="00AC64BF"/>
    <w:rsid w:val="00AC65A7"/>
    <w:rsid w:val="00AC65F3"/>
    <w:rsid w:val="00AC69DA"/>
    <w:rsid w:val="00AC6B41"/>
    <w:rsid w:val="00AC6BB1"/>
    <w:rsid w:val="00AC6BDA"/>
    <w:rsid w:val="00AC6D5B"/>
    <w:rsid w:val="00AC721B"/>
    <w:rsid w:val="00AC7446"/>
    <w:rsid w:val="00AC744D"/>
    <w:rsid w:val="00AC76D2"/>
    <w:rsid w:val="00AC7876"/>
    <w:rsid w:val="00AC7AE9"/>
    <w:rsid w:val="00AC7D41"/>
    <w:rsid w:val="00AC7E00"/>
    <w:rsid w:val="00AD003A"/>
    <w:rsid w:val="00AD006F"/>
    <w:rsid w:val="00AD033E"/>
    <w:rsid w:val="00AD0EDC"/>
    <w:rsid w:val="00AD1098"/>
    <w:rsid w:val="00AD1163"/>
    <w:rsid w:val="00AD12D4"/>
    <w:rsid w:val="00AD1336"/>
    <w:rsid w:val="00AD1531"/>
    <w:rsid w:val="00AD16E4"/>
    <w:rsid w:val="00AD1814"/>
    <w:rsid w:val="00AD1831"/>
    <w:rsid w:val="00AD19D2"/>
    <w:rsid w:val="00AD1B7A"/>
    <w:rsid w:val="00AD1C40"/>
    <w:rsid w:val="00AD2012"/>
    <w:rsid w:val="00AD201C"/>
    <w:rsid w:val="00AD225D"/>
    <w:rsid w:val="00AD2360"/>
    <w:rsid w:val="00AD23AB"/>
    <w:rsid w:val="00AD24EA"/>
    <w:rsid w:val="00AD2BFD"/>
    <w:rsid w:val="00AD2C2E"/>
    <w:rsid w:val="00AD2C58"/>
    <w:rsid w:val="00AD30A2"/>
    <w:rsid w:val="00AD326E"/>
    <w:rsid w:val="00AD32A4"/>
    <w:rsid w:val="00AD32FD"/>
    <w:rsid w:val="00AD3325"/>
    <w:rsid w:val="00AD3372"/>
    <w:rsid w:val="00AD3720"/>
    <w:rsid w:val="00AD374D"/>
    <w:rsid w:val="00AD37D3"/>
    <w:rsid w:val="00AD3A6E"/>
    <w:rsid w:val="00AD3D84"/>
    <w:rsid w:val="00AD3DDE"/>
    <w:rsid w:val="00AD4798"/>
    <w:rsid w:val="00AD4831"/>
    <w:rsid w:val="00AD4CD9"/>
    <w:rsid w:val="00AD4D87"/>
    <w:rsid w:val="00AD4DF3"/>
    <w:rsid w:val="00AD525B"/>
    <w:rsid w:val="00AD59C6"/>
    <w:rsid w:val="00AD5C33"/>
    <w:rsid w:val="00AD5CEC"/>
    <w:rsid w:val="00AD5D6D"/>
    <w:rsid w:val="00AD5DAD"/>
    <w:rsid w:val="00AD6233"/>
    <w:rsid w:val="00AD63D3"/>
    <w:rsid w:val="00AD652A"/>
    <w:rsid w:val="00AD6537"/>
    <w:rsid w:val="00AD67C7"/>
    <w:rsid w:val="00AD684D"/>
    <w:rsid w:val="00AD6B41"/>
    <w:rsid w:val="00AD6DB4"/>
    <w:rsid w:val="00AD6FC5"/>
    <w:rsid w:val="00AD75E0"/>
    <w:rsid w:val="00AD79AF"/>
    <w:rsid w:val="00AD7A0D"/>
    <w:rsid w:val="00AE0128"/>
    <w:rsid w:val="00AE01C4"/>
    <w:rsid w:val="00AE02B1"/>
    <w:rsid w:val="00AE07F5"/>
    <w:rsid w:val="00AE0B8A"/>
    <w:rsid w:val="00AE0C32"/>
    <w:rsid w:val="00AE0C5B"/>
    <w:rsid w:val="00AE0E27"/>
    <w:rsid w:val="00AE122D"/>
    <w:rsid w:val="00AE14EF"/>
    <w:rsid w:val="00AE1565"/>
    <w:rsid w:val="00AE1BEF"/>
    <w:rsid w:val="00AE1C8E"/>
    <w:rsid w:val="00AE2238"/>
    <w:rsid w:val="00AE298A"/>
    <w:rsid w:val="00AE2AF0"/>
    <w:rsid w:val="00AE2D84"/>
    <w:rsid w:val="00AE2F9F"/>
    <w:rsid w:val="00AE32A2"/>
    <w:rsid w:val="00AE3360"/>
    <w:rsid w:val="00AE3655"/>
    <w:rsid w:val="00AE39AB"/>
    <w:rsid w:val="00AE3C47"/>
    <w:rsid w:val="00AE3CB9"/>
    <w:rsid w:val="00AE400F"/>
    <w:rsid w:val="00AE41EF"/>
    <w:rsid w:val="00AE43FE"/>
    <w:rsid w:val="00AE4499"/>
    <w:rsid w:val="00AE4709"/>
    <w:rsid w:val="00AE493F"/>
    <w:rsid w:val="00AE4956"/>
    <w:rsid w:val="00AE4A3C"/>
    <w:rsid w:val="00AE4A5B"/>
    <w:rsid w:val="00AE4D44"/>
    <w:rsid w:val="00AE5399"/>
    <w:rsid w:val="00AE5516"/>
    <w:rsid w:val="00AE59EB"/>
    <w:rsid w:val="00AE5B61"/>
    <w:rsid w:val="00AE5E85"/>
    <w:rsid w:val="00AE6577"/>
    <w:rsid w:val="00AE6660"/>
    <w:rsid w:val="00AE6CC3"/>
    <w:rsid w:val="00AE6E2B"/>
    <w:rsid w:val="00AE70AA"/>
    <w:rsid w:val="00AE71A8"/>
    <w:rsid w:val="00AE74E7"/>
    <w:rsid w:val="00AE7534"/>
    <w:rsid w:val="00AE7568"/>
    <w:rsid w:val="00AE758A"/>
    <w:rsid w:val="00AE76FC"/>
    <w:rsid w:val="00AE773D"/>
    <w:rsid w:val="00AE7C8E"/>
    <w:rsid w:val="00AE7DD6"/>
    <w:rsid w:val="00AE7DE5"/>
    <w:rsid w:val="00AE7E65"/>
    <w:rsid w:val="00AF06DD"/>
    <w:rsid w:val="00AF06E1"/>
    <w:rsid w:val="00AF074F"/>
    <w:rsid w:val="00AF07DC"/>
    <w:rsid w:val="00AF0A23"/>
    <w:rsid w:val="00AF1B0F"/>
    <w:rsid w:val="00AF1DF2"/>
    <w:rsid w:val="00AF1EF7"/>
    <w:rsid w:val="00AF2073"/>
    <w:rsid w:val="00AF20D5"/>
    <w:rsid w:val="00AF23F5"/>
    <w:rsid w:val="00AF2585"/>
    <w:rsid w:val="00AF2766"/>
    <w:rsid w:val="00AF2A30"/>
    <w:rsid w:val="00AF2AAE"/>
    <w:rsid w:val="00AF2E35"/>
    <w:rsid w:val="00AF2ED2"/>
    <w:rsid w:val="00AF2F95"/>
    <w:rsid w:val="00AF31FF"/>
    <w:rsid w:val="00AF3236"/>
    <w:rsid w:val="00AF323B"/>
    <w:rsid w:val="00AF3309"/>
    <w:rsid w:val="00AF34C6"/>
    <w:rsid w:val="00AF3628"/>
    <w:rsid w:val="00AF382D"/>
    <w:rsid w:val="00AF3E4B"/>
    <w:rsid w:val="00AF425D"/>
    <w:rsid w:val="00AF42B4"/>
    <w:rsid w:val="00AF4639"/>
    <w:rsid w:val="00AF472A"/>
    <w:rsid w:val="00AF487D"/>
    <w:rsid w:val="00AF4AA5"/>
    <w:rsid w:val="00AF4BB1"/>
    <w:rsid w:val="00AF4BBB"/>
    <w:rsid w:val="00AF5E63"/>
    <w:rsid w:val="00AF5E9E"/>
    <w:rsid w:val="00AF60F8"/>
    <w:rsid w:val="00AF61BF"/>
    <w:rsid w:val="00AF6296"/>
    <w:rsid w:val="00AF645B"/>
    <w:rsid w:val="00AF66D5"/>
    <w:rsid w:val="00AF69BF"/>
    <w:rsid w:val="00AF6D25"/>
    <w:rsid w:val="00AF6EE0"/>
    <w:rsid w:val="00AF6F14"/>
    <w:rsid w:val="00AF71FD"/>
    <w:rsid w:val="00AF747A"/>
    <w:rsid w:val="00AF76A4"/>
    <w:rsid w:val="00AF7947"/>
    <w:rsid w:val="00AF7CCC"/>
    <w:rsid w:val="00B004AE"/>
    <w:rsid w:val="00B00F26"/>
    <w:rsid w:val="00B00FF5"/>
    <w:rsid w:val="00B0130C"/>
    <w:rsid w:val="00B01333"/>
    <w:rsid w:val="00B017DE"/>
    <w:rsid w:val="00B01B9D"/>
    <w:rsid w:val="00B01D87"/>
    <w:rsid w:val="00B01DC2"/>
    <w:rsid w:val="00B021D9"/>
    <w:rsid w:val="00B02DB3"/>
    <w:rsid w:val="00B032D9"/>
    <w:rsid w:val="00B03312"/>
    <w:rsid w:val="00B03332"/>
    <w:rsid w:val="00B03741"/>
    <w:rsid w:val="00B03A7D"/>
    <w:rsid w:val="00B03DB7"/>
    <w:rsid w:val="00B04276"/>
    <w:rsid w:val="00B0431B"/>
    <w:rsid w:val="00B043D5"/>
    <w:rsid w:val="00B043DE"/>
    <w:rsid w:val="00B04435"/>
    <w:rsid w:val="00B044A9"/>
    <w:rsid w:val="00B04567"/>
    <w:rsid w:val="00B045A1"/>
    <w:rsid w:val="00B048E2"/>
    <w:rsid w:val="00B048FB"/>
    <w:rsid w:val="00B04B36"/>
    <w:rsid w:val="00B04F26"/>
    <w:rsid w:val="00B05330"/>
    <w:rsid w:val="00B0542D"/>
    <w:rsid w:val="00B0571D"/>
    <w:rsid w:val="00B0589D"/>
    <w:rsid w:val="00B05A55"/>
    <w:rsid w:val="00B05C3D"/>
    <w:rsid w:val="00B05F6D"/>
    <w:rsid w:val="00B063AC"/>
    <w:rsid w:val="00B06588"/>
    <w:rsid w:val="00B0666D"/>
    <w:rsid w:val="00B06718"/>
    <w:rsid w:val="00B0672D"/>
    <w:rsid w:val="00B06F3A"/>
    <w:rsid w:val="00B07002"/>
    <w:rsid w:val="00B07208"/>
    <w:rsid w:val="00B0730C"/>
    <w:rsid w:val="00B07565"/>
    <w:rsid w:val="00B077D1"/>
    <w:rsid w:val="00B07C61"/>
    <w:rsid w:val="00B07C88"/>
    <w:rsid w:val="00B07D2D"/>
    <w:rsid w:val="00B07D80"/>
    <w:rsid w:val="00B07E66"/>
    <w:rsid w:val="00B10513"/>
    <w:rsid w:val="00B10525"/>
    <w:rsid w:val="00B109DF"/>
    <w:rsid w:val="00B10DBB"/>
    <w:rsid w:val="00B1119F"/>
    <w:rsid w:val="00B112D3"/>
    <w:rsid w:val="00B11686"/>
    <w:rsid w:val="00B116E3"/>
    <w:rsid w:val="00B11A6D"/>
    <w:rsid w:val="00B1202D"/>
    <w:rsid w:val="00B123C5"/>
    <w:rsid w:val="00B126C8"/>
    <w:rsid w:val="00B12702"/>
    <w:rsid w:val="00B12865"/>
    <w:rsid w:val="00B12B28"/>
    <w:rsid w:val="00B12BAE"/>
    <w:rsid w:val="00B12C45"/>
    <w:rsid w:val="00B12F8B"/>
    <w:rsid w:val="00B13122"/>
    <w:rsid w:val="00B1315F"/>
    <w:rsid w:val="00B13334"/>
    <w:rsid w:val="00B1347F"/>
    <w:rsid w:val="00B13494"/>
    <w:rsid w:val="00B136A8"/>
    <w:rsid w:val="00B136E3"/>
    <w:rsid w:val="00B136F6"/>
    <w:rsid w:val="00B137BF"/>
    <w:rsid w:val="00B1388C"/>
    <w:rsid w:val="00B138FB"/>
    <w:rsid w:val="00B13963"/>
    <w:rsid w:val="00B13A4C"/>
    <w:rsid w:val="00B13CC1"/>
    <w:rsid w:val="00B13D76"/>
    <w:rsid w:val="00B141A0"/>
    <w:rsid w:val="00B142C6"/>
    <w:rsid w:val="00B14560"/>
    <w:rsid w:val="00B14577"/>
    <w:rsid w:val="00B145E5"/>
    <w:rsid w:val="00B1471A"/>
    <w:rsid w:val="00B1484B"/>
    <w:rsid w:val="00B14BF8"/>
    <w:rsid w:val="00B14DD2"/>
    <w:rsid w:val="00B14E50"/>
    <w:rsid w:val="00B14E8E"/>
    <w:rsid w:val="00B14FE0"/>
    <w:rsid w:val="00B15058"/>
    <w:rsid w:val="00B150C6"/>
    <w:rsid w:val="00B1547E"/>
    <w:rsid w:val="00B154C6"/>
    <w:rsid w:val="00B155A3"/>
    <w:rsid w:val="00B157FD"/>
    <w:rsid w:val="00B15871"/>
    <w:rsid w:val="00B15926"/>
    <w:rsid w:val="00B159E7"/>
    <w:rsid w:val="00B15A69"/>
    <w:rsid w:val="00B15C3D"/>
    <w:rsid w:val="00B15DD8"/>
    <w:rsid w:val="00B1649C"/>
    <w:rsid w:val="00B16522"/>
    <w:rsid w:val="00B1686F"/>
    <w:rsid w:val="00B17300"/>
    <w:rsid w:val="00B173C6"/>
    <w:rsid w:val="00B1759F"/>
    <w:rsid w:val="00B1773B"/>
    <w:rsid w:val="00B1775E"/>
    <w:rsid w:val="00B1789B"/>
    <w:rsid w:val="00B17924"/>
    <w:rsid w:val="00B17C64"/>
    <w:rsid w:val="00B17C91"/>
    <w:rsid w:val="00B17D45"/>
    <w:rsid w:val="00B17F41"/>
    <w:rsid w:val="00B20099"/>
    <w:rsid w:val="00B202A9"/>
    <w:rsid w:val="00B207C7"/>
    <w:rsid w:val="00B21085"/>
    <w:rsid w:val="00B2110C"/>
    <w:rsid w:val="00B2119E"/>
    <w:rsid w:val="00B212ED"/>
    <w:rsid w:val="00B2155D"/>
    <w:rsid w:val="00B21660"/>
    <w:rsid w:val="00B219CD"/>
    <w:rsid w:val="00B21C1A"/>
    <w:rsid w:val="00B21C61"/>
    <w:rsid w:val="00B21D7E"/>
    <w:rsid w:val="00B21D8D"/>
    <w:rsid w:val="00B21DF6"/>
    <w:rsid w:val="00B21E19"/>
    <w:rsid w:val="00B22116"/>
    <w:rsid w:val="00B2216C"/>
    <w:rsid w:val="00B2258D"/>
    <w:rsid w:val="00B225A8"/>
    <w:rsid w:val="00B2282B"/>
    <w:rsid w:val="00B22A94"/>
    <w:rsid w:val="00B22D20"/>
    <w:rsid w:val="00B231C8"/>
    <w:rsid w:val="00B23540"/>
    <w:rsid w:val="00B235BE"/>
    <w:rsid w:val="00B236A9"/>
    <w:rsid w:val="00B237B0"/>
    <w:rsid w:val="00B238EF"/>
    <w:rsid w:val="00B23BC2"/>
    <w:rsid w:val="00B23BFD"/>
    <w:rsid w:val="00B23E8A"/>
    <w:rsid w:val="00B240BA"/>
    <w:rsid w:val="00B243F0"/>
    <w:rsid w:val="00B245B7"/>
    <w:rsid w:val="00B245E4"/>
    <w:rsid w:val="00B24B0E"/>
    <w:rsid w:val="00B24BB1"/>
    <w:rsid w:val="00B24C55"/>
    <w:rsid w:val="00B24DA5"/>
    <w:rsid w:val="00B24EE6"/>
    <w:rsid w:val="00B2517D"/>
    <w:rsid w:val="00B25184"/>
    <w:rsid w:val="00B25670"/>
    <w:rsid w:val="00B25AC0"/>
    <w:rsid w:val="00B25CB2"/>
    <w:rsid w:val="00B25F02"/>
    <w:rsid w:val="00B26063"/>
    <w:rsid w:val="00B2606A"/>
    <w:rsid w:val="00B2610E"/>
    <w:rsid w:val="00B2624E"/>
    <w:rsid w:val="00B2629B"/>
    <w:rsid w:val="00B264FC"/>
    <w:rsid w:val="00B26702"/>
    <w:rsid w:val="00B26968"/>
    <w:rsid w:val="00B2696C"/>
    <w:rsid w:val="00B26AC1"/>
    <w:rsid w:val="00B26FC6"/>
    <w:rsid w:val="00B27094"/>
    <w:rsid w:val="00B273BF"/>
    <w:rsid w:val="00B27456"/>
    <w:rsid w:val="00B27574"/>
    <w:rsid w:val="00B27848"/>
    <w:rsid w:val="00B300F9"/>
    <w:rsid w:val="00B30A5D"/>
    <w:rsid w:val="00B30CF5"/>
    <w:rsid w:val="00B30D91"/>
    <w:rsid w:val="00B310E4"/>
    <w:rsid w:val="00B312DE"/>
    <w:rsid w:val="00B31385"/>
    <w:rsid w:val="00B3154B"/>
    <w:rsid w:val="00B3162E"/>
    <w:rsid w:val="00B316EF"/>
    <w:rsid w:val="00B31807"/>
    <w:rsid w:val="00B31B9B"/>
    <w:rsid w:val="00B31C43"/>
    <w:rsid w:val="00B31FAB"/>
    <w:rsid w:val="00B31FB9"/>
    <w:rsid w:val="00B323DD"/>
    <w:rsid w:val="00B3248D"/>
    <w:rsid w:val="00B32645"/>
    <w:rsid w:val="00B328C5"/>
    <w:rsid w:val="00B32A76"/>
    <w:rsid w:val="00B32A9C"/>
    <w:rsid w:val="00B32C77"/>
    <w:rsid w:val="00B32F27"/>
    <w:rsid w:val="00B3300A"/>
    <w:rsid w:val="00B330AD"/>
    <w:rsid w:val="00B330D5"/>
    <w:rsid w:val="00B331A8"/>
    <w:rsid w:val="00B332E0"/>
    <w:rsid w:val="00B33860"/>
    <w:rsid w:val="00B338CA"/>
    <w:rsid w:val="00B33A49"/>
    <w:rsid w:val="00B33D74"/>
    <w:rsid w:val="00B33E24"/>
    <w:rsid w:val="00B33F41"/>
    <w:rsid w:val="00B34060"/>
    <w:rsid w:val="00B34207"/>
    <w:rsid w:val="00B34274"/>
    <w:rsid w:val="00B3430C"/>
    <w:rsid w:val="00B34552"/>
    <w:rsid w:val="00B3467D"/>
    <w:rsid w:val="00B34CA6"/>
    <w:rsid w:val="00B34EBE"/>
    <w:rsid w:val="00B34F3B"/>
    <w:rsid w:val="00B355BC"/>
    <w:rsid w:val="00B3567E"/>
    <w:rsid w:val="00B3572A"/>
    <w:rsid w:val="00B359EB"/>
    <w:rsid w:val="00B35DD0"/>
    <w:rsid w:val="00B35ED3"/>
    <w:rsid w:val="00B36261"/>
    <w:rsid w:val="00B36328"/>
    <w:rsid w:val="00B36377"/>
    <w:rsid w:val="00B3676F"/>
    <w:rsid w:val="00B367AA"/>
    <w:rsid w:val="00B37309"/>
    <w:rsid w:val="00B37335"/>
    <w:rsid w:val="00B37389"/>
    <w:rsid w:val="00B373D8"/>
    <w:rsid w:val="00B37483"/>
    <w:rsid w:val="00B37665"/>
    <w:rsid w:val="00B377DD"/>
    <w:rsid w:val="00B37829"/>
    <w:rsid w:val="00B37831"/>
    <w:rsid w:val="00B378BC"/>
    <w:rsid w:val="00B3793E"/>
    <w:rsid w:val="00B37AF3"/>
    <w:rsid w:val="00B37BD8"/>
    <w:rsid w:val="00B37E9F"/>
    <w:rsid w:val="00B400B4"/>
    <w:rsid w:val="00B406F2"/>
    <w:rsid w:val="00B40777"/>
    <w:rsid w:val="00B40778"/>
    <w:rsid w:val="00B4098A"/>
    <w:rsid w:val="00B40AFA"/>
    <w:rsid w:val="00B40BC8"/>
    <w:rsid w:val="00B40C2C"/>
    <w:rsid w:val="00B40C60"/>
    <w:rsid w:val="00B40EE4"/>
    <w:rsid w:val="00B41496"/>
    <w:rsid w:val="00B41551"/>
    <w:rsid w:val="00B41572"/>
    <w:rsid w:val="00B415BC"/>
    <w:rsid w:val="00B41656"/>
    <w:rsid w:val="00B416DF"/>
    <w:rsid w:val="00B419E1"/>
    <w:rsid w:val="00B41C02"/>
    <w:rsid w:val="00B41D33"/>
    <w:rsid w:val="00B41DE6"/>
    <w:rsid w:val="00B41EBC"/>
    <w:rsid w:val="00B42260"/>
    <w:rsid w:val="00B42292"/>
    <w:rsid w:val="00B42520"/>
    <w:rsid w:val="00B4264C"/>
    <w:rsid w:val="00B4265F"/>
    <w:rsid w:val="00B4276A"/>
    <w:rsid w:val="00B427D8"/>
    <w:rsid w:val="00B428AA"/>
    <w:rsid w:val="00B43091"/>
    <w:rsid w:val="00B431E7"/>
    <w:rsid w:val="00B433AD"/>
    <w:rsid w:val="00B43580"/>
    <w:rsid w:val="00B43672"/>
    <w:rsid w:val="00B4399C"/>
    <w:rsid w:val="00B43B21"/>
    <w:rsid w:val="00B43D31"/>
    <w:rsid w:val="00B43DDF"/>
    <w:rsid w:val="00B43F1F"/>
    <w:rsid w:val="00B442AC"/>
    <w:rsid w:val="00B446E2"/>
    <w:rsid w:val="00B44C54"/>
    <w:rsid w:val="00B44CD2"/>
    <w:rsid w:val="00B44CE6"/>
    <w:rsid w:val="00B44E7D"/>
    <w:rsid w:val="00B44FC7"/>
    <w:rsid w:val="00B4509D"/>
    <w:rsid w:val="00B452EC"/>
    <w:rsid w:val="00B45603"/>
    <w:rsid w:val="00B4564C"/>
    <w:rsid w:val="00B45A45"/>
    <w:rsid w:val="00B45B10"/>
    <w:rsid w:val="00B45EDC"/>
    <w:rsid w:val="00B45FF5"/>
    <w:rsid w:val="00B4637C"/>
    <w:rsid w:val="00B4640B"/>
    <w:rsid w:val="00B4662F"/>
    <w:rsid w:val="00B46DD3"/>
    <w:rsid w:val="00B470D7"/>
    <w:rsid w:val="00B47491"/>
    <w:rsid w:val="00B479A9"/>
    <w:rsid w:val="00B47B31"/>
    <w:rsid w:val="00B47BC8"/>
    <w:rsid w:val="00B50524"/>
    <w:rsid w:val="00B50730"/>
    <w:rsid w:val="00B50784"/>
    <w:rsid w:val="00B50857"/>
    <w:rsid w:val="00B50B10"/>
    <w:rsid w:val="00B511E6"/>
    <w:rsid w:val="00B51394"/>
    <w:rsid w:val="00B51868"/>
    <w:rsid w:val="00B51AD5"/>
    <w:rsid w:val="00B51BDB"/>
    <w:rsid w:val="00B520F5"/>
    <w:rsid w:val="00B52950"/>
    <w:rsid w:val="00B52B7B"/>
    <w:rsid w:val="00B52C4F"/>
    <w:rsid w:val="00B52C9C"/>
    <w:rsid w:val="00B52EAF"/>
    <w:rsid w:val="00B52FA9"/>
    <w:rsid w:val="00B533CF"/>
    <w:rsid w:val="00B53738"/>
    <w:rsid w:val="00B5384A"/>
    <w:rsid w:val="00B538EC"/>
    <w:rsid w:val="00B5390F"/>
    <w:rsid w:val="00B53BE7"/>
    <w:rsid w:val="00B53FC4"/>
    <w:rsid w:val="00B54040"/>
    <w:rsid w:val="00B5406B"/>
    <w:rsid w:val="00B54261"/>
    <w:rsid w:val="00B54265"/>
    <w:rsid w:val="00B54349"/>
    <w:rsid w:val="00B5435A"/>
    <w:rsid w:val="00B5437F"/>
    <w:rsid w:val="00B54702"/>
    <w:rsid w:val="00B54C09"/>
    <w:rsid w:val="00B54D9E"/>
    <w:rsid w:val="00B54F7F"/>
    <w:rsid w:val="00B5513A"/>
    <w:rsid w:val="00B55683"/>
    <w:rsid w:val="00B556A6"/>
    <w:rsid w:val="00B56094"/>
    <w:rsid w:val="00B56127"/>
    <w:rsid w:val="00B567B1"/>
    <w:rsid w:val="00B567C0"/>
    <w:rsid w:val="00B5686A"/>
    <w:rsid w:val="00B56EEC"/>
    <w:rsid w:val="00B571EE"/>
    <w:rsid w:val="00B5722D"/>
    <w:rsid w:val="00B57322"/>
    <w:rsid w:val="00B57785"/>
    <w:rsid w:val="00B577A1"/>
    <w:rsid w:val="00B57B7D"/>
    <w:rsid w:val="00B57D5E"/>
    <w:rsid w:val="00B57DC1"/>
    <w:rsid w:val="00B57DCF"/>
    <w:rsid w:val="00B57E31"/>
    <w:rsid w:val="00B57E53"/>
    <w:rsid w:val="00B57E94"/>
    <w:rsid w:val="00B57FE2"/>
    <w:rsid w:val="00B602A2"/>
    <w:rsid w:val="00B606FF"/>
    <w:rsid w:val="00B60CC7"/>
    <w:rsid w:val="00B61558"/>
    <w:rsid w:val="00B6162F"/>
    <w:rsid w:val="00B61652"/>
    <w:rsid w:val="00B616BC"/>
    <w:rsid w:val="00B616CF"/>
    <w:rsid w:val="00B61778"/>
    <w:rsid w:val="00B6198D"/>
    <w:rsid w:val="00B619CA"/>
    <w:rsid w:val="00B61AA6"/>
    <w:rsid w:val="00B61B1E"/>
    <w:rsid w:val="00B61BD9"/>
    <w:rsid w:val="00B61BDE"/>
    <w:rsid w:val="00B61D8E"/>
    <w:rsid w:val="00B61E50"/>
    <w:rsid w:val="00B61EA5"/>
    <w:rsid w:val="00B62242"/>
    <w:rsid w:val="00B626D3"/>
    <w:rsid w:val="00B62AA3"/>
    <w:rsid w:val="00B62AF1"/>
    <w:rsid w:val="00B62E0F"/>
    <w:rsid w:val="00B62E3E"/>
    <w:rsid w:val="00B62EE4"/>
    <w:rsid w:val="00B63186"/>
    <w:rsid w:val="00B63280"/>
    <w:rsid w:val="00B632A0"/>
    <w:rsid w:val="00B632A8"/>
    <w:rsid w:val="00B6339B"/>
    <w:rsid w:val="00B6360F"/>
    <w:rsid w:val="00B637E2"/>
    <w:rsid w:val="00B63814"/>
    <w:rsid w:val="00B638CA"/>
    <w:rsid w:val="00B63A80"/>
    <w:rsid w:val="00B63B3C"/>
    <w:rsid w:val="00B63C33"/>
    <w:rsid w:val="00B63DED"/>
    <w:rsid w:val="00B63E31"/>
    <w:rsid w:val="00B63EF6"/>
    <w:rsid w:val="00B64065"/>
    <w:rsid w:val="00B640FC"/>
    <w:rsid w:val="00B64142"/>
    <w:rsid w:val="00B649A1"/>
    <w:rsid w:val="00B649BB"/>
    <w:rsid w:val="00B64E1F"/>
    <w:rsid w:val="00B64E53"/>
    <w:rsid w:val="00B64FBF"/>
    <w:rsid w:val="00B6528E"/>
    <w:rsid w:val="00B653FF"/>
    <w:rsid w:val="00B65481"/>
    <w:rsid w:val="00B656C4"/>
    <w:rsid w:val="00B6577B"/>
    <w:rsid w:val="00B65974"/>
    <w:rsid w:val="00B65A54"/>
    <w:rsid w:val="00B65AA6"/>
    <w:rsid w:val="00B65AE6"/>
    <w:rsid w:val="00B65B3B"/>
    <w:rsid w:val="00B65B4B"/>
    <w:rsid w:val="00B65BFC"/>
    <w:rsid w:val="00B66006"/>
    <w:rsid w:val="00B66203"/>
    <w:rsid w:val="00B663C5"/>
    <w:rsid w:val="00B66403"/>
    <w:rsid w:val="00B6644A"/>
    <w:rsid w:val="00B6650C"/>
    <w:rsid w:val="00B66596"/>
    <w:rsid w:val="00B6667B"/>
    <w:rsid w:val="00B66A81"/>
    <w:rsid w:val="00B66B93"/>
    <w:rsid w:val="00B66BB3"/>
    <w:rsid w:val="00B67405"/>
    <w:rsid w:val="00B67425"/>
    <w:rsid w:val="00B677FD"/>
    <w:rsid w:val="00B67900"/>
    <w:rsid w:val="00B67955"/>
    <w:rsid w:val="00B67974"/>
    <w:rsid w:val="00B67FED"/>
    <w:rsid w:val="00B7022C"/>
    <w:rsid w:val="00B70495"/>
    <w:rsid w:val="00B70540"/>
    <w:rsid w:val="00B7067F"/>
    <w:rsid w:val="00B709DB"/>
    <w:rsid w:val="00B70AA2"/>
    <w:rsid w:val="00B70DC7"/>
    <w:rsid w:val="00B70DF2"/>
    <w:rsid w:val="00B70F45"/>
    <w:rsid w:val="00B7104A"/>
    <w:rsid w:val="00B71267"/>
    <w:rsid w:val="00B713B4"/>
    <w:rsid w:val="00B71984"/>
    <w:rsid w:val="00B71D80"/>
    <w:rsid w:val="00B71DC8"/>
    <w:rsid w:val="00B71E33"/>
    <w:rsid w:val="00B71EF7"/>
    <w:rsid w:val="00B72359"/>
    <w:rsid w:val="00B724FA"/>
    <w:rsid w:val="00B7270D"/>
    <w:rsid w:val="00B72753"/>
    <w:rsid w:val="00B7289D"/>
    <w:rsid w:val="00B7290F"/>
    <w:rsid w:val="00B72C8B"/>
    <w:rsid w:val="00B72E33"/>
    <w:rsid w:val="00B72E97"/>
    <w:rsid w:val="00B72F93"/>
    <w:rsid w:val="00B73254"/>
    <w:rsid w:val="00B737F0"/>
    <w:rsid w:val="00B73D11"/>
    <w:rsid w:val="00B73D87"/>
    <w:rsid w:val="00B73E7E"/>
    <w:rsid w:val="00B73FA7"/>
    <w:rsid w:val="00B7413D"/>
    <w:rsid w:val="00B741E1"/>
    <w:rsid w:val="00B74960"/>
    <w:rsid w:val="00B74BC6"/>
    <w:rsid w:val="00B74C24"/>
    <w:rsid w:val="00B74C8C"/>
    <w:rsid w:val="00B74D14"/>
    <w:rsid w:val="00B753F3"/>
    <w:rsid w:val="00B7549D"/>
    <w:rsid w:val="00B75505"/>
    <w:rsid w:val="00B7558D"/>
    <w:rsid w:val="00B758DA"/>
    <w:rsid w:val="00B760F4"/>
    <w:rsid w:val="00B76349"/>
    <w:rsid w:val="00B763B0"/>
    <w:rsid w:val="00B76747"/>
    <w:rsid w:val="00B76A15"/>
    <w:rsid w:val="00B76B3C"/>
    <w:rsid w:val="00B76EC1"/>
    <w:rsid w:val="00B773AE"/>
    <w:rsid w:val="00B77593"/>
    <w:rsid w:val="00B77BAE"/>
    <w:rsid w:val="00B77C3F"/>
    <w:rsid w:val="00B77E16"/>
    <w:rsid w:val="00B77EB0"/>
    <w:rsid w:val="00B77F97"/>
    <w:rsid w:val="00B802EC"/>
    <w:rsid w:val="00B805D5"/>
    <w:rsid w:val="00B8081D"/>
    <w:rsid w:val="00B8097D"/>
    <w:rsid w:val="00B80F25"/>
    <w:rsid w:val="00B8111F"/>
    <w:rsid w:val="00B811DE"/>
    <w:rsid w:val="00B81249"/>
    <w:rsid w:val="00B815E8"/>
    <w:rsid w:val="00B815FD"/>
    <w:rsid w:val="00B81980"/>
    <w:rsid w:val="00B819A9"/>
    <w:rsid w:val="00B8209C"/>
    <w:rsid w:val="00B82511"/>
    <w:rsid w:val="00B82D11"/>
    <w:rsid w:val="00B82E4A"/>
    <w:rsid w:val="00B82FBD"/>
    <w:rsid w:val="00B8341A"/>
    <w:rsid w:val="00B836E0"/>
    <w:rsid w:val="00B83753"/>
    <w:rsid w:val="00B83BDC"/>
    <w:rsid w:val="00B83BF0"/>
    <w:rsid w:val="00B83CFF"/>
    <w:rsid w:val="00B848C9"/>
    <w:rsid w:val="00B84C14"/>
    <w:rsid w:val="00B84CD7"/>
    <w:rsid w:val="00B84D05"/>
    <w:rsid w:val="00B851D1"/>
    <w:rsid w:val="00B854CC"/>
    <w:rsid w:val="00B85802"/>
    <w:rsid w:val="00B85D03"/>
    <w:rsid w:val="00B85D5A"/>
    <w:rsid w:val="00B86122"/>
    <w:rsid w:val="00B86124"/>
    <w:rsid w:val="00B865C9"/>
    <w:rsid w:val="00B868F8"/>
    <w:rsid w:val="00B8697E"/>
    <w:rsid w:val="00B86D16"/>
    <w:rsid w:val="00B87122"/>
    <w:rsid w:val="00B8712D"/>
    <w:rsid w:val="00B872E4"/>
    <w:rsid w:val="00B873F2"/>
    <w:rsid w:val="00B874F4"/>
    <w:rsid w:val="00B8779E"/>
    <w:rsid w:val="00B87A58"/>
    <w:rsid w:val="00B87BAE"/>
    <w:rsid w:val="00B87FA6"/>
    <w:rsid w:val="00B901DB"/>
    <w:rsid w:val="00B90747"/>
    <w:rsid w:val="00B90DA9"/>
    <w:rsid w:val="00B90E83"/>
    <w:rsid w:val="00B91054"/>
    <w:rsid w:val="00B910B4"/>
    <w:rsid w:val="00B9124A"/>
    <w:rsid w:val="00B91647"/>
    <w:rsid w:val="00B91728"/>
    <w:rsid w:val="00B918F7"/>
    <w:rsid w:val="00B91CBC"/>
    <w:rsid w:val="00B91CD3"/>
    <w:rsid w:val="00B91E22"/>
    <w:rsid w:val="00B91F97"/>
    <w:rsid w:val="00B9207F"/>
    <w:rsid w:val="00B9215D"/>
    <w:rsid w:val="00B92DD4"/>
    <w:rsid w:val="00B92FA2"/>
    <w:rsid w:val="00B9321D"/>
    <w:rsid w:val="00B93555"/>
    <w:rsid w:val="00B9363F"/>
    <w:rsid w:val="00B93659"/>
    <w:rsid w:val="00B93A45"/>
    <w:rsid w:val="00B93C83"/>
    <w:rsid w:val="00B93C9D"/>
    <w:rsid w:val="00B94426"/>
    <w:rsid w:val="00B944A2"/>
    <w:rsid w:val="00B946C7"/>
    <w:rsid w:val="00B948E0"/>
    <w:rsid w:val="00B94C19"/>
    <w:rsid w:val="00B94CDF"/>
    <w:rsid w:val="00B94EEA"/>
    <w:rsid w:val="00B95528"/>
    <w:rsid w:val="00B95B17"/>
    <w:rsid w:val="00B95B49"/>
    <w:rsid w:val="00B95F95"/>
    <w:rsid w:val="00B9625F"/>
    <w:rsid w:val="00B96838"/>
    <w:rsid w:val="00B96B5C"/>
    <w:rsid w:val="00B97114"/>
    <w:rsid w:val="00B973A2"/>
    <w:rsid w:val="00B97436"/>
    <w:rsid w:val="00B9795B"/>
    <w:rsid w:val="00B97AED"/>
    <w:rsid w:val="00B97B7B"/>
    <w:rsid w:val="00B97E67"/>
    <w:rsid w:val="00BA0A3D"/>
    <w:rsid w:val="00BA0BDC"/>
    <w:rsid w:val="00BA1073"/>
    <w:rsid w:val="00BA128B"/>
    <w:rsid w:val="00BA1319"/>
    <w:rsid w:val="00BA1A64"/>
    <w:rsid w:val="00BA1B1E"/>
    <w:rsid w:val="00BA1F92"/>
    <w:rsid w:val="00BA2534"/>
    <w:rsid w:val="00BA2560"/>
    <w:rsid w:val="00BA25F2"/>
    <w:rsid w:val="00BA2983"/>
    <w:rsid w:val="00BA2A5A"/>
    <w:rsid w:val="00BA2B13"/>
    <w:rsid w:val="00BA2D38"/>
    <w:rsid w:val="00BA2E59"/>
    <w:rsid w:val="00BA2EEE"/>
    <w:rsid w:val="00BA3006"/>
    <w:rsid w:val="00BA30AB"/>
    <w:rsid w:val="00BA35A3"/>
    <w:rsid w:val="00BA3B2E"/>
    <w:rsid w:val="00BA3B54"/>
    <w:rsid w:val="00BA3E7F"/>
    <w:rsid w:val="00BA42CF"/>
    <w:rsid w:val="00BA4940"/>
    <w:rsid w:val="00BA4B33"/>
    <w:rsid w:val="00BA4CC9"/>
    <w:rsid w:val="00BA5631"/>
    <w:rsid w:val="00BA575D"/>
    <w:rsid w:val="00BA578D"/>
    <w:rsid w:val="00BA5C81"/>
    <w:rsid w:val="00BA5E4D"/>
    <w:rsid w:val="00BA6368"/>
    <w:rsid w:val="00BA6454"/>
    <w:rsid w:val="00BA655E"/>
    <w:rsid w:val="00BA65B1"/>
    <w:rsid w:val="00BA6874"/>
    <w:rsid w:val="00BA69E5"/>
    <w:rsid w:val="00BA6CD0"/>
    <w:rsid w:val="00BA6D02"/>
    <w:rsid w:val="00BA6F32"/>
    <w:rsid w:val="00BA6FF7"/>
    <w:rsid w:val="00BA748E"/>
    <w:rsid w:val="00BA749D"/>
    <w:rsid w:val="00BA74D6"/>
    <w:rsid w:val="00BA77B5"/>
    <w:rsid w:val="00BA780B"/>
    <w:rsid w:val="00BA7D82"/>
    <w:rsid w:val="00BB00AA"/>
    <w:rsid w:val="00BB0102"/>
    <w:rsid w:val="00BB03D2"/>
    <w:rsid w:val="00BB04D0"/>
    <w:rsid w:val="00BB05EC"/>
    <w:rsid w:val="00BB077B"/>
    <w:rsid w:val="00BB0B35"/>
    <w:rsid w:val="00BB0EEB"/>
    <w:rsid w:val="00BB156F"/>
    <w:rsid w:val="00BB18B6"/>
    <w:rsid w:val="00BB1CDF"/>
    <w:rsid w:val="00BB2024"/>
    <w:rsid w:val="00BB2059"/>
    <w:rsid w:val="00BB2133"/>
    <w:rsid w:val="00BB229B"/>
    <w:rsid w:val="00BB2480"/>
    <w:rsid w:val="00BB25CD"/>
    <w:rsid w:val="00BB2AAA"/>
    <w:rsid w:val="00BB2F07"/>
    <w:rsid w:val="00BB302F"/>
    <w:rsid w:val="00BB308E"/>
    <w:rsid w:val="00BB3854"/>
    <w:rsid w:val="00BB38B7"/>
    <w:rsid w:val="00BB3960"/>
    <w:rsid w:val="00BB3A25"/>
    <w:rsid w:val="00BB3D45"/>
    <w:rsid w:val="00BB3DFB"/>
    <w:rsid w:val="00BB3EEB"/>
    <w:rsid w:val="00BB42E2"/>
    <w:rsid w:val="00BB4430"/>
    <w:rsid w:val="00BB445B"/>
    <w:rsid w:val="00BB4500"/>
    <w:rsid w:val="00BB4609"/>
    <w:rsid w:val="00BB4636"/>
    <w:rsid w:val="00BB4BF7"/>
    <w:rsid w:val="00BB57BD"/>
    <w:rsid w:val="00BB5B64"/>
    <w:rsid w:val="00BB5B80"/>
    <w:rsid w:val="00BB5C33"/>
    <w:rsid w:val="00BB5D6C"/>
    <w:rsid w:val="00BB5E30"/>
    <w:rsid w:val="00BB62B5"/>
    <w:rsid w:val="00BB642F"/>
    <w:rsid w:val="00BB661A"/>
    <w:rsid w:val="00BB686D"/>
    <w:rsid w:val="00BB6956"/>
    <w:rsid w:val="00BB6DAF"/>
    <w:rsid w:val="00BB6EB8"/>
    <w:rsid w:val="00BB7355"/>
    <w:rsid w:val="00BB7497"/>
    <w:rsid w:val="00BB7575"/>
    <w:rsid w:val="00BB75FA"/>
    <w:rsid w:val="00BB77DF"/>
    <w:rsid w:val="00BB7A7F"/>
    <w:rsid w:val="00BC0094"/>
    <w:rsid w:val="00BC0578"/>
    <w:rsid w:val="00BC0AA6"/>
    <w:rsid w:val="00BC0CE8"/>
    <w:rsid w:val="00BC0D91"/>
    <w:rsid w:val="00BC0FD1"/>
    <w:rsid w:val="00BC1290"/>
    <w:rsid w:val="00BC14F7"/>
    <w:rsid w:val="00BC17EA"/>
    <w:rsid w:val="00BC181B"/>
    <w:rsid w:val="00BC1900"/>
    <w:rsid w:val="00BC1A62"/>
    <w:rsid w:val="00BC1C01"/>
    <w:rsid w:val="00BC1C9E"/>
    <w:rsid w:val="00BC1D12"/>
    <w:rsid w:val="00BC262D"/>
    <w:rsid w:val="00BC262E"/>
    <w:rsid w:val="00BC27E1"/>
    <w:rsid w:val="00BC2EB4"/>
    <w:rsid w:val="00BC3053"/>
    <w:rsid w:val="00BC312E"/>
    <w:rsid w:val="00BC321E"/>
    <w:rsid w:val="00BC3295"/>
    <w:rsid w:val="00BC3847"/>
    <w:rsid w:val="00BC38B7"/>
    <w:rsid w:val="00BC3AB8"/>
    <w:rsid w:val="00BC3AEA"/>
    <w:rsid w:val="00BC3B57"/>
    <w:rsid w:val="00BC3C15"/>
    <w:rsid w:val="00BC3EA4"/>
    <w:rsid w:val="00BC3F41"/>
    <w:rsid w:val="00BC3F7A"/>
    <w:rsid w:val="00BC415D"/>
    <w:rsid w:val="00BC4299"/>
    <w:rsid w:val="00BC4301"/>
    <w:rsid w:val="00BC4346"/>
    <w:rsid w:val="00BC468F"/>
    <w:rsid w:val="00BC4B46"/>
    <w:rsid w:val="00BC4E5A"/>
    <w:rsid w:val="00BC5074"/>
    <w:rsid w:val="00BC534D"/>
    <w:rsid w:val="00BC53F3"/>
    <w:rsid w:val="00BC5CB8"/>
    <w:rsid w:val="00BC5F65"/>
    <w:rsid w:val="00BC62A0"/>
    <w:rsid w:val="00BC635B"/>
    <w:rsid w:val="00BC637C"/>
    <w:rsid w:val="00BC6440"/>
    <w:rsid w:val="00BC6B78"/>
    <w:rsid w:val="00BC6B9B"/>
    <w:rsid w:val="00BC6BA6"/>
    <w:rsid w:val="00BC6DEC"/>
    <w:rsid w:val="00BC6F42"/>
    <w:rsid w:val="00BC7015"/>
    <w:rsid w:val="00BC712E"/>
    <w:rsid w:val="00BC72B3"/>
    <w:rsid w:val="00BC73BC"/>
    <w:rsid w:val="00BC7529"/>
    <w:rsid w:val="00BC7922"/>
    <w:rsid w:val="00BC79D9"/>
    <w:rsid w:val="00BC7A84"/>
    <w:rsid w:val="00BC7C2C"/>
    <w:rsid w:val="00BC7CD0"/>
    <w:rsid w:val="00BC7CEC"/>
    <w:rsid w:val="00BD0014"/>
    <w:rsid w:val="00BD027A"/>
    <w:rsid w:val="00BD02BF"/>
    <w:rsid w:val="00BD06F4"/>
    <w:rsid w:val="00BD077B"/>
    <w:rsid w:val="00BD0B44"/>
    <w:rsid w:val="00BD0FF0"/>
    <w:rsid w:val="00BD134D"/>
    <w:rsid w:val="00BD161E"/>
    <w:rsid w:val="00BD16AE"/>
    <w:rsid w:val="00BD1B40"/>
    <w:rsid w:val="00BD1BF2"/>
    <w:rsid w:val="00BD1BF7"/>
    <w:rsid w:val="00BD1ECF"/>
    <w:rsid w:val="00BD20F9"/>
    <w:rsid w:val="00BD2133"/>
    <w:rsid w:val="00BD216F"/>
    <w:rsid w:val="00BD2171"/>
    <w:rsid w:val="00BD24AB"/>
    <w:rsid w:val="00BD271F"/>
    <w:rsid w:val="00BD2A3C"/>
    <w:rsid w:val="00BD2B90"/>
    <w:rsid w:val="00BD303F"/>
    <w:rsid w:val="00BD336D"/>
    <w:rsid w:val="00BD351E"/>
    <w:rsid w:val="00BD3715"/>
    <w:rsid w:val="00BD3807"/>
    <w:rsid w:val="00BD3938"/>
    <w:rsid w:val="00BD3C2A"/>
    <w:rsid w:val="00BD3CE0"/>
    <w:rsid w:val="00BD3FC3"/>
    <w:rsid w:val="00BD4100"/>
    <w:rsid w:val="00BD42FC"/>
    <w:rsid w:val="00BD4401"/>
    <w:rsid w:val="00BD473A"/>
    <w:rsid w:val="00BD4775"/>
    <w:rsid w:val="00BD48D4"/>
    <w:rsid w:val="00BD4B7B"/>
    <w:rsid w:val="00BD4D03"/>
    <w:rsid w:val="00BD4D4A"/>
    <w:rsid w:val="00BD4EBC"/>
    <w:rsid w:val="00BD4F47"/>
    <w:rsid w:val="00BD52B8"/>
    <w:rsid w:val="00BD554B"/>
    <w:rsid w:val="00BD59B3"/>
    <w:rsid w:val="00BD5C58"/>
    <w:rsid w:val="00BD5E0E"/>
    <w:rsid w:val="00BD5FD5"/>
    <w:rsid w:val="00BD68B8"/>
    <w:rsid w:val="00BD6913"/>
    <w:rsid w:val="00BD6950"/>
    <w:rsid w:val="00BD6AE6"/>
    <w:rsid w:val="00BD6C02"/>
    <w:rsid w:val="00BD6F5D"/>
    <w:rsid w:val="00BD6FB2"/>
    <w:rsid w:val="00BD749D"/>
    <w:rsid w:val="00BD76C0"/>
    <w:rsid w:val="00BD76F8"/>
    <w:rsid w:val="00BD7707"/>
    <w:rsid w:val="00BD779F"/>
    <w:rsid w:val="00BD78D4"/>
    <w:rsid w:val="00BD78E0"/>
    <w:rsid w:val="00BD7AE6"/>
    <w:rsid w:val="00BD7BF6"/>
    <w:rsid w:val="00BD7C91"/>
    <w:rsid w:val="00BD7EBE"/>
    <w:rsid w:val="00BD7F08"/>
    <w:rsid w:val="00BD7FFD"/>
    <w:rsid w:val="00BE01B6"/>
    <w:rsid w:val="00BE02CA"/>
    <w:rsid w:val="00BE030E"/>
    <w:rsid w:val="00BE034A"/>
    <w:rsid w:val="00BE0743"/>
    <w:rsid w:val="00BE0787"/>
    <w:rsid w:val="00BE08E4"/>
    <w:rsid w:val="00BE0B2A"/>
    <w:rsid w:val="00BE0C32"/>
    <w:rsid w:val="00BE0DC7"/>
    <w:rsid w:val="00BE12C3"/>
    <w:rsid w:val="00BE1423"/>
    <w:rsid w:val="00BE17DE"/>
    <w:rsid w:val="00BE1A18"/>
    <w:rsid w:val="00BE206B"/>
    <w:rsid w:val="00BE20F6"/>
    <w:rsid w:val="00BE2511"/>
    <w:rsid w:val="00BE26B2"/>
    <w:rsid w:val="00BE27C4"/>
    <w:rsid w:val="00BE2A07"/>
    <w:rsid w:val="00BE2A17"/>
    <w:rsid w:val="00BE2D71"/>
    <w:rsid w:val="00BE31B3"/>
    <w:rsid w:val="00BE324A"/>
    <w:rsid w:val="00BE3286"/>
    <w:rsid w:val="00BE32D4"/>
    <w:rsid w:val="00BE34B4"/>
    <w:rsid w:val="00BE3547"/>
    <w:rsid w:val="00BE35C0"/>
    <w:rsid w:val="00BE3667"/>
    <w:rsid w:val="00BE4342"/>
    <w:rsid w:val="00BE4421"/>
    <w:rsid w:val="00BE464D"/>
    <w:rsid w:val="00BE4712"/>
    <w:rsid w:val="00BE4AB1"/>
    <w:rsid w:val="00BE5129"/>
    <w:rsid w:val="00BE5171"/>
    <w:rsid w:val="00BE5438"/>
    <w:rsid w:val="00BE5547"/>
    <w:rsid w:val="00BE5842"/>
    <w:rsid w:val="00BE5D46"/>
    <w:rsid w:val="00BE5DFB"/>
    <w:rsid w:val="00BE6342"/>
    <w:rsid w:val="00BE6477"/>
    <w:rsid w:val="00BE6D34"/>
    <w:rsid w:val="00BE6D50"/>
    <w:rsid w:val="00BE6F5C"/>
    <w:rsid w:val="00BE7278"/>
    <w:rsid w:val="00BE72AF"/>
    <w:rsid w:val="00BE7926"/>
    <w:rsid w:val="00BE7B54"/>
    <w:rsid w:val="00BE7F1F"/>
    <w:rsid w:val="00BF0094"/>
    <w:rsid w:val="00BF0504"/>
    <w:rsid w:val="00BF05EE"/>
    <w:rsid w:val="00BF0B77"/>
    <w:rsid w:val="00BF0DB5"/>
    <w:rsid w:val="00BF0E74"/>
    <w:rsid w:val="00BF0F50"/>
    <w:rsid w:val="00BF0F67"/>
    <w:rsid w:val="00BF1435"/>
    <w:rsid w:val="00BF14E4"/>
    <w:rsid w:val="00BF186B"/>
    <w:rsid w:val="00BF19B8"/>
    <w:rsid w:val="00BF1FDA"/>
    <w:rsid w:val="00BF2132"/>
    <w:rsid w:val="00BF2206"/>
    <w:rsid w:val="00BF2266"/>
    <w:rsid w:val="00BF235F"/>
    <w:rsid w:val="00BF2396"/>
    <w:rsid w:val="00BF26B5"/>
    <w:rsid w:val="00BF298E"/>
    <w:rsid w:val="00BF2D68"/>
    <w:rsid w:val="00BF2FD3"/>
    <w:rsid w:val="00BF316E"/>
    <w:rsid w:val="00BF3638"/>
    <w:rsid w:val="00BF46EB"/>
    <w:rsid w:val="00BF481F"/>
    <w:rsid w:val="00BF4862"/>
    <w:rsid w:val="00BF521A"/>
    <w:rsid w:val="00BF52BA"/>
    <w:rsid w:val="00BF54A3"/>
    <w:rsid w:val="00BF5972"/>
    <w:rsid w:val="00BF5B17"/>
    <w:rsid w:val="00BF5B7B"/>
    <w:rsid w:val="00BF5C69"/>
    <w:rsid w:val="00BF6174"/>
    <w:rsid w:val="00BF6486"/>
    <w:rsid w:val="00BF658E"/>
    <w:rsid w:val="00BF6DF3"/>
    <w:rsid w:val="00BF734B"/>
    <w:rsid w:val="00BF740D"/>
    <w:rsid w:val="00BF79DE"/>
    <w:rsid w:val="00BF7AEA"/>
    <w:rsid w:val="00BF7D91"/>
    <w:rsid w:val="00BF7F4D"/>
    <w:rsid w:val="00C002B9"/>
    <w:rsid w:val="00C0048B"/>
    <w:rsid w:val="00C00614"/>
    <w:rsid w:val="00C0072B"/>
    <w:rsid w:val="00C00B86"/>
    <w:rsid w:val="00C00C34"/>
    <w:rsid w:val="00C00C5B"/>
    <w:rsid w:val="00C00D75"/>
    <w:rsid w:val="00C00E25"/>
    <w:rsid w:val="00C014A0"/>
    <w:rsid w:val="00C01888"/>
    <w:rsid w:val="00C019C7"/>
    <w:rsid w:val="00C01C59"/>
    <w:rsid w:val="00C01F6A"/>
    <w:rsid w:val="00C02122"/>
    <w:rsid w:val="00C02177"/>
    <w:rsid w:val="00C022DE"/>
    <w:rsid w:val="00C025EC"/>
    <w:rsid w:val="00C02B1A"/>
    <w:rsid w:val="00C02B46"/>
    <w:rsid w:val="00C02DA9"/>
    <w:rsid w:val="00C02F12"/>
    <w:rsid w:val="00C0310A"/>
    <w:rsid w:val="00C03123"/>
    <w:rsid w:val="00C03142"/>
    <w:rsid w:val="00C0317D"/>
    <w:rsid w:val="00C032BF"/>
    <w:rsid w:val="00C0359B"/>
    <w:rsid w:val="00C036DA"/>
    <w:rsid w:val="00C03737"/>
    <w:rsid w:val="00C037E2"/>
    <w:rsid w:val="00C03E3E"/>
    <w:rsid w:val="00C041A2"/>
    <w:rsid w:val="00C04416"/>
    <w:rsid w:val="00C04537"/>
    <w:rsid w:val="00C046EE"/>
    <w:rsid w:val="00C0496F"/>
    <w:rsid w:val="00C04974"/>
    <w:rsid w:val="00C04DFA"/>
    <w:rsid w:val="00C055BE"/>
    <w:rsid w:val="00C0599F"/>
    <w:rsid w:val="00C05A89"/>
    <w:rsid w:val="00C05B20"/>
    <w:rsid w:val="00C05B69"/>
    <w:rsid w:val="00C05CB0"/>
    <w:rsid w:val="00C060FD"/>
    <w:rsid w:val="00C063F6"/>
    <w:rsid w:val="00C0686B"/>
    <w:rsid w:val="00C06F8B"/>
    <w:rsid w:val="00C072E1"/>
    <w:rsid w:val="00C076D8"/>
    <w:rsid w:val="00C07794"/>
    <w:rsid w:val="00C079C1"/>
    <w:rsid w:val="00C07A8A"/>
    <w:rsid w:val="00C07AF8"/>
    <w:rsid w:val="00C07B05"/>
    <w:rsid w:val="00C07E93"/>
    <w:rsid w:val="00C1027D"/>
    <w:rsid w:val="00C103C1"/>
    <w:rsid w:val="00C106D8"/>
    <w:rsid w:val="00C10855"/>
    <w:rsid w:val="00C109B0"/>
    <w:rsid w:val="00C10F0C"/>
    <w:rsid w:val="00C1102C"/>
    <w:rsid w:val="00C111BE"/>
    <w:rsid w:val="00C11213"/>
    <w:rsid w:val="00C11268"/>
    <w:rsid w:val="00C11458"/>
    <w:rsid w:val="00C119BE"/>
    <w:rsid w:val="00C11BEE"/>
    <w:rsid w:val="00C11CFA"/>
    <w:rsid w:val="00C11DE7"/>
    <w:rsid w:val="00C123C5"/>
    <w:rsid w:val="00C12421"/>
    <w:rsid w:val="00C1280D"/>
    <w:rsid w:val="00C12C0D"/>
    <w:rsid w:val="00C12C5A"/>
    <w:rsid w:val="00C12E33"/>
    <w:rsid w:val="00C12F56"/>
    <w:rsid w:val="00C13094"/>
    <w:rsid w:val="00C1315A"/>
    <w:rsid w:val="00C13330"/>
    <w:rsid w:val="00C1373F"/>
    <w:rsid w:val="00C1374E"/>
    <w:rsid w:val="00C139A1"/>
    <w:rsid w:val="00C13D3F"/>
    <w:rsid w:val="00C14165"/>
    <w:rsid w:val="00C1426D"/>
    <w:rsid w:val="00C14A1B"/>
    <w:rsid w:val="00C14A81"/>
    <w:rsid w:val="00C14C59"/>
    <w:rsid w:val="00C1537C"/>
    <w:rsid w:val="00C15419"/>
    <w:rsid w:val="00C154A0"/>
    <w:rsid w:val="00C156EA"/>
    <w:rsid w:val="00C1592F"/>
    <w:rsid w:val="00C15937"/>
    <w:rsid w:val="00C15A06"/>
    <w:rsid w:val="00C15AD3"/>
    <w:rsid w:val="00C15BC6"/>
    <w:rsid w:val="00C165CE"/>
    <w:rsid w:val="00C1682A"/>
    <w:rsid w:val="00C168B5"/>
    <w:rsid w:val="00C16C5F"/>
    <w:rsid w:val="00C173AA"/>
    <w:rsid w:val="00C1793B"/>
    <w:rsid w:val="00C200CE"/>
    <w:rsid w:val="00C207EF"/>
    <w:rsid w:val="00C2090C"/>
    <w:rsid w:val="00C209ED"/>
    <w:rsid w:val="00C20A22"/>
    <w:rsid w:val="00C20D25"/>
    <w:rsid w:val="00C2104C"/>
    <w:rsid w:val="00C215B3"/>
    <w:rsid w:val="00C21606"/>
    <w:rsid w:val="00C218FC"/>
    <w:rsid w:val="00C21AED"/>
    <w:rsid w:val="00C21D6E"/>
    <w:rsid w:val="00C22112"/>
    <w:rsid w:val="00C22153"/>
    <w:rsid w:val="00C2242C"/>
    <w:rsid w:val="00C224F1"/>
    <w:rsid w:val="00C2271E"/>
    <w:rsid w:val="00C2283A"/>
    <w:rsid w:val="00C22910"/>
    <w:rsid w:val="00C22BAC"/>
    <w:rsid w:val="00C22BC0"/>
    <w:rsid w:val="00C22C24"/>
    <w:rsid w:val="00C22C48"/>
    <w:rsid w:val="00C231BB"/>
    <w:rsid w:val="00C23463"/>
    <w:rsid w:val="00C234D0"/>
    <w:rsid w:val="00C2384A"/>
    <w:rsid w:val="00C239C7"/>
    <w:rsid w:val="00C23A46"/>
    <w:rsid w:val="00C23C49"/>
    <w:rsid w:val="00C23E39"/>
    <w:rsid w:val="00C2450E"/>
    <w:rsid w:val="00C24889"/>
    <w:rsid w:val="00C248B3"/>
    <w:rsid w:val="00C24E12"/>
    <w:rsid w:val="00C25054"/>
    <w:rsid w:val="00C25095"/>
    <w:rsid w:val="00C25096"/>
    <w:rsid w:val="00C25451"/>
    <w:rsid w:val="00C254F7"/>
    <w:rsid w:val="00C25578"/>
    <w:rsid w:val="00C25757"/>
    <w:rsid w:val="00C2596E"/>
    <w:rsid w:val="00C25BC5"/>
    <w:rsid w:val="00C25C3E"/>
    <w:rsid w:val="00C25FE8"/>
    <w:rsid w:val="00C2612A"/>
    <w:rsid w:val="00C263C9"/>
    <w:rsid w:val="00C264E3"/>
    <w:rsid w:val="00C26529"/>
    <w:rsid w:val="00C26753"/>
    <w:rsid w:val="00C26AE7"/>
    <w:rsid w:val="00C26BBA"/>
    <w:rsid w:val="00C26EAC"/>
    <w:rsid w:val="00C26FA1"/>
    <w:rsid w:val="00C270F1"/>
    <w:rsid w:val="00C27218"/>
    <w:rsid w:val="00C27460"/>
    <w:rsid w:val="00C27510"/>
    <w:rsid w:val="00C27535"/>
    <w:rsid w:val="00C276B9"/>
    <w:rsid w:val="00C279E1"/>
    <w:rsid w:val="00C27EDA"/>
    <w:rsid w:val="00C30297"/>
    <w:rsid w:val="00C302C4"/>
    <w:rsid w:val="00C30428"/>
    <w:rsid w:val="00C3085A"/>
    <w:rsid w:val="00C308E7"/>
    <w:rsid w:val="00C309D4"/>
    <w:rsid w:val="00C30EBA"/>
    <w:rsid w:val="00C31067"/>
    <w:rsid w:val="00C31A94"/>
    <w:rsid w:val="00C320F5"/>
    <w:rsid w:val="00C3211D"/>
    <w:rsid w:val="00C325AC"/>
    <w:rsid w:val="00C32A1C"/>
    <w:rsid w:val="00C32C6B"/>
    <w:rsid w:val="00C330AE"/>
    <w:rsid w:val="00C333D4"/>
    <w:rsid w:val="00C33A64"/>
    <w:rsid w:val="00C33B7C"/>
    <w:rsid w:val="00C33DC8"/>
    <w:rsid w:val="00C33E2A"/>
    <w:rsid w:val="00C344E3"/>
    <w:rsid w:val="00C34859"/>
    <w:rsid w:val="00C34B29"/>
    <w:rsid w:val="00C35238"/>
    <w:rsid w:val="00C35354"/>
    <w:rsid w:val="00C355FA"/>
    <w:rsid w:val="00C356BC"/>
    <w:rsid w:val="00C35849"/>
    <w:rsid w:val="00C35C48"/>
    <w:rsid w:val="00C3639D"/>
    <w:rsid w:val="00C36C04"/>
    <w:rsid w:val="00C36D1F"/>
    <w:rsid w:val="00C36E3B"/>
    <w:rsid w:val="00C3718C"/>
    <w:rsid w:val="00C37577"/>
    <w:rsid w:val="00C378E6"/>
    <w:rsid w:val="00C37CC5"/>
    <w:rsid w:val="00C402AD"/>
    <w:rsid w:val="00C402FE"/>
    <w:rsid w:val="00C40A77"/>
    <w:rsid w:val="00C40C18"/>
    <w:rsid w:val="00C40C7D"/>
    <w:rsid w:val="00C415A9"/>
    <w:rsid w:val="00C41780"/>
    <w:rsid w:val="00C417AC"/>
    <w:rsid w:val="00C41876"/>
    <w:rsid w:val="00C41CAD"/>
    <w:rsid w:val="00C41DD1"/>
    <w:rsid w:val="00C41DE9"/>
    <w:rsid w:val="00C4219D"/>
    <w:rsid w:val="00C42537"/>
    <w:rsid w:val="00C42556"/>
    <w:rsid w:val="00C42AD8"/>
    <w:rsid w:val="00C42C7A"/>
    <w:rsid w:val="00C43106"/>
    <w:rsid w:val="00C4311A"/>
    <w:rsid w:val="00C4325E"/>
    <w:rsid w:val="00C4326D"/>
    <w:rsid w:val="00C43489"/>
    <w:rsid w:val="00C434A1"/>
    <w:rsid w:val="00C435BA"/>
    <w:rsid w:val="00C43645"/>
    <w:rsid w:val="00C4392D"/>
    <w:rsid w:val="00C43941"/>
    <w:rsid w:val="00C43C79"/>
    <w:rsid w:val="00C43D30"/>
    <w:rsid w:val="00C44066"/>
    <w:rsid w:val="00C4441B"/>
    <w:rsid w:val="00C445DA"/>
    <w:rsid w:val="00C44844"/>
    <w:rsid w:val="00C455C2"/>
    <w:rsid w:val="00C456CA"/>
    <w:rsid w:val="00C460A9"/>
    <w:rsid w:val="00C469A8"/>
    <w:rsid w:val="00C46A0E"/>
    <w:rsid w:val="00C46DFD"/>
    <w:rsid w:val="00C46E22"/>
    <w:rsid w:val="00C46E6B"/>
    <w:rsid w:val="00C470EE"/>
    <w:rsid w:val="00C471ED"/>
    <w:rsid w:val="00C47206"/>
    <w:rsid w:val="00C47371"/>
    <w:rsid w:val="00C4752A"/>
    <w:rsid w:val="00C475AB"/>
    <w:rsid w:val="00C4765E"/>
    <w:rsid w:val="00C47745"/>
    <w:rsid w:val="00C478D1"/>
    <w:rsid w:val="00C47BBA"/>
    <w:rsid w:val="00C47D1E"/>
    <w:rsid w:val="00C501DD"/>
    <w:rsid w:val="00C5043C"/>
    <w:rsid w:val="00C50619"/>
    <w:rsid w:val="00C507FC"/>
    <w:rsid w:val="00C50992"/>
    <w:rsid w:val="00C50D44"/>
    <w:rsid w:val="00C511B1"/>
    <w:rsid w:val="00C51290"/>
    <w:rsid w:val="00C512D9"/>
    <w:rsid w:val="00C5139D"/>
    <w:rsid w:val="00C51954"/>
    <w:rsid w:val="00C51A7B"/>
    <w:rsid w:val="00C52265"/>
    <w:rsid w:val="00C52292"/>
    <w:rsid w:val="00C522AE"/>
    <w:rsid w:val="00C524DE"/>
    <w:rsid w:val="00C525D2"/>
    <w:rsid w:val="00C52A6F"/>
    <w:rsid w:val="00C52C4F"/>
    <w:rsid w:val="00C52C89"/>
    <w:rsid w:val="00C52E45"/>
    <w:rsid w:val="00C52FCA"/>
    <w:rsid w:val="00C530E6"/>
    <w:rsid w:val="00C5335F"/>
    <w:rsid w:val="00C534D9"/>
    <w:rsid w:val="00C536D9"/>
    <w:rsid w:val="00C539F7"/>
    <w:rsid w:val="00C53D17"/>
    <w:rsid w:val="00C53E1B"/>
    <w:rsid w:val="00C53E92"/>
    <w:rsid w:val="00C53F48"/>
    <w:rsid w:val="00C53FF8"/>
    <w:rsid w:val="00C540B6"/>
    <w:rsid w:val="00C54144"/>
    <w:rsid w:val="00C54DCF"/>
    <w:rsid w:val="00C54F35"/>
    <w:rsid w:val="00C54FB3"/>
    <w:rsid w:val="00C55124"/>
    <w:rsid w:val="00C55180"/>
    <w:rsid w:val="00C55357"/>
    <w:rsid w:val="00C555BE"/>
    <w:rsid w:val="00C55836"/>
    <w:rsid w:val="00C55BB6"/>
    <w:rsid w:val="00C56061"/>
    <w:rsid w:val="00C5623D"/>
    <w:rsid w:val="00C56335"/>
    <w:rsid w:val="00C5657F"/>
    <w:rsid w:val="00C5659B"/>
    <w:rsid w:val="00C566C9"/>
    <w:rsid w:val="00C5678F"/>
    <w:rsid w:val="00C568CF"/>
    <w:rsid w:val="00C56F6E"/>
    <w:rsid w:val="00C5749F"/>
    <w:rsid w:val="00C574D7"/>
    <w:rsid w:val="00C57718"/>
    <w:rsid w:val="00C579A9"/>
    <w:rsid w:val="00C57A51"/>
    <w:rsid w:val="00C57CF1"/>
    <w:rsid w:val="00C57D4C"/>
    <w:rsid w:val="00C57D6F"/>
    <w:rsid w:val="00C6009E"/>
    <w:rsid w:val="00C60117"/>
    <w:rsid w:val="00C6025F"/>
    <w:rsid w:val="00C60A38"/>
    <w:rsid w:val="00C60DCE"/>
    <w:rsid w:val="00C60DD0"/>
    <w:rsid w:val="00C61065"/>
    <w:rsid w:val="00C610EF"/>
    <w:rsid w:val="00C61299"/>
    <w:rsid w:val="00C615A3"/>
    <w:rsid w:val="00C6166A"/>
    <w:rsid w:val="00C619EF"/>
    <w:rsid w:val="00C61D37"/>
    <w:rsid w:val="00C62420"/>
    <w:rsid w:val="00C628FA"/>
    <w:rsid w:val="00C62B19"/>
    <w:rsid w:val="00C62F07"/>
    <w:rsid w:val="00C63197"/>
    <w:rsid w:val="00C631CB"/>
    <w:rsid w:val="00C635E1"/>
    <w:rsid w:val="00C637A5"/>
    <w:rsid w:val="00C638F3"/>
    <w:rsid w:val="00C63A6A"/>
    <w:rsid w:val="00C63B43"/>
    <w:rsid w:val="00C63D7D"/>
    <w:rsid w:val="00C63E2B"/>
    <w:rsid w:val="00C63E4A"/>
    <w:rsid w:val="00C640BD"/>
    <w:rsid w:val="00C6424E"/>
    <w:rsid w:val="00C64417"/>
    <w:rsid w:val="00C64552"/>
    <w:rsid w:val="00C645FC"/>
    <w:rsid w:val="00C64929"/>
    <w:rsid w:val="00C64C65"/>
    <w:rsid w:val="00C64FE8"/>
    <w:rsid w:val="00C65290"/>
    <w:rsid w:val="00C65474"/>
    <w:rsid w:val="00C65777"/>
    <w:rsid w:val="00C65906"/>
    <w:rsid w:val="00C65C9A"/>
    <w:rsid w:val="00C65D80"/>
    <w:rsid w:val="00C661FA"/>
    <w:rsid w:val="00C664C3"/>
    <w:rsid w:val="00C6651C"/>
    <w:rsid w:val="00C666C2"/>
    <w:rsid w:val="00C667E8"/>
    <w:rsid w:val="00C66B28"/>
    <w:rsid w:val="00C67065"/>
    <w:rsid w:val="00C670E7"/>
    <w:rsid w:val="00C67E2A"/>
    <w:rsid w:val="00C702EB"/>
    <w:rsid w:val="00C70522"/>
    <w:rsid w:val="00C7082F"/>
    <w:rsid w:val="00C709EE"/>
    <w:rsid w:val="00C70B26"/>
    <w:rsid w:val="00C70FE1"/>
    <w:rsid w:val="00C71646"/>
    <w:rsid w:val="00C716DD"/>
    <w:rsid w:val="00C71BC6"/>
    <w:rsid w:val="00C71C10"/>
    <w:rsid w:val="00C7221F"/>
    <w:rsid w:val="00C723F5"/>
    <w:rsid w:val="00C7251E"/>
    <w:rsid w:val="00C72688"/>
    <w:rsid w:val="00C7275D"/>
    <w:rsid w:val="00C72920"/>
    <w:rsid w:val="00C72A3F"/>
    <w:rsid w:val="00C72A7B"/>
    <w:rsid w:val="00C72B0E"/>
    <w:rsid w:val="00C72E59"/>
    <w:rsid w:val="00C72E82"/>
    <w:rsid w:val="00C72EA2"/>
    <w:rsid w:val="00C72EAF"/>
    <w:rsid w:val="00C72EF6"/>
    <w:rsid w:val="00C7313B"/>
    <w:rsid w:val="00C7349B"/>
    <w:rsid w:val="00C736A0"/>
    <w:rsid w:val="00C738F6"/>
    <w:rsid w:val="00C73AAD"/>
    <w:rsid w:val="00C73F6E"/>
    <w:rsid w:val="00C741C7"/>
    <w:rsid w:val="00C7441E"/>
    <w:rsid w:val="00C747F0"/>
    <w:rsid w:val="00C748A8"/>
    <w:rsid w:val="00C74C8B"/>
    <w:rsid w:val="00C75101"/>
    <w:rsid w:val="00C75211"/>
    <w:rsid w:val="00C75251"/>
    <w:rsid w:val="00C7539C"/>
    <w:rsid w:val="00C753B6"/>
    <w:rsid w:val="00C75526"/>
    <w:rsid w:val="00C75701"/>
    <w:rsid w:val="00C7583A"/>
    <w:rsid w:val="00C75949"/>
    <w:rsid w:val="00C75A3C"/>
    <w:rsid w:val="00C75C2D"/>
    <w:rsid w:val="00C75E87"/>
    <w:rsid w:val="00C75F21"/>
    <w:rsid w:val="00C76290"/>
    <w:rsid w:val="00C76298"/>
    <w:rsid w:val="00C76369"/>
    <w:rsid w:val="00C76443"/>
    <w:rsid w:val="00C7654C"/>
    <w:rsid w:val="00C76604"/>
    <w:rsid w:val="00C76830"/>
    <w:rsid w:val="00C769B4"/>
    <w:rsid w:val="00C77231"/>
    <w:rsid w:val="00C776A3"/>
    <w:rsid w:val="00C77C01"/>
    <w:rsid w:val="00C77EB5"/>
    <w:rsid w:val="00C77EF5"/>
    <w:rsid w:val="00C77F02"/>
    <w:rsid w:val="00C8005B"/>
    <w:rsid w:val="00C8007A"/>
    <w:rsid w:val="00C80095"/>
    <w:rsid w:val="00C80B06"/>
    <w:rsid w:val="00C80BFA"/>
    <w:rsid w:val="00C8111D"/>
    <w:rsid w:val="00C812A9"/>
    <w:rsid w:val="00C81341"/>
    <w:rsid w:val="00C81594"/>
    <w:rsid w:val="00C817A6"/>
    <w:rsid w:val="00C818CB"/>
    <w:rsid w:val="00C81907"/>
    <w:rsid w:val="00C81A74"/>
    <w:rsid w:val="00C81A7D"/>
    <w:rsid w:val="00C81EA5"/>
    <w:rsid w:val="00C821F2"/>
    <w:rsid w:val="00C82265"/>
    <w:rsid w:val="00C822C5"/>
    <w:rsid w:val="00C822D8"/>
    <w:rsid w:val="00C82575"/>
    <w:rsid w:val="00C829BD"/>
    <w:rsid w:val="00C82B30"/>
    <w:rsid w:val="00C82E41"/>
    <w:rsid w:val="00C82F14"/>
    <w:rsid w:val="00C82F6F"/>
    <w:rsid w:val="00C8301A"/>
    <w:rsid w:val="00C8323D"/>
    <w:rsid w:val="00C8338F"/>
    <w:rsid w:val="00C83839"/>
    <w:rsid w:val="00C8397A"/>
    <w:rsid w:val="00C84253"/>
    <w:rsid w:val="00C84710"/>
    <w:rsid w:val="00C84D4C"/>
    <w:rsid w:val="00C84E85"/>
    <w:rsid w:val="00C84F96"/>
    <w:rsid w:val="00C852D7"/>
    <w:rsid w:val="00C85352"/>
    <w:rsid w:val="00C8546E"/>
    <w:rsid w:val="00C854AE"/>
    <w:rsid w:val="00C855F6"/>
    <w:rsid w:val="00C8578C"/>
    <w:rsid w:val="00C8582A"/>
    <w:rsid w:val="00C8595D"/>
    <w:rsid w:val="00C859C1"/>
    <w:rsid w:val="00C85BE7"/>
    <w:rsid w:val="00C85DD1"/>
    <w:rsid w:val="00C86C9C"/>
    <w:rsid w:val="00C86D60"/>
    <w:rsid w:val="00C86D78"/>
    <w:rsid w:val="00C86E66"/>
    <w:rsid w:val="00C86EB6"/>
    <w:rsid w:val="00C86F98"/>
    <w:rsid w:val="00C87083"/>
    <w:rsid w:val="00C8726B"/>
    <w:rsid w:val="00C873DD"/>
    <w:rsid w:val="00C87455"/>
    <w:rsid w:val="00C87760"/>
    <w:rsid w:val="00C8776E"/>
    <w:rsid w:val="00C877F1"/>
    <w:rsid w:val="00C87C91"/>
    <w:rsid w:val="00C87E92"/>
    <w:rsid w:val="00C902D6"/>
    <w:rsid w:val="00C9043E"/>
    <w:rsid w:val="00C904C5"/>
    <w:rsid w:val="00C90712"/>
    <w:rsid w:val="00C907B4"/>
    <w:rsid w:val="00C90B29"/>
    <w:rsid w:val="00C90B67"/>
    <w:rsid w:val="00C90FF6"/>
    <w:rsid w:val="00C91198"/>
    <w:rsid w:val="00C912B9"/>
    <w:rsid w:val="00C914BC"/>
    <w:rsid w:val="00C91520"/>
    <w:rsid w:val="00C9169B"/>
    <w:rsid w:val="00C916BD"/>
    <w:rsid w:val="00C91E73"/>
    <w:rsid w:val="00C91E98"/>
    <w:rsid w:val="00C920C4"/>
    <w:rsid w:val="00C924A9"/>
    <w:rsid w:val="00C92532"/>
    <w:rsid w:val="00C9269B"/>
    <w:rsid w:val="00C92978"/>
    <w:rsid w:val="00C93176"/>
    <w:rsid w:val="00C93394"/>
    <w:rsid w:val="00C93406"/>
    <w:rsid w:val="00C9348E"/>
    <w:rsid w:val="00C93512"/>
    <w:rsid w:val="00C93553"/>
    <w:rsid w:val="00C93AC8"/>
    <w:rsid w:val="00C93D10"/>
    <w:rsid w:val="00C93F2E"/>
    <w:rsid w:val="00C94331"/>
    <w:rsid w:val="00C949B1"/>
    <w:rsid w:val="00C94A40"/>
    <w:rsid w:val="00C94CFC"/>
    <w:rsid w:val="00C94FA6"/>
    <w:rsid w:val="00C95112"/>
    <w:rsid w:val="00C95142"/>
    <w:rsid w:val="00C9533B"/>
    <w:rsid w:val="00C9567B"/>
    <w:rsid w:val="00C95AAA"/>
    <w:rsid w:val="00C95B50"/>
    <w:rsid w:val="00C95F49"/>
    <w:rsid w:val="00C95FBA"/>
    <w:rsid w:val="00C96036"/>
    <w:rsid w:val="00C96274"/>
    <w:rsid w:val="00C962B5"/>
    <w:rsid w:val="00C96434"/>
    <w:rsid w:val="00C96660"/>
    <w:rsid w:val="00C96741"/>
    <w:rsid w:val="00C97659"/>
    <w:rsid w:val="00C9766F"/>
    <w:rsid w:val="00C977F3"/>
    <w:rsid w:val="00C978CB"/>
    <w:rsid w:val="00C97AD0"/>
    <w:rsid w:val="00C97DF0"/>
    <w:rsid w:val="00C97F71"/>
    <w:rsid w:val="00CA046B"/>
    <w:rsid w:val="00CA05FA"/>
    <w:rsid w:val="00CA0CE2"/>
    <w:rsid w:val="00CA0D23"/>
    <w:rsid w:val="00CA0F33"/>
    <w:rsid w:val="00CA12D6"/>
    <w:rsid w:val="00CA1A55"/>
    <w:rsid w:val="00CA1B3C"/>
    <w:rsid w:val="00CA1E54"/>
    <w:rsid w:val="00CA20DA"/>
    <w:rsid w:val="00CA25DC"/>
    <w:rsid w:val="00CA2947"/>
    <w:rsid w:val="00CA2CF7"/>
    <w:rsid w:val="00CA2DB7"/>
    <w:rsid w:val="00CA2DE6"/>
    <w:rsid w:val="00CA302F"/>
    <w:rsid w:val="00CA32F8"/>
    <w:rsid w:val="00CA35A7"/>
    <w:rsid w:val="00CA361D"/>
    <w:rsid w:val="00CA36D2"/>
    <w:rsid w:val="00CA39A6"/>
    <w:rsid w:val="00CA3A4F"/>
    <w:rsid w:val="00CA3A81"/>
    <w:rsid w:val="00CA3EFF"/>
    <w:rsid w:val="00CA41CA"/>
    <w:rsid w:val="00CA436C"/>
    <w:rsid w:val="00CA449F"/>
    <w:rsid w:val="00CA4580"/>
    <w:rsid w:val="00CA4658"/>
    <w:rsid w:val="00CA488A"/>
    <w:rsid w:val="00CA4C3C"/>
    <w:rsid w:val="00CA4D46"/>
    <w:rsid w:val="00CA4E02"/>
    <w:rsid w:val="00CA594D"/>
    <w:rsid w:val="00CA5975"/>
    <w:rsid w:val="00CA59F0"/>
    <w:rsid w:val="00CA5A78"/>
    <w:rsid w:val="00CA5B56"/>
    <w:rsid w:val="00CA5B7F"/>
    <w:rsid w:val="00CA6063"/>
    <w:rsid w:val="00CA6743"/>
    <w:rsid w:val="00CA6B72"/>
    <w:rsid w:val="00CA6C25"/>
    <w:rsid w:val="00CA710C"/>
    <w:rsid w:val="00CA7272"/>
    <w:rsid w:val="00CA7302"/>
    <w:rsid w:val="00CA776A"/>
    <w:rsid w:val="00CA78B6"/>
    <w:rsid w:val="00CA7FF5"/>
    <w:rsid w:val="00CB0281"/>
    <w:rsid w:val="00CB035E"/>
    <w:rsid w:val="00CB0452"/>
    <w:rsid w:val="00CB0471"/>
    <w:rsid w:val="00CB052D"/>
    <w:rsid w:val="00CB0644"/>
    <w:rsid w:val="00CB089B"/>
    <w:rsid w:val="00CB0CA9"/>
    <w:rsid w:val="00CB1304"/>
    <w:rsid w:val="00CB138C"/>
    <w:rsid w:val="00CB1670"/>
    <w:rsid w:val="00CB16D3"/>
    <w:rsid w:val="00CB171F"/>
    <w:rsid w:val="00CB1A70"/>
    <w:rsid w:val="00CB1B10"/>
    <w:rsid w:val="00CB1C49"/>
    <w:rsid w:val="00CB1E35"/>
    <w:rsid w:val="00CB215F"/>
    <w:rsid w:val="00CB21EC"/>
    <w:rsid w:val="00CB2228"/>
    <w:rsid w:val="00CB2F1B"/>
    <w:rsid w:val="00CB30DA"/>
    <w:rsid w:val="00CB31C7"/>
    <w:rsid w:val="00CB33D8"/>
    <w:rsid w:val="00CB34CE"/>
    <w:rsid w:val="00CB364B"/>
    <w:rsid w:val="00CB377D"/>
    <w:rsid w:val="00CB39B6"/>
    <w:rsid w:val="00CB3A08"/>
    <w:rsid w:val="00CB3B97"/>
    <w:rsid w:val="00CB3BB1"/>
    <w:rsid w:val="00CB4168"/>
    <w:rsid w:val="00CB4520"/>
    <w:rsid w:val="00CB4948"/>
    <w:rsid w:val="00CB4951"/>
    <w:rsid w:val="00CB4B87"/>
    <w:rsid w:val="00CB4B9F"/>
    <w:rsid w:val="00CB4FFE"/>
    <w:rsid w:val="00CB517A"/>
    <w:rsid w:val="00CB5248"/>
    <w:rsid w:val="00CB5414"/>
    <w:rsid w:val="00CB56CA"/>
    <w:rsid w:val="00CB59B2"/>
    <w:rsid w:val="00CB5A2F"/>
    <w:rsid w:val="00CB5CFE"/>
    <w:rsid w:val="00CB6680"/>
    <w:rsid w:val="00CB6989"/>
    <w:rsid w:val="00CB6E21"/>
    <w:rsid w:val="00CB701F"/>
    <w:rsid w:val="00CB7045"/>
    <w:rsid w:val="00CB723B"/>
    <w:rsid w:val="00CB724B"/>
    <w:rsid w:val="00CB7727"/>
    <w:rsid w:val="00CB7E1D"/>
    <w:rsid w:val="00CB7FF6"/>
    <w:rsid w:val="00CC0498"/>
    <w:rsid w:val="00CC0886"/>
    <w:rsid w:val="00CC0948"/>
    <w:rsid w:val="00CC0CAF"/>
    <w:rsid w:val="00CC0CF7"/>
    <w:rsid w:val="00CC0D21"/>
    <w:rsid w:val="00CC1086"/>
    <w:rsid w:val="00CC1354"/>
    <w:rsid w:val="00CC1579"/>
    <w:rsid w:val="00CC1625"/>
    <w:rsid w:val="00CC1774"/>
    <w:rsid w:val="00CC17CF"/>
    <w:rsid w:val="00CC1AD7"/>
    <w:rsid w:val="00CC1E6E"/>
    <w:rsid w:val="00CC2042"/>
    <w:rsid w:val="00CC22D9"/>
    <w:rsid w:val="00CC2ADD"/>
    <w:rsid w:val="00CC2E28"/>
    <w:rsid w:val="00CC2E94"/>
    <w:rsid w:val="00CC2E9D"/>
    <w:rsid w:val="00CC2EB1"/>
    <w:rsid w:val="00CC2ED2"/>
    <w:rsid w:val="00CC345E"/>
    <w:rsid w:val="00CC3479"/>
    <w:rsid w:val="00CC3562"/>
    <w:rsid w:val="00CC38E1"/>
    <w:rsid w:val="00CC3B07"/>
    <w:rsid w:val="00CC3F87"/>
    <w:rsid w:val="00CC42EA"/>
    <w:rsid w:val="00CC4403"/>
    <w:rsid w:val="00CC4D20"/>
    <w:rsid w:val="00CC4E0C"/>
    <w:rsid w:val="00CC4E7C"/>
    <w:rsid w:val="00CC4F67"/>
    <w:rsid w:val="00CC5477"/>
    <w:rsid w:val="00CC5860"/>
    <w:rsid w:val="00CC5A48"/>
    <w:rsid w:val="00CC6139"/>
    <w:rsid w:val="00CC6464"/>
    <w:rsid w:val="00CC6624"/>
    <w:rsid w:val="00CC6785"/>
    <w:rsid w:val="00CC682A"/>
    <w:rsid w:val="00CC6EA4"/>
    <w:rsid w:val="00CC71FB"/>
    <w:rsid w:val="00CC7227"/>
    <w:rsid w:val="00CC73B8"/>
    <w:rsid w:val="00CC75B5"/>
    <w:rsid w:val="00CC76E5"/>
    <w:rsid w:val="00CC7B2A"/>
    <w:rsid w:val="00CC7CD4"/>
    <w:rsid w:val="00CD013E"/>
    <w:rsid w:val="00CD0197"/>
    <w:rsid w:val="00CD0327"/>
    <w:rsid w:val="00CD0697"/>
    <w:rsid w:val="00CD0721"/>
    <w:rsid w:val="00CD075A"/>
    <w:rsid w:val="00CD08EB"/>
    <w:rsid w:val="00CD0EE6"/>
    <w:rsid w:val="00CD0F76"/>
    <w:rsid w:val="00CD106C"/>
    <w:rsid w:val="00CD10B9"/>
    <w:rsid w:val="00CD141D"/>
    <w:rsid w:val="00CD16E4"/>
    <w:rsid w:val="00CD171D"/>
    <w:rsid w:val="00CD1926"/>
    <w:rsid w:val="00CD19BD"/>
    <w:rsid w:val="00CD1C53"/>
    <w:rsid w:val="00CD1D17"/>
    <w:rsid w:val="00CD1D81"/>
    <w:rsid w:val="00CD20DB"/>
    <w:rsid w:val="00CD2300"/>
    <w:rsid w:val="00CD253B"/>
    <w:rsid w:val="00CD2681"/>
    <w:rsid w:val="00CD2B2E"/>
    <w:rsid w:val="00CD2E2F"/>
    <w:rsid w:val="00CD2FFD"/>
    <w:rsid w:val="00CD3206"/>
    <w:rsid w:val="00CD3296"/>
    <w:rsid w:val="00CD387B"/>
    <w:rsid w:val="00CD3BB2"/>
    <w:rsid w:val="00CD3C0B"/>
    <w:rsid w:val="00CD3D2A"/>
    <w:rsid w:val="00CD3D43"/>
    <w:rsid w:val="00CD3E73"/>
    <w:rsid w:val="00CD3F46"/>
    <w:rsid w:val="00CD4118"/>
    <w:rsid w:val="00CD42A5"/>
    <w:rsid w:val="00CD484B"/>
    <w:rsid w:val="00CD4C7A"/>
    <w:rsid w:val="00CD4CE9"/>
    <w:rsid w:val="00CD4E38"/>
    <w:rsid w:val="00CD5133"/>
    <w:rsid w:val="00CD58FF"/>
    <w:rsid w:val="00CD5901"/>
    <w:rsid w:val="00CD5C0E"/>
    <w:rsid w:val="00CD5C21"/>
    <w:rsid w:val="00CD6323"/>
    <w:rsid w:val="00CD65A1"/>
    <w:rsid w:val="00CD6A01"/>
    <w:rsid w:val="00CD6AED"/>
    <w:rsid w:val="00CD6B34"/>
    <w:rsid w:val="00CD6BAB"/>
    <w:rsid w:val="00CD6BE4"/>
    <w:rsid w:val="00CD6C1D"/>
    <w:rsid w:val="00CD6FFF"/>
    <w:rsid w:val="00CD7218"/>
    <w:rsid w:val="00CD7278"/>
    <w:rsid w:val="00CD736C"/>
    <w:rsid w:val="00CD747E"/>
    <w:rsid w:val="00CD7490"/>
    <w:rsid w:val="00CD76D6"/>
    <w:rsid w:val="00CD786A"/>
    <w:rsid w:val="00CD78B2"/>
    <w:rsid w:val="00CD7D29"/>
    <w:rsid w:val="00CD7D45"/>
    <w:rsid w:val="00CD7DF6"/>
    <w:rsid w:val="00CE0191"/>
    <w:rsid w:val="00CE0476"/>
    <w:rsid w:val="00CE07DE"/>
    <w:rsid w:val="00CE0A32"/>
    <w:rsid w:val="00CE0AF9"/>
    <w:rsid w:val="00CE17BF"/>
    <w:rsid w:val="00CE189E"/>
    <w:rsid w:val="00CE19E4"/>
    <w:rsid w:val="00CE1A5E"/>
    <w:rsid w:val="00CE1A8C"/>
    <w:rsid w:val="00CE1C43"/>
    <w:rsid w:val="00CE1F32"/>
    <w:rsid w:val="00CE1F9D"/>
    <w:rsid w:val="00CE208E"/>
    <w:rsid w:val="00CE28B5"/>
    <w:rsid w:val="00CE296A"/>
    <w:rsid w:val="00CE29FB"/>
    <w:rsid w:val="00CE2C2A"/>
    <w:rsid w:val="00CE2C98"/>
    <w:rsid w:val="00CE2CFA"/>
    <w:rsid w:val="00CE3085"/>
    <w:rsid w:val="00CE3193"/>
    <w:rsid w:val="00CE3391"/>
    <w:rsid w:val="00CE35F2"/>
    <w:rsid w:val="00CE36AE"/>
    <w:rsid w:val="00CE38A6"/>
    <w:rsid w:val="00CE3AB6"/>
    <w:rsid w:val="00CE3BD2"/>
    <w:rsid w:val="00CE3BF8"/>
    <w:rsid w:val="00CE3D2E"/>
    <w:rsid w:val="00CE42DA"/>
    <w:rsid w:val="00CE4743"/>
    <w:rsid w:val="00CE4B05"/>
    <w:rsid w:val="00CE4CBE"/>
    <w:rsid w:val="00CE4D2E"/>
    <w:rsid w:val="00CE52F1"/>
    <w:rsid w:val="00CE55DC"/>
    <w:rsid w:val="00CE57B5"/>
    <w:rsid w:val="00CE5882"/>
    <w:rsid w:val="00CE5A2A"/>
    <w:rsid w:val="00CE5C22"/>
    <w:rsid w:val="00CE5E6C"/>
    <w:rsid w:val="00CE60C5"/>
    <w:rsid w:val="00CE6247"/>
    <w:rsid w:val="00CE62B5"/>
    <w:rsid w:val="00CE64A2"/>
    <w:rsid w:val="00CE66A9"/>
    <w:rsid w:val="00CE69D1"/>
    <w:rsid w:val="00CE6F23"/>
    <w:rsid w:val="00CE725C"/>
    <w:rsid w:val="00CE72FA"/>
    <w:rsid w:val="00CE734D"/>
    <w:rsid w:val="00CE736E"/>
    <w:rsid w:val="00CE7673"/>
    <w:rsid w:val="00CF0042"/>
    <w:rsid w:val="00CF0337"/>
    <w:rsid w:val="00CF084F"/>
    <w:rsid w:val="00CF0BA5"/>
    <w:rsid w:val="00CF0C04"/>
    <w:rsid w:val="00CF0E68"/>
    <w:rsid w:val="00CF11C2"/>
    <w:rsid w:val="00CF1209"/>
    <w:rsid w:val="00CF1313"/>
    <w:rsid w:val="00CF1331"/>
    <w:rsid w:val="00CF150C"/>
    <w:rsid w:val="00CF17C9"/>
    <w:rsid w:val="00CF1818"/>
    <w:rsid w:val="00CF18E6"/>
    <w:rsid w:val="00CF1B1C"/>
    <w:rsid w:val="00CF21CD"/>
    <w:rsid w:val="00CF2306"/>
    <w:rsid w:val="00CF26A7"/>
    <w:rsid w:val="00CF275E"/>
    <w:rsid w:val="00CF28C1"/>
    <w:rsid w:val="00CF2A3F"/>
    <w:rsid w:val="00CF2B51"/>
    <w:rsid w:val="00CF2B93"/>
    <w:rsid w:val="00CF2D3F"/>
    <w:rsid w:val="00CF2E8C"/>
    <w:rsid w:val="00CF3473"/>
    <w:rsid w:val="00CF3479"/>
    <w:rsid w:val="00CF3698"/>
    <w:rsid w:val="00CF37EF"/>
    <w:rsid w:val="00CF4099"/>
    <w:rsid w:val="00CF410B"/>
    <w:rsid w:val="00CF41AF"/>
    <w:rsid w:val="00CF4232"/>
    <w:rsid w:val="00CF4236"/>
    <w:rsid w:val="00CF4344"/>
    <w:rsid w:val="00CF46D9"/>
    <w:rsid w:val="00CF48AE"/>
    <w:rsid w:val="00CF4AB7"/>
    <w:rsid w:val="00CF4B00"/>
    <w:rsid w:val="00CF4D36"/>
    <w:rsid w:val="00CF4E6A"/>
    <w:rsid w:val="00CF5167"/>
    <w:rsid w:val="00CF52FB"/>
    <w:rsid w:val="00CF57C2"/>
    <w:rsid w:val="00CF5EAE"/>
    <w:rsid w:val="00CF618F"/>
    <w:rsid w:val="00CF6879"/>
    <w:rsid w:val="00CF68CC"/>
    <w:rsid w:val="00CF6977"/>
    <w:rsid w:val="00CF6BD4"/>
    <w:rsid w:val="00CF6C4B"/>
    <w:rsid w:val="00CF6F9E"/>
    <w:rsid w:val="00CF740A"/>
    <w:rsid w:val="00CF7514"/>
    <w:rsid w:val="00CF788D"/>
    <w:rsid w:val="00CF7A50"/>
    <w:rsid w:val="00CF7C51"/>
    <w:rsid w:val="00CF7DE6"/>
    <w:rsid w:val="00CF7EDF"/>
    <w:rsid w:val="00D0021C"/>
    <w:rsid w:val="00D008FA"/>
    <w:rsid w:val="00D00BAD"/>
    <w:rsid w:val="00D00D6D"/>
    <w:rsid w:val="00D01111"/>
    <w:rsid w:val="00D0151A"/>
    <w:rsid w:val="00D01680"/>
    <w:rsid w:val="00D01F32"/>
    <w:rsid w:val="00D01FDA"/>
    <w:rsid w:val="00D02018"/>
    <w:rsid w:val="00D020E9"/>
    <w:rsid w:val="00D020EC"/>
    <w:rsid w:val="00D02159"/>
    <w:rsid w:val="00D02215"/>
    <w:rsid w:val="00D02E0A"/>
    <w:rsid w:val="00D02F45"/>
    <w:rsid w:val="00D0336A"/>
    <w:rsid w:val="00D0346F"/>
    <w:rsid w:val="00D035D3"/>
    <w:rsid w:val="00D035F2"/>
    <w:rsid w:val="00D036BB"/>
    <w:rsid w:val="00D03703"/>
    <w:rsid w:val="00D03920"/>
    <w:rsid w:val="00D043D2"/>
    <w:rsid w:val="00D043E4"/>
    <w:rsid w:val="00D0479A"/>
    <w:rsid w:val="00D047F3"/>
    <w:rsid w:val="00D049EF"/>
    <w:rsid w:val="00D05423"/>
    <w:rsid w:val="00D054B5"/>
    <w:rsid w:val="00D05558"/>
    <w:rsid w:val="00D0564A"/>
    <w:rsid w:val="00D056B8"/>
    <w:rsid w:val="00D05B42"/>
    <w:rsid w:val="00D05BE9"/>
    <w:rsid w:val="00D05C30"/>
    <w:rsid w:val="00D05C95"/>
    <w:rsid w:val="00D061B8"/>
    <w:rsid w:val="00D062FD"/>
    <w:rsid w:val="00D06339"/>
    <w:rsid w:val="00D06748"/>
    <w:rsid w:val="00D068AC"/>
    <w:rsid w:val="00D0690F"/>
    <w:rsid w:val="00D06A95"/>
    <w:rsid w:val="00D06D30"/>
    <w:rsid w:val="00D07002"/>
    <w:rsid w:val="00D07074"/>
    <w:rsid w:val="00D07112"/>
    <w:rsid w:val="00D0720D"/>
    <w:rsid w:val="00D0728C"/>
    <w:rsid w:val="00D07583"/>
    <w:rsid w:val="00D07872"/>
    <w:rsid w:val="00D078AE"/>
    <w:rsid w:val="00D078BF"/>
    <w:rsid w:val="00D079C6"/>
    <w:rsid w:val="00D10066"/>
    <w:rsid w:val="00D1013A"/>
    <w:rsid w:val="00D10150"/>
    <w:rsid w:val="00D104D6"/>
    <w:rsid w:val="00D1063F"/>
    <w:rsid w:val="00D10868"/>
    <w:rsid w:val="00D10906"/>
    <w:rsid w:val="00D10AF1"/>
    <w:rsid w:val="00D10B23"/>
    <w:rsid w:val="00D10B96"/>
    <w:rsid w:val="00D10C15"/>
    <w:rsid w:val="00D10DF8"/>
    <w:rsid w:val="00D10ECB"/>
    <w:rsid w:val="00D10F02"/>
    <w:rsid w:val="00D1105A"/>
    <w:rsid w:val="00D11211"/>
    <w:rsid w:val="00D1121B"/>
    <w:rsid w:val="00D115E6"/>
    <w:rsid w:val="00D11DD6"/>
    <w:rsid w:val="00D1215A"/>
    <w:rsid w:val="00D12247"/>
    <w:rsid w:val="00D12273"/>
    <w:rsid w:val="00D12323"/>
    <w:rsid w:val="00D1249B"/>
    <w:rsid w:val="00D12722"/>
    <w:rsid w:val="00D12976"/>
    <w:rsid w:val="00D12ADA"/>
    <w:rsid w:val="00D12B01"/>
    <w:rsid w:val="00D12CEB"/>
    <w:rsid w:val="00D12D78"/>
    <w:rsid w:val="00D133C0"/>
    <w:rsid w:val="00D135EA"/>
    <w:rsid w:val="00D136EC"/>
    <w:rsid w:val="00D13825"/>
    <w:rsid w:val="00D13FDC"/>
    <w:rsid w:val="00D141F9"/>
    <w:rsid w:val="00D14351"/>
    <w:rsid w:val="00D14446"/>
    <w:rsid w:val="00D145BE"/>
    <w:rsid w:val="00D14603"/>
    <w:rsid w:val="00D14771"/>
    <w:rsid w:val="00D14D2F"/>
    <w:rsid w:val="00D14D94"/>
    <w:rsid w:val="00D15089"/>
    <w:rsid w:val="00D15365"/>
    <w:rsid w:val="00D15544"/>
    <w:rsid w:val="00D15771"/>
    <w:rsid w:val="00D15FB1"/>
    <w:rsid w:val="00D160F1"/>
    <w:rsid w:val="00D1652F"/>
    <w:rsid w:val="00D167A7"/>
    <w:rsid w:val="00D1688E"/>
    <w:rsid w:val="00D16972"/>
    <w:rsid w:val="00D16C01"/>
    <w:rsid w:val="00D16DDE"/>
    <w:rsid w:val="00D16E3E"/>
    <w:rsid w:val="00D16E9F"/>
    <w:rsid w:val="00D17007"/>
    <w:rsid w:val="00D170C9"/>
    <w:rsid w:val="00D177B8"/>
    <w:rsid w:val="00D17815"/>
    <w:rsid w:val="00D1793F"/>
    <w:rsid w:val="00D17AED"/>
    <w:rsid w:val="00D17C47"/>
    <w:rsid w:val="00D17F5D"/>
    <w:rsid w:val="00D20062"/>
    <w:rsid w:val="00D20353"/>
    <w:rsid w:val="00D203BE"/>
    <w:rsid w:val="00D204FF"/>
    <w:rsid w:val="00D205B9"/>
    <w:rsid w:val="00D20678"/>
    <w:rsid w:val="00D20A98"/>
    <w:rsid w:val="00D20D5F"/>
    <w:rsid w:val="00D20D8B"/>
    <w:rsid w:val="00D20EAD"/>
    <w:rsid w:val="00D2102E"/>
    <w:rsid w:val="00D21108"/>
    <w:rsid w:val="00D2176B"/>
    <w:rsid w:val="00D217A8"/>
    <w:rsid w:val="00D2198E"/>
    <w:rsid w:val="00D21E2C"/>
    <w:rsid w:val="00D22245"/>
    <w:rsid w:val="00D22290"/>
    <w:rsid w:val="00D2242D"/>
    <w:rsid w:val="00D22A47"/>
    <w:rsid w:val="00D22AAC"/>
    <w:rsid w:val="00D22C25"/>
    <w:rsid w:val="00D22F55"/>
    <w:rsid w:val="00D23208"/>
    <w:rsid w:val="00D233B7"/>
    <w:rsid w:val="00D235FD"/>
    <w:rsid w:val="00D2367B"/>
    <w:rsid w:val="00D23A68"/>
    <w:rsid w:val="00D23E8F"/>
    <w:rsid w:val="00D242CA"/>
    <w:rsid w:val="00D2437B"/>
    <w:rsid w:val="00D243F1"/>
    <w:rsid w:val="00D2447B"/>
    <w:rsid w:val="00D24848"/>
    <w:rsid w:val="00D24B41"/>
    <w:rsid w:val="00D24C26"/>
    <w:rsid w:val="00D25346"/>
    <w:rsid w:val="00D25746"/>
    <w:rsid w:val="00D257E5"/>
    <w:rsid w:val="00D25A7A"/>
    <w:rsid w:val="00D25C17"/>
    <w:rsid w:val="00D25D5C"/>
    <w:rsid w:val="00D25DE8"/>
    <w:rsid w:val="00D25FF4"/>
    <w:rsid w:val="00D262E9"/>
    <w:rsid w:val="00D26941"/>
    <w:rsid w:val="00D26EAA"/>
    <w:rsid w:val="00D2703D"/>
    <w:rsid w:val="00D27173"/>
    <w:rsid w:val="00D2717F"/>
    <w:rsid w:val="00D27290"/>
    <w:rsid w:val="00D2750A"/>
    <w:rsid w:val="00D278AA"/>
    <w:rsid w:val="00D27A96"/>
    <w:rsid w:val="00D27B48"/>
    <w:rsid w:val="00D27BB1"/>
    <w:rsid w:val="00D27D21"/>
    <w:rsid w:val="00D30190"/>
    <w:rsid w:val="00D306A3"/>
    <w:rsid w:val="00D308B1"/>
    <w:rsid w:val="00D30A38"/>
    <w:rsid w:val="00D31075"/>
    <w:rsid w:val="00D31564"/>
    <w:rsid w:val="00D31621"/>
    <w:rsid w:val="00D316D8"/>
    <w:rsid w:val="00D31787"/>
    <w:rsid w:val="00D320FF"/>
    <w:rsid w:val="00D32312"/>
    <w:rsid w:val="00D328EE"/>
    <w:rsid w:val="00D32944"/>
    <w:rsid w:val="00D32C7B"/>
    <w:rsid w:val="00D32CFC"/>
    <w:rsid w:val="00D32DF8"/>
    <w:rsid w:val="00D32E38"/>
    <w:rsid w:val="00D32EF4"/>
    <w:rsid w:val="00D33046"/>
    <w:rsid w:val="00D332D1"/>
    <w:rsid w:val="00D33840"/>
    <w:rsid w:val="00D33BA0"/>
    <w:rsid w:val="00D33C93"/>
    <w:rsid w:val="00D33F34"/>
    <w:rsid w:val="00D33FF2"/>
    <w:rsid w:val="00D3438C"/>
    <w:rsid w:val="00D3441F"/>
    <w:rsid w:val="00D34C9A"/>
    <w:rsid w:val="00D350DD"/>
    <w:rsid w:val="00D35297"/>
    <w:rsid w:val="00D35365"/>
    <w:rsid w:val="00D35532"/>
    <w:rsid w:val="00D3573D"/>
    <w:rsid w:val="00D3613E"/>
    <w:rsid w:val="00D36302"/>
    <w:rsid w:val="00D36808"/>
    <w:rsid w:val="00D36A41"/>
    <w:rsid w:val="00D36BC7"/>
    <w:rsid w:val="00D36C4B"/>
    <w:rsid w:val="00D36D14"/>
    <w:rsid w:val="00D36D4C"/>
    <w:rsid w:val="00D372FE"/>
    <w:rsid w:val="00D37548"/>
    <w:rsid w:val="00D37569"/>
    <w:rsid w:val="00D37708"/>
    <w:rsid w:val="00D3792C"/>
    <w:rsid w:val="00D37BAA"/>
    <w:rsid w:val="00D37BF3"/>
    <w:rsid w:val="00D400E2"/>
    <w:rsid w:val="00D401EA"/>
    <w:rsid w:val="00D40328"/>
    <w:rsid w:val="00D40392"/>
    <w:rsid w:val="00D4070E"/>
    <w:rsid w:val="00D408DF"/>
    <w:rsid w:val="00D40A52"/>
    <w:rsid w:val="00D40E58"/>
    <w:rsid w:val="00D40E82"/>
    <w:rsid w:val="00D4105C"/>
    <w:rsid w:val="00D4169E"/>
    <w:rsid w:val="00D41B15"/>
    <w:rsid w:val="00D41D8A"/>
    <w:rsid w:val="00D420D3"/>
    <w:rsid w:val="00D420E9"/>
    <w:rsid w:val="00D42305"/>
    <w:rsid w:val="00D42319"/>
    <w:rsid w:val="00D424B6"/>
    <w:rsid w:val="00D42BB1"/>
    <w:rsid w:val="00D42DC3"/>
    <w:rsid w:val="00D43170"/>
    <w:rsid w:val="00D43295"/>
    <w:rsid w:val="00D43A1B"/>
    <w:rsid w:val="00D43A5E"/>
    <w:rsid w:val="00D43B21"/>
    <w:rsid w:val="00D43B69"/>
    <w:rsid w:val="00D44407"/>
    <w:rsid w:val="00D4457C"/>
    <w:rsid w:val="00D44753"/>
    <w:rsid w:val="00D44796"/>
    <w:rsid w:val="00D447B6"/>
    <w:rsid w:val="00D44A96"/>
    <w:rsid w:val="00D44B92"/>
    <w:rsid w:val="00D44BD4"/>
    <w:rsid w:val="00D44D85"/>
    <w:rsid w:val="00D45288"/>
    <w:rsid w:val="00D458DD"/>
    <w:rsid w:val="00D46498"/>
    <w:rsid w:val="00D465B9"/>
    <w:rsid w:val="00D46AB0"/>
    <w:rsid w:val="00D46DA3"/>
    <w:rsid w:val="00D46E5F"/>
    <w:rsid w:val="00D470E1"/>
    <w:rsid w:val="00D47125"/>
    <w:rsid w:val="00D47186"/>
    <w:rsid w:val="00D471EB"/>
    <w:rsid w:val="00D4723D"/>
    <w:rsid w:val="00D475E3"/>
    <w:rsid w:val="00D47ACE"/>
    <w:rsid w:val="00D47C1C"/>
    <w:rsid w:val="00D47CB8"/>
    <w:rsid w:val="00D47CFB"/>
    <w:rsid w:val="00D47FD9"/>
    <w:rsid w:val="00D500AD"/>
    <w:rsid w:val="00D50A09"/>
    <w:rsid w:val="00D50E70"/>
    <w:rsid w:val="00D50F38"/>
    <w:rsid w:val="00D511E0"/>
    <w:rsid w:val="00D5129F"/>
    <w:rsid w:val="00D51330"/>
    <w:rsid w:val="00D51334"/>
    <w:rsid w:val="00D5139F"/>
    <w:rsid w:val="00D5146E"/>
    <w:rsid w:val="00D515DF"/>
    <w:rsid w:val="00D5194A"/>
    <w:rsid w:val="00D51961"/>
    <w:rsid w:val="00D519CA"/>
    <w:rsid w:val="00D51A2D"/>
    <w:rsid w:val="00D51B4E"/>
    <w:rsid w:val="00D51CBA"/>
    <w:rsid w:val="00D51E8F"/>
    <w:rsid w:val="00D51F47"/>
    <w:rsid w:val="00D51F5B"/>
    <w:rsid w:val="00D52216"/>
    <w:rsid w:val="00D52785"/>
    <w:rsid w:val="00D5287B"/>
    <w:rsid w:val="00D52AE2"/>
    <w:rsid w:val="00D53650"/>
    <w:rsid w:val="00D539B3"/>
    <w:rsid w:val="00D539F5"/>
    <w:rsid w:val="00D53A4B"/>
    <w:rsid w:val="00D53A9B"/>
    <w:rsid w:val="00D53C04"/>
    <w:rsid w:val="00D53FE3"/>
    <w:rsid w:val="00D54388"/>
    <w:rsid w:val="00D54644"/>
    <w:rsid w:val="00D54796"/>
    <w:rsid w:val="00D54FA5"/>
    <w:rsid w:val="00D55085"/>
    <w:rsid w:val="00D5508C"/>
    <w:rsid w:val="00D551BA"/>
    <w:rsid w:val="00D559B4"/>
    <w:rsid w:val="00D559D9"/>
    <w:rsid w:val="00D55ABF"/>
    <w:rsid w:val="00D55B8B"/>
    <w:rsid w:val="00D55CAC"/>
    <w:rsid w:val="00D55D4A"/>
    <w:rsid w:val="00D55D82"/>
    <w:rsid w:val="00D5633B"/>
    <w:rsid w:val="00D563D3"/>
    <w:rsid w:val="00D564DD"/>
    <w:rsid w:val="00D564FC"/>
    <w:rsid w:val="00D56BCC"/>
    <w:rsid w:val="00D56BD7"/>
    <w:rsid w:val="00D571A7"/>
    <w:rsid w:val="00D57782"/>
    <w:rsid w:val="00D57A48"/>
    <w:rsid w:val="00D57D8B"/>
    <w:rsid w:val="00D57EAA"/>
    <w:rsid w:val="00D57FC9"/>
    <w:rsid w:val="00D60082"/>
    <w:rsid w:val="00D602D1"/>
    <w:rsid w:val="00D6053A"/>
    <w:rsid w:val="00D60BDD"/>
    <w:rsid w:val="00D60CC1"/>
    <w:rsid w:val="00D60D2E"/>
    <w:rsid w:val="00D60D90"/>
    <w:rsid w:val="00D60FCE"/>
    <w:rsid w:val="00D61349"/>
    <w:rsid w:val="00D613B2"/>
    <w:rsid w:val="00D613B9"/>
    <w:rsid w:val="00D61496"/>
    <w:rsid w:val="00D617F7"/>
    <w:rsid w:val="00D61A94"/>
    <w:rsid w:val="00D61DD1"/>
    <w:rsid w:val="00D6208D"/>
    <w:rsid w:val="00D62114"/>
    <w:rsid w:val="00D62159"/>
    <w:rsid w:val="00D6223C"/>
    <w:rsid w:val="00D623CF"/>
    <w:rsid w:val="00D62436"/>
    <w:rsid w:val="00D624CE"/>
    <w:rsid w:val="00D62561"/>
    <w:rsid w:val="00D625DC"/>
    <w:rsid w:val="00D62A3B"/>
    <w:rsid w:val="00D62A5C"/>
    <w:rsid w:val="00D62A9E"/>
    <w:rsid w:val="00D62BA1"/>
    <w:rsid w:val="00D6320E"/>
    <w:rsid w:val="00D63259"/>
    <w:rsid w:val="00D63320"/>
    <w:rsid w:val="00D635DB"/>
    <w:rsid w:val="00D636EB"/>
    <w:rsid w:val="00D63927"/>
    <w:rsid w:val="00D63B58"/>
    <w:rsid w:val="00D640A0"/>
    <w:rsid w:val="00D64124"/>
    <w:rsid w:val="00D64200"/>
    <w:rsid w:val="00D642F6"/>
    <w:rsid w:val="00D64683"/>
    <w:rsid w:val="00D647F3"/>
    <w:rsid w:val="00D649DE"/>
    <w:rsid w:val="00D64A98"/>
    <w:rsid w:val="00D64AC8"/>
    <w:rsid w:val="00D6512C"/>
    <w:rsid w:val="00D6532F"/>
    <w:rsid w:val="00D65334"/>
    <w:rsid w:val="00D6536D"/>
    <w:rsid w:val="00D6539A"/>
    <w:rsid w:val="00D659FE"/>
    <w:rsid w:val="00D65A85"/>
    <w:rsid w:val="00D65D96"/>
    <w:rsid w:val="00D66218"/>
    <w:rsid w:val="00D665A0"/>
    <w:rsid w:val="00D66829"/>
    <w:rsid w:val="00D66970"/>
    <w:rsid w:val="00D66E61"/>
    <w:rsid w:val="00D66FB1"/>
    <w:rsid w:val="00D6703A"/>
    <w:rsid w:val="00D67080"/>
    <w:rsid w:val="00D673E3"/>
    <w:rsid w:val="00D67ABC"/>
    <w:rsid w:val="00D67D6F"/>
    <w:rsid w:val="00D67D74"/>
    <w:rsid w:val="00D67F1C"/>
    <w:rsid w:val="00D703E7"/>
    <w:rsid w:val="00D7077B"/>
    <w:rsid w:val="00D70845"/>
    <w:rsid w:val="00D7089D"/>
    <w:rsid w:val="00D70EE0"/>
    <w:rsid w:val="00D71628"/>
    <w:rsid w:val="00D71DD3"/>
    <w:rsid w:val="00D723C1"/>
    <w:rsid w:val="00D724DE"/>
    <w:rsid w:val="00D72548"/>
    <w:rsid w:val="00D729E4"/>
    <w:rsid w:val="00D72C0E"/>
    <w:rsid w:val="00D72E95"/>
    <w:rsid w:val="00D732E2"/>
    <w:rsid w:val="00D735D5"/>
    <w:rsid w:val="00D73635"/>
    <w:rsid w:val="00D73677"/>
    <w:rsid w:val="00D73A10"/>
    <w:rsid w:val="00D73D41"/>
    <w:rsid w:val="00D73E81"/>
    <w:rsid w:val="00D73EC9"/>
    <w:rsid w:val="00D7435E"/>
    <w:rsid w:val="00D74517"/>
    <w:rsid w:val="00D74602"/>
    <w:rsid w:val="00D74755"/>
    <w:rsid w:val="00D7482C"/>
    <w:rsid w:val="00D7483C"/>
    <w:rsid w:val="00D74908"/>
    <w:rsid w:val="00D74D94"/>
    <w:rsid w:val="00D7529D"/>
    <w:rsid w:val="00D75314"/>
    <w:rsid w:val="00D753D7"/>
    <w:rsid w:val="00D755B0"/>
    <w:rsid w:val="00D75747"/>
    <w:rsid w:val="00D759B7"/>
    <w:rsid w:val="00D759DF"/>
    <w:rsid w:val="00D75D79"/>
    <w:rsid w:val="00D75D8B"/>
    <w:rsid w:val="00D75E51"/>
    <w:rsid w:val="00D7620D"/>
    <w:rsid w:val="00D7632F"/>
    <w:rsid w:val="00D76618"/>
    <w:rsid w:val="00D766E0"/>
    <w:rsid w:val="00D767DF"/>
    <w:rsid w:val="00D76886"/>
    <w:rsid w:val="00D76A10"/>
    <w:rsid w:val="00D76A3C"/>
    <w:rsid w:val="00D76B53"/>
    <w:rsid w:val="00D76C2F"/>
    <w:rsid w:val="00D76E93"/>
    <w:rsid w:val="00D76F22"/>
    <w:rsid w:val="00D76F7B"/>
    <w:rsid w:val="00D77367"/>
    <w:rsid w:val="00D773D5"/>
    <w:rsid w:val="00D773EC"/>
    <w:rsid w:val="00D77401"/>
    <w:rsid w:val="00D77476"/>
    <w:rsid w:val="00D776BC"/>
    <w:rsid w:val="00D77908"/>
    <w:rsid w:val="00D77C37"/>
    <w:rsid w:val="00D77D04"/>
    <w:rsid w:val="00D77FAB"/>
    <w:rsid w:val="00D80203"/>
    <w:rsid w:val="00D80792"/>
    <w:rsid w:val="00D807D5"/>
    <w:rsid w:val="00D8086C"/>
    <w:rsid w:val="00D808AC"/>
    <w:rsid w:val="00D80955"/>
    <w:rsid w:val="00D80C0D"/>
    <w:rsid w:val="00D80EA8"/>
    <w:rsid w:val="00D80F24"/>
    <w:rsid w:val="00D80FBF"/>
    <w:rsid w:val="00D8118C"/>
    <w:rsid w:val="00D81341"/>
    <w:rsid w:val="00D81376"/>
    <w:rsid w:val="00D81C85"/>
    <w:rsid w:val="00D82333"/>
    <w:rsid w:val="00D8298D"/>
    <w:rsid w:val="00D82BB4"/>
    <w:rsid w:val="00D82D8A"/>
    <w:rsid w:val="00D82DD1"/>
    <w:rsid w:val="00D830F5"/>
    <w:rsid w:val="00D83192"/>
    <w:rsid w:val="00D83195"/>
    <w:rsid w:val="00D83312"/>
    <w:rsid w:val="00D8355C"/>
    <w:rsid w:val="00D835DC"/>
    <w:rsid w:val="00D83746"/>
    <w:rsid w:val="00D83862"/>
    <w:rsid w:val="00D83D21"/>
    <w:rsid w:val="00D840BC"/>
    <w:rsid w:val="00D844E7"/>
    <w:rsid w:val="00D846C3"/>
    <w:rsid w:val="00D84B7B"/>
    <w:rsid w:val="00D84DA1"/>
    <w:rsid w:val="00D85003"/>
    <w:rsid w:val="00D851B3"/>
    <w:rsid w:val="00D8543A"/>
    <w:rsid w:val="00D8553B"/>
    <w:rsid w:val="00D85639"/>
    <w:rsid w:val="00D85709"/>
    <w:rsid w:val="00D8577C"/>
    <w:rsid w:val="00D857DD"/>
    <w:rsid w:val="00D859B8"/>
    <w:rsid w:val="00D86144"/>
    <w:rsid w:val="00D8635E"/>
    <w:rsid w:val="00D8640F"/>
    <w:rsid w:val="00D865F3"/>
    <w:rsid w:val="00D866C9"/>
    <w:rsid w:val="00D8671E"/>
    <w:rsid w:val="00D86D9E"/>
    <w:rsid w:val="00D87203"/>
    <w:rsid w:val="00D8732E"/>
    <w:rsid w:val="00D8744C"/>
    <w:rsid w:val="00D874CD"/>
    <w:rsid w:val="00D87695"/>
    <w:rsid w:val="00D87F62"/>
    <w:rsid w:val="00D90179"/>
    <w:rsid w:val="00D907B1"/>
    <w:rsid w:val="00D90A73"/>
    <w:rsid w:val="00D90A79"/>
    <w:rsid w:val="00D90AA3"/>
    <w:rsid w:val="00D90AAE"/>
    <w:rsid w:val="00D90E6A"/>
    <w:rsid w:val="00D90FEF"/>
    <w:rsid w:val="00D91331"/>
    <w:rsid w:val="00D9167C"/>
    <w:rsid w:val="00D91754"/>
    <w:rsid w:val="00D9282D"/>
    <w:rsid w:val="00D929D1"/>
    <w:rsid w:val="00D929E1"/>
    <w:rsid w:val="00D9302F"/>
    <w:rsid w:val="00D93440"/>
    <w:rsid w:val="00D93677"/>
    <w:rsid w:val="00D93738"/>
    <w:rsid w:val="00D9377F"/>
    <w:rsid w:val="00D93D7E"/>
    <w:rsid w:val="00D93F61"/>
    <w:rsid w:val="00D93FA2"/>
    <w:rsid w:val="00D9407B"/>
    <w:rsid w:val="00D94179"/>
    <w:rsid w:val="00D941E5"/>
    <w:rsid w:val="00D9477C"/>
    <w:rsid w:val="00D94C5C"/>
    <w:rsid w:val="00D94F59"/>
    <w:rsid w:val="00D9516A"/>
    <w:rsid w:val="00D95383"/>
    <w:rsid w:val="00D95468"/>
    <w:rsid w:val="00D954CA"/>
    <w:rsid w:val="00D95589"/>
    <w:rsid w:val="00D95A7C"/>
    <w:rsid w:val="00D95BE1"/>
    <w:rsid w:val="00D95DA9"/>
    <w:rsid w:val="00D95E46"/>
    <w:rsid w:val="00D95E5F"/>
    <w:rsid w:val="00D95F71"/>
    <w:rsid w:val="00D95FBF"/>
    <w:rsid w:val="00D960A0"/>
    <w:rsid w:val="00D9618A"/>
    <w:rsid w:val="00D965A7"/>
    <w:rsid w:val="00D96720"/>
    <w:rsid w:val="00D96C6D"/>
    <w:rsid w:val="00D96EB6"/>
    <w:rsid w:val="00D96F4A"/>
    <w:rsid w:val="00D97245"/>
    <w:rsid w:val="00D974E2"/>
    <w:rsid w:val="00D97826"/>
    <w:rsid w:val="00DA029C"/>
    <w:rsid w:val="00DA064B"/>
    <w:rsid w:val="00DA0702"/>
    <w:rsid w:val="00DA093B"/>
    <w:rsid w:val="00DA0C3E"/>
    <w:rsid w:val="00DA0D44"/>
    <w:rsid w:val="00DA156E"/>
    <w:rsid w:val="00DA1642"/>
    <w:rsid w:val="00DA165F"/>
    <w:rsid w:val="00DA189F"/>
    <w:rsid w:val="00DA1BCC"/>
    <w:rsid w:val="00DA1E41"/>
    <w:rsid w:val="00DA1EED"/>
    <w:rsid w:val="00DA1F57"/>
    <w:rsid w:val="00DA226F"/>
    <w:rsid w:val="00DA252D"/>
    <w:rsid w:val="00DA2889"/>
    <w:rsid w:val="00DA2981"/>
    <w:rsid w:val="00DA2AD5"/>
    <w:rsid w:val="00DA2B0E"/>
    <w:rsid w:val="00DA2F39"/>
    <w:rsid w:val="00DA317B"/>
    <w:rsid w:val="00DA349D"/>
    <w:rsid w:val="00DA3D0F"/>
    <w:rsid w:val="00DA3EA3"/>
    <w:rsid w:val="00DA3FF8"/>
    <w:rsid w:val="00DA4337"/>
    <w:rsid w:val="00DA454A"/>
    <w:rsid w:val="00DA466B"/>
    <w:rsid w:val="00DA47B8"/>
    <w:rsid w:val="00DA4918"/>
    <w:rsid w:val="00DA4F4A"/>
    <w:rsid w:val="00DA5385"/>
    <w:rsid w:val="00DA5406"/>
    <w:rsid w:val="00DA553E"/>
    <w:rsid w:val="00DA5A75"/>
    <w:rsid w:val="00DA5B80"/>
    <w:rsid w:val="00DA5D08"/>
    <w:rsid w:val="00DA5E8C"/>
    <w:rsid w:val="00DA5ED3"/>
    <w:rsid w:val="00DA61F8"/>
    <w:rsid w:val="00DA6657"/>
    <w:rsid w:val="00DA6744"/>
    <w:rsid w:val="00DA679F"/>
    <w:rsid w:val="00DA67FD"/>
    <w:rsid w:val="00DA6913"/>
    <w:rsid w:val="00DA69CC"/>
    <w:rsid w:val="00DA6BD8"/>
    <w:rsid w:val="00DA6F05"/>
    <w:rsid w:val="00DA7256"/>
    <w:rsid w:val="00DA729F"/>
    <w:rsid w:val="00DA74FF"/>
    <w:rsid w:val="00DA7564"/>
    <w:rsid w:val="00DA7761"/>
    <w:rsid w:val="00DA7920"/>
    <w:rsid w:val="00DA7994"/>
    <w:rsid w:val="00DA7B7B"/>
    <w:rsid w:val="00DA7DD0"/>
    <w:rsid w:val="00DB07FA"/>
    <w:rsid w:val="00DB0C0D"/>
    <w:rsid w:val="00DB0C47"/>
    <w:rsid w:val="00DB0C49"/>
    <w:rsid w:val="00DB12B7"/>
    <w:rsid w:val="00DB14DA"/>
    <w:rsid w:val="00DB17E7"/>
    <w:rsid w:val="00DB1803"/>
    <w:rsid w:val="00DB19C5"/>
    <w:rsid w:val="00DB1BA2"/>
    <w:rsid w:val="00DB1BCA"/>
    <w:rsid w:val="00DB1C8D"/>
    <w:rsid w:val="00DB1D29"/>
    <w:rsid w:val="00DB2033"/>
    <w:rsid w:val="00DB21CE"/>
    <w:rsid w:val="00DB2D75"/>
    <w:rsid w:val="00DB39FF"/>
    <w:rsid w:val="00DB3B51"/>
    <w:rsid w:val="00DB3B6E"/>
    <w:rsid w:val="00DB3BA4"/>
    <w:rsid w:val="00DB3C7A"/>
    <w:rsid w:val="00DB3E57"/>
    <w:rsid w:val="00DB4378"/>
    <w:rsid w:val="00DB4547"/>
    <w:rsid w:val="00DB4682"/>
    <w:rsid w:val="00DB483B"/>
    <w:rsid w:val="00DB4849"/>
    <w:rsid w:val="00DB489D"/>
    <w:rsid w:val="00DB4D5C"/>
    <w:rsid w:val="00DB4EC8"/>
    <w:rsid w:val="00DB4F9C"/>
    <w:rsid w:val="00DB5181"/>
    <w:rsid w:val="00DB519D"/>
    <w:rsid w:val="00DB521E"/>
    <w:rsid w:val="00DB5252"/>
    <w:rsid w:val="00DB560F"/>
    <w:rsid w:val="00DB56D6"/>
    <w:rsid w:val="00DB5825"/>
    <w:rsid w:val="00DB58C4"/>
    <w:rsid w:val="00DB5AAC"/>
    <w:rsid w:val="00DB5EBF"/>
    <w:rsid w:val="00DB5F70"/>
    <w:rsid w:val="00DB6017"/>
    <w:rsid w:val="00DB6045"/>
    <w:rsid w:val="00DB6127"/>
    <w:rsid w:val="00DB617A"/>
    <w:rsid w:val="00DB620A"/>
    <w:rsid w:val="00DB66F0"/>
    <w:rsid w:val="00DB6BCA"/>
    <w:rsid w:val="00DB6CD0"/>
    <w:rsid w:val="00DB6DCE"/>
    <w:rsid w:val="00DB6F84"/>
    <w:rsid w:val="00DB742A"/>
    <w:rsid w:val="00DB75D6"/>
    <w:rsid w:val="00DB7897"/>
    <w:rsid w:val="00DB7935"/>
    <w:rsid w:val="00DB7BBD"/>
    <w:rsid w:val="00DB7BD4"/>
    <w:rsid w:val="00DB7E92"/>
    <w:rsid w:val="00DC000E"/>
    <w:rsid w:val="00DC00F9"/>
    <w:rsid w:val="00DC0163"/>
    <w:rsid w:val="00DC018B"/>
    <w:rsid w:val="00DC0245"/>
    <w:rsid w:val="00DC0441"/>
    <w:rsid w:val="00DC044C"/>
    <w:rsid w:val="00DC0662"/>
    <w:rsid w:val="00DC07C9"/>
    <w:rsid w:val="00DC0D68"/>
    <w:rsid w:val="00DC0E3B"/>
    <w:rsid w:val="00DC1074"/>
    <w:rsid w:val="00DC10AE"/>
    <w:rsid w:val="00DC1143"/>
    <w:rsid w:val="00DC11AA"/>
    <w:rsid w:val="00DC1281"/>
    <w:rsid w:val="00DC1375"/>
    <w:rsid w:val="00DC14C8"/>
    <w:rsid w:val="00DC15BA"/>
    <w:rsid w:val="00DC16BB"/>
    <w:rsid w:val="00DC1C79"/>
    <w:rsid w:val="00DC1CBF"/>
    <w:rsid w:val="00DC1E01"/>
    <w:rsid w:val="00DC1F41"/>
    <w:rsid w:val="00DC1F8E"/>
    <w:rsid w:val="00DC1FE7"/>
    <w:rsid w:val="00DC21BE"/>
    <w:rsid w:val="00DC2401"/>
    <w:rsid w:val="00DC2643"/>
    <w:rsid w:val="00DC26E7"/>
    <w:rsid w:val="00DC296B"/>
    <w:rsid w:val="00DC2B0F"/>
    <w:rsid w:val="00DC2B34"/>
    <w:rsid w:val="00DC32BC"/>
    <w:rsid w:val="00DC3692"/>
    <w:rsid w:val="00DC36DE"/>
    <w:rsid w:val="00DC39CC"/>
    <w:rsid w:val="00DC3B35"/>
    <w:rsid w:val="00DC3CF2"/>
    <w:rsid w:val="00DC3F37"/>
    <w:rsid w:val="00DC418F"/>
    <w:rsid w:val="00DC427F"/>
    <w:rsid w:val="00DC47A7"/>
    <w:rsid w:val="00DC4892"/>
    <w:rsid w:val="00DC48A8"/>
    <w:rsid w:val="00DC4E99"/>
    <w:rsid w:val="00DC4F78"/>
    <w:rsid w:val="00DC5920"/>
    <w:rsid w:val="00DC5C54"/>
    <w:rsid w:val="00DC5FCC"/>
    <w:rsid w:val="00DC607F"/>
    <w:rsid w:val="00DC6153"/>
    <w:rsid w:val="00DC621E"/>
    <w:rsid w:val="00DC680F"/>
    <w:rsid w:val="00DC6A9D"/>
    <w:rsid w:val="00DC6B36"/>
    <w:rsid w:val="00DC6D6D"/>
    <w:rsid w:val="00DC73A9"/>
    <w:rsid w:val="00DC73C6"/>
    <w:rsid w:val="00DC7732"/>
    <w:rsid w:val="00DC780C"/>
    <w:rsid w:val="00DC7B8E"/>
    <w:rsid w:val="00DD0605"/>
    <w:rsid w:val="00DD0822"/>
    <w:rsid w:val="00DD083A"/>
    <w:rsid w:val="00DD0AFA"/>
    <w:rsid w:val="00DD0B40"/>
    <w:rsid w:val="00DD0FAE"/>
    <w:rsid w:val="00DD0FFB"/>
    <w:rsid w:val="00DD1018"/>
    <w:rsid w:val="00DD1474"/>
    <w:rsid w:val="00DD16A4"/>
    <w:rsid w:val="00DD16C6"/>
    <w:rsid w:val="00DD17E2"/>
    <w:rsid w:val="00DD1A45"/>
    <w:rsid w:val="00DD1B5C"/>
    <w:rsid w:val="00DD1F2D"/>
    <w:rsid w:val="00DD2093"/>
    <w:rsid w:val="00DD21B7"/>
    <w:rsid w:val="00DD21E0"/>
    <w:rsid w:val="00DD23A1"/>
    <w:rsid w:val="00DD2B1E"/>
    <w:rsid w:val="00DD2B5C"/>
    <w:rsid w:val="00DD2C81"/>
    <w:rsid w:val="00DD2DDA"/>
    <w:rsid w:val="00DD2E4B"/>
    <w:rsid w:val="00DD30BC"/>
    <w:rsid w:val="00DD3163"/>
    <w:rsid w:val="00DD33BE"/>
    <w:rsid w:val="00DD3AD8"/>
    <w:rsid w:val="00DD3CDA"/>
    <w:rsid w:val="00DD3D66"/>
    <w:rsid w:val="00DD3E3A"/>
    <w:rsid w:val="00DD40D0"/>
    <w:rsid w:val="00DD4281"/>
    <w:rsid w:val="00DD46D8"/>
    <w:rsid w:val="00DD47C9"/>
    <w:rsid w:val="00DD4810"/>
    <w:rsid w:val="00DD4E0B"/>
    <w:rsid w:val="00DD4FA2"/>
    <w:rsid w:val="00DD50CD"/>
    <w:rsid w:val="00DD55BF"/>
    <w:rsid w:val="00DD585C"/>
    <w:rsid w:val="00DD5A55"/>
    <w:rsid w:val="00DD5D1D"/>
    <w:rsid w:val="00DD5E9A"/>
    <w:rsid w:val="00DD66B5"/>
    <w:rsid w:val="00DD6768"/>
    <w:rsid w:val="00DD67B3"/>
    <w:rsid w:val="00DD6EDD"/>
    <w:rsid w:val="00DD7170"/>
    <w:rsid w:val="00DD74B1"/>
    <w:rsid w:val="00DD7D96"/>
    <w:rsid w:val="00DD7DA2"/>
    <w:rsid w:val="00DE064F"/>
    <w:rsid w:val="00DE0887"/>
    <w:rsid w:val="00DE0E79"/>
    <w:rsid w:val="00DE1278"/>
    <w:rsid w:val="00DE1A4E"/>
    <w:rsid w:val="00DE1A85"/>
    <w:rsid w:val="00DE1D2F"/>
    <w:rsid w:val="00DE1E22"/>
    <w:rsid w:val="00DE238B"/>
    <w:rsid w:val="00DE24E7"/>
    <w:rsid w:val="00DE2949"/>
    <w:rsid w:val="00DE2A8F"/>
    <w:rsid w:val="00DE2B47"/>
    <w:rsid w:val="00DE2CC2"/>
    <w:rsid w:val="00DE357C"/>
    <w:rsid w:val="00DE3BE0"/>
    <w:rsid w:val="00DE3DDC"/>
    <w:rsid w:val="00DE3F23"/>
    <w:rsid w:val="00DE3F54"/>
    <w:rsid w:val="00DE3FC6"/>
    <w:rsid w:val="00DE407C"/>
    <w:rsid w:val="00DE4672"/>
    <w:rsid w:val="00DE4B17"/>
    <w:rsid w:val="00DE4B6A"/>
    <w:rsid w:val="00DE4D99"/>
    <w:rsid w:val="00DE4F1B"/>
    <w:rsid w:val="00DE50C1"/>
    <w:rsid w:val="00DE51A2"/>
    <w:rsid w:val="00DE52F4"/>
    <w:rsid w:val="00DE5841"/>
    <w:rsid w:val="00DE5941"/>
    <w:rsid w:val="00DE5A2B"/>
    <w:rsid w:val="00DE5E14"/>
    <w:rsid w:val="00DE6312"/>
    <w:rsid w:val="00DE633C"/>
    <w:rsid w:val="00DE6549"/>
    <w:rsid w:val="00DE68B0"/>
    <w:rsid w:val="00DE6F55"/>
    <w:rsid w:val="00DE6F5C"/>
    <w:rsid w:val="00DE70AD"/>
    <w:rsid w:val="00DE7200"/>
    <w:rsid w:val="00DE7458"/>
    <w:rsid w:val="00DE77F7"/>
    <w:rsid w:val="00DE7949"/>
    <w:rsid w:val="00DE7AF6"/>
    <w:rsid w:val="00DE7C8B"/>
    <w:rsid w:val="00DE7F9C"/>
    <w:rsid w:val="00DF039C"/>
    <w:rsid w:val="00DF050C"/>
    <w:rsid w:val="00DF051E"/>
    <w:rsid w:val="00DF059E"/>
    <w:rsid w:val="00DF0635"/>
    <w:rsid w:val="00DF06CD"/>
    <w:rsid w:val="00DF0985"/>
    <w:rsid w:val="00DF0A13"/>
    <w:rsid w:val="00DF0E69"/>
    <w:rsid w:val="00DF0EAB"/>
    <w:rsid w:val="00DF1270"/>
    <w:rsid w:val="00DF1442"/>
    <w:rsid w:val="00DF1500"/>
    <w:rsid w:val="00DF16E3"/>
    <w:rsid w:val="00DF1B0C"/>
    <w:rsid w:val="00DF2311"/>
    <w:rsid w:val="00DF26FD"/>
    <w:rsid w:val="00DF27D6"/>
    <w:rsid w:val="00DF2BE7"/>
    <w:rsid w:val="00DF2FF9"/>
    <w:rsid w:val="00DF35DF"/>
    <w:rsid w:val="00DF3A4D"/>
    <w:rsid w:val="00DF3B19"/>
    <w:rsid w:val="00DF3C35"/>
    <w:rsid w:val="00DF44CB"/>
    <w:rsid w:val="00DF4539"/>
    <w:rsid w:val="00DF45C0"/>
    <w:rsid w:val="00DF4831"/>
    <w:rsid w:val="00DF486C"/>
    <w:rsid w:val="00DF4878"/>
    <w:rsid w:val="00DF4C04"/>
    <w:rsid w:val="00DF568C"/>
    <w:rsid w:val="00DF5792"/>
    <w:rsid w:val="00DF57B6"/>
    <w:rsid w:val="00DF5ABD"/>
    <w:rsid w:val="00DF5C78"/>
    <w:rsid w:val="00DF6963"/>
    <w:rsid w:val="00DF6A33"/>
    <w:rsid w:val="00DF6BA0"/>
    <w:rsid w:val="00DF6C9E"/>
    <w:rsid w:val="00DF6F5F"/>
    <w:rsid w:val="00DF7511"/>
    <w:rsid w:val="00DF78D6"/>
    <w:rsid w:val="00DF79FD"/>
    <w:rsid w:val="00DF7CE1"/>
    <w:rsid w:val="00DF7D13"/>
    <w:rsid w:val="00E00020"/>
    <w:rsid w:val="00E002BC"/>
    <w:rsid w:val="00E00457"/>
    <w:rsid w:val="00E004FC"/>
    <w:rsid w:val="00E00530"/>
    <w:rsid w:val="00E00674"/>
    <w:rsid w:val="00E006AD"/>
    <w:rsid w:val="00E00740"/>
    <w:rsid w:val="00E00A18"/>
    <w:rsid w:val="00E00ABC"/>
    <w:rsid w:val="00E00D17"/>
    <w:rsid w:val="00E0110A"/>
    <w:rsid w:val="00E011F7"/>
    <w:rsid w:val="00E01837"/>
    <w:rsid w:val="00E01A2F"/>
    <w:rsid w:val="00E01C15"/>
    <w:rsid w:val="00E02017"/>
    <w:rsid w:val="00E020D0"/>
    <w:rsid w:val="00E026C2"/>
    <w:rsid w:val="00E0274F"/>
    <w:rsid w:val="00E02C34"/>
    <w:rsid w:val="00E02E48"/>
    <w:rsid w:val="00E03398"/>
    <w:rsid w:val="00E03652"/>
    <w:rsid w:val="00E03789"/>
    <w:rsid w:val="00E038E3"/>
    <w:rsid w:val="00E03B89"/>
    <w:rsid w:val="00E03F39"/>
    <w:rsid w:val="00E03FD5"/>
    <w:rsid w:val="00E042D9"/>
    <w:rsid w:val="00E042ED"/>
    <w:rsid w:val="00E04391"/>
    <w:rsid w:val="00E04693"/>
    <w:rsid w:val="00E04704"/>
    <w:rsid w:val="00E04BA8"/>
    <w:rsid w:val="00E04E0A"/>
    <w:rsid w:val="00E0502F"/>
    <w:rsid w:val="00E05144"/>
    <w:rsid w:val="00E0551C"/>
    <w:rsid w:val="00E05552"/>
    <w:rsid w:val="00E0560A"/>
    <w:rsid w:val="00E05688"/>
    <w:rsid w:val="00E0579F"/>
    <w:rsid w:val="00E05802"/>
    <w:rsid w:val="00E05A98"/>
    <w:rsid w:val="00E05BEB"/>
    <w:rsid w:val="00E063D4"/>
    <w:rsid w:val="00E0675B"/>
    <w:rsid w:val="00E06A63"/>
    <w:rsid w:val="00E06C28"/>
    <w:rsid w:val="00E06FD9"/>
    <w:rsid w:val="00E0705A"/>
    <w:rsid w:val="00E07202"/>
    <w:rsid w:val="00E0738D"/>
    <w:rsid w:val="00E0743B"/>
    <w:rsid w:val="00E074A2"/>
    <w:rsid w:val="00E074BA"/>
    <w:rsid w:val="00E074F5"/>
    <w:rsid w:val="00E07706"/>
    <w:rsid w:val="00E0778E"/>
    <w:rsid w:val="00E07D9E"/>
    <w:rsid w:val="00E1011E"/>
    <w:rsid w:val="00E10239"/>
    <w:rsid w:val="00E102E6"/>
    <w:rsid w:val="00E10726"/>
    <w:rsid w:val="00E10788"/>
    <w:rsid w:val="00E1140D"/>
    <w:rsid w:val="00E115A5"/>
    <w:rsid w:val="00E116CC"/>
    <w:rsid w:val="00E1197F"/>
    <w:rsid w:val="00E11C1C"/>
    <w:rsid w:val="00E11C7F"/>
    <w:rsid w:val="00E11D20"/>
    <w:rsid w:val="00E12128"/>
    <w:rsid w:val="00E1245D"/>
    <w:rsid w:val="00E12474"/>
    <w:rsid w:val="00E12C38"/>
    <w:rsid w:val="00E12CA1"/>
    <w:rsid w:val="00E12CC3"/>
    <w:rsid w:val="00E13260"/>
    <w:rsid w:val="00E13386"/>
    <w:rsid w:val="00E1363F"/>
    <w:rsid w:val="00E13796"/>
    <w:rsid w:val="00E138C2"/>
    <w:rsid w:val="00E13988"/>
    <w:rsid w:val="00E139D4"/>
    <w:rsid w:val="00E13BF9"/>
    <w:rsid w:val="00E13CF8"/>
    <w:rsid w:val="00E13D8B"/>
    <w:rsid w:val="00E13EE7"/>
    <w:rsid w:val="00E13FC6"/>
    <w:rsid w:val="00E14067"/>
    <w:rsid w:val="00E1412C"/>
    <w:rsid w:val="00E14147"/>
    <w:rsid w:val="00E14202"/>
    <w:rsid w:val="00E146CD"/>
    <w:rsid w:val="00E1483D"/>
    <w:rsid w:val="00E148EB"/>
    <w:rsid w:val="00E1492B"/>
    <w:rsid w:val="00E14FCF"/>
    <w:rsid w:val="00E15264"/>
    <w:rsid w:val="00E152E7"/>
    <w:rsid w:val="00E15359"/>
    <w:rsid w:val="00E1569D"/>
    <w:rsid w:val="00E15A9B"/>
    <w:rsid w:val="00E15AB3"/>
    <w:rsid w:val="00E15DC0"/>
    <w:rsid w:val="00E15F7D"/>
    <w:rsid w:val="00E1634B"/>
    <w:rsid w:val="00E16493"/>
    <w:rsid w:val="00E165C8"/>
    <w:rsid w:val="00E16809"/>
    <w:rsid w:val="00E16947"/>
    <w:rsid w:val="00E16FEC"/>
    <w:rsid w:val="00E172F4"/>
    <w:rsid w:val="00E1744A"/>
    <w:rsid w:val="00E17451"/>
    <w:rsid w:val="00E1760E"/>
    <w:rsid w:val="00E178B7"/>
    <w:rsid w:val="00E17ACC"/>
    <w:rsid w:val="00E204C6"/>
    <w:rsid w:val="00E204CF"/>
    <w:rsid w:val="00E20773"/>
    <w:rsid w:val="00E20FAD"/>
    <w:rsid w:val="00E20FC3"/>
    <w:rsid w:val="00E21036"/>
    <w:rsid w:val="00E21247"/>
    <w:rsid w:val="00E212D1"/>
    <w:rsid w:val="00E21412"/>
    <w:rsid w:val="00E214B5"/>
    <w:rsid w:val="00E2199E"/>
    <w:rsid w:val="00E219C9"/>
    <w:rsid w:val="00E21BFB"/>
    <w:rsid w:val="00E21C07"/>
    <w:rsid w:val="00E21C33"/>
    <w:rsid w:val="00E21DF8"/>
    <w:rsid w:val="00E21F3C"/>
    <w:rsid w:val="00E21F55"/>
    <w:rsid w:val="00E21F63"/>
    <w:rsid w:val="00E22883"/>
    <w:rsid w:val="00E22C2B"/>
    <w:rsid w:val="00E22E5A"/>
    <w:rsid w:val="00E23176"/>
    <w:rsid w:val="00E232C3"/>
    <w:rsid w:val="00E235F3"/>
    <w:rsid w:val="00E23614"/>
    <w:rsid w:val="00E23938"/>
    <w:rsid w:val="00E2393A"/>
    <w:rsid w:val="00E23947"/>
    <w:rsid w:val="00E239AE"/>
    <w:rsid w:val="00E23A76"/>
    <w:rsid w:val="00E23B88"/>
    <w:rsid w:val="00E23E0C"/>
    <w:rsid w:val="00E24298"/>
    <w:rsid w:val="00E24369"/>
    <w:rsid w:val="00E2482B"/>
    <w:rsid w:val="00E24B3E"/>
    <w:rsid w:val="00E24EFF"/>
    <w:rsid w:val="00E25246"/>
    <w:rsid w:val="00E254C6"/>
    <w:rsid w:val="00E257CA"/>
    <w:rsid w:val="00E25817"/>
    <w:rsid w:val="00E2582A"/>
    <w:rsid w:val="00E25914"/>
    <w:rsid w:val="00E25A8A"/>
    <w:rsid w:val="00E25F50"/>
    <w:rsid w:val="00E26176"/>
    <w:rsid w:val="00E2628E"/>
    <w:rsid w:val="00E266D2"/>
    <w:rsid w:val="00E268C9"/>
    <w:rsid w:val="00E26998"/>
    <w:rsid w:val="00E271ED"/>
    <w:rsid w:val="00E274C5"/>
    <w:rsid w:val="00E278D2"/>
    <w:rsid w:val="00E278E0"/>
    <w:rsid w:val="00E27A0D"/>
    <w:rsid w:val="00E27C02"/>
    <w:rsid w:val="00E27C36"/>
    <w:rsid w:val="00E27CAC"/>
    <w:rsid w:val="00E27DF8"/>
    <w:rsid w:val="00E27DFF"/>
    <w:rsid w:val="00E27E12"/>
    <w:rsid w:val="00E303DE"/>
    <w:rsid w:val="00E30650"/>
    <w:rsid w:val="00E308E8"/>
    <w:rsid w:val="00E30995"/>
    <w:rsid w:val="00E30DDC"/>
    <w:rsid w:val="00E30E1F"/>
    <w:rsid w:val="00E30F98"/>
    <w:rsid w:val="00E313FA"/>
    <w:rsid w:val="00E314C9"/>
    <w:rsid w:val="00E3151B"/>
    <w:rsid w:val="00E316E0"/>
    <w:rsid w:val="00E317C5"/>
    <w:rsid w:val="00E318AF"/>
    <w:rsid w:val="00E31B3B"/>
    <w:rsid w:val="00E31E82"/>
    <w:rsid w:val="00E32014"/>
    <w:rsid w:val="00E32153"/>
    <w:rsid w:val="00E322EC"/>
    <w:rsid w:val="00E323A4"/>
    <w:rsid w:val="00E32AE6"/>
    <w:rsid w:val="00E32E05"/>
    <w:rsid w:val="00E32F14"/>
    <w:rsid w:val="00E330F3"/>
    <w:rsid w:val="00E3311C"/>
    <w:rsid w:val="00E3349C"/>
    <w:rsid w:val="00E3357A"/>
    <w:rsid w:val="00E3364B"/>
    <w:rsid w:val="00E33685"/>
    <w:rsid w:val="00E33AFD"/>
    <w:rsid w:val="00E33CCD"/>
    <w:rsid w:val="00E340AC"/>
    <w:rsid w:val="00E342B8"/>
    <w:rsid w:val="00E34395"/>
    <w:rsid w:val="00E343E9"/>
    <w:rsid w:val="00E345F9"/>
    <w:rsid w:val="00E346BB"/>
    <w:rsid w:val="00E34775"/>
    <w:rsid w:val="00E34839"/>
    <w:rsid w:val="00E34972"/>
    <w:rsid w:val="00E34F5D"/>
    <w:rsid w:val="00E35176"/>
    <w:rsid w:val="00E35615"/>
    <w:rsid w:val="00E358A2"/>
    <w:rsid w:val="00E359A2"/>
    <w:rsid w:val="00E35A5D"/>
    <w:rsid w:val="00E35D70"/>
    <w:rsid w:val="00E35F61"/>
    <w:rsid w:val="00E364C5"/>
    <w:rsid w:val="00E36A17"/>
    <w:rsid w:val="00E36B8B"/>
    <w:rsid w:val="00E36BD0"/>
    <w:rsid w:val="00E36CC1"/>
    <w:rsid w:val="00E36F86"/>
    <w:rsid w:val="00E3724B"/>
    <w:rsid w:val="00E37314"/>
    <w:rsid w:val="00E375BC"/>
    <w:rsid w:val="00E37ABC"/>
    <w:rsid w:val="00E37AF3"/>
    <w:rsid w:val="00E37B91"/>
    <w:rsid w:val="00E37D8A"/>
    <w:rsid w:val="00E4039C"/>
    <w:rsid w:val="00E4056C"/>
    <w:rsid w:val="00E4075A"/>
    <w:rsid w:val="00E407B5"/>
    <w:rsid w:val="00E40A64"/>
    <w:rsid w:val="00E40BCE"/>
    <w:rsid w:val="00E41142"/>
    <w:rsid w:val="00E412BA"/>
    <w:rsid w:val="00E41CA8"/>
    <w:rsid w:val="00E41E29"/>
    <w:rsid w:val="00E421A5"/>
    <w:rsid w:val="00E423DC"/>
    <w:rsid w:val="00E42840"/>
    <w:rsid w:val="00E42BF2"/>
    <w:rsid w:val="00E42E80"/>
    <w:rsid w:val="00E4353B"/>
    <w:rsid w:val="00E4367E"/>
    <w:rsid w:val="00E436FB"/>
    <w:rsid w:val="00E437A0"/>
    <w:rsid w:val="00E43A05"/>
    <w:rsid w:val="00E43AD4"/>
    <w:rsid w:val="00E43C75"/>
    <w:rsid w:val="00E43CA6"/>
    <w:rsid w:val="00E43D59"/>
    <w:rsid w:val="00E43DD2"/>
    <w:rsid w:val="00E43DF0"/>
    <w:rsid w:val="00E43FA7"/>
    <w:rsid w:val="00E44007"/>
    <w:rsid w:val="00E4411A"/>
    <w:rsid w:val="00E444F1"/>
    <w:rsid w:val="00E4452E"/>
    <w:rsid w:val="00E44591"/>
    <w:rsid w:val="00E44782"/>
    <w:rsid w:val="00E44BA5"/>
    <w:rsid w:val="00E450C9"/>
    <w:rsid w:val="00E4555B"/>
    <w:rsid w:val="00E456B7"/>
    <w:rsid w:val="00E45A08"/>
    <w:rsid w:val="00E45B0B"/>
    <w:rsid w:val="00E45BD0"/>
    <w:rsid w:val="00E45DC6"/>
    <w:rsid w:val="00E45DF0"/>
    <w:rsid w:val="00E45F87"/>
    <w:rsid w:val="00E46050"/>
    <w:rsid w:val="00E463AC"/>
    <w:rsid w:val="00E4647E"/>
    <w:rsid w:val="00E46663"/>
    <w:rsid w:val="00E46A72"/>
    <w:rsid w:val="00E46AD7"/>
    <w:rsid w:val="00E46AE8"/>
    <w:rsid w:val="00E46C11"/>
    <w:rsid w:val="00E46DD8"/>
    <w:rsid w:val="00E46E64"/>
    <w:rsid w:val="00E47664"/>
    <w:rsid w:val="00E47713"/>
    <w:rsid w:val="00E477CB"/>
    <w:rsid w:val="00E47F38"/>
    <w:rsid w:val="00E50379"/>
    <w:rsid w:val="00E505B8"/>
    <w:rsid w:val="00E506D6"/>
    <w:rsid w:val="00E50720"/>
    <w:rsid w:val="00E50AAB"/>
    <w:rsid w:val="00E50C99"/>
    <w:rsid w:val="00E50D74"/>
    <w:rsid w:val="00E50F5F"/>
    <w:rsid w:val="00E51194"/>
    <w:rsid w:val="00E511D2"/>
    <w:rsid w:val="00E51392"/>
    <w:rsid w:val="00E5159F"/>
    <w:rsid w:val="00E515D2"/>
    <w:rsid w:val="00E51790"/>
    <w:rsid w:val="00E517EE"/>
    <w:rsid w:val="00E51CAD"/>
    <w:rsid w:val="00E51F5C"/>
    <w:rsid w:val="00E52655"/>
    <w:rsid w:val="00E52788"/>
    <w:rsid w:val="00E528E6"/>
    <w:rsid w:val="00E53180"/>
    <w:rsid w:val="00E5325A"/>
    <w:rsid w:val="00E534E0"/>
    <w:rsid w:val="00E536B0"/>
    <w:rsid w:val="00E53775"/>
    <w:rsid w:val="00E53A37"/>
    <w:rsid w:val="00E54061"/>
    <w:rsid w:val="00E54076"/>
    <w:rsid w:val="00E540B3"/>
    <w:rsid w:val="00E543FD"/>
    <w:rsid w:val="00E545A1"/>
    <w:rsid w:val="00E54897"/>
    <w:rsid w:val="00E54949"/>
    <w:rsid w:val="00E54A71"/>
    <w:rsid w:val="00E54A8C"/>
    <w:rsid w:val="00E55240"/>
    <w:rsid w:val="00E552C9"/>
    <w:rsid w:val="00E55359"/>
    <w:rsid w:val="00E55364"/>
    <w:rsid w:val="00E553B6"/>
    <w:rsid w:val="00E554B0"/>
    <w:rsid w:val="00E55670"/>
    <w:rsid w:val="00E5572E"/>
    <w:rsid w:val="00E55889"/>
    <w:rsid w:val="00E55A0F"/>
    <w:rsid w:val="00E55CF1"/>
    <w:rsid w:val="00E5603F"/>
    <w:rsid w:val="00E560A6"/>
    <w:rsid w:val="00E561A0"/>
    <w:rsid w:val="00E562C9"/>
    <w:rsid w:val="00E56AA1"/>
    <w:rsid w:val="00E56B85"/>
    <w:rsid w:val="00E56C7D"/>
    <w:rsid w:val="00E56DAE"/>
    <w:rsid w:val="00E5700C"/>
    <w:rsid w:val="00E575AD"/>
    <w:rsid w:val="00E57A8D"/>
    <w:rsid w:val="00E57BDF"/>
    <w:rsid w:val="00E57D81"/>
    <w:rsid w:val="00E57D93"/>
    <w:rsid w:val="00E57DD7"/>
    <w:rsid w:val="00E57F94"/>
    <w:rsid w:val="00E60527"/>
    <w:rsid w:val="00E60603"/>
    <w:rsid w:val="00E60683"/>
    <w:rsid w:val="00E607FB"/>
    <w:rsid w:val="00E60BD4"/>
    <w:rsid w:val="00E60D9F"/>
    <w:rsid w:val="00E60EB6"/>
    <w:rsid w:val="00E60F04"/>
    <w:rsid w:val="00E61338"/>
    <w:rsid w:val="00E61426"/>
    <w:rsid w:val="00E614BC"/>
    <w:rsid w:val="00E614D1"/>
    <w:rsid w:val="00E617E8"/>
    <w:rsid w:val="00E61985"/>
    <w:rsid w:val="00E61A30"/>
    <w:rsid w:val="00E61D0A"/>
    <w:rsid w:val="00E61E2D"/>
    <w:rsid w:val="00E62AB5"/>
    <w:rsid w:val="00E62AE1"/>
    <w:rsid w:val="00E62CD7"/>
    <w:rsid w:val="00E63039"/>
    <w:rsid w:val="00E63285"/>
    <w:rsid w:val="00E6336E"/>
    <w:rsid w:val="00E633E2"/>
    <w:rsid w:val="00E63965"/>
    <w:rsid w:val="00E63BD4"/>
    <w:rsid w:val="00E63E7C"/>
    <w:rsid w:val="00E63EEE"/>
    <w:rsid w:val="00E64220"/>
    <w:rsid w:val="00E64485"/>
    <w:rsid w:val="00E6448C"/>
    <w:rsid w:val="00E64A2D"/>
    <w:rsid w:val="00E64CA7"/>
    <w:rsid w:val="00E6521D"/>
    <w:rsid w:val="00E652FF"/>
    <w:rsid w:val="00E654B9"/>
    <w:rsid w:val="00E65EA5"/>
    <w:rsid w:val="00E65ED6"/>
    <w:rsid w:val="00E661CA"/>
    <w:rsid w:val="00E66A19"/>
    <w:rsid w:val="00E66E1B"/>
    <w:rsid w:val="00E66F60"/>
    <w:rsid w:val="00E67017"/>
    <w:rsid w:val="00E672BD"/>
    <w:rsid w:val="00E673E9"/>
    <w:rsid w:val="00E678DA"/>
    <w:rsid w:val="00E67C14"/>
    <w:rsid w:val="00E67F56"/>
    <w:rsid w:val="00E67F7D"/>
    <w:rsid w:val="00E67FDF"/>
    <w:rsid w:val="00E70120"/>
    <w:rsid w:val="00E701B8"/>
    <w:rsid w:val="00E704DE"/>
    <w:rsid w:val="00E7081D"/>
    <w:rsid w:val="00E70935"/>
    <w:rsid w:val="00E70AF1"/>
    <w:rsid w:val="00E70C88"/>
    <w:rsid w:val="00E70C8F"/>
    <w:rsid w:val="00E71082"/>
    <w:rsid w:val="00E71251"/>
    <w:rsid w:val="00E7157F"/>
    <w:rsid w:val="00E71891"/>
    <w:rsid w:val="00E71AD2"/>
    <w:rsid w:val="00E72668"/>
    <w:rsid w:val="00E72DD5"/>
    <w:rsid w:val="00E72EDC"/>
    <w:rsid w:val="00E732E7"/>
    <w:rsid w:val="00E7332C"/>
    <w:rsid w:val="00E7344D"/>
    <w:rsid w:val="00E73585"/>
    <w:rsid w:val="00E73654"/>
    <w:rsid w:val="00E7376C"/>
    <w:rsid w:val="00E73891"/>
    <w:rsid w:val="00E73B24"/>
    <w:rsid w:val="00E73BDA"/>
    <w:rsid w:val="00E73E2A"/>
    <w:rsid w:val="00E741BC"/>
    <w:rsid w:val="00E741C9"/>
    <w:rsid w:val="00E742B6"/>
    <w:rsid w:val="00E7452B"/>
    <w:rsid w:val="00E749F5"/>
    <w:rsid w:val="00E75043"/>
    <w:rsid w:val="00E75577"/>
    <w:rsid w:val="00E757F1"/>
    <w:rsid w:val="00E75900"/>
    <w:rsid w:val="00E759FD"/>
    <w:rsid w:val="00E75CE0"/>
    <w:rsid w:val="00E75DF3"/>
    <w:rsid w:val="00E7607B"/>
    <w:rsid w:val="00E76308"/>
    <w:rsid w:val="00E763AF"/>
    <w:rsid w:val="00E767BE"/>
    <w:rsid w:val="00E769AE"/>
    <w:rsid w:val="00E76F90"/>
    <w:rsid w:val="00E77189"/>
    <w:rsid w:val="00E7725C"/>
    <w:rsid w:val="00E77460"/>
    <w:rsid w:val="00E775D0"/>
    <w:rsid w:val="00E77BD2"/>
    <w:rsid w:val="00E77CD7"/>
    <w:rsid w:val="00E80123"/>
    <w:rsid w:val="00E801F3"/>
    <w:rsid w:val="00E802DB"/>
    <w:rsid w:val="00E804F9"/>
    <w:rsid w:val="00E8066B"/>
    <w:rsid w:val="00E80CBC"/>
    <w:rsid w:val="00E80D75"/>
    <w:rsid w:val="00E80DBD"/>
    <w:rsid w:val="00E80F09"/>
    <w:rsid w:val="00E80FA8"/>
    <w:rsid w:val="00E810E3"/>
    <w:rsid w:val="00E81115"/>
    <w:rsid w:val="00E8136A"/>
    <w:rsid w:val="00E813B3"/>
    <w:rsid w:val="00E8198A"/>
    <w:rsid w:val="00E81A5F"/>
    <w:rsid w:val="00E8225C"/>
    <w:rsid w:val="00E8263D"/>
    <w:rsid w:val="00E8268E"/>
    <w:rsid w:val="00E82799"/>
    <w:rsid w:val="00E82A72"/>
    <w:rsid w:val="00E82B43"/>
    <w:rsid w:val="00E82BA5"/>
    <w:rsid w:val="00E82D57"/>
    <w:rsid w:val="00E82E4B"/>
    <w:rsid w:val="00E8302F"/>
    <w:rsid w:val="00E832E9"/>
    <w:rsid w:val="00E8352A"/>
    <w:rsid w:val="00E838E1"/>
    <w:rsid w:val="00E838F9"/>
    <w:rsid w:val="00E83913"/>
    <w:rsid w:val="00E83A3F"/>
    <w:rsid w:val="00E83D78"/>
    <w:rsid w:val="00E83ED1"/>
    <w:rsid w:val="00E844C5"/>
    <w:rsid w:val="00E84C06"/>
    <w:rsid w:val="00E850E2"/>
    <w:rsid w:val="00E851BC"/>
    <w:rsid w:val="00E851EB"/>
    <w:rsid w:val="00E85660"/>
    <w:rsid w:val="00E85808"/>
    <w:rsid w:val="00E86106"/>
    <w:rsid w:val="00E8613E"/>
    <w:rsid w:val="00E8666C"/>
    <w:rsid w:val="00E86822"/>
    <w:rsid w:val="00E868DD"/>
    <w:rsid w:val="00E869C4"/>
    <w:rsid w:val="00E86E6F"/>
    <w:rsid w:val="00E870A6"/>
    <w:rsid w:val="00E8745C"/>
    <w:rsid w:val="00E87814"/>
    <w:rsid w:val="00E878D3"/>
    <w:rsid w:val="00E87B2F"/>
    <w:rsid w:val="00E87BB2"/>
    <w:rsid w:val="00E87BEB"/>
    <w:rsid w:val="00E87D95"/>
    <w:rsid w:val="00E90116"/>
    <w:rsid w:val="00E90149"/>
    <w:rsid w:val="00E9016A"/>
    <w:rsid w:val="00E90482"/>
    <w:rsid w:val="00E90BB4"/>
    <w:rsid w:val="00E90C4C"/>
    <w:rsid w:val="00E91043"/>
    <w:rsid w:val="00E91450"/>
    <w:rsid w:val="00E91CC4"/>
    <w:rsid w:val="00E9207F"/>
    <w:rsid w:val="00E92142"/>
    <w:rsid w:val="00E9217C"/>
    <w:rsid w:val="00E92338"/>
    <w:rsid w:val="00E92976"/>
    <w:rsid w:val="00E929C2"/>
    <w:rsid w:val="00E929D9"/>
    <w:rsid w:val="00E92AC0"/>
    <w:rsid w:val="00E92FDD"/>
    <w:rsid w:val="00E9336B"/>
    <w:rsid w:val="00E93470"/>
    <w:rsid w:val="00E934F1"/>
    <w:rsid w:val="00E9367F"/>
    <w:rsid w:val="00E93DD8"/>
    <w:rsid w:val="00E93EA5"/>
    <w:rsid w:val="00E93EC8"/>
    <w:rsid w:val="00E93ED9"/>
    <w:rsid w:val="00E94081"/>
    <w:rsid w:val="00E94194"/>
    <w:rsid w:val="00E94196"/>
    <w:rsid w:val="00E9421E"/>
    <w:rsid w:val="00E94234"/>
    <w:rsid w:val="00E944A6"/>
    <w:rsid w:val="00E944E2"/>
    <w:rsid w:val="00E944EB"/>
    <w:rsid w:val="00E9455C"/>
    <w:rsid w:val="00E945F1"/>
    <w:rsid w:val="00E9463F"/>
    <w:rsid w:val="00E947FB"/>
    <w:rsid w:val="00E94891"/>
    <w:rsid w:val="00E949AE"/>
    <w:rsid w:val="00E94F22"/>
    <w:rsid w:val="00E94F93"/>
    <w:rsid w:val="00E9597C"/>
    <w:rsid w:val="00E95B86"/>
    <w:rsid w:val="00E95BC2"/>
    <w:rsid w:val="00E961A0"/>
    <w:rsid w:val="00E964BD"/>
    <w:rsid w:val="00E96952"/>
    <w:rsid w:val="00E969AE"/>
    <w:rsid w:val="00E96A14"/>
    <w:rsid w:val="00E96CD0"/>
    <w:rsid w:val="00E96FA7"/>
    <w:rsid w:val="00E9737A"/>
    <w:rsid w:val="00E97517"/>
    <w:rsid w:val="00E9776F"/>
    <w:rsid w:val="00E97A61"/>
    <w:rsid w:val="00E97DBA"/>
    <w:rsid w:val="00E97E85"/>
    <w:rsid w:val="00EA009A"/>
    <w:rsid w:val="00EA014E"/>
    <w:rsid w:val="00EA01CD"/>
    <w:rsid w:val="00EA0240"/>
    <w:rsid w:val="00EA0499"/>
    <w:rsid w:val="00EA0723"/>
    <w:rsid w:val="00EA0A55"/>
    <w:rsid w:val="00EA0A68"/>
    <w:rsid w:val="00EA0B38"/>
    <w:rsid w:val="00EA0C12"/>
    <w:rsid w:val="00EA0FB5"/>
    <w:rsid w:val="00EA1023"/>
    <w:rsid w:val="00EA12FA"/>
    <w:rsid w:val="00EA1418"/>
    <w:rsid w:val="00EA145F"/>
    <w:rsid w:val="00EA14B6"/>
    <w:rsid w:val="00EA154B"/>
    <w:rsid w:val="00EA1615"/>
    <w:rsid w:val="00EA16DC"/>
    <w:rsid w:val="00EA1D7A"/>
    <w:rsid w:val="00EA220B"/>
    <w:rsid w:val="00EA25A6"/>
    <w:rsid w:val="00EA2A17"/>
    <w:rsid w:val="00EA2B28"/>
    <w:rsid w:val="00EA2BEF"/>
    <w:rsid w:val="00EA30A2"/>
    <w:rsid w:val="00EA33BB"/>
    <w:rsid w:val="00EA35DE"/>
    <w:rsid w:val="00EA381B"/>
    <w:rsid w:val="00EA3821"/>
    <w:rsid w:val="00EA3C31"/>
    <w:rsid w:val="00EA3D4E"/>
    <w:rsid w:val="00EA3D6F"/>
    <w:rsid w:val="00EA3F4C"/>
    <w:rsid w:val="00EA4081"/>
    <w:rsid w:val="00EA45EB"/>
    <w:rsid w:val="00EA469F"/>
    <w:rsid w:val="00EA490D"/>
    <w:rsid w:val="00EA4B46"/>
    <w:rsid w:val="00EA4B8C"/>
    <w:rsid w:val="00EA54EB"/>
    <w:rsid w:val="00EA5607"/>
    <w:rsid w:val="00EA5880"/>
    <w:rsid w:val="00EA59BF"/>
    <w:rsid w:val="00EA5A38"/>
    <w:rsid w:val="00EA5C1E"/>
    <w:rsid w:val="00EA5C38"/>
    <w:rsid w:val="00EA5C69"/>
    <w:rsid w:val="00EA5D48"/>
    <w:rsid w:val="00EA5DE8"/>
    <w:rsid w:val="00EA5F01"/>
    <w:rsid w:val="00EA6196"/>
    <w:rsid w:val="00EA61E2"/>
    <w:rsid w:val="00EA65D7"/>
    <w:rsid w:val="00EA6ACC"/>
    <w:rsid w:val="00EA7258"/>
    <w:rsid w:val="00EA760C"/>
    <w:rsid w:val="00EA7C94"/>
    <w:rsid w:val="00EA7E88"/>
    <w:rsid w:val="00EA7EE7"/>
    <w:rsid w:val="00EA7FFE"/>
    <w:rsid w:val="00EB00F6"/>
    <w:rsid w:val="00EB051E"/>
    <w:rsid w:val="00EB0545"/>
    <w:rsid w:val="00EB0635"/>
    <w:rsid w:val="00EB06E0"/>
    <w:rsid w:val="00EB08F9"/>
    <w:rsid w:val="00EB0954"/>
    <w:rsid w:val="00EB0FC0"/>
    <w:rsid w:val="00EB123D"/>
    <w:rsid w:val="00EB1498"/>
    <w:rsid w:val="00EB1802"/>
    <w:rsid w:val="00EB1DA6"/>
    <w:rsid w:val="00EB1E08"/>
    <w:rsid w:val="00EB1F98"/>
    <w:rsid w:val="00EB211D"/>
    <w:rsid w:val="00EB2128"/>
    <w:rsid w:val="00EB25D7"/>
    <w:rsid w:val="00EB2777"/>
    <w:rsid w:val="00EB27EE"/>
    <w:rsid w:val="00EB2D37"/>
    <w:rsid w:val="00EB2DD3"/>
    <w:rsid w:val="00EB2F72"/>
    <w:rsid w:val="00EB304A"/>
    <w:rsid w:val="00EB30BC"/>
    <w:rsid w:val="00EB31BB"/>
    <w:rsid w:val="00EB3205"/>
    <w:rsid w:val="00EB3281"/>
    <w:rsid w:val="00EB3383"/>
    <w:rsid w:val="00EB3927"/>
    <w:rsid w:val="00EB392F"/>
    <w:rsid w:val="00EB3BFC"/>
    <w:rsid w:val="00EB3DC3"/>
    <w:rsid w:val="00EB428A"/>
    <w:rsid w:val="00EB42D3"/>
    <w:rsid w:val="00EB436B"/>
    <w:rsid w:val="00EB4371"/>
    <w:rsid w:val="00EB4A75"/>
    <w:rsid w:val="00EB4AD9"/>
    <w:rsid w:val="00EB4BD2"/>
    <w:rsid w:val="00EB4C5E"/>
    <w:rsid w:val="00EB5019"/>
    <w:rsid w:val="00EB50B3"/>
    <w:rsid w:val="00EB524B"/>
    <w:rsid w:val="00EB5774"/>
    <w:rsid w:val="00EB5958"/>
    <w:rsid w:val="00EB5974"/>
    <w:rsid w:val="00EB5BCF"/>
    <w:rsid w:val="00EB5C60"/>
    <w:rsid w:val="00EB5CF8"/>
    <w:rsid w:val="00EB5F8C"/>
    <w:rsid w:val="00EB5FC5"/>
    <w:rsid w:val="00EB6219"/>
    <w:rsid w:val="00EB6AA0"/>
    <w:rsid w:val="00EB6E04"/>
    <w:rsid w:val="00EB6E0D"/>
    <w:rsid w:val="00EB6FAF"/>
    <w:rsid w:val="00EB7001"/>
    <w:rsid w:val="00EB7071"/>
    <w:rsid w:val="00EB7735"/>
    <w:rsid w:val="00EB78B3"/>
    <w:rsid w:val="00EB7AB9"/>
    <w:rsid w:val="00EB7D7D"/>
    <w:rsid w:val="00EB7DBD"/>
    <w:rsid w:val="00EC0379"/>
    <w:rsid w:val="00EC07FD"/>
    <w:rsid w:val="00EC0A9F"/>
    <w:rsid w:val="00EC0B14"/>
    <w:rsid w:val="00EC0CDD"/>
    <w:rsid w:val="00EC0CE9"/>
    <w:rsid w:val="00EC0F4D"/>
    <w:rsid w:val="00EC13B5"/>
    <w:rsid w:val="00EC1925"/>
    <w:rsid w:val="00EC1C16"/>
    <w:rsid w:val="00EC20AA"/>
    <w:rsid w:val="00EC20C9"/>
    <w:rsid w:val="00EC21CF"/>
    <w:rsid w:val="00EC2235"/>
    <w:rsid w:val="00EC2436"/>
    <w:rsid w:val="00EC26F1"/>
    <w:rsid w:val="00EC2839"/>
    <w:rsid w:val="00EC2BD8"/>
    <w:rsid w:val="00EC2C57"/>
    <w:rsid w:val="00EC32FC"/>
    <w:rsid w:val="00EC34EE"/>
    <w:rsid w:val="00EC3589"/>
    <w:rsid w:val="00EC36F8"/>
    <w:rsid w:val="00EC382E"/>
    <w:rsid w:val="00EC38A0"/>
    <w:rsid w:val="00EC3A8A"/>
    <w:rsid w:val="00EC3B8E"/>
    <w:rsid w:val="00EC3D42"/>
    <w:rsid w:val="00EC3DBF"/>
    <w:rsid w:val="00EC42F1"/>
    <w:rsid w:val="00EC4503"/>
    <w:rsid w:val="00EC4633"/>
    <w:rsid w:val="00EC472A"/>
    <w:rsid w:val="00EC4761"/>
    <w:rsid w:val="00EC48B5"/>
    <w:rsid w:val="00EC4CD1"/>
    <w:rsid w:val="00EC4F9B"/>
    <w:rsid w:val="00EC5119"/>
    <w:rsid w:val="00EC55BC"/>
    <w:rsid w:val="00EC5D4C"/>
    <w:rsid w:val="00EC5ED1"/>
    <w:rsid w:val="00EC5F50"/>
    <w:rsid w:val="00EC60BA"/>
    <w:rsid w:val="00EC6339"/>
    <w:rsid w:val="00EC68A7"/>
    <w:rsid w:val="00EC6B22"/>
    <w:rsid w:val="00EC6C25"/>
    <w:rsid w:val="00EC74C6"/>
    <w:rsid w:val="00EC7704"/>
    <w:rsid w:val="00EC783A"/>
    <w:rsid w:val="00EC7C10"/>
    <w:rsid w:val="00EC7EE6"/>
    <w:rsid w:val="00ED033D"/>
    <w:rsid w:val="00ED03DD"/>
    <w:rsid w:val="00ED0478"/>
    <w:rsid w:val="00ED0988"/>
    <w:rsid w:val="00ED09BE"/>
    <w:rsid w:val="00ED0A1D"/>
    <w:rsid w:val="00ED0A54"/>
    <w:rsid w:val="00ED0A70"/>
    <w:rsid w:val="00ED0A7D"/>
    <w:rsid w:val="00ED0A81"/>
    <w:rsid w:val="00ED0DA9"/>
    <w:rsid w:val="00ED12A4"/>
    <w:rsid w:val="00ED130E"/>
    <w:rsid w:val="00ED135A"/>
    <w:rsid w:val="00ED16DB"/>
    <w:rsid w:val="00ED17CA"/>
    <w:rsid w:val="00ED17EB"/>
    <w:rsid w:val="00ED1843"/>
    <w:rsid w:val="00ED1A37"/>
    <w:rsid w:val="00ED1B6C"/>
    <w:rsid w:val="00ED1E22"/>
    <w:rsid w:val="00ED1EFC"/>
    <w:rsid w:val="00ED1F17"/>
    <w:rsid w:val="00ED1FCD"/>
    <w:rsid w:val="00ED2BFA"/>
    <w:rsid w:val="00ED2F8D"/>
    <w:rsid w:val="00ED30FE"/>
    <w:rsid w:val="00ED30FF"/>
    <w:rsid w:val="00ED31D3"/>
    <w:rsid w:val="00ED331F"/>
    <w:rsid w:val="00ED3322"/>
    <w:rsid w:val="00ED3C3E"/>
    <w:rsid w:val="00ED400A"/>
    <w:rsid w:val="00ED4018"/>
    <w:rsid w:val="00ED4880"/>
    <w:rsid w:val="00ED48EB"/>
    <w:rsid w:val="00ED4E25"/>
    <w:rsid w:val="00ED51CC"/>
    <w:rsid w:val="00ED5338"/>
    <w:rsid w:val="00ED539C"/>
    <w:rsid w:val="00ED5585"/>
    <w:rsid w:val="00ED5989"/>
    <w:rsid w:val="00ED5B24"/>
    <w:rsid w:val="00ED5C00"/>
    <w:rsid w:val="00ED5C92"/>
    <w:rsid w:val="00ED5FBB"/>
    <w:rsid w:val="00ED6071"/>
    <w:rsid w:val="00ED6308"/>
    <w:rsid w:val="00ED6656"/>
    <w:rsid w:val="00ED683D"/>
    <w:rsid w:val="00ED6C1F"/>
    <w:rsid w:val="00ED6DA5"/>
    <w:rsid w:val="00ED6EE1"/>
    <w:rsid w:val="00ED713E"/>
    <w:rsid w:val="00ED7630"/>
    <w:rsid w:val="00ED78A4"/>
    <w:rsid w:val="00ED7A09"/>
    <w:rsid w:val="00ED7BEE"/>
    <w:rsid w:val="00ED7CF4"/>
    <w:rsid w:val="00EE0A94"/>
    <w:rsid w:val="00EE0BD5"/>
    <w:rsid w:val="00EE11F9"/>
    <w:rsid w:val="00EE1328"/>
    <w:rsid w:val="00EE162A"/>
    <w:rsid w:val="00EE1665"/>
    <w:rsid w:val="00EE1724"/>
    <w:rsid w:val="00EE1870"/>
    <w:rsid w:val="00EE1FE7"/>
    <w:rsid w:val="00EE26E0"/>
    <w:rsid w:val="00EE28AD"/>
    <w:rsid w:val="00EE2B7F"/>
    <w:rsid w:val="00EE2B88"/>
    <w:rsid w:val="00EE2F7B"/>
    <w:rsid w:val="00EE31CF"/>
    <w:rsid w:val="00EE35AD"/>
    <w:rsid w:val="00EE39B7"/>
    <w:rsid w:val="00EE3BF9"/>
    <w:rsid w:val="00EE4628"/>
    <w:rsid w:val="00EE493A"/>
    <w:rsid w:val="00EE4BAC"/>
    <w:rsid w:val="00EE50BF"/>
    <w:rsid w:val="00EE5A49"/>
    <w:rsid w:val="00EE5AC9"/>
    <w:rsid w:val="00EE5F13"/>
    <w:rsid w:val="00EE5F48"/>
    <w:rsid w:val="00EE6275"/>
    <w:rsid w:val="00EE639D"/>
    <w:rsid w:val="00EE6575"/>
    <w:rsid w:val="00EE65D2"/>
    <w:rsid w:val="00EE66A0"/>
    <w:rsid w:val="00EE6752"/>
    <w:rsid w:val="00EE679B"/>
    <w:rsid w:val="00EE67E1"/>
    <w:rsid w:val="00EE6C3D"/>
    <w:rsid w:val="00EE6EAC"/>
    <w:rsid w:val="00EE6EDD"/>
    <w:rsid w:val="00EE6F14"/>
    <w:rsid w:val="00EE7456"/>
    <w:rsid w:val="00EE7B43"/>
    <w:rsid w:val="00EE7BE0"/>
    <w:rsid w:val="00EF010D"/>
    <w:rsid w:val="00EF055A"/>
    <w:rsid w:val="00EF065B"/>
    <w:rsid w:val="00EF0929"/>
    <w:rsid w:val="00EF096F"/>
    <w:rsid w:val="00EF0BCF"/>
    <w:rsid w:val="00EF0C7A"/>
    <w:rsid w:val="00EF10E6"/>
    <w:rsid w:val="00EF1355"/>
    <w:rsid w:val="00EF1542"/>
    <w:rsid w:val="00EF1849"/>
    <w:rsid w:val="00EF1968"/>
    <w:rsid w:val="00EF1BAA"/>
    <w:rsid w:val="00EF1BD2"/>
    <w:rsid w:val="00EF1D0E"/>
    <w:rsid w:val="00EF1E3C"/>
    <w:rsid w:val="00EF1EAB"/>
    <w:rsid w:val="00EF1EEC"/>
    <w:rsid w:val="00EF1F96"/>
    <w:rsid w:val="00EF2090"/>
    <w:rsid w:val="00EF2353"/>
    <w:rsid w:val="00EF2493"/>
    <w:rsid w:val="00EF2692"/>
    <w:rsid w:val="00EF2BF5"/>
    <w:rsid w:val="00EF2F65"/>
    <w:rsid w:val="00EF3062"/>
    <w:rsid w:val="00EF38E4"/>
    <w:rsid w:val="00EF3E4D"/>
    <w:rsid w:val="00EF407F"/>
    <w:rsid w:val="00EF4E3B"/>
    <w:rsid w:val="00EF50DF"/>
    <w:rsid w:val="00EF53EA"/>
    <w:rsid w:val="00EF545D"/>
    <w:rsid w:val="00EF547E"/>
    <w:rsid w:val="00EF5551"/>
    <w:rsid w:val="00EF55ED"/>
    <w:rsid w:val="00EF59AF"/>
    <w:rsid w:val="00EF5ADD"/>
    <w:rsid w:val="00EF5C10"/>
    <w:rsid w:val="00EF6103"/>
    <w:rsid w:val="00EF61C9"/>
    <w:rsid w:val="00EF6466"/>
    <w:rsid w:val="00EF660B"/>
    <w:rsid w:val="00EF6714"/>
    <w:rsid w:val="00EF678A"/>
    <w:rsid w:val="00EF6CF1"/>
    <w:rsid w:val="00EF6DD5"/>
    <w:rsid w:val="00EF6E21"/>
    <w:rsid w:val="00EF6E73"/>
    <w:rsid w:val="00EF71CB"/>
    <w:rsid w:val="00EF74D8"/>
    <w:rsid w:val="00EF76DD"/>
    <w:rsid w:val="00EF7743"/>
    <w:rsid w:val="00EF7A8B"/>
    <w:rsid w:val="00EF7E30"/>
    <w:rsid w:val="00EF7E48"/>
    <w:rsid w:val="00F00478"/>
    <w:rsid w:val="00F0063A"/>
    <w:rsid w:val="00F00830"/>
    <w:rsid w:val="00F009AD"/>
    <w:rsid w:val="00F00B18"/>
    <w:rsid w:val="00F00C3A"/>
    <w:rsid w:val="00F00DA5"/>
    <w:rsid w:val="00F00DD6"/>
    <w:rsid w:val="00F016CC"/>
    <w:rsid w:val="00F01794"/>
    <w:rsid w:val="00F018A1"/>
    <w:rsid w:val="00F018E0"/>
    <w:rsid w:val="00F01D52"/>
    <w:rsid w:val="00F01E1A"/>
    <w:rsid w:val="00F02261"/>
    <w:rsid w:val="00F02320"/>
    <w:rsid w:val="00F024C4"/>
    <w:rsid w:val="00F02647"/>
    <w:rsid w:val="00F02703"/>
    <w:rsid w:val="00F029AC"/>
    <w:rsid w:val="00F02A93"/>
    <w:rsid w:val="00F02C16"/>
    <w:rsid w:val="00F02C61"/>
    <w:rsid w:val="00F02FA2"/>
    <w:rsid w:val="00F030D1"/>
    <w:rsid w:val="00F031A7"/>
    <w:rsid w:val="00F03406"/>
    <w:rsid w:val="00F0344A"/>
    <w:rsid w:val="00F03459"/>
    <w:rsid w:val="00F034A8"/>
    <w:rsid w:val="00F03CB6"/>
    <w:rsid w:val="00F03F2D"/>
    <w:rsid w:val="00F03F95"/>
    <w:rsid w:val="00F04236"/>
    <w:rsid w:val="00F043BE"/>
    <w:rsid w:val="00F04560"/>
    <w:rsid w:val="00F04E19"/>
    <w:rsid w:val="00F04E6A"/>
    <w:rsid w:val="00F04F01"/>
    <w:rsid w:val="00F05018"/>
    <w:rsid w:val="00F05167"/>
    <w:rsid w:val="00F059B8"/>
    <w:rsid w:val="00F05B89"/>
    <w:rsid w:val="00F05EA0"/>
    <w:rsid w:val="00F0643A"/>
    <w:rsid w:val="00F066A6"/>
    <w:rsid w:val="00F06783"/>
    <w:rsid w:val="00F06945"/>
    <w:rsid w:val="00F069A9"/>
    <w:rsid w:val="00F06B9E"/>
    <w:rsid w:val="00F06C6B"/>
    <w:rsid w:val="00F06C70"/>
    <w:rsid w:val="00F06D5C"/>
    <w:rsid w:val="00F070B9"/>
    <w:rsid w:val="00F07194"/>
    <w:rsid w:val="00F075FD"/>
    <w:rsid w:val="00F0790D"/>
    <w:rsid w:val="00F07AF9"/>
    <w:rsid w:val="00F07C07"/>
    <w:rsid w:val="00F07DA0"/>
    <w:rsid w:val="00F100F9"/>
    <w:rsid w:val="00F101D0"/>
    <w:rsid w:val="00F102DA"/>
    <w:rsid w:val="00F10345"/>
    <w:rsid w:val="00F109DA"/>
    <w:rsid w:val="00F10ACF"/>
    <w:rsid w:val="00F10EDE"/>
    <w:rsid w:val="00F10EF4"/>
    <w:rsid w:val="00F10F4D"/>
    <w:rsid w:val="00F114CB"/>
    <w:rsid w:val="00F11692"/>
    <w:rsid w:val="00F11A1F"/>
    <w:rsid w:val="00F11AAC"/>
    <w:rsid w:val="00F11AB6"/>
    <w:rsid w:val="00F120F3"/>
    <w:rsid w:val="00F126A8"/>
    <w:rsid w:val="00F1273B"/>
    <w:rsid w:val="00F1279D"/>
    <w:rsid w:val="00F127CF"/>
    <w:rsid w:val="00F1291F"/>
    <w:rsid w:val="00F12924"/>
    <w:rsid w:val="00F12CAF"/>
    <w:rsid w:val="00F12E90"/>
    <w:rsid w:val="00F13033"/>
    <w:rsid w:val="00F130E0"/>
    <w:rsid w:val="00F133D0"/>
    <w:rsid w:val="00F137A5"/>
    <w:rsid w:val="00F13AF0"/>
    <w:rsid w:val="00F13D89"/>
    <w:rsid w:val="00F140DA"/>
    <w:rsid w:val="00F14194"/>
    <w:rsid w:val="00F1423A"/>
    <w:rsid w:val="00F142BF"/>
    <w:rsid w:val="00F14540"/>
    <w:rsid w:val="00F14678"/>
    <w:rsid w:val="00F146B8"/>
    <w:rsid w:val="00F146B9"/>
    <w:rsid w:val="00F146BC"/>
    <w:rsid w:val="00F1494F"/>
    <w:rsid w:val="00F14AFF"/>
    <w:rsid w:val="00F14BED"/>
    <w:rsid w:val="00F14D14"/>
    <w:rsid w:val="00F14E21"/>
    <w:rsid w:val="00F15422"/>
    <w:rsid w:val="00F1545A"/>
    <w:rsid w:val="00F15545"/>
    <w:rsid w:val="00F15855"/>
    <w:rsid w:val="00F15A66"/>
    <w:rsid w:val="00F15CD6"/>
    <w:rsid w:val="00F15F2D"/>
    <w:rsid w:val="00F1607A"/>
    <w:rsid w:val="00F16721"/>
    <w:rsid w:val="00F1699B"/>
    <w:rsid w:val="00F169C2"/>
    <w:rsid w:val="00F170D5"/>
    <w:rsid w:val="00F17308"/>
    <w:rsid w:val="00F17371"/>
    <w:rsid w:val="00F17476"/>
    <w:rsid w:val="00F17498"/>
    <w:rsid w:val="00F174EF"/>
    <w:rsid w:val="00F17628"/>
    <w:rsid w:val="00F178A1"/>
    <w:rsid w:val="00F1792D"/>
    <w:rsid w:val="00F203A2"/>
    <w:rsid w:val="00F2043E"/>
    <w:rsid w:val="00F20B55"/>
    <w:rsid w:val="00F20CA6"/>
    <w:rsid w:val="00F20FEE"/>
    <w:rsid w:val="00F21162"/>
    <w:rsid w:val="00F211CB"/>
    <w:rsid w:val="00F2165B"/>
    <w:rsid w:val="00F219EB"/>
    <w:rsid w:val="00F2241A"/>
    <w:rsid w:val="00F2260F"/>
    <w:rsid w:val="00F2268A"/>
    <w:rsid w:val="00F22868"/>
    <w:rsid w:val="00F22993"/>
    <w:rsid w:val="00F22F3E"/>
    <w:rsid w:val="00F23805"/>
    <w:rsid w:val="00F23A99"/>
    <w:rsid w:val="00F23C0D"/>
    <w:rsid w:val="00F23D14"/>
    <w:rsid w:val="00F240C7"/>
    <w:rsid w:val="00F2489D"/>
    <w:rsid w:val="00F24C35"/>
    <w:rsid w:val="00F24D75"/>
    <w:rsid w:val="00F2520C"/>
    <w:rsid w:val="00F25266"/>
    <w:rsid w:val="00F25404"/>
    <w:rsid w:val="00F25427"/>
    <w:rsid w:val="00F2595E"/>
    <w:rsid w:val="00F25EB1"/>
    <w:rsid w:val="00F26195"/>
    <w:rsid w:val="00F26487"/>
    <w:rsid w:val="00F266E4"/>
    <w:rsid w:val="00F26880"/>
    <w:rsid w:val="00F26C67"/>
    <w:rsid w:val="00F26E20"/>
    <w:rsid w:val="00F27300"/>
    <w:rsid w:val="00F277B0"/>
    <w:rsid w:val="00F27A13"/>
    <w:rsid w:val="00F27BBA"/>
    <w:rsid w:val="00F27C20"/>
    <w:rsid w:val="00F27E7E"/>
    <w:rsid w:val="00F27E9B"/>
    <w:rsid w:val="00F27F93"/>
    <w:rsid w:val="00F30259"/>
    <w:rsid w:val="00F3026E"/>
    <w:rsid w:val="00F30C2B"/>
    <w:rsid w:val="00F30C3F"/>
    <w:rsid w:val="00F30CD7"/>
    <w:rsid w:val="00F3116B"/>
    <w:rsid w:val="00F3180C"/>
    <w:rsid w:val="00F31A64"/>
    <w:rsid w:val="00F3200C"/>
    <w:rsid w:val="00F32303"/>
    <w:rsid w:val="00F324F5"/>
    <w:rsid w:val="00F327D2"/>
    <w:rsid w:val="00F327F3"/>
    <w:rsid w:val="00F32893"/>
    <w:rsid w:val="00F328C8"/>
    <w:rsid w:val="00F32CD6"/>
    <w:rsid w:val="00F32D55"/>
    <w:rsid w:val="00F32E72"/>
    <w:rsid w:val="00F32FBE"/>
    <w:rsid w:val="00F33004"/>
    <w:rsid w:val="00F330FD"/>
    <w:rsid w:val="00F331AF"/>
    <w:rsid w:val="00F3339A"/>
    <w:rsid w:val="00F333B0"/>
    <w:rsid w:val="00F33730"/>
    <w:rsid w:val="00F33C2C"/>
    <w:rsid w:val="00F33F79"/>
    <w:rsid w:val="00F34225"/>
    <w:rsid w:val="00F342BA"/>
    <w:rsid w:val="00F3469F"/>
    <w:rsid w:val="00F346BC"/>
    <w:rsid w:val="00F3481E"/>
    <w:rsid w:val="00F349BB"/>
    <w:rsid w:val="00F34A04"/>
    <w:rsid w:val="00F34A0D"/>
    <w:rsid w:val="00F34B90"/>
    <w:rsid w:val="00F34DF1"/>
    <w:rsid w:val="00F35261"/>
    <w:rsid w:val="00F353B1"/>
    <w:rsid w:val="00F35441"/>
    <w:rsid w:val="00F35473"/>
    <w:rsid w:val="00F35743"/>
    <w:rsid w:val="00F357CD"/>
    <w:rsid w:val="00F35B19"/>
    <w:rsid w:val="00F36989"/>
    <w:rsid w:val="00F36AE8"/>
    <w:rsid w:val="00F36B31"/>
    <w:rsid w:val="00F36D11"/>
    <w:rsid w:val="00F372E9"/>
    <w:rsid w:val="00F37461"/>
    <w:rsid w:val="00F375C0"/>
    <w:rsid w:val="00F375C6"/>
    <w:rsid w:val="00F375F0"/>
    <w:rsid w:val="00F3790F"/>
    <w:rsid w:val="00F37C1E"/>
    <w:rsid w:val="00F37DAC"/>
    <w:rsid w:val="00F37E8C"/>
    <w:rsid w:val="00F37FE7"/>
    <w:rsid w:val="00F37FF9"/>
    <w:rsid w:val="00F4041E"/>
    <w:rsid w:val="00F40488"/>
    <w:rsid w:val="00F4051E"/>
    <w:rsid w:val="00F406ED"/>
    <w:rsid w:val="00F4074B"/>
    <w:rsid w:val="00F40F00"/>
    <w:rsid w:val="00F40FF6"/>
    <w:rsid w:val="00F41081"/>
    <w:rsid w:val="00F412A5"/>
    <w:rsid w:val="00F413B5"/>
    <w:rsid w:val="00F41465"/>
    <w:rsid w:val="00F41552"/>
    <w:rsid w:val="00F417A3"/>
    <w:rsid w:val="00F419C2"/>
    <w:rsid w:val="00F419ED"/>
    <w:rsid w:val="00F41A66"/>
    <w:rsid w:val="00F41FBF"/>
    <w:rsid w:val="00F41FF0"/>
    <w:rsid w:val="00F42592"/>
    <w:rsid w:val="00F4275E"/>
    <w:rsid w:val="00F42865"/>
    <w:rsid w:val="00F42CF0"/>
    <w:rsid w:val="00F4326C"/>
    <w:rsid w:val="00F4339A"/>
    <w:rsid w:val="00F434DA"/>
    <w:rsid w:val="00F437C1"/>
    <w:rsid w:val="00F43849"/>
    <w:rsid w:val="00F43B13"/>
    <w:rsid w:val="00F43FDA"/>
    <w:rsid w:val="00F440D5"/>
    <w:rsid w:val="00F440ED"/>
    <w:rsid w:val="00F4410F"/>
    <w:rsid w:val="00F44747"/>
    <w:rsid w:val="00F4477F"/>
    <w:rsid w:val="00F44A13"/>
    <w:rsid w:val="00F44A1A"/>
    <w:rsid w:val="00F44BCF"/>
    <w:rsid w:val="00F45111"/>
    <w:rsid w:val="00F45194"/>
    <w:rsid w:val="00F45917"/>
    <w:rsid w:val="00F459AF"/>
    <w:rsid w:val="00F45C2E"/>
    <w:rsid w:val="00F45CA8"/>
    <w:rsid w:val="00F45E5C"/>
    <w:rsid w:val="00F46142"/>
    <w:rsid w:val="00F461A5"/>
    <w:rsid w:val="00F462C7"/>
    <w:rsid w:val="00F46510"/>
    <w:rsid w:val="00F465AF"/>
    <w:rsid w:val="00F46879"/>
    <w:rsid w:val="00F469E4"/>
    <w:rsid w:val="00F46A88"/>
    <w:rsid w:val="00F46B01"/>
    <w:rsid w:val="00F46DFC"/>
    <w:rsid w:val="00F474CF"/>
    <w:rsid w:val="00F4752B"/>
    <w:rsid w:val="00F47A4E"/>
    <w:rsid w:val="00F47B83"/>
    <w:rsid w:val="00F47C8D"/>
    <w:rsid w:val="00F5024C"/>
    <w:rsid w:val="00F5089D"/>
    <w:rsid w:val="00F50C49"/>
    <w:rsid w:val="00F50F6B"/>
    <w:rsid w:val="00F51417"/>
    <w:rsid w:val="00F518E7"/>
    <w:rsid w:val="00F519B1"/>
    <w:rsid w:val="00F51B08"/>
    <w:rsid w:val="00F51FD5"/>
    <w:rsid w:val="00F524A4"/>
    <w:rsid w:val="00F52A2F"/>
    <w:rsid w:val="00F52D68"/>
    <w:rsid w:val="00F530CB"/>
    <w:rsid w:val="00F53570"/>
    <w:rsid w:val="00F53829"/>
    <w:rsid w:val="00F5390D"/>
    <w:rsid w:val="00F53B12"/>
    <w:rsid w:val="00F53F1E"/>
    <w:rsid w:val="00F53F28"/>
    <w:rsid w:val="00F53F2E"/>
    <w:rsid w:val="00F54022"/>
    <w:rsid w:val="00F543D5"/>
    <w:rsid w:val="00F544E4"/>
    <w:rsid w:val="00F5493D"/>
    <w:rsid w:val="00F54B65"/>
    <w:rsid w:val="00F54B87"/>
    <w:rsid w:val="00F54BC6"/>
    <w:rsid w:val="00F54C80"/>
    <w:rsid w:val="00F54D24"/>
    <w:rsid w:val="00F550B3"/>
    <w:rsid w:val="00F55222"/>
    <w:rsid w:val="00F55451"/>
    <w:rsid w:val="00F55460"/>
    <w:rsid w:val="00F55531"/>
    <w:rsid w:val="00F55578"/>
    <w:rsid w:val="00F555A5"/>
    <w:rsid w:val="00F5572A"/>
    <w:rsid w:val="00F55C2C"/>
    <w:rsid w:val="00F55E24"/>
    <w:rsid w:val="00F55E75"/>
    <w:rsid w:val="00F55EDF"/>
    <w:rsid w:val="00F56072"/>
    <w:rsid w:val="00F5613A"/>
    <w:rsid w:val="00F56462"/>
    <w:rsid w:val="00F564BC"/>
    <w:rsid w:val="00F5674E"/>
    <w:rsid w:val="00F56789"/>
    <w:rsid w:val="00F56BB4"/>
    <w:rsid w:val="00F56BCA"/>
    <w:rsid w:val="00F56E18"/>
    <w:rsid w:val="00F56E5F"/>
    <w:rsid w:val="00F56EB1"/>
    <w:rsid w:val="00F5712B"/>
    <w:rsid w:val="00F57459"/>
    <w:rsid w:val="00F57541"/>
    <w:rsid w:val="00F575E6"/>
    <w:rsid w:val="00F5781F"/>
    <w:rsid w:val="00F578C6"/>
    <w:rsid w:val="00F5799F"/>
    <w:rsid w:val="00F57C58"/>
    <w:rsid w:val="00F57C7E"/>
    <w:rsid w:val="00F57CE7"/>
    <w:rsid w:val="00F606FD"/>
    <w:rsid w:val="00F60736"/>
    <w:rsid w:val="00F60772"/>
    <w:rsid w:val="00F607CB"/>
    <w:rsid w:val="00F60877"/>
    <w:rsid w:val="00F61099"/>
    <w:rsid w:val="00F610EB"/>
    <w:rsid w:val="00F61380"/>
    <w:rsid w:val="00F613D7"/>
    <w:rsid w:val="00F616AF"/>
    <w:rsid w:val="00F619FC"/>
    <w:rsid w:val="00F61B60"/>
    <w:rsid w:val="00F61EE0"/>
    <w:rsid w:val="00F620FC"/>
    <w:rsid w:val="00F62101"/>
    <w:rsid w:val="00F6219E"/>
    <w:rsid w:val="00F62915"/>
    <w:rsid w:val="00F62B68"/>
    <w:rsid w:val="00F62D13"/>
    <w:rsid w:val="00F62DBE"/>
    <w:rsid w:val="00F62ED9"/>
    <w:rsid w:val="00F62EDA"/>
    <w:rsid w:val="00F63162"/>
    <w:rsid w:val="00F63216"/>
    <w:rsid w:val="00F63C8D"/>
    <w:rsid w:val="00F63D1F"/>
    <w:rsid w:val="00F64558"/>
    <w:rsid w:val="00F6474A"/>
    <w:rsid w:val="00F6487A"/>
    <w:rsid w:val="00F64881"/>
    <w:rsid w:val="00F64B79"/>
    <w:rsid w:val="00F64E1B"/>
    <w:rsid w:val="00F65019"/>
    <w:rsid w:val="00F6506F"/>
    <w:rsid w:val="00F650D4"/>
    <w:rsid w:val="00F653A8"/>
    <w:rsid w:val="00F654CD"/>
    <w:rsid w:val="00F65521"/>
    <w:rsid w:val="00F658DE"/>
    <w:rsid w:val="00F6594E"/>
    <w:rsid w:val="00F6597A"/>
    <w:rsid w:val="00F65A1C"/>
    <w:rsid w:val="00F65A55"/>
    <w:rsid w:val="00F65C1E"/>
    <w:rsid w:val="00F65D42"/>
    <w:rsid w:val="00F65D52"/>
    <w:rsid w:val="00F65EDF"/>
    <w:rsid w:val="00F65FCB"/>
    <w:rsid w:val="00F65FEC"/>
    <w:rsid w:val="00F6625B"/>
    <w:rsid w:val="00F662FD"/>
    <w:rsid w:val="00F664C1"/>
    <w:rsid w:val="00F66559"/>
    <w:rsid w:val="00F66569"/>
    <w:rsid w:val="00F667D5"/>
    <w:rsid w:val="00F66859"/>
    <w:rsid w:val="00F66899"/>
    <w:rsid w:val="00F66BA1"/>
    <w:rsid w:val="00F66FD4"/>
    <w:rsid w:val="00F67135"/>
    <w:rsid w:val="00F67622"/>
    <w:rsid w:val="00F678B4"/>
    <w:rsid w:val="00F67B42"/>
    <w:rsid w:val="00F67E2D"/>
    <w:rsid w:val="00F7082D"/>
    <w:rsid w:val="00F7092E"/>
    <w:rsid w:val="00F70AEE"/>
    <w:rsid w:val="00F70E28"/>
    <w:rsid w:val="00F70FEA"/>
    <w:rsid w:val="00F7119D"/>
    <w:rsid w:val="00F71416"/>
    <w:rsid w:val="00F71777"/>
    <w:rsid w:val="00F7183C"/>
    <w:rsid w:val="00F71B15"/>
    <w:rsid w:val="00F71B5B"/>
    <w:rsid w:val="00F71BD7"/>
    <w:rsid w:val="00F71C27"/>
    <w:rsid w:val="00F71E96"/>
    <w:rsid w:val="00F720BD"/>
    <w:rsid w:val="00F72130"/>
    <w:rsid w:val="00F72250"/>
    <w:rsid w:val="00F72302"/>
    <w:rsid w:val="00F723F6"/>
    <w:rsid w:val="00F72650"/>
    <w:rsid w:val="00F726CE"/>
    <w:rsid w:val="00F727F7"/>
    <w:rsid w:val="00F72990"/>
    <w:rsid w:val="00F72C44"/>
    <w:rsid w:val="00F72DC9"/>
    <w:rsid w:val="00F72DF6"/>
    <w:rsid w:val="00F72F11"/>
    <w:rsid w:val="00F7303A"/>
    <w:rsid w:val="00F73102"/>
    <w:rsid w:val="00F731F9"/>
    <w:rsid w:val="00F732EF"/>
    <w:rsid w:val="00F73310"/>
    <w:rsid w:val="00F73562"/>
    <w:rsid w:val="00F7363E"/>
    <w:rsid w:val="00F73855"/>
    <w:rsid w:val="00F73C96"/>
    <w:rsid w:val="00F73DCB"/>
    <w:rsid w:val="00F73EB7"/>
    <w:rsid w:val="00F73EDB"/>
    <w:rsid w:val="00F73F33"/>
    <w:rsid w:val="00F74178"/>
    <w:rsid w:val="00F741B1"/>
    <w:rsid w:val="00F74251"/>
    <w:rsid w:val="00F744AC"/>
    <w:rsid w:val="00F745A0"/>
    <w:rsid w:val="00F74632"/>
    <w:rsid w:val="00F749E5"/>
    <w:rsid w:val="00F74A54"/>
    <w:rsid w:val="00F74A6C"/>
    <w:rsid w:val="00F74C31"/>
    <w:rsid w:val="00F74DDD"/>
    <w:rsid w:val="00F75223"/>
    <w:rsid w:val="00F752DC"/>
    <w:rsid w:val="00F7543C"/>
    <w:rsid w:val="00F75582"/>
    <w:rsid w:val="00F755E7"/>
    <w:rsid w:val="00F756AF"/>
    <w:rsid w:val="00F75727"/>
    <w:rsid w:val="00F757C9"/>
    <w:rsid w:val="00F757CB"/>
    <w:rsid w:val="00F75850"/>
    <w:rsid w:val="00F75A51"/>
    <w:rsid w:val="00F75AE5"/>
    <w:rsid w:val="00F75C73"/>
    <w:rsid w:val="00F75DC2"/>
    <w:rsid w:val="00F75F3B"/>
    <w:rsid w:val="00F75FBF"/>
    <w:rsid w:val="00F76572"/>
    <w:rsid w:val="00F765FF"/>
    <w:rsid w:val="00F76803"/>
    <w:rsid w:val="00F76966"/>
    <w:rsid w:val="00F7714F"/>
    <w:rsid w:val="00F772F1"/>
    <w:rsid w:val="00F7731D"/>
    <w:rsid w:val="00F77AB6"/>
    <w:rsid w:val="00F77AEB"/>
    <w:rsid w:val="00F77B31"/>
    <w:rsid w:val="00F77D4E"/>
    <w:rsid w:val="00F80135"/>
    <w:rsid w:val="00F80772"/>
    <w:rsid w:val="00F807B1"/>
    <w:rsid w:val="00F80BEB"/>
    <w:rsid w:val="00F81067"/>
    <w:rsid w:val="00F8119A"/>
    <w:rsid w:val="00F8126C"/>
    <w:rsid w:val="00F81350"/>
    <w:rsid w:val="00F813A5"/>
    <w:rsid w:val="00F81629"/>
    <w:rsid w:val="00F818D6"/>
    <w:rsid w:val="00F819EF"/>
    <w:rsid w:val="00F81ABA"/>
    <w:rsid w:val="00F81B93"/>
    <w:rsid w:val="00F81DF0"/>
    <w:rsid w:val="00F81E73"/>
    <w:rsid w:val="00F81F86"/>
    <w:rsid w:val="00F8220B"/>
    <w:rsid w:val="00F824B7"/>
    <w:rsid w:val="00F82575"/>
    <w:rsid w:val="00F825B2"/>
    <w:rsid w:val="00F82794"/>
    <w:rsid w:val="00F82925"/>
    <w:rsid w:val="00F82BEC"/>
    <w:rsid w:val="00F83218"/>
    <w:rsid w:val="00F832AE"/>
    <w:rsid w:val="00F83596"/>
    <w:rsid w:val="00F835CF"/>
    <w:rsid w:val="00F83815"/>
    <w:rsid w:val="00F839AA"/>
    <w:rsid w:val="00F83AE2"/>
    <w:rsid w:val="00F83BFD"/>
    <w:rsid w:val="00F83DA3"/>
    <w:rsid w:val="00F83DCE"/>
    <w:rsid w:val="00F842EC"/>
    <w:rsid w:val="00F843E8"/>
    <w:rsid w:val="00F8468E"/>
    <w:rsid w:val="00F8472A"/>
    <w:rsid w:val="00F84923"/>
    <w:rsid w:val="00F8494C"/>
    <w:rsid w:val="00F84C06"/>
    <w:rsid w:val="00F84C47"/>
    <w:rsid w:val="00F84C7A"/>
    <w:rsid w:val="00F85093"/>
    <w:rsid w:val="00F85452"/>
    <w:rsid w:val="00F8587D"/>
    <w:rsid w:val="00F85921"/>
    <w:rsid w:val="00F85D54"/>
    <w:rsid w:val="00F85E1F"/>
    <w:rsid w:val="00F85EDB"/>
    <w:rsid w:val="00F86092"/>
    <w:rsid w:val="00F863BD"/>
    <w:rsid w:val="00F864C5"/>
    <w:rsid w:val="00F86CBB"/>
    <w:rsid w:val="00F86D81"/>
    <w:rsid w:val="00F8709E"/>
    <w:rsid w:val="00F876E0"/>
    <w:rsid w:val="00F87CDA"/>
    <w:rsid w:val="00F87D06"/>
    <w:rsid w:val="00F87DBC"/>
    <w:rsid w:val="00F87E59"/>
    <w:rsid w:val="00F87ED7"/>
    <w:rsid w:val="00F901C4"/>
    <w:rsid w:val="00F9026A"/>
    <w:rsid w:val="00F9029D"/>
    <w:rsid w:val="00F905EA"/>
    <w:rsid w:val="00F9081D"/>
    <w:rsid w:val="00F90EFF"/>
    <w:rsid w:val="00F90F8D"/>
    <w:rsid w:val="00F91883"/>
    <w:rsid w:val="00F918C5"/>
    <w:rsid w:val="00F919FD"/>
    <w:rsid w:val="00F92199"/>
    <w:rsid w:val="00F92238"/>
    <w:rsid w:val="00F9239F"/>
    <w:rsid w:val="00F9240D"/>
    <w:rsid w:val="00F92500"/>
    <w:rsid w:val="00F925CF"/>
    <w:rsid w:val="00F927C8"/>
    <w:rsid w:val="00F92A34"/>
    <w:rsid w:val="00F92CA5"/>
    <w:rsid w:val="00F92D02"/>
    <w:rsid w:val="00F9329C"/>
    <w:rsid w:val="00F934F8"/>
    <w:rsid w:val="00F93677"/>
    <w:rsid w:val="00F936DC"/>
    <w:rsid w:val="00F93795"/>
    <w:rsid w:val="00F93945"/>
    <w:rsid w:val="00F93F46"/>
    <w:rsid w:val="00F941AE"/>
    <w:rsid w:val="00F946D8"/>
    <w:rsid w:val="00F946E6"/>
    <w:rsid w:val="00F947CA"/>
    <w:rsid w:val="00F948F3"/>
    <w:rsid w:val="00F94C97"/>
    <w:rsid w:val="00F95012"/>
    <w:rsid w:val="00F9515D"/>
    <w:rsid w:val="00F952A0"/>
    <w:rsid w:val="00F9540D"/>
    <w:rsid w:val="00F956A4"/>
    <w:rsid w:val="00F95719"/>
    <w:rsid w:val="00F9592A"/>
    <w:rsid w:val="00F959E4"/>
    <w:rsid w:val="00F95AF8"/>
    <w:rsid w:val="00F95D0E"/>
    <w:rsid w:val="00F95D8C"/>
    <w:rsid w:val="00F95ED3"/>
    <w:rsid w:val="00F963D6"/>
    <w:rsid w:val="00F96400"/>
    <w:rsid w:val="00F96686"/>
    <w:rsid w:val="00F966B8"/>
    <w:rsid w:val="00F966D1"/>
    <w:rsid w:val="00F96E8B"/>
    <w:rsid w:val="00F96EB4"/>
    <w:rsid w:val="00F97018"/>
    <w:rsid w:val="00F970DE"/>
    <w:rsid w:val="00F976D5"/>
    <w:rsid w:val="00F97C30"/>
    <w:rsid w:val="00F97E8C"/>
    <w:rsid w:val="00FA0324"/>
    <w:rsid w:val="00FA0448"/>
    <w:rsid w:val="00FA08BE"/>
    <w:rsid w:val="00FA0A8B"/>
    <w:rsid w:val="00FA0DCA"/>
    <w:rsid w:val="00FA1388"/>
    <w:rsid w:val="00FA181E"/>
    <w:rsid w:val="00FA18F3"/>
    <w:rsid w:val="00FA191E"/>
    <w:rsid w:val="00FA1CAE"/>
    <w:rsid w:val="00FA1DF4"/>
    <w:rsid w:val="00FA295D"/>
    <w:rsid w:val="00FA2A55"/>
    <w:rsid w:val="00FA2BE6"/>
    <w:rsid w:val="00FA2CD7"/>
    <w:rsid w:val="00FA2D2E"/>
    <w:rsid w:val="00FA2D6B"/>
    <w:rsid w:val="00FA2E89"/>
    <w:rsid w:val="00FA2EED"/>
    <w:rsid w:val="00FA3125"/>
    <w:rsid w:val="00FA312E"/>
    <w:rsid w:val="00FA327E"/>
    <w:rsid w:val="00FA333C"/>
    <w:rsid w:val="00FA348A"/>
    <w:rsid w:val="00FA36BE"/>
    <w:rsid w:val="00FA36C2"/>
    <w:rsid w:val="00FA39E6"/>
    <w:rsid w:val="00FA3DDB"/>
    <w:rsid w:val="00FA4228"/>
    <w:rsid w:val="00FA46A3"/>
    <w:rsid w:val="00FA483F"/>
    <w:rsid w:val="00FA49D8"/>
    <w:rsid w:val="00FA4C1A"/>
    <w:rsid w:val="00FA4E3E"/>
    <w:rsid w:val="00FA4FC7"/>
    <w:rsid w:val="00FA51C5"/>
    <w:rsid w:val="00FA54A4"/>
    <w:rsid w:val="00FA54AE"/>
    <w:rsid w:val="00FA564A"/>
    <w:rsid w:val="00FA59EB"/>
    <w:rsid w:val="00FA5DCF"/>
    <w:rsid w:val="00FA6288"/>
    <w:rsid w:val="00FA636B"/>
    <w:rsid w:val="00FA649D"/>
    <w:rsid w:val="00FA65F5"/>
    <w:rsid w:val="00FA6732"/>
    <w:rsid w:val="00FA6B63"/>
    <w:rsid w:val="00FA6D53"/>
    <w:rsid w:val="00FA6F30"/>
    <w:rsid w:val="00FA6F96"/>
    <w:rsid w:val="00FA70FD"/>
    <w:rsid w:val="00FA7226"/>
    <w:rsid w:val="00FA74F1"/>
    <w:rsid w:val="00FA7587"/>
    <w:rsid w:val="00FA766F"/>
    <w:rsid w:val="00FA7955"/>
    <w:rsid w:val="00FA7C11"/>
    <w:rsid w:val="00FA7D72"/>
    <w:rsid w:val="00FB0078"/>
    <w:rsid w:val="00FB0096"/>
    <w:rsid w:val="00FB00EC"/>
    <w:rsid w:val="00FB0149"/>
    <w:rsid w:val="00FB021B"/>
    <w:rsid w:val="00FB0291"/>
    <w:rsid w:val="00FB0966"/>
    <w:rsid w:val="00FB1127"/>
    <w:rsid w:val="00FB15C4"/>
    <w:rsid w:val="00FB1774"/>
    <w:rsid w:val="00FB1CDA"/>
    <w:rsid w:val="00FB1D79"/>
    <w:rsid w:val="00FB1E6C"/>
    <w:rsid w:val="00FB2012"/>
    <w:rsid w:val="00FB2372"/>
    <w:rsid w:val="00FB23BC"/>
    <w:rsid w:val="00FB2763"/>
    <w:rsid w:val="00FB283C"/>
    <w:rsid w:val="00FB2958"/>
    <w:rsid w:val="00FB2996"/>
    <w:rsid w:val="00FB2B55"/>
    <w:rsid w:val="00FB2C07"/>
    <w:rsid w:val="00FB332C"/>
    <w:rsid w:val="00FB33B7"/>
    <w:rsid w:val="00FB358D"/>
    <w:rsid w:val="00FB361D"/>
    <w:rsid w:val="00FB3A49"/>
    <w:rsid w:val="00FB3B7B"/>
    <w:rsid w:val="00FB3C6D"/>
    <w:rsid w:val="00FB3EC1"/>
    <w:rsid w:val="00FB3F49"/>
    <w:rsid w:val="00FB4368"/>
    <w:rsid w:val="00FB4747"/>
    <w:rsid w:val="00FB4936"/>
    <w:rsid w:val="00FB4C08"/>
    <w:rsid w:val="00FB4EF6"/>
    <w:rsid w:val="00FB4F56"/>
    <w:rsid w:val="00FB5210"/>
    <w:rsid w:val="00FB542E"/>
    <w:rsid w:val="00FB5565"/>
    <w:rsid w:val="00FB56C3"/>
    <w:rsid w:val="00FB5871"/>
    <w:rsid w:val="00FB59C3"/>
    <w:rsid w:val="00FB5ADD"/>
    <w:rsid w:val="00FB5CB4"/>
    <w:rsid w:val="00FB5DA0"/>
    <w:rsid w:val="00FB62D8"/>
    <w:rsid w:val="00FB65BA"/>
    <w:rsid w:val="00FB69FF"/>
    <w:rsid w:val="00FB70D7"/>
    <w:rsid w:val="00FB723E"/>
    <w:rsid w:val="00FB7397"/>
    <w:rsid w:val="00FB75FD"/>
    <w:rsid w:val="00FB7797"/>
    <w:rsid w:val="00FB77F8"/>
    <w:rsid w:val="00FB781A"/>
    <w:rsid w:val="00FC0091"/>
    <w:rsid w:val="00FC056E"/>
    <w:rsid w:val="00FC0581"/>
    <w:rsid w:val="00FC0720"/>
    <w:rsid w:val="00FC09B8"/>
    <w:rsid w:val="00FC0A15"/>
    <w:rsid w:val="00FC0BE6"/>
    <w:rsid w:val="00FC1177"/>
    <w:rsid w:val="00FC195B"/>
    <w:rsid w:val="00FC196B"/>
    <w:rsid w:val="00FC1A56"/>
    <w:rsid w:val="00FC1B34"/>
    <w:rsid w:val="00FC1E59"/>
    <w:rsid w:val="00FC1FCB"/>
    <w:rsid w:val="00FC209B"/>
    <w:rsid w:val="00FC245D"/>
    <w:rsid w:val="00FC25F4"/>
    <w:rsid w:val="00FC2AE1"/>
    <w:rsid w:val="00FC2D40"/>
    <w:rsid w:val="00FC2EFF"/>
    <w:rsid w:val="00FC2FDA"/>
    <w:rsid w:val="00FC3081"/>
    <w:rsid w:val="00FC3605"/>
    <w:rsid w:val="00FC361E"/>
    <w:rsid w:val="00FC375E"/>
    <w:rsid w:val="00FC3968"/>
    <w:rsid w:val="00FC3CDF"/>
    <w:rsid w:val="00FC3DE5"/>
    <w:rsid w:val="00FC3F7D"/>
    <w:rsid w:val="00FC3F7E"/>
    <w:rsid w:val="00FC40A8"/>
    <w:rsid w:val="00FC4340"/>
    <w:rsid w:val="00FC45DA"/>
    <w:rsid w:val="00FC47EB"/>
    <w:rsid w:val="00FC4898"/>
    <w:rsid w:val="00FC4F3A"/>
    <w:rsid w:val="00FC4FCF"/>
    <w:rsid w:val="00FC5239"/>
    <w:rsid w:val="00FC533D"/>
    <w:rsid w:val="00FC55DB"/>
    <w:rsid w:val="00FC5FA1"/>
    <w:rsid w:val="00FC6043"/>
    <w:rsid w:val="00FC6944"/>
    <w:rsid w:val="00FC6995"/>
    <w:rsid w:val="00FC6A84"/>
    <w:rsid w:val="00FC6EA7"/>
    <w:rsid w:val="00FC6F29"/>
    <w:rsid w:val="00FC70D2"/>
    <w:rsid w:val="00FC7119"/>
    <w:rsid w:val="00FC718C"/>
    <w:rsid w:val="00FC72AD"/>
    <w:rsid w:val="00FC73A5"/>
    <w:rsid w:val="00FC74B3"/>
    <w:rsid w:val="00FC75B8"/>
    <w:rsid w:val="00FC7980"/>
    <w:rsid w:val="00FC7C4A"/>
    <w:rsid w:val="00FC7CF7"/>
    <w:rsid w:val="00FD0585"/>
    <w:rsid w:val="00FD074C"/>
    <w:rsid w:val="00FD07C4"/>
    <w:rsid w:val="00FD0A11"/>
    <w:rsid w:val="00FD0B7A"/>
    <w:rsid w:val="00FD0BCD"/>
    <w:rsid w:val="00FD121F"/>
    <w:rsid w:val="00FD1789"/>
    <w:rsid w:val="00FD178B"/>
    <w:rsid w:val="00FD1811"/>
    <w:rsid w:val="00FD18E9"/>
    <w:rsid w:val="00FD1ADB"/>
    <w:rsid w:val="00FD1D30"/>
    <w:rsid w:val="00FD1D87"/>
    <w:rsid w:val="00FD1F08"/>
    <w:rsid w:val="00FD2009"/>
    <w:rsid w:val="00FD20C2"/>
    <w:rsid w:val="00FD219F"/>
    <w:rsid w:val="00FD2E44"/>
    <w:rsid w:val="00FD2EBE"/>
    <w:rsid w:val="00FD2EC8"/>
    <w:rsid w:val="00FD3007"/>
    <w:rsid w:val="00FD32B9"/>
    <w:rsid w:val="00FD34E3"/>
    <w:rsid w:val="00FD3830"/>
    <w:rsid w:val="00FD3A0B"/>
    <w:rsid w:val="00FD3CB4"/>
    <w:rsid w:val="00FD3D27"/>
    <w:rsid w:val="00FD41C3"/>
    <w:rsid w:val="00FD4227"/>
    <w:rsid w:val="00FD433D"/>
    <w:rsid w:val="00FD43F3"/>
    <w:rsid w:val="00FD44F5"/>
    <w:rsid w:val="00FD4631"/>
    <w:rsid w:val="00FD56A1"/>
    <w:rsid w:val="00FD5967"/>
    <w:rsid w:val="00FD5DD5"/>
    <w:rsid w:val="00FD5EFF"/>
    <w:rsid w:val="00FD5FA4"/>
    <w:rsid w:val="00FD60CD"/>
    <w:rsid w:val="00FD632E"/>
    <w:rsid w:val="00FD693D"/>
    <w:rsid w:val="00FD6A46"/>
    <w:rsid w:val="00FD7051"/>
    <w:rsid w:val="00FD7309"/>
    <w:rsid w:val="00FD73C6"/>
    <w:rsid w:val="00FD755B"/>
    <w:rsid w:val="00FD773D"/>
    <w:rsid w:val="00FD7748"/>
    <w:rsid w:val="00FD7956"/>
    <w:rsid w:val="00FD7E1C"/>
    <w:rsid w:val="00FE0713"/>
    <w:rsid w:val="00FE0A81"/>
    <w:rsid w:val="00FE0C9B"/>
    <w:rsid w:val="00FE0CFE"/>
    <w:rsid w:val="00FE0D1E"/>
    <w:rsid w:val="00FE0D29"/>
    <w:rsid w:val="00FE108B"/>
    <w:rsid w:val="00FE1133"/>
    <w:rsid w:val="00FE1327"/>
    <w:rsid w:val="00FE14EC"/>
    <w:rsid w:val="00FE1819"/>
    <w:rsid w:val="00FE1C12"/>
    <w:rsid w:val="00FE1CC6"/>
    <w:rsid w:val="00FE1E65"/>
    <w:rsid w:val="00FE1E6B"/>
    <w:rsid w:val="00FE1EDD"/>
    <w:rsid w:val="00FE203A"/>
    <w:rsid w:val="00FE21F4"/>
    <w:rsid w:val="00FE22E5"/>
    <w:rsid w:val="00FE2AA6"/>
    <w:rsid w:val="00FE2AFA"/>
    <w:rsid w:val="00FE2C18"/>
    <w:rsid w:val="00FE2F01"/>
    <w:rsid w:val="00FE2FAC"/>
    <w:rsid w:val="00FE3382"/>
    <w:rsid w:val="00FE3407"/>
    <w:rsid w:val="00FE3836"/>
    <w:rsid w:val="00FE3ABE"/>
    <w:rsid w:val="00FE3F15"/>
    <w:rsid w:val="00FE4213"/>
    <w:rsid w:val="00FE4597"/>
    <w:rsid w:val="00FE498F"/>
    <w:rsid w:val="00FE4B50"/>
    <w:rsid w:val="00FE4D3D"/>
    <w:rsid w:val="00FE4D65"/>
    <w:rsid w:val="00FE5030"/>
    <w:rsid w:val="00FE511B"/>
    <w:rsid w:val="00FE52FC"/>
    <w:rsid w:val="00FE53DE"/>
    <w:rsid w:val="00FE58B5"/>
    <w:rsid w:val="00FE59C1"/>
    <w:rsid w:val="00FE5CAB"/>
    <w:rsid w:val="00FE5CC3"/>
    <w:rsid w:val="00FE5DC9"/>
    <w:rsid w:val="00FE6070"/>
    <w:rsid w:val="00FE60F4"/>
    <w:rsid w:val="00FE617F"/>
    <w:rsid w:val="00FE6429"/>
    <w:rsid w:val="00FE64AE"/>
    <w:rsid w:val="00FE658A"/>
    <w:rsid w:val="00FE6735"/>
    <w:rsid w:val="00FE6C02"/>
    <w:rsid w:val="00FE6CF1"/>
    <w:rsid w:val="00FE6E5B"/>
    <w:rsid w:val="00FE6F1C"/>
    <w:rsid w:val="00FE6F57"/>
    <w:rsid w:val="00FE6FFB"/>
    <w:rsid w:val="00FE76C0"/>
    <w:rsid w:val="00FE781F"/>
    <w:rsid w:val="00FE7938"/>
    <w:rsid w:val="00FE7BBE"/>
    <w:rsid w:val="00FE7D7C"/>
    <w:rsid w:val="00FE7FAE"/>
    <w:rsid w:val="00FF0072"/>
    <w:rsid w:val="00FF0200"/>
    <w:rsid w:val="00FF071D"/>
    <w:rsid w:val="00FF0740"/>
    <w:rsid w:val="00FF0CA6"/>
    <w:rsid w:val="00FF1154"/>
    <w:rsid w:val="00FF1172"/>
    <w:rsid w:val="00FF14AB"/>
    <w:rsid w:val="00FF16E7"/>
    <w:rsid w:val="00FF18B6"/>
    <w:rsid w:val="00FF19A5"/>
    <w:rsid w:val="00FF1F57"/>
    <w:rsid w:val="00FF2225"/>
    <w:rsid w:val="00FF225E"/>
    <w:rsid w:val="00FF2262"/>
    <w:rsid w:val="00FF2BA2"/>
    <w:rsid w:val="00FF2C00"/>
    <w:rsid w:val="00FF2F45"/>
    <w:rsid w:val="00FF2FAA"/>
    <w:rsid w:val="00FF3241"/>
    <w:rsid w:val="00FF4371"/>
    <w:rsid w:val="00FF468E"/>
    <w:rsid w:val="00FF4DE2"/>
    <w:rsid w:val="00FF4EB3"/>
    <w:rsid w:val="00FF4F0C"/>
    <w:rsid w:val="00FF4FD5"/>
    <w:rsid w:val="00FF5046"/>
    <w:rsid w:val="00FF5482"/>
    <w:rsid w:val="00FF54E0"/>
    <w:rsid w:val="00FF5A9B"/>
    <w:rsid w:val="00FF5CF7"/>
    <w:rsid w:val="00FF5D7C"/>
    <w:rsid w:val="00FF5DDF"/>
    <w:rsid w:val="00FF606F"/>
    <w:rsid w:val="00FF609B"/>
    <w:rsid w:val="00FF60FA"/>
    <w:rsid w:val="00FF67C7"/>
    <w:rsid w:val="00FF68AF"/>
    <w:rsid w:val="00FF6948"/>
    <w:rsid w:val="00FF69CC"/>
    <w:rsid w:val="00FF6AE1"/>
    <w:rsid w:val="00FF6B15"/>
    <w:rsid w:val="00FF6DA7"/>
    <w:rsid w:val="00FF6E8E"/>
    <w:rsid w:val="00FF73B4"/>
    <w:rsid w:val="00FF73E5"/>
    <w:rsid w:val="00FF74ED"/>
    <w:rsid w:val="00FF7940"/>
    <w:rsid w:val="00FF7AEC"/>
    <w:rsid w:val="00FF7D21"/>
    <w:rsid w:val="00FF7D52"/>
    <w:rsid w:val="00FF7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909D3C"/>
  <w15:chartTrackingRefBased/>
  <w15:docId w15:val="{7BD732FB-27B1-4A0D-85CE-756DCA11F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9F5C77"/>
    <w:pPr>
      <w:widowControl w:val="0"/>
      <w:adjustRightInd w:val="0"/>
      <w:snapToGrid w:val="0"/>
      <w:spacing w:line="360" w:lineRule="auto"/>
      <w:jc w:val="both"/>
    </w:pPr>
    <w:rPr>
      <w:rFonts w:eastAsia="游明朝 Demibold"/>
    </w:rPr>
  </w:style>
  <w:style w:type="paragraph" w:styleId="1">
    <w:name w:val="heading 1"/>
    <w:basedOn w:val="a5"/>
    <w:next w:val="a6"/>
    <w:link w:val="10"/>
    <w:uiPriority w:val="9"/>
    <w:qFormat/>
    <w:rsid w:val="009F5C77"/>
    <w:pPr>
      <w:keepNext/>
      <w:pageBreakBefore/>
      <w:spacing w:beforeLines="100" w:before="360" w:after="120"/>
      <w:outlineLvl w:val="0"/>
    </w:pPr>
    <w:rPr>
      <w:rFonts w:asciiTheme="majorHAnsi" w:eastAsia="BIZ UDPゴシック" w:hAnsiTheme="majorHAnsi" w:cstheme="majorBidi"/>
      <w:b/>
      <w:sz w:val="28"/>
      <w:szCs w:val="28"/>
    </w:rPr>
  </w:style>
  <w:style w:type="paragraph" w:styleId="20">
    <w:name w:val="heading 2"/>
    <w:basedOn w:val="a5"/>
    <w:next w:val="a6"/>
    <w:link w:val="21"/>
    <w:uiPriority w:val="9"/>
    <w:qFormat/>
    <w:rsid w:val="00E152E7"/>
    <w:pPr>
      <w:keepNext/>
      <w:spacing w:beforeLines="50" w:before="180"/>
      <w:outlineLvl w:val="1"/>
    </w:pPr>
    <w:rPr>
      <w:rFonts w:asciiTheme="majorHAnsi" w:eastAsia="BIZ UDゴシック" w:hAnsiTheme="majorHAnsi" w:cstheme="majorBidi"/>
      <w:b/>
      <w:sz w:val="24"/>
      <w:szCs w:val="24"/>
    </w:rPr>
  </w:style>
  <w:style w:type="paragraph" w:styleId="3">
    <w:name w:val="heading 3"/>
    <w:basedOn w:val="a5"/>
    <w:next w:val="a6"/>
    <w:link w:val="30"/>
    <w:uiPriority w:val="9"/>
    <w:qFormat/>
    <w:rsid w:val="00993718"/>
    <w:pPr>
      <w:keepNext/>
      <w:numPr>
        <w:ilvl w:val="2"/>
        <w:numId w:val="45"/>
      </w:numPr>
      <w:spacing w:beforeLines="50" w:before="180"/>
      <w:ind w:leftChars="100" w:left="100" w:rightChars="100" w:right="10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5"/>
    <w:next w:val="a6"/>
    <w:link w:val="40"/>
    <w:uiPriority w:val="9"/>
    <w:qFormat/>
    <w:rsid w:val="00F75582"/>
    <w:pPr>
      <w:keepNext/>
      <w:numPr>
        <w:ilvl w:val="3"/>
        <w:numId w:val="45"/>
      </w:numPr>
      <w:spacing w:beforeLines="50" w:before="180"/>
      <w:outlineLvl w:val="3"/>
    </w:pPr>
    <w:rPr>
      <w:rFonts w:asciiTheme="majorHAnsi" w:eastAsiaTheme="majorEastAsia" w:hAnsiTheme="majorHAnsi"/>
      <w:b/>
      <w:bCs/>
      <w:sz w:val="22"/>
    </w:rPr>
  </w:style>
  <w:style w:type="paragraph" w:styleId="5">
    <w:name w:val="heading 5"/>
    <w:basedOn w:val="a5"/>
    <w:next w:val="a6"/>
    <w:link w:val="50"/>
    <w:uiPriority w:val="9"/>
    <w:qFormat/>
    <w:rsid w:val="00F75582"/>
    <w:pPr>
      <w:keepNext/>
      <w:numPr>
        <w:ilvl w:val="4"/>
        <w:numId w:val="45"/>
      </w:numPr>
      <w:spacing w:beforeLines="50" w:before="180"/>
      <w:outlineLvl w:val="4"/>
    </w:pPr>
    <w:rPr>
      <w:rFonts w:asciiTheme="minorEastAsia" w:hAnsiTheme="minorEastAsia" w:cstheme="majorBidi"/>
      <w:b/>
    </w:rPr>
  </w:style>
  <w:style w:type="paragraph" w:styleId="6">
    <w:name w:val="heading 6"/>
    <w:basedOn w:val="a5"/>
    <w:next w:val="a6"/>
    <w:link w:val="60"/>
    <w:uiPriority w:val="9"/>
    <w:qFormat/>
    <w:rsid w:val="00F75582"/>
    <w:pPr>
      <w:keepNext/>
      <w:numPr>
        <w:ilvl w:val="5"/>
        <w:numId w:val="45"/>
      </w:numPr>
      <w:spacing w:beforeLines="50" w:before="180"/>
      <w:outlineLvl w:val="5"/>
    </w:pPr>
    <w:rPr>
      <w:b/>
      <w:bCs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styleId="a6">
    <w:name w:val="Body Text"/>
    <w:basedOn w:val="a5"/>
    <w:link w:val="aa"/>
    <w:qFormat/>
    <w:rsid w:val="009F5C77"/>
    <w:pPr>
      <w:ind w:firstLineChars="100" w:firstLine="100"/>
    </w:pPr>
  </w:style>
  <w:style w:type="character" w:customStyle="1" w:styleId="aa">
    <w:name w:val="本文 (文字)"/>
    <w:link w:val="a6"/>
    <w:rsid w:val="009F5C77"/>
    <w:rPr>
      <w:rFonts w:eastAsia="游明朝 Demibold"/>
    </w:rPr>
  </w:style>
  <w:style w:type="character" w:customStyle="1" w:styleId="10">
    <w:name w:val="見出し 1 (文字)"/>
    <w:basedOn w:val="a7"/>
    <w:link w:val="1"/>
    <w:uiPriority w:val="9"/>
    <w:rsid w:val="009F5C77"/>
    <w:rPr>
      <w:rFonts w:asciiTheme="majorHAnsi" w:eastAsia="BIZ UDPゴシック" w:hAnsiTheme="majorHAnsi" w:cstheme="majorBidi"/>
      <w:b/>
      <w:sz w:val="28"/>
      <w:szCs w:val="28"/>
    </w:rPr>
  </w:style>
  <w:style w:type="paragraph" w:styleId="ab">
    <w:name w:val="No Spacing"/>
    <w:basedOn w:val="a6"/>
    <w:uiPriority w:val="1"/>
    <w:qFormat/>
    <w:rsid w:val="002918C7"/>
    <w:pPr>
      <w:spacing w:afterLines="50" w:after="180" w:line="240" w:lineRule="auto"/>
      <w:ind w:firstLine="210"/>
    </w:pPr>
  </w:style>
  <w:style w:type="paragraph" w:styleId="ac">
    <w:name w:val="header"/>
    <w:basedOn w:val="a5"/>
    <w:link w:val="ad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21">
    <w:name w:val="見出し 2 (文字)"/>
    <w:basedOn w:val="a7"/>
    <w:link w:val="20"/>
    <w:uiPriority w:val="9"/>
    <w:rsid w:val="00E152E7"/>
    <w:rPr>
      <w:rFonts w:asciiTheme="majorHAnsi" w:eastAsia="BIZ UDゴシック" w:hAnsiTheme="majorHAnsi" w:cstheme="majorBidi"/>
      <w:b/>
      <w:sz w:val="24"/>
      <w:szCs w:val="24"/>
    </w:rPr>
  </w:style>
  <w:style w:type="character" w:customStyle="1" w:styleId="30">
    <w:name w:val="見出し 3 (文字)"/>
    <w:basedOn w:val="a7"/>
    <w:link w:val="3"/>
    <w:uiPriority w:val="9"/>
    <w:rsid w:val="00993718"/>
    <w:rPr>
      <w:rFonts w:asciiTheme="majorHAnsi" w:eastAsiaTheme="majorEastAsia" w:hAnsiTheme="majorHAnsi" w:cstheme="majorBidi"/>
      <w:b/>
      <w:sz w:val="22"/>
    </w:rPr>
  </w:style>
  <w:style w:type="character" w:customStyle="1" w:styleId="40">
    <w:name w:val="見出し 4 (文字)"/>
    <w:basedOn w:val="a7"/>
    <w:link w:val="4"/>
    <w:uiPriority w:val="9"/>
    <w:rsid w:val="00F75582"/>
    <w:rPr>
      <w:rFonts w:asciiTheme="majorHAnsi" w:eastAsiaTheme="majorEastAsia" w:hAnsiTheme="majorHAnsi"/>
      <w:b/>
      <w:bCs/>
      <w:sz w:val="22"/>
    </w:rPr>
  </w:style>
  <w:style w:type="paragraph" w:styleId="ae">
    <w:name w:val="Title"/>
    <w:basedOn w:val="a5"/>
    <w:next w:val="a6"/>
    <w:link w:val="af"/>
    <w:uiPriority w:val="10"/>
    <w:qFormat/>
    <w:rsid w:val="004F40DB"/>
    <w:pPr>
      <w:spacing w:before="240" w:after="120"/>
      <w:jc w:val="center"/>
      <w:outlineLvl w:val="0"/>
    </w:pPr>
    <w:rPr>
      <w:rFonts w:asciiTheme="minorEastAsia" w:hAnsiTheme="minorEastAsia" w:cstheme="majorBidi"/>
      <w:sz w:val="40"/>
      <w:szCs w:val="40"/>
      <w:u w:val="single"/>
    </w:rPr>
  </w:style>
  <w:style w:type="character" w:customStyle="1" w:styleId="af">
    <w:name w:val="表題 (文字)"/>
    <w:basedOn w:val="a7"/>
    <w:link w:val="ae"/>
    <w:uiPriority w:val="10"/>
    <w:rsid w:val="004F40DB"/>
    <w:rPr>
      <w:rFonts w:asciiTheme="minorEastAsia" w:hAnsiTheme="minorEastAsia" w:cstheme="majorBidi"/>
      <w:sz w:val="40"/>
      <w:szCs w:val="40"/>
      <w:u w:val="single"/>
    </w:rPr>
  </w:style>
  <w:style w:type="paragraph" w:styleId="af0">
    <w:name w:val="Subtitle"/>
    <w:basedOn w:val="a5"/>
    <w:next w:val="a6"/>
    <w:link w:val="af1"/>
    <w:uiPriority w:val="11"/>
    <w:qFormat/>
    <w:rsid w:val="00EB0FC0"/>
    <w:pPr>
      <w:spacing w:after="120"/>
      <w:jc w:val="center"/>
    </w:pPr>
    <w:rPr>
      <w:rFonts w:asciiTheme="minorEastAsia" w:hAnsiTheme="minorEastAsia" w:cstheme="majorBidi"/>
      <w:sz w:val="28"/>
      <w:szCs w:val="24"/>
      <w:u w:val="single"/>
    </w:rPr>
  </w:style>
  <w:style w:type="character" w:customStyle="1" w:styleId="af1">
    <w:name w:val="副題 (文字)"/>
    <w:basedOn w:val="a7"/>
    <w:link w:val="af0"/>
    <w:uiPriority w:val="11"/>
    <w:rsid w:val="00EB0FC0"/>
    <w:rPr>
      <w:rFonts w:asciiTheme="minorEastAsia" w:hAnsiTheme="minorEastAsia" w:cstheme="majorBidi"/>
      <w:sz w:val="28"/>
      <w:szCs w:val="24"/>
      <w:u w:val="single"/>
    </w:rPr>
  </w:style>
  <w:style w:type="character" w:customStyle="1" w:styleId="ad">
    <w:name w:val="ヘッダー (文字)"/>
    <w:basedOn w:val="a7"/>
    <w:link w:val="ac"/>
    <w:uiPriority w:val="99"/>
    <w:rsid w:val="00085DE6"/>
  </w:style>
  <w:style w:type="paragraph" w:styleId="af2">
    <w:name w:val="footer"/>
    <w:basedOn w:val="a5"/>
    <w:link w:val="af3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af3">
    <w:name w:val="フッター (文字)"/>
    <w:basedOn w:val="a7"/>
    <w:link w:val="af2"/>
    <w:uiPriority w:val="99"/>
    <w:rsid w:val="00085DE6"/>
  </w:style>
  <w:style w:type="paragraph" w:customStyle="1" w:styleId="af4">
    <w:name w:val="本文字下げなし"/>
    <w:basedOn w:val="a6"/>
    <w:link w:val="af5"/>
    <w:uiPriority w:val="1"/>
    <w:qFormat/>
    <w:rsid w:val="009B6E3E"/>
    <w:pPr>
      <w:ind w:firstLineChars="0" w:firstLine="0"/>
    </w:pPr>
  </w:style>
  <w:style w:type="character" w:customStyle="1" w:styleId="af5">
    <w:name w:val="本文字下げなし (文字)"/>
    <w:basedOn w:val="aa"/>
    <w:link w:val="af4"/>
    <w:uiPriority w:val="1"/>
    <w:rsid w:val="009B6E3E"/>
    <w:rPr>
      <w:rFonts w:eastAsia="BIZ UD明朝 Medium"/>
    </w:rPr>
  </w:style>
  <w:style w:type="paragraph" w:styleId="af6">
    <w:name w:val="Body Text Indent"/>
    <w:basedOn w:val="a6"/>
    <w:link w:val="af7"/>
    <w:uiPriority w:val="2"/>
    <w:qFormat/>
    <w:rsid w:val="007267D6"/>
    <w:pPr>
      <w:ind w:leftChars="400" w:left="400" w:firstLineChars="0" w:firstLine="0"/>
    </w:pPr>
  </w:style>
  <w:style w:type="character" w:customStyle="1" w:styleId="af7">
    <w:name w:val="本文インデント (文字)"/>
    <w:basedOn w:val="a7"/>
    <w:link w:val="af6"/>
    <w:uiPriority w:val="2"/>
    <w:rsid w:val="007267D6"/>
  </w:style>
  <w:style w:type="character" w:customStyle="1" w:styleId="50">
    <w:name w:val="見出し 5 (文字)"/>
    <w:basedOn w:val="a7"/>
    <w:link w:val="5"/>
    <w:uiPriority w:val="9"/>
    <w:rsid w:val="00F75582"/>
    <w:rPr>
      <w:rFonts w:asciiTheme="minorEastAsia" w:hAnsiTheme="minorEastAsia" w:cstheme="majorBidi"/>
      <w:b/>
    </w:rPr>
  </w:style>
  <w:style w:type="paragraph" w:styleId="a4">
    <w:name w:val="List Bullet"/>
    <w:basedOn w:val="a5"/>
    <w:uiPriority w:val="99"/>
    <w:qFormat/>
    <w:rsid w:val="000016C2"/>
    <w:pPr>
      <w:numPr>
        <w:numId w:val="2"/>
      </w:numPr>
      <w:contextualSpacing/>
    </w:pPr>
  </w:style>
  <w:style w:type="paragraph" w:styleId="a">
    <w:name w:val="List Number"/>
    <w:aliases w:val="数字段落"/>
    <w:basedOn w:val="a5"/>
    <w:link w:val="af8"/>
    <w:uiPriority w:val="99"/>
    <w:qFormat/>
    <w:rsid w:val="00D85639"/>
    <w:pPr>
      <w:numPr>
        <w:numId w:val="1"/>
      </w:numPr>
      <w:tabs>
        <w:tab w:val="clear" w:pos="360"/>
      </w:tabs>
      <w:ind w:leftChars="200" w:left="620" w:firstLineChars="0" w:hanging="420"/>
      <w:contextualSpacing/>
    </w:pPr>
  </w:style>
  <w:style w:type="character" w:customStyle="1" w:styleId="af8">
    <w:name w:val="段落番号 (文字)"/>
    <w:aliases w:val="数字段落 (文字)"/>
    <w:basedOn w:val="a7"/>
    <w:link w:val="a"/>
    <w:uiPriority w:val="99"/>
    <w:rsid w:val="00D85639"/>
  </w:style>
  <w:style w:type="paragraph" w:styleId="af9">
    <w:name w:val="caption"/>
    <w:basedOn w:val="a5"/>
    <w:next w:val="a5"/>
    <w:uiPriority w:val="35"/>
    <w:unhideWhenUsed/>
    <w:qFormat/>
    <w:rsid w:val="00F75582"/>
    <w:pPr>
      <w:jc w:val="center"/>
    </w:pPr>
    <w:rPr>
      <w:b/>
      <w:bCs/>
    </w:rPr>
  </w:style>
  <w:style w:type="paragraph" w:styleId="afa">
    <w:name w:val="footnote text"/>
    <w:basedOn w:val="a5"/>
    <w:link w:val="afb"/>
    <w:uiPriority w:val="99"/>
    <w:rsid w:val="00534306"/>
    <w:pPr>
      <w:spacing w:line="240" w:lineRule="auto"/>
      <w:ind w:left="100" w:hangingChars="100" w:hanging="100"/>
      <w:jc w:val="left"/>
    </w:pPr>
    <w:rPr>
      <w:sz w:val="20"/>
    </w:rPr>
  </w:style>
  <w:style w:type="character" w:customStyle="1" w:styleId="afb">
    <w:name w:val="脚注文字列 (文字)"/>
    <w:basedOn w:val="a7"/>
    <w:link w:val="afa"/>
    <w:uiPriority w:val="99"/>
    <w:rsid w:val="007D5F94"/>
    <w:rPr>
      <w:sz w:val="20"/>
    </w:rPr>
  </w:style>
  <w:style w:type="character" w:styleId="afc">
    <w:name w:val="footnote reference"/>
    <w:basedOn w:val="a7"/>
    <w:uiPriority w:val="99"/>
    <w:semiHidden/>
    <w:unhideWhenUsed/>
    <w:rsid w:val="00532E14"/>
    <w:rPr>
      <w:vertAlign w:val="superscript"/>
    </w:rPr>
  </w:style>
  <w:style w:type="paragraph" w:styleId="afd">
    <w:name w:val="TOC Heading"/>
    <w:basedOn w:val="1"/>
    <w:next w:val="a5"/>
    <w:uiPriority w:val="39"/>
    <w:unhideWhenUsed/>
    <w:qFormat/>
    <w:rsid w:val="007D1EC5"/>
    <w:pPr>
      <w:keepLines/>
      <w:widowControl/>
      <w:adjustRightInd/>
      <w:spacing w:beforeLines="50" w:before="50"/>
      <w:jc w:val="center"/>
      <w:outlineLvl w:val="9"/>
    </w:pPr>
    <w:rPr>
      <w:kern w:val="0"/>
      <w:szCs w:val="32"/>
    </w:rPr>
  </w:style>
  <w:style w:type="paragraph" w:styleId="11">
    <w:name w:val="toc 1"/>
    <w:basedOn w:val="a5"/>
    <w:next w:val="a6"/>
    <w:autoRedefine/>
    <w:uiPriority w:val="39"/>
    <w:unhideWhenUsed/>
    <w:rsid w:val="007D5F94"/>
  </w:style>
  <w:style w:type="paragraph" w:styleId="22">
    <w:name w:val="toc 2"/>
    <w:basedOn w:val="a5"/>
    <w:next w:val="a6"/>
    <w:autoRedefine/>
    <w:uiPriority w:val="39"/>
    <w:unhideWhenUsed/>
    <w:rsid w:val="007D5F94"/>
    <w:pPr>
      <w:ind w:leftChars="100" w:left="210"/>
    </w:pPr>
  </w:style>
  <w:style w:type="paragraph" w:styleId="31">
    <w:name w:val="toc 3"/>
    <w:basedOn w:val="a5"/>
    <w:next w:val="a6"/>
    <w:autoRedefine/>
    <w:uiPriority w:val="39"/>
    <w:unhideWhenUsed/>
    <w:rsid w:val="007D5F94"/>
    <w:pPr>
      <w:ind w:leftChars="200" w:left="420"/>
    </w:pPr>
  </w:style>
  <w:style w:type="character" w:styleId="afe">
    <w:name w:val="Hyperlink"/>
    <w:basedOn w:val="a7"/>
    <w:uiPriority w:val="99"/>
    <w:unhideWhenUsed/>
    <w:rsid w:val="007D5F94"/>
    <w:rPr>
      <w:color w:val="0563C1" w:themeColor="hyperlink"/>
      <w:u w:val="single"/>
    </w:rPr>
  </w:style>
  <w:style w:type="paragraph" w:styleId="aff">
    <w:name w:val="table of figures"/>
    <w:basedOn w:val="a5"/>
    <w:next w:val="a5"/>
    <w:uiPriority w:val="99"/>
    <w:unhideWhenUsed/>
    <w:rsid w:val="00126A60"/>
    <w:pPr>
      <w:ind w:leftChars="200" w:left="200" w:hangingChars="200" w:hanging="200"/>
    </w:pPr>
  </w:style>
  <w:style w:type="paragraph" w:styleId="aff0">
    <w:name w:val="Bibliography"/>
    <w:basedOn w:val="a5"/>
    <w:next w:val="a5"/>
    <w:uiPriority w:val="37"/>
    <w:unhideWhenUsed/>
    <w:rsid w:val="00E767BE"/>
  </w:style>
  <w:style w:type="character" w:customStyle="1" w:styleId="60">
    <w:name w:val="見出し 6 (文字)"/>
    <w:basedOn w:val="a7"/>
    <w:link w:val="6"/>
    <w:uiPriority w:val="9"/>
    <w:rsid w:val="00F75582"/>
    <w:rPr>
      <w:b/>
      <w:bCs/>
    </w:rPr>
  </w:style>
  <w:style w:type="numbering" w:customStyle="1" w:styleId="Shima-Thesis-J">
    <w:name w:val="Shima-Thesis-J"/>
    <w:uiPriority w:val="99"/>
    <w:rsid w:val="009211D6"/>
    <w:pPr>
      <w:numPr>
        <w:numId w:val="3"/>
      </w:numPr>
    </w:pPr>
  </w:style>
  <w:style w:type="numbering" w:customStyle="1" w:styleId="Shima-Simple-M">
    <w:name w:val="Shima-Simple-M"/>
    <w:uiPriority w:val="99"/>
    <w:rsid w:val="00B52C9C"/>
    <w:pPr>
      <w:numPr>
        <w:numId w:val="4"/>
      </w:numPr>
    </w:pPr>
  </w:style>
  <w:style w:type="paragraph" w:customStyle="1" w:styleId="a1">
    <w:name w:val="付録見出し１"/>
    <w:basedOn w:val="1"/>
    <w:next w:val="a6"/>
    <w:qFormat/>
    <w:rsid w:val="00112B9B"/>
    <w:pPr>
      <w:numPr>
        <w:numId w:val="5"/>
      </w:numPr>
    </w:pPr>
  </w:style>
  <w:style w:type="paragraph" w:customStyle="1" w:styleId="a2">
    <w:name w:val="付録見出し２"/>
    <w:basedOn w:val="20"/>
    <w:next w:val="a6"/>
    <w:qFormat/>
    <w:rsid w:val="00112B9B"/>
    <w:pPr>
      <w:numPr>
        <w:numId w:val="5"/>
      </w:numPr>
    </w:pPr>
    <w:rPr>
      <w:rFonts w:eastAsia="BIZ UDPゴシック"/>
    </w:rPr>
  </w:style>
  <w:style w:type="paragraph" w:customStyle="1" w:styleId="a3">
    <w:name w:val="付録見出し３"/>
    <w:basedOn w:val="3"/>
    <w:next w:val="a6"/>
    <w:qFormat/>
    <w:rsid w:val="00E45DC6"/>
    <w:pPr>
      <w:numPr>
        <w:numId w:val="5"/>
      </w:numPr>
    </w:pPr>
  </w:style>
  <w:style w:type="numbering" w:customStyle="1" w:styleId="a0">
    <w:name w:val="付録見出しリストスタイル"/>
    <w:uiPriority w:val="99"/>
    <w:rsid w:val="00E45DC6"/>
    <w:pPr>
      <w:numPr>
        <w:numId w:val="5"/>
      </w:numPr>
    </w:pPr>
  </w:style>
  <w:style w:type="paragraph" w:customStyle="1" w:styleId="aff1">
    <w:name w:val="無番見出し"/>
    <w:basedOn w:val="1"/>
    <w:qFormat/>
    <w:rsid w:val="00112B9B"/>
    <w:rPr>
      <w:rFonts w:eastAsia="BIZ UDゴシック"/>
      <w:lang w:val="ja-JP"/>
    </w:rPr>
  </w:style>
  <w:style w:type="paragraph" w:customStyle="1" w:styleId="aff2">
    <w:name w:val="表紙大見出し"/>
    <w:basedOn w:val="aff3"/>
    <w:qFormat/>
    <w:rsid w:val="00E152E7"/>
    <w:rPr>
      <w:rFonts w:asciiTheme="minorEastAsia" w:eastAsia="BIZ UDPゴシック" w:hAnsiTheme="minorEastAsia"/>
      <w:sz w:val="52"/>
      <w:szCs w:val="52"/>
    </w:rPr>
  </w:style>
  <w:style w:type="paragraph" w:customStyle="1" w:styleId="aff3">
    <w:name w:val="表紙小見出し"/>
    <w:basedOn w:val="a6"/>
    <w:next w:val="af0"/>
    <w:qFormat/>
    <w:rsid w:val="004F40DB"/>
    <w:pPr>
      <w:spacing w:before="600"/>
      <w:ind w:firstLineChars="0" w:firstLine="0"/>
      <w:jc w:val="center"/>
    </w:pPr>
    <w:rPr>
      <w:sz w:val="28"/>
    </w:rPr>
  </w:style>
  <w:style w:type="paragraph" w:customStyle="1" w:styleId="aff4">
    <w:name w:val="表紙中見出し"/>
    <w:basedOn w:val="aff2"/>
    <w:qFormat/>
    <w:rsid w:val="00112B9B"/>
    <w:rPr>
      <w:sz w:val="36"/>
      <w:szCs w:val="36"/>
    </w:rPr>
  </w:style>
  <w:style w:type="paragraph" w:customStyle="1" w:styleId="aff5">
    <w:name w:val="コード"/>
    <w:basedOn w:val="a6"/>
    <w:link w:val="aff6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ＭＳ ゴシック" w:eastAsia="ＭＳ ゴシック"/>
      <w:noProof/>
      <w:snapToGrid w:val="0"/>
      <w:kern w:val="0"/>
      <w:sz w:val="20"/>
    </w:rPr>
  </w:style>
  <w:style w:type="character" w:customStyle="1" w:styleId="aff6">
    <w:name w:val="コード (文字)"/>
    <w:basedOn w:val="a7"/>
    <w:link w:val="aff5"/>
    <w:rsid w:val="00D06D30"/>
    <w:rPr>
      <w:rFonts w:ascii="ＭＳ ゴシック" w:eastAsia="ＭＳ ゴシック"/>
      <w:noProof/>
      <w:snapToGrid w:val="0"/>
      <w:kern w:val="0"/>
      <w:sz w:val="20"/>
    </w:rPr>
  </w:style>
  <w:style w:type="paragraph" w:customStyle="1" w:styleId="MyricaM">
    <w:name w:val="コードMyricaM"/>
    <w:basedOn w:val="a6"/>
    <w:link w:val="MyricaM0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Myrica M" w:eastAsia="Myrica M"/>
      <w:noProof/>
      <w:snapToGrid w:val="0"/>
      <w:kern w:val="0"/>
      <w:sz w:val="20"/>
    </w:rPr>
  </w:style>
  <w:style w:type="character" w:customStyle="1" w:styleId="MyricaM0">
    <w:name w:val="コードMyricaM (文字)"/>
    <w:basedOn w:val="a7"/>
    <w:link w:val="MyricaM"/>
    <w:rsid w:val="00D06D30"/>
    <w:rPr>
      <w:rFonts w:ascii="Myrica M" w:eastAsia="Myrica M"/>
      <w:noProof/>
      <w:snapToGrid w:val="0"/>
      <w:kern w:val="0"/>
      <w:sz w:val="20"/>
    </w:rPr>
  </w:style>
  <w:style w:type="table" w:styleId="aff7">
    <w:name w:val="Table Grid"/>
    <w:basedOn w:val="a8"/>
    <w:uiPriority w:val="39"/>
    <w:rsid w:val="005214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3">
    <w:name w:val="Grid Table 2"/>
    <w:basedOn w:val="a8"/>
    <w:uiPriority w:val="47"/>
    <w:rsid w:val="0052146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2">
    <w:name w:val="Grid Table 1 Light"/>
    <w:basedOn w:val="a8"/>
    <w:uiPriority w:val="46"/>
    <w:rsid w:val="0052146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ff8">
    <w:name w:val="番号なし見出し１"/>
    <w:basedOn w:val="1"/>
    <w:qFormat/>
    <w:rsid w:val="00112B9B"/>
  </w:style>
  <w:style w:type="paragraph" w:styleId="Web">
    <w:name w:val="Normal (Web)"/>
    <w:basedOn w:val="a5"/>
    <w:uiPriority w:val="99"/>
    <w:semiHidden/>
    <w:unhideWhenUsed/>
    <w:rsid w:val="005C129A"/>
    <w:rPr>
      <w:rFonts w:ascii="Times New Roman" w:hAnsi="Times New Roman" w:cs="Times New Roman"/>
      <w:sz w:val="24"/>
      <w:szCs w:val="24"/>
    </w:rPr>
  </w:style>
  <w:style w:type="character" w:styleId="aff9">
    <w:name w:val="Unresolved Mention"/>
    <w:basedOn w:val="a7"/>
    <w:uiPriority w:val="99"/>
    <w:semiHidden/>
    <w:unhideWhenUsed/>
    <w:rsid w:val="0065080C"/>
    <w:rPr>
      <w:color w:val="605E5C"/>
      <w:shd w:val="clear" w:color="auto" w:fill="E1DFDD"/>
    </w:rPr>
  </w:style>
  <w:style w:type="character" w:styleId="affa">
    <w:name w:val="FollowedHyperlink"/>
    <w:basedOn w:val="a7"/>
    <w:uiPriority w:val="99"/>
    <w:semiHidden/>
    <w:unhideWhenUsed/>
    <w:rsid w:val="003D2F60"/>
    <w:rPr>
      <w:color w:val="954F72" w:themeColor="followedHyperlink"/>
      <w:u w:val="single"/>
    </w:rPr>
  </w:style>
  <w:style w:type="paragraph" w:styleId="affb">
    <w:name w:val="endnote text"/>
    <w:basedOn w:val="a5"/>
    <w:link w:val="affc"/>
    <w:uiPriority w:val="99"/>
    <w:semiHidden/>
    <w:unhideWhenUsed/>
    <w:rsid w:val="00B25CB2"/>
    <w:pPr>
      <w:jc w:val="left"/>
    </w:pPr>
  </w:style>
  <w:style w:type="character" w:customStyle="1" w:styleId="affc">
    <w:name w:val="文末脚注文字列 (文字)"/>
    <w:basedOn w:val="a7"/>
    <w:link w:val="affb"/>
    <w:uiPriority w:val="99"/>
    <w:semiHidden/>
    <w:rsid w:val="00B25CB2"/>
  </w:style>
  <w:style w:type="character" w:styleId="affd">
    <w:name w:val="endnote reference"/>
    <w:basedOn w:val="a7"/>
    <w:uiPriority w:val="99"/>
    <w:semiHidden/>
    <w:unhideWhenUsed/>
    <w:rsid w:val="00B25CB2"/>
    <w:rPr>
      <w:vertAlign w:val="superscript"/>
    </w:rPr>
  </w:style>
  <w:style w:type="paragraph" w:styleId="2">
    <w:name w:val="List Number 2"/>
    <w:basedOn w:val="a5"/>
    <w:uiPriority w:val="99"/>
    <w:qFormat/>
    <w:rsid w:val="006959B3"/>
    <w:pPr>
      <w:numPr>
        <w:numId w:val="7"/>
      </w:numPr>
      <w:contextualSpacing/>
    </w:pPr>
  </w:style>
  <w:style w:type="paragraph" w:styleId="41">
    <w:name w:val="toc 4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300" w:left="660"/>
      <w:jc w:val="left"/>
    </w:pPr>
    <w:rPr>
      <w:sz w:val="22"/>
      <w:szCs w:val="24"/>
      <w14:ligatures w14:val="standardContextual"/>
    </w:rPr>
  </w:style>
  <w:style w:type="paragraph" w:styleId="51">
    <w:name w:val="toc 5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400" w:left="880"/>
      <w:jc w:val="left"/>
    </w:pPr>
    <w:rPr>
      <w:sz w:val="22"/>
      <w:szCs w:val="24"/>
      <w14:ligatures w14:val="standardContextual"/>
    </w:rPr>
  </w:style>
  <w:style w:type="paragraph" w:styleId="61">
    <w:name w:val="toc 6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500" w:left="1100"/>
      <w:jc w:val="left"/>
    </w:pPr>
    <w:rPr>
      <w:sz w:val="22"/>
      <w:szCs w:val="24"/>
      <w14:ligatures w14:val="standardContextual"/>
    </w:rPr>
  </w:style>
  <w:style w:type="paragraph" w:styleId="7">
    <w:name w:val="toc 7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600" w:left="1320"/>
      <w:jc w:val="left"/>
    </w:pPr>
    <w:rPr>
      <w:sz w:val="22"/>
      <w:szCs w:val="24"/>
      <w14:ligatures w14:val="standardContextual"/>
    </w:rPr>
  </w:style>
  <w:style w:type="paragraph" w:styleId="8">
    <w:name w:val="toc 8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700" w:left="1540"/>
      <w:jc w:val="left"/>
    </w:pPr>
    <w:rPr>
      <w:sz w:val="22"/>
      <w:szCs w:val="24"/>
      <w14:ligatures w14:val="standardContextual"/>
    </w:rPr>
  </w:style>
  <w:style w:type="paragraph" w:styleId="9">
    <w:name w:val="toc 9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800" w:left="1760"/>
      <w:jc w:val="left"/>
    </w:pPr>
    <w:rPr>
      <w:sz w:val="22"/>
      <w:szCs w:val="24"/>
      <w14:ligatures w14:val="standardContextual"/>
    </w:rPr>
  </w:style>
  <w:style w:type="character" w:styleId="affe">
    <w:name w:val="Strong"/>
    <w:basedOn w:val="a7"/>
    <w:uiPriority w:val="22"/>
    <w:qFormat/>
    <w:rsid w:val="0060085C"/>
    <w:rPr>
      <w:b/>
      <w:bCs/>
    </w:rPr>
  </w:style>
  <w:style w:type="character" w:styleId="afff">
    <w:name w:val="Placeholder Text"/>
    <w:basedOn w:val="a7"/>
    <w:uiPriority w:val="99"/>
    <w:semiHidden/>
    <w:rsid w:val="00F60877"/>
    <w:rPr>
      <w:color w:val="666666"/>
    </w:rPr>
  </w:style>
  <w:style w:type="paragraph" w:styleId="afff0">
    <w:name w:val="List Paragraph"/>
    <w:basedOn w:val="a5"/>
    <w:uiPriority w:val="34"/>
    <w:unhideWhenUsed/>
    <w:qFormat/>
    <w:rsid w:val="00A8026F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6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3090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6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71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41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84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28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5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5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8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14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8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8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6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2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7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5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1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9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6988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46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54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645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844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771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87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5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1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7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9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2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9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2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4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6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1809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0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57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931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613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183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1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6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0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7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4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5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4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1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1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1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62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702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44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4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9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17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3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4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0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0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7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5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4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115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5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46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37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71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376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737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8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0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7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5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3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0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6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6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0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0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3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96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7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725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7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9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9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9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2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6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0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3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2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1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3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4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3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7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6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1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5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4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4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5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&#23947;&#12539;&#23721;&#26412;&#12539;&#23470;&#22338;&#30740;&#31350;&#23460;%20Shima-Iwamot-Miyasaka%20Lab\2023-2024&#12503;&#12525;&#12501;&#12455;&#12483;&#12471;&#12519;&#12490;&#12523;\Murata\&#35542;&#25991;\Murata.dotx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am24</b:Tag>
    <b:SourceType>InternetSite</b:SourceType>
    <b:Guid>{0B4497FA-BCBD-4ADB-83B3-205B022986B6}</b:Guid>
    <b:Author>
      <b:Author>
        <b:NameList>
          <b:Person>
            <b:Last>Samer Francy</b:Last>
            <b:First>Raghubir</b:First>
            <b:Middle>Singh</b:Middle>
          </b:Person>
        </b:NameList>
      </b:Author>
    </b:Author>
    <b:Title>Edge AI Evaluation of Model Compression Techniques for Convolutional Neural Networks</b:Title>
    <b:ProductionCompany>University of Bath</b:ProductionCompany>
    <b:Year>2024</b:Year>
    <b:Month>9</b:Month>
    <b:Day>2</b:Day>
    <b:YearAccessed>2024</b:YearAccessed>
    <b:MonthAccessed>11</b:MonthAccessed>
    <b:DayAccessed>6</b:DayAccessed>
    <b:URL>https://arxiv.org/html/2409.02134v1</b:URL>
    <b:RefOrder>4</b:RefOrder>
  </b:Source>
  <b:Source>
    <b:Tag>Pee23</b:Tag>
    <b:SourceType>InternetSite</b:SourceType>
    <b:Guid>{2A83CE9C-E79A-4C22-BC16-47FC5864939C}</b:Guid>
    <b:Author>
      <b:Author>
        <b:NameList>
          <b:Person>
            <b:Last>Singhal</b:Last>
            <b:First>Peeyush</b:First>
          </b:Person>
          <b:Person>
            <b:Last>Walambe</b:Last>
            <b:First>Rahee</b:First>
          </b:Person>
          <b:Person>
            <b:Last>Ramanna</b:Last>
            <b:First>Sheela</b:First>
          </b:Person>
          <b:Person>
            <b:Last>Kotecha</b:Last>
            <b:First>Ketan</b:First>
          </b:Person>
        </b:NameList>
      </b:Author>
    </b:Author>
    <b:Title>Domain Adaptation: Challenges, Methods, Datasets, and Applications</b:Title>
    <b:ProductionCompany>Symbiosis International (Deemed University)</b:ProductionCompany>
    <b:Year>2023</b:Year>
    <b:Month>1</b:Month>
    <b:Day>16</b:Day>
    <b:YearAccessed>2024</b:YearAccessed>
    <b:MonthAccessed>11</b:MonthAccessed>
    <b:DayAccessed>6</b:DayAccessed>
    <b:URL>https://ieeexplore.ieee.org/document/10017290#full-text-header</b:URL>
    <b:RefOrder>5</b:RefOrder>
  </b:Source>
  <b:Source>
    <b:Tag>htt1</b:Tag>
    <b:SourceType>InternetSite</b:SourceType>
    <b:Guid>{E9E3BF73-9B24-4D0C-A951-A7F743532208}</b:Guid>
    <b:URL>https://www.cisco.com/c/en/us/solutions/collateral/executive-perspectives/annual-internet-report/white-paper-c11-741490.html</b:URL>
    <b:Author>
      <b:Author>
        <b:NameList>
          <b:Person>
            <b:Last>Cisco</b:Last>
          </b:Person>
        </b:NameList>
      </b:Author>
    </b:Author>
    <b:Title>Cisco Annual Internet Report (2018–2023) White Paper</b:Title>
    <b:ProductionCompany>Cisco</b:ProductionCompany>
    <b:Year>2020</b:Year>
    <b:Month>3</b:Month>
    <b:Day>9</b:Day>
    <b:YearAccessed>2024</b:YearAccessed>
    <b:MonthAccessed>11</b:MonthAccessed>
    <b:DayAccessed>8</b:DayAccessed>
    <b:RefOrder>2</b:RefOrder>
  </b:Source>
  <b:Source>
    <b:Tag>Dor24</b:Tag>
    <b:SourceType>InternetSite</b:SourceType>
    <b:Guid>{079AAD1F-0EB3-4201-B771-E113EFFB75CB}</b:Guid>
    <b:Author>
      <b:Author>
        <b:NameList>
          <b:Person>
            <b:Last>Dora Kreković</b:Last>
            <b:First>Petar</b:First>
            <b:Middle>Krivić, Ivana Podnar Žarko, Mario Kušek, Danh Le-Phuoc</b:Middle>
          </b:Person>
        </b:NameList>
      </b:Author>
    </b:Author>
    <b:Title>Reducing Communication Overhead in the IoT-Edge-Cloud Continuum: A Survey on Protocols and Data Reduction Strategies</b:Title>
    <b:Year>2024</b:Year>
    <b:Month>4</b:Month>
    <b:Day>30</b:Day>
    <b:YearAccessed>2024</b:YearAccessed>
    <b:MonthAccessed>11</b:MonthAccessed>
    <b:DayAccessed>8</b:DayAccessed>
    <b:URL>https://arxiv.org/html/2404.19492v2#bib.bib3</b:URL>
    <b:RefOrder>3</b:RefOrder>
  </b:Source>
  <b:Source>
    <b:Tag>sta24</b:Tag>
    <b:SourceType>InternetSite</b:SourceType>
    <b:Guid>{4BC52CF5-78F9-4EEE-9B8F-FF90617CECF6}</b:Guid>
    <b:Author>
      <b:Author>
        <b:Corporate>statistics</b:Corporate>
      </b:Author>
    </b:Author>
    <b:Title>Number of Internet of Things (IoT) connections worldwide from 2022 to 2023, with forecasts from 2024 to 2033</b:Title>
    <b:ProductionCompany>statistics</b:ProductionCompany>
    <b:Year>2024</b:Year>
    <b:Month>9</b:Month>
    <b:Day>11</b:Day>
    <b:YearAccessed>2024</b:YearAccessed>
    <b:MonthAccessed>11</b:MonthAccessed>
    <b:DayAccessed>08</b:DayAccessed>
    <b:URL>https://www.statista.com/statistics/1183457/iot-connected-devices-worldwide/</b:URL>
    <b:RefOrder>1</b:RefOrder>
  </b:Source>
  <b:Source>
    <b:Tag>DAC96</b:Tag>
    <b:SourceType>InternetSite</b:SourceType>
    <b:Guid>{4C5BDA22-F20C-4D4B-BFF7-5C8A978385AF}</b:Guid>
    <b:Author>
      <b:Author>
        <b:NameList>
          <b:Person>
            <b:Last>D. A. Cohn</b:Last>
            <b:First>Z.</b:First>
            <b:Middle>Ghahramani, M. I. Jordan</b:Middle>
          </b:Person>
        </b:NameList>
      </b:Author>
    </b:Author>
    <b:Title>Active Learning with Statistical Models</b:Title>
    <b:ProductionCompany>Center for Biological and Computational Learning Dept of Brain and Cognitive Sciences Massachusetts Institute of Technology CambridgeMA USA</b:ProductionCompany>
    <b:Year>1996</b:Year>
    <b:Month>3</b:Month>
    <b:Day>1</b:Day>
    <b:YearAccessed>2024</b:YearAccessed>
    <b:MonthAccessed>11</b:MonthAccessed>
    <b:DayAccessed>12</b:DayAccessed>
    <b:URL>https://arxiv.org/abs/cs/9603104</b:URL>
    <b:RefOrder>17</b:RefOrder>
  </b:Source>
  <b:Source>
    <b:Tag>Gab20</b:Tag>
    <b:SourceType>InternetSite</b:SourceType>
    <b:Guid>{7BF39855-EDB6-41E6-AA53-E76CF0F6C5F4}</b:Guid>
    <b:Author>
      <b:Author>
        <b:NameList>
          <b:Person>
            <b:Last>Csurka</b:Last>
            <b:First>Gabriela</b:First>
          </b:Person>
        </b:NameList>
      </b:Author>
    </b:Author>
    <b:Title>Deep Visual Domain Adaptation</b:Title>
    <b:ProductionCompany>NAVER LABS EUROPE</b:ProductionCompany>
    <b:Year>2020</b:Year>
    <b:Month>12</b:Month>
    <b:Day>28</b:Day>
    <b:YearAccessed>2024</b:YearAccessed>
    <b:MonthAccessed>11</b:MonthAccessed>
    <b:DayAccessed>12</b:DayAccessed>
    <b:URL>https://arxiv.org/abs/2012.14176</b:URL>
    <b:RefOrder>21</b:RefOrder>
  </b:Source>
  <b:Source>
    <b:Tag>Min24</b:Tag>
    <b:SourceType>InternetSite</b:SourceType>
    <b:Guid>{2C07BC2C-22DF-4CED-A51D-CCF93E85EFDE}</b:Guid>
    <b:Author>
      <b:Author>
        <b:NameList>
          <b:Person>
            <b:Last>Minsik Jeon</b:Last>
            <b:First>Junwon</b:First>
            <b:Middle>Seo, Jihong Min</b:Middle>
          </b:Person>
        </b:NameList>
      </b:Author>
    </b:Author>
    <b:Title>DA-RAW: Domain Adaptive Object Detection for Real-World Adverse Weather Conditions</b:Title>
    <b:ProductionCompany>Agency for Defense Development,</b:ProductionCompany>
    <b:Year>2024</b:Year>
    <b:Month>5</b:Month>
    <b:Day>2</b:Day>
    <b:YearAccessed>2024</b:YearAccessed>
    <b:MonthAccessed>11</b:MonthAccessed>
    <b:DayAccessed>12</b:DayAccessed>
    <b:URL>https://arxiv.org/abs/2309.08152</b:URL>
    <b:RefOrder>18</b:RefOrder>
  </b:Source>
  <b:Source>
    <b:Tag>PIN24</b:Tag>
    <b:SourceType>InternetSite</b:SourceType>
    <b:Guid>{09E2F8C8-DBC8-41CA-8C85-D81AF19E62D8}</b:Guid>
    <b:Author>
      <b:Author>
        <b:NameList>
          <b:Person>
            <b:Last>PINTO0309</b:Last>
          </b:Person>
        </b:NameList>
      </b:Author>
    </b:Author>
    <b:Title>PINTO_model_zoo</b:Title>
    <b:Year>2024</b:Year>
    <b:Month>11</b:Month>
    <b:Day>18</b:Day>
    <b:YearAccessed>2024</b:YearAccessed>
    <b:MonthAccessed>11</b:MonthAccessed>
    <b:DayAccessed>18</b:DayAccessed>
    <b:URL>https://github.com/PINTO0309/PINTO_model_zoo</b:URL>
    <b:RefOrder>27</b:RefOrder>
  </b:Source>
  <b:Source>
    <b:Tag>Mar09</b:Tag>
    <b:SourceType>InternetSite</b:SourceType>
    <b:Guid>{37D21B3C-89D2-4B6B-AD7E-0160C8C4B403}</b:Guid>
    <b:Author>
      <b:Author>
        <b:NameList>
          <b:Person>
            <b:Last>Mark Everingham</b:Last>
            <b:First>Luc</b:First>
            <b:Middle>Van Gool Christopher, K. I. Williams, JohnWinn Andrew Zisserman</b:Middle>
          </b:Person>
        </b:NameList>
      </b:Author>
    </b:Author>
    <b:Title>The PASCALVisual Object Classes (VOC) Challenge</b:Title>
    <b:Year>2009</b:Year>
    <b:Month>7</b:Month>
    <b:Day>9</b:Day>
    <b:YearAccessed>2024</b:YearAccessed>
    <b:MonthAccessed>11</b:MonthAccessed>
    <b:DayAccessed>18</b:DayAccessed>
    <b:URL>http://host.robots.ox.ac.uk/pascal/VOC/pubs/everingham10.pdf</b:URL>
    <b:RefOrder>28</b:RefOrder>
  </b:Source>
  <b:Source>
    <b:Tag>Tet23</b:Tag>
    <b:SourceType>InternetSite</b:SourceType>
    <b:Guid>{117C440C-DD24-4A03-99C8-835C51D2589F}</b:Guid>
    <b:Author>
      <b:Author>
        <b:NameList>
          <b:Person>
            <b:Last>Tetiana Gula</b:Last>
            <b:First>João</b:First>
            <b:Middle>P C Bertoldo</b:Middle>
          </b:Person>
        </b:NameList>
      </b:Author>
    </b:Author>
    <b:Title>Gaussian Image Anomaly Detection with Greedy Eigencomponent Selection</b:Title>
    <b:Year>2023</b:Year>
    <b:Month>8</b:Month>
    <b:Day>9</b:Day>
    <b:YearAccessed>2024</b:YearAccessed>
    <b:MonthAccessed>11</b:MonthAccessed>
    <b:DayAccessed>18</b:DayAccessed>
    <b:URL>https://arxiv.org/abs/2308.04944</b:URL>
    <b:RefOrder>20</b:RefOrder>
  </b:Source>
  <b:Source>
    <b:Tag>Ras24</b:Tag>
    <b:SourceType>InternetSite</b:SourceType>
    <b:Guid>{6492CD5F-7B77-4033-8439-AAC9E5236B0C}</b:Guid>
    <b:Author>
      <b:Author>
        <b:NameList>
          <b:Person>
            <b:Last>Ltd</b:Last>
            <b:First>Raspberry</b:First>
            <b:Middle>Pi</b:Middle>
          </b:Person>
        </b:NameList>
      </b:Author>
    </b:Author>
    <b:Title>Raspberry Pi 4 Model B</b:Title>
    <b:Year>2024</b:Year>
    <b:Month>4</b:Month>
    <b:YearAccessed>2024</b:YearAccessed>
    <b:MonthAccessed>11</b:MonthAccessed>
    <b:DayAccessed>18</b:DayAccessed>
    <b:URL>https://datasheets.raspberrypi.com/rpi4/raspberry-pi-4-product-brief.pdf</b:URL>
    <b:RefOrder>6</b:RefOrder>
  </b:Source>
  <b:Source>
    <b:Tag>Sun22</b:Tag>
    <b:SourceType>InternetSite</b:SourceType>
    <b:Guid>{790029DC-0A8D-470A-9CD0-DFC9B4B7B087}</b:Guid>
    <b:Author>
      <b:Author>
        <b:NameList>
          <b:Person>
            <b:Last>Cho</b:Last>
            <b:First>Sung-Jin</b:First>
          </b:Person>
          <b:Person>
            <b:Last>Kim</b:Last>
            <b:First>Seung-Wook</b:First>
          </b:Person>
          <b:Person>
            <b:Last>Jung</b:Last>
            <b:First>Seung-Won</b:First>
          </b:Person>
          <b:Person>
            <b:Last>Ko</b:Last>
            <b:First>Sung-Jea</b:First>
          </b:Person>
        </b:NameList>
      </b:Author>
    </b:Author>
    <b:Title>Blur-Robust Object Detection Using Feature-Level Deblurring via Self-Guided Knowledge Distillation</b:Title>
    <b:Year>2022</b:Year>
    <b:Month>07</b:Month>
    <b:Day>29</b:Day>
    <b:URL>https://ieeexplore.ieee.org/document/9844709</b:URL>
    <b:RefOrder>8</b:RefOrder>
  </b:Source>
  <b:Source>
    <b:Tag>Sam21</b:Tag>
    <b:SourceType>InternetSite</b:SourceType>
    <b:Guid>{2DFB9500-D42C-46C8-9D2A-13C25278574A}</b:Guid>
    <b:Author>
      <b:Author>
        <b:NameList>
          <b:Person>
            <b:Last>Carvalho</b:Last>
            <b:First>Samuel</b:First>
          </b:Person>
          <b:Person>
            <b:Last>Humphries</b:Last>
            <b:First>Jacqueline</b:First>
          </b:Person>
        </b:NameList>
      </b:Author>
    </b:Author>
    <b:Title>Impact of Light Flickering on Object Detection Accuracy using Convolutional Neural Networks</b:Title>
    <b:Year>2021</b:Year>
    <b:Month>2</b:Month>
    <b:Day>11</b:Day>
    <b:URL>https://ieeexplore.ieee.org/document/9435506/authors#authors</b:URL>
    <b:RefOrder>9</b:RefOrder>
  </b:Source>
  <b:Source>
    <b:Tag>Dog18</b:Tag>
    <b:SourceType>InternetSite</b:SourceType>
    <b:Guid>{50D8B56E-D04C-4F78-9550-F2075C9F4850}</b:Guid>
    <b:Author>
      <b:Author>
        <b:NameList>
          <b:Person>
            <b:Last>Dogancan Temel</b:Last>
            <b:First>Jinsol</b:First>
            <b:Middle>Lee, Ghassan AlRegib</b:Middle>
          </b:Person>
        </b:NameList>
      </b:Author>
    </b:Author>
    <b:Title>CURE-OR: Challenging Unreal and Real Environments for Object Recognition</b:Title>
    <b:Year>2018</b:Year>
    <b:Month>11</b:Month>
    <b:Day>13</b:Day>
    <b:URL>chrome-extension://efaidnbmnnnibpcajpcglclefindmkaj/https://arxiv.org/pdf/1810.08293</b:URL>
    <b:RefOrder>10</b:RefOrder>
  </b:Source>
  <b:Source>
    <b:Tag>山本康19</b:Tag>
    <b:SourceType>InternetSite</b:SourceType>
    <b:Guid>{AAE17E05-8406-4C56-AA1A-0498D5454385}</b:Guid>
    <b:Author>
      <b:Author>
        <b:NameList>
          <b:Person>
            <b:Last>蔵人</b:Last>
            <b:First>山本</b:First>
            <b:Middle>康平 橘 素子 前野</b:Middle>
          </b:Person>
        </b:NameList>
      </b:Author>
    </b:Author>
    <b:Title>ディープラーニングのモデル軽量化技術</b:Title>
    <b:Year>2019</b:Year>
    <b:Month>5</b:Month>
    <b:URL>https://www.oki.com/jp/otr/2019/n233/pdf/otr233_r11.pdf</b:URL>
    <b:RefOrder>11</b:RefOrder>
  </b:Source>
  <b:Source>
    <b:Tag>石野正16</b:Tag>
    <b:SourceType>ArticleInAPeriodical</b:SourceType>
    <b:Guid>{3D48D5CA-C3D9-48B5-962E-7E6954E2B95A}</b:Guid>
    <b:Author>
      <b:Author>
        <b:NameList>
          <b:Person>
            <b:Last>石野 正彦</b:Last>
            <b:First>長田</b:First>
            <b:Middle>洋,工藤 司,五月女 健治,片岡 信弘</b:Middle>
          </b:Person>
        </b:NameList>
      </b:Author>
    </b:Author>
    <b:Title>IoTによるビジネスモデルの分類と事例研究</b:Title>
    <b:Year>2016</b:Year>
    <b:Month>9</b:Month>
    <b:Day>13</b:Day>
    <b:Pages>https://www.jstage.jst.go.jp/article/jasmin/2016f/0/2016f_273/_pdf</b:Pages>
    <b:RefOrder>12</b:RefOrder>
  </b:Source>
  <b:Source>
    <b:Tag>みずほ17</b:Tag>
    <b:SourceType>ArticleInAPeriodical</b:SourceType>
    <b:Guid>{E3ABD145-27E6-4A7E-B584-D6040E785424}</b:Guid>
    <b:Author>
      <b:Author>
        <b:NameList>
          <b:Person>
            <b:Last>みずほ情報総研株式会社</b:Last>
          </b:Person>
        </b:NameList>
      </b:Author>
    </b:Author>
    <b:Title>中⼩ものづくり企業 IoT 等活⽤事例集</b:Title>
    <b:Year>2017</b:Year>
    <b:Month>3</b:Month>
    <b:Pages>https://www.kanto.meti.go.jp/seisaku/iot_robot/data/iot_katsuyo_jireishu_shosai.pdf</b:Pages>
    <b:RefOrder>13</b:RefOrder>
  </b:Source>
  <b:Source>
    <b:Tag>Esp24</b:Tag>
    <b:SourceType>ArticleInAPeriodical</b:SourceType>
    <b:Guid>{65A3DE77-5E5C-4E4E-B701-A39BDA496CD4}</b:Guid>
    <b:Author>
      <b:Author>
        <b:NameList>
          <b:Person>
            <b:Last>Espressif Systems (Shanghai) Co.</b:Last>
            <b:First>Ltd.</b:First>
          </b:Person>
        </b:NameList>
      </b:Author>
    </b:Author>
    <b:Title>ESP32 Series Datasheet</b:Title>
    <b:Year>2024</b:Year>
    <b:Pages>https://www.espressif.com/sites/default/files/documentation/esp32_datasheet_en.pdf</b:Pages>
    <b:RefOrder>15</b:RefOrder>
  </b:Source>
  <b:Source>
    <b:Tag>Ard24</b:Tag>
    <b:SourceType>ArticleInAPeriodical</b:SourceType>
    <b:Guid>{B77A0719-F4E0-4694-BECA-CA8A45DA4ACE}</b:Guid>
    <b:Author>
      <b:Author>
        <b:NameList>
          <b:Person>
            <b:Last>LLC</b:Last>
            <b:First>Arduino</b:First>
          </b:Person>
        </b:NameList>
      </b:Author>
    </b:Author>
    <b:Title>UNO R3</b:Title>
    <b:Year>2024</b:Year>
    <b:Pages>https://docs.arduino.cc/hardware/uno-rev3/</b:Pages>
    <b:RefOrder>14</b:RefOrder>
  </b:Source>
  <b:Source>
    <b:Tag>Ras241</b:Tag>
    <b:SourceType>ArticleInAPeriodical</b:SourceType>
    <b:Guid>{8E20E901-AB2C-4411-8557-3A8A80A4A5D7}</b:Guid>
    <b:Author>
      <b:Author>
        <b:NameList>
          <b:Person>
            <b:Last>Ltd.</b:Last>
            <b:First>Raspberry</b:First>
            <b:Middle>Pi</b:Middle>
          </b:Person>
        </b:NameList>
      </b:Author>
    </b:Author>
    <b:Title>Raspberyy Pi 5</b:Title>
    <b:Year>2024</b:Year>
    <b:Month>8</b:Month>
    <b:Pages>https://datasheets.raspberrypi.com/rpi5/raspberry-pi-5-product-brief.pdf</b:Pages>
    <b:RefOrder>7</b:RefOrder>
  </b:Source>
  <b:Source>
    <b:Tag>NVI</b:Tag>
    <b:SourceType>ArticleInAPeriodical</b:SourceType>
    <b:Guid>{B5B6F201-E4C2-46C6-B849-98B56CEAE268}</b:Guid>
    <b:Author>
      <b:Author>
        <b:NameList>
          <b:Person>
            <b:Last>Corporation</b:Last>
            <b:First>NVIDIA</b:First>
          </b:Person>
        </b:NameList>
      </b:Author>
    </b:Author>
    <b:Title>NVIDIA Jetson が提供する組込みシステムの開発者キットとモジュール</b:Title>
    <b:Pages>https://www.nvidia.com/ja-jp/autonomous-machines/embedded-systems/?utm_source=chatgpt.com</b:Pages>
    <b:RefOrder>16</b:RefOrder>
  </b:Source>
  <b:Source>
    <b:Tag>Lir20</b:Tag>
    <b:SourceType>ArticleInAPeriodical</b:SourceType>
    <b:Guid>{69BF8195-A70F-4CC8-BB49-DE3FEB8BB0D6}</b:Guid>
    <b:Author>
      <b:Author>
        <b:NameList>
          <b:Person>
            <b:Last>Liron Bergman</b:Last>
            <b:First>Niv</b:First>
            <b:Middle>Cohen, Yedid Hoshen</b:Middle>
          </b:Person>
        </b:NameList>
      </b:Author>
    </b:Author>
    <b:Title>Deep Nearest Neighbor Anomaly Detection</b:Title>
    <b:Year>2020</b:Year>
    <b:Month>2</b:Month>
    <b:Day>24</b:Day>
    <b:Pages>https://arxiv.org/abs/2002.10445</b:Pages>
    <b:RefOrder>19</b:RefOrder>
  </b:Source>
  <b:Source>
    <b:Tag>Pau21</b:Tag>
    <b:SourceType>ArticleInAPeriodical</b:SourceType>
    <b:Guid>{0AD692E5-C92E-4944-8E21-850C7751D0A0}</b:Guid>
    <b:Author>
      <b:Author>
        <b:NameList>
          <b:Person>
            <b:Last>Paul Bergmann</b:Last>
            <b:First>Kilian</b:First>
            <b:Middle>Batzner, Michael Fauser, David Sattlegger, Carsten Steger</b:Middle>
          </b:Person>
        </b:NameList>
      </b:Author>
    </b:Author>
    <b:Title>The MVTec Anomaly Detection Dataset: A Comprehensive Real-World Dataset for Unsupervised Anomaly Detection</b:Title>
    <b:Year>2021</b:Year>
    <b:Pages>https://www.mvtec.com/company/research/datasets/mvtec-ad</b:Pages>
    <b:RefOrder>32</b:RefOrder>
  </b:Source>
  <b:Source>
    <b:Tag>Ear24</b:Tag>
    <b:SourceType>ArticleInAPeriodical</b:SourceType>
    <b:Guid>{5C2E53FF-CB37-4385-9C26-BC920F910AAC}</b:Guid>
    <b:Author>
      <b:Author>
        <b:Corporate>EarthCam</b:Corporate>
      </b:Author>
    </b:Author>
    <b:Title>EarthCam Live: New Orleans Street View</b:Title>
    <b:Year>2024</b:Year>
    <b:Pages>https://www.youtube.com/watch?v=z-kjpAVKvyo</b:Pages>
    <b:RefOrder>33</b:RefOrder>
  </b:Source>
  <b:Source>
    <b:Tag>Jas141</b:Tag>
    <b:SourceType>ArticleInAPeriodical</b:SourceType>
    <b:Guid>{7546738D-4379-492A-B4EF-8E61EEBE04F3}</b:Guid>
    <b:Author>
      <b:Author>
        <b:NameList>
          <b:Person>
            <b:Last>Jason Yosinski</b:Last>
            <b:First>Jeff</b:First>
            <b:Middle>Clune, Yoshua Bengio, Hod Lipson</b:Middle>
          </b:Person>
        </b:NameList>
      </b:Author>
    </b:Author>
    <b:Title>How transferable are features in deep neural networks?</b:Title>
    <b:Year>2014</b:Year>
    <b:Pages>https://arxiv.org/abs/1411.1792</b:Pages>
    <b:RefOrder>22</b:RefOrder>
  </b:Source>
  <b:Source>
    <b:Tag>Fis18</b:Tag>
    <b:SourceType>ArticleInAPeriodical</b:SourceType>
    <b:Guid>{C9349E20-5007-4525-A456-D8D0934BE6B1}</b:Guid>
    <b:Author>
      <b:Author>
        <b:NameList>
          <b:Person>
            <b:Last>Fisher Yu</b:Last>
            <b:First>Haofeng</b:First>
            <b:Middle>Chen, Xin Wang, Wenqi Xian, Yingying Chen, Fangchen Liu, Vashisht Madhavan, Trevor Darrell</b:Middle>
          </b:Person>
        </b:NameList>
      </b:Author>
    </b:Author>
    <b:Title>BDD100K: A Diverse Driving Dataset for Heterogeneous Multitask Learning</b:Title>
    <b:Year>2018</b:Year>
    <b:Month>5</b:Month>
    <b:Day>12</b:Day>
    <b:Pages>https://arxiv.org/abs/1805.04687</b:Pages>
    <b:RefOrder>23</b:RefOrder>
  </b:Source>
  <b:Source>
    <b:Tag>Goo21</b:Tag>
    <b:SourceType>ArticleInAPeriodical</b:SourceType>
    <b:Guid>{218FABAC-3997-4431-9F63-5C0C5B1BA224}</b:Guid>
    <b:Author>
      <b:Author>
        <b:Corporate>Google</b:Corporate>
      </b:Author>
    </b:Author>
    <b:Title>TensorFlow Lite</b:Title>
    <b:Year>2021</b:Year>
    <b:Month>09</b:Month>
    <b:Day>01</b:Day>
    <b:Pages>https://www.tensorflow.org/lite/guide?hl=ja</b:Pages>
    <b:RefOrder>25</b:RefOrder>
  </b:Source>
  <b:Source>
    <b:Tag>Goo22</b:Tag>
    <b:SourceType>ArticleInAPeriodical</b:SourceType>
    <b:Guid>{1C874FC9-B38B-4C3A-8BFC-8ED39C59E4A7}</b:Guid>
    <b:Author>
      <b:Author>
        <b:Corporate>Google</b:Corporate>
      </b:Author>
    </b:Author>
    <b:Title>TensorFlow Lite コンバータ </b:Title>
    <b:Year>2022</b:Year>
    <b:Month>08</b:Month>
    <b:Day>09</b:Day>
    <b:Pages>https://www.tensorflow.org/lite/convert?hl=ja</b:Pages>
    <b:RefOrder>31</b:RefOrder>
  </b:Source>
  <b:Source>
    <b:Tag>Goo221</b:Tag>
    <b:SourceType>ArticleInAPeriodical</b:SourceType>
    <b:Guid>{7EF441BB-78D9-4D0F-A8C7-C56ECACEC599}</b:Guid>
    <b:Author>
      <b:Author>
        <b:NameList>
          <b:Person>
            <b:Last>Google</b:Last>
          </b:Person>
        </b:NameList>
      </b:Author>
    </b:Author>
    <b:Title>TensorFlow Lite Model Maker</b:Title>
    <b:Year>2022</b:Year>
    <b:Month>08</b:Month>
    <b:Day>09</b:Day>
    <b:Pages>https://www.tensorflow.org/lite/guide/model_maker?hl=ja</b:Pages>
    <b:RefOrder>34</b:RefOrder>
  </b:Source>
  <b:Source>
    <b:Tag>Sup221</b:Tag>
    <b:SourceType>ArticleInAPeriodical</b:SourceType>
    <b:Guid>{E03B4350-22A2-47B0-A76B-AE14D352477E}</b:Guid>
    <b:Author>
      <b:Author>
        <b:NameList>
          <b:Person>
            <b:Last>Hoai</b:Last>
            <b:First>Supreeth</b:First>
            <b:Middle>Narasimhaswamy and Thanh Nguyen and Mingzhen Huang and Minh</b:Middle>
          </b:Person>
        </b:NameList>
      </b:Author>
    </b:Author>
    <b:Title>Whose Hands Are These? Hand Detection and Hand-Body Association in the Wild</b:Title>
    <b:Year>2022</b:Year>
    <b:Pages>https://github.com/cvlab-stonybrook/BodyHands</b:Pages>
    <b:RefOrder>26</b:RefOrder>
  </b:Source>
  <b:Source>
    <b:Tag>Min20</b:Tag>
    <b:SourceType>InternetSite</b:SourceType>
    <b:Guid>{849A2EE7-FE42-4731-BED6-FD02C0DF5600}</b:Guid>
    <b:Author>
      <b:Author>
        <b:NameList>
          <b:Person>
            <b:Last>Mingxing Tan</b:Last>
            <b:First>Ruoming</b:First>
            <b:Middle>Pang, Quoc V. Le</b:Middle>
          </b:Person>
        </b:NameList>
      </b:Author>
    </b:Author>
    <b:Title>EfficientDet: Scalable and Efficient Object Detection</b:Title>
    <b:ProductionCompany>Google Research, Brain Team</b:ProductionCompany>
    <b:Year>2020</b:Year>
    <b:Month>7</b:Month>
    <b:Day>27</b:Day>
    <b:YearAccessed>2024</b:YearAccessed>
    <b:MonthAccessed>11</b:MonthAccessed>
    <b:DayAccessed>18</b:DayAccessed>
    <b:URL>https://arxiv.org/abs/1911.09070</b:URL>
    <b:RefOrder>24</b:RefOrder>
  </b:Source>
  <b:Source>
    <b:Tag>Ren20</b:Tag>
    <b:SourceType>InternetSite</b:SourceType>
    <b:Guid>{12B869A3-1B47-43CC-AE94-2F6A35CE2F1B}</b:Guid>
    <b:Author>
      <b:Author>
        <b:NameList>
          <b:Person>
            <b:Last>Liu</b:Last>
            <b:First>Renjie</b:First>
          </b:Person>
        </b:NameList>
      </b:Author>
    </b:Author>
    <b:Title>Higher accuracy on vision models with EfficientNet-Lite</b:Title>
    <b:ProductionCompany>Google</b:ProductionCompany>
    <b:Year>2020</b:Year>
    <b:Month>3</b:Month>
    <b:Day>16</b:Day>
    <b:YearAccessed>2024</b:YearAccessed>
    <b:MonthAccessed>11</b:MonthAccessed>
    <b:DayAccessed>18</b:DayAccessed>
    <b:URL>https://blog.tensorflow.org/2020/03/higher-accuracy-on-vision-models-with-efficientnet-lite.html</b:URL>
    <b:RefOrder>30</b:RefOrder>
  </b:Source>
  <b:Source>
    <b:Tag>Sta21</b:Tag>
    <b:SourceType>ArticleInAPeriodical</b:SourceType>
    <b:Guid>{8E059A26-EFA5-45B3-8C73-2D22E2FCC17B}</b:Guid>
    <b:Author>
      <b:Author>
        <b:NameList>
          <b:Person>
            <b:Last>Stanford Vision Lab</b:Last>
            <b:First>Stanford</b:First>
            <b:Middle>University, Princeton University</b:Middle>
          </b:Person>
        </b:NameList>
      </b:Author>
    </b:Author>
    <b:Title>ImageNet</b:Title>
    <b:Year>2021</b:Year>
    <b:Pages>https://www.image-net.org/</b:Pages>
    <b:RefOrder>29</b:RefOrder>
  </b:Source>
</b:Sources>
</file>

<file path=customXml/itemProps1.xml><?xml version="1.0" encoding="utf-8"?>
<ds:datastoreItem xmlns:ds="http://schemas.openxmlformats.org/officeDocument/2006/customXml" ds:itemID="{74569EE2-F06E-4F82-A4D4-7B3922710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rata.dotx</Template>
  <TotalTime>391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ehiro murata</dc:creator>
  <cp:keywords/>
  <dc:description/>
  <cp:lastModifiedBy>英寛 梶屋</cp:lastModifiedBy>
  <cp:revision>984</cp:revision>
  <cp:lastPrinted>2025-01-18T02:30:00Z</cp:lastPrinted>
  <dcterms:created xsi:type="dcterms:W3CDTF">2025-01-06T06:43:00Z</dcterms:created>
  <dcterms:modified xsi:type="dcterms:W3CDTF">2025-10-07T05:47:00Z</dcterms:modified>
</cp:coreProperties>
</file>